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09D27" w14:textId="626A207E" w:rsidR="00C901D2" w:rsidRPr="00A2025E" w:rsidRDefault="00CB30A2" w:rsidP="4F212712">
      <w:pPr>
        <w:pStyle w:val="Title"/>
        <w:rPr>
          <w:rFonts w:asciiTheme="minorHAnsi" w:eastAsiaTheme="minorEastAsia" w:hAnsiTheme="minorHAnsi" w:cstheme="minorHAnsi"/>
        </w:rPr>
      </w:pPr>
      <w:r>
        <w:rPr>
          <w:noProof/>
        </w:rPr>
        <mc:AlternateContent>
          <mc:Choice Requires="wpg">
            <w:drawing>
              <wp:anchor distT="0" distB="0" distL="114300" distR="114300" simplePos="0" relativeHeight="251658240" behindDoc="1" locked="0" layoutInCell="1" allowOverlap="1" wp14:anchorId="77EA62A8" wp14:editId="1334FB44">
                <wp:simplePos x="0" y="0"/>
                <wp:positionH relativeFrom="column">
                  <wp:posOffset>-3797935</wp:posOffset>
                </wp:positionH>
                <wp:positionV relativeFrom="paragraph">
                  <wp:posOffset>-495300</wp:posOffset>
                </wp:positionV>
                <wp:extent cx="10862945" cy="10149205"/>
                <wp:effectExtent l="0" t="0" r="0" b="4445"/>
                <wp:wrapNone/>
                <wp:docPr id="182096890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862945" cy="10149205"/>
                          <a:chOff x="0" y="0"/>
                          <a:chExt cx="10863072" cy="10149063"/>
                        </a:xfrm>
                      </wpg:grpSpPr>
                      <wpg:grpSp>
                        <wpg:cNvPr id="1922598190" name="Group 1"/>
                        <wpg:cNvGrpSpPr/>
                        <wpg:grpSpPr>
                          <a:xfrm>
                            <a:off x="0" y="0"/>
                            <a:ext cx="10863072" cy="10149063"/>
                            <a:chOff x="0" y="0"/>
                            <a:chExt cx="10863072" cy="10149063"/>
                          </a:xfrm>
                        </wpg:grpSpPr>
                        <wps:wsp>
                          <wps:cNvPr id="1894437265" name="Rectangle 2"/>
                          <wps:cNvSpPr>
                            <a:spLocks noChangeAspect="1"/>
                          </wps:cNvSpPr>
                          <wps:spPr>
                            <a:xfrm>
                              <a:off x="2971800" y="0"/>
                              <a:ext cx="7891272" cy="10149063"/>
                            </a:xfrm>
                            <a:prstGeom prst="rect">
                              <a:avLst/>
                            </a:prstGeom>
                            <a:solidFill>
                              <a:schemeClr val="accent1"/>
                            </a:solidFill>
                            <a:ln w="19050">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86941772" name="Graphic 2"/>
                          <wpg:cNvGrpSpPr>
                            <a:grpSpLocks noChangeAspect="1"/>
                          </wpg:cNvGrpSpPr>
                          <wpg:grpSpPr>
                            <a:xfrm rot="16200000">
                              <a:off x="0" y="438150"/>
                              <a:ext cx="6400800" cy="6400800"/>
                              <a:chOff x="0" y="0"/>
                              <a:chExt cx="1982046" cy="1982046"/>
                            </a:xfrm>
                            <a:solidFill>
                              <a:srgbClr val="D2F0FC">
                                <a:alpha val="20000"/>
                              </a:srgbClr>
                            </a:solidFill>
                          </wpg:grpSpPr>
                          <wps:wsp>
                            <wps:cNvPr id="130028015" name="Freeform: Shape 4"/>
                            <wps:cNvSpPr/>
                            <wps:spPr>
                              <a:xfrm>
                                <a:off x="903184" y="899583"/>
                                <a:ext cx="173327" cy="173328"/>
                              </a:xfrm>
                              <a:custGeom>
                                <a:avLst/>
                                <a:gdLst>
                                  <a:gd name="connsiteX0" fmla="*/ 129985 w 173327"/>
                                  <a:gd name="connsiteY0" fmla="*/ 11621 h 173328"/>
                                  <a:gd name="connsiteX1" fmla="*/ 161707 w 173327"/>
                                  <a:gd name="connsiteY1" fmla="*/ 129985 h 173328"/>
                                  <a:gd name="connsiteX2" fmla="*/ 43343 w 173327"/>
                                  <a:gd name="connsiteY2" fmla="*/ 161706 h 173328"/>
                                  <a:gd name="connsiteX3" fmla="*/ 11622 w 173327"/>
                                  <a:gd name="connsiteY3" fmla="*/ 43343 h 173328"/>
                                  <a:gd name="connsiteX4" fmla="*/ 11629 w 173327"/>
                                  <a:gd name="connsiteY4" fmla="*/ 43328 h 173328"/>
                                  <a:gd name="connsiteX5" fmla="*/ 11629 w 173327"/>
                                  <a:gd name="connsiteY5" fmla="*/ 43328 h 173328"/>
                                  <a:gd name="connsiteX6" fmla="*/ 129985 w 173327"/>
                                  <a:gd name="connsiteY6" fmla="*/ 11621 h 1733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3327" h="173328">
                                    <a:moveTo>
                                      <a:pt x="129985" y="11621"/>
                                    </a:moveTo>
                                    <a:cubicBezTo>
                                      <a:pt x="171429" y="35547"/>
                                      <a:pt x="185632" y="88542"/>
                                      <a:pt x="161707" y="129985"/>
                                    </a:cubicBezTo>
                                    <a:cubicBezTo>
                                      <a:pt x="137781" y="171432"/>
                                      <a:pt x="84786" y="185632"/>
                                      <a:pt x="43343" y="161706"/>
                                    </a:cubicBezTo>
                                    <a:cubicBezTo>
                                      <a:pt x="1896" y="137781"/>
                                      <a:pt x="-12304" y="84786"/>
                                      <a:pt x="11622" y="43343"/>
                                    </a:cubicBezTo>
                                    <a:cubicBezTo>
                                      <a:pt x="11625" y="43339"/>
                                      <a:pt x="11625" y="43332"/>
                                      <a:pt x="11629" y="43328"/>
                                    </a:cubicBezTo>
                                    <a:lnTo>
                                      <a:pt x="11629" y="43328"/>
                                    </a:lnTo>
                                    <a:cubicBezTo>
                                      <a:pt x="35558" y="1892"/>
                                      <a:pt x="88546" y="-12300"/>
                                      <a:pt x="129985" y="1162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0902213" name="Freeform: Shape 5"/>
                            <wps:cNvSpPr/>
                            <wps:spPr>
                              <a:xfrm>
                                <a:off x="1191149" y="668817"/>
                                <a:ext cx="122039" cy="122055"/>
                              </a:xfrm>
                              <a:custGeom>
                                <a:avLst/>
                                <a:gdLst>
                                  <a:gd name="connsiteX0" fmla="*/ 104180 w 122039"/>
                                  <a:gd name="connsiteY0" fmla="*/ 17900 h 122055"/>
                                  <a:gd name="connsiteX1" fmla="*/ 104158 w 122039"/>
                                  <a:gd name="connsiteY1" fmla="*/ 104196 h 122055"/>
                                  <a:gd name="connsiteX2" fmla="*/ 17861 w 122039"/>
                                  <a:gd name="connsiteY2" fmla="*/ 104170 h 122055"/>
                                  <a:gd name="connsiteX3" fmla="*/ 17861 w 122039"/>
                                  <a:gd name="connsiteY3" fmla="*/ 17900 h 122055"/>
                                  <a:gd name="connsiteX4" fmla="*/ 104102 w 122039"/>
                                  <a:gd name="connsiteY4" fmla="*/ 17823 h 122055"/>
                                  <a:gd name="connsiteX5" fmla="*/ 104180 w 122039"/>
                                  <a:gd name="connsiteY5" fmla="*/ 17900 h 122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39" h="122055">
                                    <a:moveTo>
                                      <a:pt x="104180" y="17900"/>
                                    </a:moveTo>
                                    <a:cubicBezTo>
                                      <a:pt x="128002" y="41737"/>
                                      <a:pt x="127991" y="80370"/>
                                      <a:pt x="104158" y="104196"/>
                                    </a:cubicBezTo>
                                    <a:cubicBezTo>
                                      <a:pt x="80321" y="128018"/>
                                      <a:pt x="41683" y="128007"/>
                                      <a:pt x="17861" y="104170"/>
                                    </a:cubicBezTo>
                                    <a:cubicBezTo>
                                      <a:pt x="-5954" y="80344"/>
                                      <a:pt x="-5954" y="41726"/>
                                      <a:pt x="17861" y="17900"/>
                                    </a:cubicBezTo>
                                    <a:cubicBezTo>
                                      <a:pt x="41654" y="-5937"/>
                                      <a:pt x="80269" y="-5970"/>
                                      <a:pt x="104102" y="17823"/>
                                    </a:cubicBezTo>
                                    <a:cubicBezTo>
                                      <a:pt x="104128" y="17848"/>
                                      <a:pt x="104154" y="17874"/>
                                      <a:pt x="104180" y="1790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857365" name="Freeform: Shape 6"/>
                            <wps:cNvSpPr/>
                            <wps:spPr>
                              <a:xfrm>
                                <a:off x="1002604" y="525515"/>
                                <a:ext cx="99796" cy="99796"/>
                              </a:xfrm>
                              <a:custGeom>
                                <a:avLst/>
                                <a:gdLst>
                                  <a:gd name="connsiteX0" fmla="*/ 99797 w 99796"/>
                                  <a:gd name="connsiteY0" fmla="*/ 49806 h 99796"/>
                                  <a:gd name="connsiteX1" fmla="*/ 49806 w 99796"/>
                                  <a:gd name="connsiteY1" fmla="*/ 0 h 99796"/>
                                  <a:gd name="connsiteX2" fmla="*/ 0 w 99796"/>
                                  <a:gd name="connsiteY2" fmla="*/ 49990 h 99796"/>
                                  <a:gd name="connsiteX3" fmla="*/ 49990 w 99796"/>
                                  <a:gd name="connsiteY3" fmla="*/ 99797 h 99796"/>
                                  <a:gd name="connsiteX4" fmla="*/ 99797 w 99796"/>
                                  <a:gd name="connsiteY4" fmla="*/ 49990 h 99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796" h="99796">
                                    <a:moveTo>
                                      <a:pt x="99797" y="49806"/>
                                    </a:moveTo>
                                    <a:cubicBezTo>
                                      <a:pt x="99745" y="22250"/>
                                      <a:pt x="77363" y="-51"/>
                                      <a:pt x="49806" y="0"/>
                                    </a:cubicBezTo>
                                    <a:cubicBezTo>
                                      <a:pt x="22250" y="52"/>
                                      <a:pt x="-51" y="22434"/>
                                      <a:pt x="0" y="49990"/>
                                    </a:cubicBezTo>
                                    <a:cubicBezTo>
                                      <a:pt x="52" y="77547"/>
                                      <a:pt x="22434" y="99848"/>
                                      <a:pt x="49990" y="99797"/>
                                    </a:cubicBezTo>
                                    <a:cubicBezTo>
                                      <a:pt x="77477" y="99745"/>
                                      <a:pt x="99745" y="77477"/>
                                      <a:pt x="99797" y="499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8557838" name="Freeform: Shape 14"/>
                            <wps:cNvSpPr/>
                            <wps:spPr>
                              <a:xfrm>
                                <a:off x="834395" y="573223"/>
                                <a:ext cx="122133" cy="122143"/>
                              </a:xfrm>
                              <a:custGeom>
                                <a:avLst/>
                                <a:gdLst>
                                  <a:gd name="connsiteX0" fmla="*/ 45250 w 122133"/>
                                  <a:gd name="connsiteY0" fmla="*/ 2098 h 122143"/>
                                  <a:gd name="connsiteX1" fmla="*/ 120034 w 122133"/>
                                  <a:gd name="connsiteY1" fmla="*/ 45257 h 122143"/>
                                  <a:gd name="connsiteX2" fmla="*/ 76875 w 122133"/>
                                  <a:gd name="connsiteY2" fmla="*/ 120045 h 122143"/>
                                  <a:gd name="connsiteX3" fmla="*/ 2090 w 122133"/>
                                  <a:gd name="connsiteY3" fmla="*/ 76890 h 122143"/>
                                  <a:gd name="connsiteX4" fmla="*/ 2090 w 122133"/>
                                  <a:gd name="connsiteY4" fmla="*/ 76890 h 122143"/>
                                  <a:gd name="connsiteX5" fmla="*/ 45250 w 122133"/>
                                  <a:gd name="connsiteY5" fmla="*/ 2135 h 122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133" h="122143">
                                    <a:moveTo>
                                      <a:pt x="45250" y="2098"/>
                                    </a:moveTo>
                                    <a:cubicBezTo>
                                      <a:pt x="77818" y="-6634"/>
                                      <a:pt x="111303" y="12689"/>
                                      <a:pt x="120034" y="45257"/>
                                    </a:cubicBezTo>
                                    <a:cubicBezTo>
                                      <a:pt x="128769" y="77829"/>
                                      <a:pt x="109443" y="111310"/>
                                      <a:pt x="76875" y="120045"/>
                                    </a:cubicBezTo>
                                    <a:cubicBezTo>
                                      <a:pt x="44307" y="128777"/>
                                      <a:pt x="10825" y="109454"/>
                                      <a:pt x="2090" y="76890"/>
                                    </a:cubicBezTo>
                                    <a:lnTo>
                                      <a:pt x="2090" y="76890"/>
                                    </a:lnTo>
                                    <a:cubicBezTo>
                                      <a:pt x="-6622" y="44329"/>
                                      <a:pt x="12696" y="10869"/>
                                      <a:pt x="45250" y="21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9069913" name="Freeform: Shape 17"/>
                            <wps:cNvSpPr/>
                            <wps:spPr>
                              <a:xfrm>
                                <a:off x="668817" y="668858"/>
                                <a:ext cx="122055" cy="122039"/>
                              </a:xfrm>
                              <a:custGeom>
                                <a:avLst/>
                                <a:gdLst>
                                  <a:gd name="connsiteX0" fmla="*/ 17900 w 122055"/>
                                  <a:gd name="connsiteY0" fmla="*/ 17860 h 122039"/>
                                  <a:gd name="connsiteX1" fmla="*/ 104196 w 122055"/>
                                  <a:gd name="connsiteY1" fmla="*/ 17882 h 122039"/>
                                  <a:gd name="connsiteX2" fmla="*/ 104170 w 122055"/>
                                  <a:gd name="connsiteY2" fmla="*/ 104178 h 122039"/>
                                  <a:gd name="connsiteX3" fmla="*/ 17900 w 122055"/>
                                  <a:gd name="connsiteY3" fmla="*/ 104178 h 122039"/>
                                  <a:gd name="connsiteX4" fmla="*/ 17823 w 122055"/>
                                  <a:gd name="connsiteY4" fmla="*/ 17937 h 122039"/>
                                  <a:gd name="connsiteX5" fmla="*/ 17900 w 122055"/>
                                  <a:gd name="connsiteY5" fmla="*/ 17860 h 122039"/>
                                  <a:gd name="connsiteX6" fmla="*/ 17900 w 122055"/>
                                  <a:gd name="connsiteY6" fmla="*/ 17860 h 12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55" h="122039">
                                    <a:moveTo>
                                      <a:pt x="17900" y="17860"/>
                                    </a:moveTo>
                                    <a:cubicBezTo>
                                      <a:pt x="41737" y="-5962"/>
                                      <a:pt x="80370" y="-5951"/>
                                      <a:pt x="104196" y="17882"/>
                                    </a:cubicBezTo>
                                    <a:cubicBezTo>
                                      <a:pt x="128018" y="41719"/>
                                      <a:pt x="128007" y="80356"/>
                                      <a:pt x="104170" y="104178"/>
                                    </a:cubicBezTo>
                                    <a:cubicBezTo>
                                      <a:pt x="80344" y="127993"/>
                                      <a:pt x="41726" y="127993"/>
                                      <a:pt x="17900" y="104178"/>
                                    </a:cubicBezTo>
                                    <a:cubicBezTo>
                                      <a:pt x="-5937" y="80385"/>
                                      <a:pt x="-5970" y="41770"/>
                                      <a:pt x="17823" y="17937"/>
                                    </a:cubicBezTo>
                                    <a:cubicBezTo>
                                      <a:pt x="17848" y="17911"/>
                                      <a:pt x="17874" y="17886"/>
                                      <a:pt x="17900" y="17860"/>
                                    </a:cubicBezTo>
                                    <a:lnTo>
                                      <a:pt x="17900" y="1786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6770685" name="Freeform: Shape 18"/>
                            <wps:cNvSpPr/>
                            <wps:spPr>
                              <a:xfrm>
                                <a:off x="525515" y="879645"/>
                                <a:ext cx="99796" cy="99796"/>
                              </a:xfrm>
                              <a:custGeom>
                                <a:avLst/>
                                <a:gdLst>
                                  <a:gd name="connsiteX0" fmla="*/ 49806 w 99796"/>
                                  <a:gd name="connsiteY0" fmla="*/ 0 h 99796"/>
                                  <a:gd name="connsiteX1" fmla="*/ 0 w 99796"/>
                                  <a:gd name="connsiteY1" fmla="*/ 49990 h 99796"/>
                                  <a:gd name="connsiteX2" fmla="*/ 49990 w 99796"/>
                                  <a:gd name="connsiteY2" fmla="*/ 99797 h 99796"/>
                                  <a:gd name="connsiteX3" fmla="*/ 99797 w 99796"/>
                                  <a:gd name="connsiteY3" fmla="*/ 49806 h 99796"/>
                                  <a:gd name="connsiteX4" fmla="*/ 49990 w 99796"/>
                                  <a:gd name="connsiteY4" fmla="*/ 0 h 99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796" h="99796">
                                    <a:moveTo>
                                      <a:pt x="49806" y="0"/>
                                    </a:moveTo>
                                    <a:cubicBezTo>
                                      <a:pt x="22250" y="52"/>
                                      <a:pt x="-51" y="22434"/>
                                      <a:pt x="0" y="49990"/>
                                    </a:cubicBezTo>
                                    <a:cubicBezTo>
                                      <a:pt x="52" y="77547"/>
                                      <a:pt x="22434" y="99848"/>
                                      <a:pt x="49990" y="99797"/>
                                    </a:cubicBezTo>
                                    <a:cubicBezTo>
                                      <a:pt x="77547" y="99745"/>
                                      <a:pt x="99848" y="77363"/>
                                      <a:pt x="99797" y="49806"/>
                                    </a:cubicBezTo>
                                    <a:cubicBezTo>
                                      <a:pt x="99745" y="22320"/>
                                      <a:pt x="77477" y="52"/>
                                      <a:pt x="49990" y="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3454176" name="Freeform: Shape 19"/>
                            <wps:cNvSpPr/>
                            <wps:spPr>
                              <a:xfrm>
                                <a:off x="573240" y="1025624"/>
                                <a:ext cx="122068" cy="122069"/>
                              </a:xfrm>
                              <a:custGeom>
                                <a:avLst/>
                                <a:gdLst>
                                  <a:gd name="connsiteX0" fmla="*/ 2081 w 122068"/>
                                  <a:gd name="connsiteY0" fmla="*/ 76777 h 122069"/>
                                  <a:gd name="connsiteX1" fmla="*/ 45292 w 122068"/>
                                  <a:gd name="connsiteY1" fmla="*/ 2081 h 122069"/>
                                  <a:gd name="connsiteX2" fmla="*/ 119988 w 122068"/>
                                  <a:gd name="connsiteY2" fmla="*/ 45292 h 122069"/>
                                  <a:gd name="connsiteX3" fmla="*/ 76836 w 122068"/>
                                  <a:gd name="connsiteY3" fmla="*/ 119973 h 122069"/>
                                  <a:gd name="connsiteX4" fmla="*/ 2095 w 122068"/>
                                  <a:gd name="connsiteY4" fmla="*/ 76836 h 122069"/>
                                  <a:gd name="connsiteX5" fmla="*/ 2081 w 122068"/>
                                  <a:gd name="connsiteY5" fmla="*/ 76777 h 1220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8" h="122069">
                                    <a:moveTo>
                                      <a:pt x="2081" y="76777"/>
                                    </a:moveTo>
                                    <a:cubicBezTo>
                                      <a:pt x="-6614" y="44216"/>
                                      <a:pt x="12734" y="10775"/>
                                      <a:pt x="45292" y="2081"/>
                                    </a:cubicBezTo>
                                    <a:cubicBezTo>
                                      <a:pt x="77852" y="-6614"/>
                                      <a:pt x="111293" y="12734"/>
                                      <a:pt x="119988" y="45292"/>
                                    </a:cubicBezTo>
                                    <a:cubicBezTo>
                                      <a:pt x="128675" y="77830"/>
                                      <a:pt x="109364" y="111253"/>
                                      <a:pt x="76836" y="119973"/>
                                    </a:cubicBezTo>
                                    <a:cubicBezTo>
                                      <a:pt x="44286" y="128701"/>
                                      <a:pt x="10823" y="109386"/>
                                      <a:pt x="2095" y="76836"/>
                                    </a:cubicBezTo>
                                    <a:cubicBezTo>
                                      <a:pt x="2092" y="76818"/>
                                      <a:pt x="2084" y="76796"/>
                                      <a:pt x="2081" y="7677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5722833" name="Freeform: Shape 20"/>
                            <wps:cNvSpPr/>
                            <wps:spPr>
                              <a:xfrm>
                                <a:off x="668858" y="1191173"/>
                                <a:ext cx="122039" cy="122055"/>
                              </a:xfrm>
                              <a:custGeom>
                                <a:avLst/>
                                <a:gdLst>
                                  <a:gd name="connsiteX0" fmla="*/ 17860 w 122039"/>
                                  <a:gd name="connsiteY0" fmla="*/ 104156 h 122055"/>
                                  <a:gd name="connsiteX1" fmla="*/ 17882 w 122039"/>
                                  <a:gd name="connsiteY1" fmla="*/ 17859 h 122055"/>
                                  <a:gd name="connsiteX2" fmla="*/ 104178 w 122039"/>
                                  <a:gd name="connsiteY2" fmla="*/ 17885 h 122055"/>
                                  <a:gd name="connsiteX3" fmla="*/ 104178 w 122039"/>
                                  <a:gd name="connsiteY3" fmla="*/ 104156 h 122055"/>
                                  <a:gd name="connsiteX4" fmla="*/ 17937 w 122039"/>
                                  <a:gd name="connsiteY4" fmla="*/ 104233 h 122055"/>
                                  <a:gd name="connsiteX5" fmla="*/ 17860 w 122039"/>
                                  <a:gd name="connsiteY5" fmla="*/ 104156 h 122055"/>
                                  <a:gd name="connsiteX6" fmla="*/ 17860 w 122039"/>
                                  <a:gd name="connsiteY6" fmla="*/ 104156 h 122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39" h="122055">
                                    <a:moveTo>
                                      <a:pt x="17860" y="104156"/>
                                    </a:moveTo>
                                    <a:cubicBezTo>
                                      <a:pt x="-5962" y="80319"/>
                                      <a:pt x="-5951" y="41685"/>
                                      <a:pt x="17882" y="17859"/>
                                    </a:cubicBezTo>
                                    <a:cubicBezTo>
                                      <a:pt x="41719" y="-5963"/>
                                      <a:pt x="80356" y="-5952"/>
                                      <a:pt x="104178" y="17885"/>
                                    </a:cubicBezTo>
                                    <a:cubicBezTo>
                                      <a:pt x="127993" y="41711"/>
                                      <a:pt x="127993" y="80330"/>
                                      <a:pt x="104178" y="104156"/>
                                    </a:cubicBezTo>
                                    <a:cubicBezTo>
                                      <a:pt x="80385" y="127993"/>
                                      <a:pt x="41770" y="128026"/>
                                      <a:pt x="17937" y="104233"/>
                                    </a:cubicBezTo>
                                    <a:cubicBezTo>
                                      <a:pt x="17911" y="104207"/>
                                      <a:pt x="17886" y="104181"/>
                                      <a:pt x="17860" y="104156"/>
                                    </a:cubicBezTo>
                                    <a:lnTo>
                                      <a:pt x="17860" y="10415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4844532" name="Freeform: Shape 21"/>
                            <wps:cNvSpPr/>
                            <wps:spPr>
                              <a:xfrm>
                                <a:off x="834420" y="1286756"/>
                                <a:ext cx="122069" cy="122067"/>
                              </a:xfrm>
                              <a:custGeom>
                                <a:avLst/>
                                <a:gdLst>
                                  <a:gd name="connsiteX0" fmla="*/ 45225 w 122069"/>
                                  <a:gd name="connsiteY0" fmla="*/ 119969 h 122067"/>
                                  <a:gd name="connsiteX1" fmla="*/ 2099 w 122069"/>
                                  <a:gd name="connsiteY1" fmla="*/ 45221 h 122067"/>
                                  <a:gd name="connsiteX2" fmla="*/ 76847 w 122069"/>
                                  <a:gd name="connsiteY2" fmla="*/ 2099 h 122067"/>
                                  <a:gd name="connsiteX3" fmla="*/ 119980 w 122069"/>
                                  <a:gd name="connsiteY3" fmla="*/ 76810 h 122067"/>
                                  <a:gd name="connsiteX4" fmla="*/ 45258 w 122069"/>
                                  <a:gd name="connsiteY4" fmla="*/ 119977 h 122067"/>
                                  <a:gd name="connsiteX5" fmla="*/ 45225 w 122069"/>
                                  <a:gd name="connsiteY5" fmla="*/ 119969 h 1220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9" h="122067">
                                    <a:moveTo>
                                      <a:pt x="45225" y="119969"/>
                                    </a:moveTo>
                                    <a:cubicBezTo>
                                      <a:pt x="12675" y="111238"/>
                                      <a:pt x="-6632" y="77771"/>
                                      <a:pt x="2099" y="45221"/>
                                    </a:cubicBezTo>
                                    <a:cubicBezTo>
                                      <a:pt x="10830" y="12675"/>
                                      <a:pt x="44297" y="-6632"/>
                                      <a:pt x="76847" y="2099"/>
                                    </a:cubicBezTo>
                                    <a:cubicBezTo>
                                      <a:pt x="109382" y="10826"/>
                                      <a:pt x="128689" y="44267"/>
                                      <a:pt x="119980" y="76810"/>
                                    </a:cubicBezTo>
                                    <a:cubicBezTo>
                                      <a:pt x="111267" y="109363"/>
                                      <a:pt x="77812" y="128693"/>
                                      <a:pt x="45258" y="119977"/>
                                    </a:cubicBezTo>
                                    <a:cubicBezTo>
                                      <a:pt x="45247" y="119977"/>
                                      <a:pt x="45236" y="119973"/>
                                      <a:pt x="45225" y="1199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012620" name="Freeform: Shape 22"/>
                            <wps:cNvSpPr/>
                            <wps:spPr>
                              <a:xfrm>
                                <a:off x="1025589" y="1286747"/>
                                <a:ext cx="122069" cy="122068"/>
                              </a:xfrm>
                              <a:custGeom>
                                <a:avLst/>
                                <a:gdLst>
                                  <a:gd name="connsiteX0" fmla="*/ 76812 w 122069"/>
                                  <a:gd name="connsiteY0" fmla="*/ 119979 h 122068"/>
                                  <a:gd name="connsiteX1" fmla="*/ 2090 w 122069"/>
                                  <a:gd name="connsiteY1" fmla="*/ 76812 h 122068"/>
                                  <a:gd name="connsiteX2" fmla="*/ 45260 w 122069"/>
                                  <a:gd name="connsiteY2" fmla="*/ 2090 h 122068"/>
                                  <a:gd name="connsiteX3" fmla="*/ 119971 w 122069"/>
                                  <a:gd name="connsiteY3" fmla="*/ 45223 h 122068"/>
                                  <a:gd name="connsiteX4" fmla="*/ 76845 w 122069"/>
                                  <a:gd name="connsiteY4" fmla="*/ 119971 h 122068"/>
                                  <a:gd name="connsiteX5" fmla="*/ 76812 w 122069"/>
                                  <a:gd name="connsiteY5" fmla="*/ 119979 h 1220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9" h="122068">
                                    <a:moveTo>
                                      <a:pt x="76812" y="119979"/>
                                    </a:moveTo>
                                    <a:cubicBezTo>
                                      <a:pt x="44258" y="128691"/>
                                      <a:pt x="10802" y="109365"/>
                                      <a:pt x="2090" y="76812"/>
                                    </a:cubicBezTo>
                                    <a:cubicBezTo>
                                      <a:pt x="-6623" y="44255"/>
                                      <a:pt x="12706" y="10803"/>
                                      <a:pt x="45260" y="2090"/>
                                    </a:cubicBezTo>
                                    <a:cubicBezTo>
                                      <a:pt x="77799" y="-6619"/>
                                      <a:pt x="111243" y="12688"/>
                                      <a:pt x="119971" y="45223"/>
                                    </a:cubicBezTo>
                                    <a:cubicBezTo>
                                      <a:pt x="128702" y="77773"/>
                                      <a:pt x="109395" y="111236"/>
                                      <a:pt x="76845" y="119971"/>
                                    </a:cubicBezTo>
                                    <a:cubicBezTo>
                                      <a:pt x="76834" y="119971"/>
                                      <a:pt x="76823" y="119975"/>
                                      <a:pt x="76812" y="11997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9781515" name="Freeform: Shape 23"/>
                            <wps:cNvSpPr/>
                            <wps:spPr>
                              <a:xfrm>
                                <a:off x="1191173" y="1191149"/>
                                <a:ext cx="122055" cy="122039"/>
                              </a:xfrm>
                              <a:custGeom>
                                <a:avLst/>
                                <a:gdLst>
                                  <a:gd name="connsiteX0" fmla="*/ 104156 w 122055"/>
                                  <a:gd name="connsiteY0" fmla="*/ 104180 h 122039"/>
                                  <a:gd name="connsiteX1" fmla="*/ 17859 w 122055"/>
                                  <a:gd name="connsiteY1" fmla="*/ 104158 h 122039"/>
                                  <a:gd name="connsiteX2" fmla="*/ 17885 w 122055"/>
                                  <a:gd name="connsiteY2" fmla="*/ 17861 h 122039"/>
                                  <a:gd name="connsiteX3" fmla="*/ 104156 w 122055"/>
                                  <a:gd name="connsiteY3" fmla="*/ 17861 h 122039"/>
                                  <a:gd name="connsiteX4" fmla="*/ 104233 w 122055"/>
                                  <a:gd name="connsiteY4" fmla="*/ 104102 h 122039"/>
                                  <a:gd name="connsiteX5" fmla="*/ 104156 w 122055"/>
                                  <a:gd name="connsiteY5" fmla="*/ 104180 h 122039"/>
                                  <a:gd name="connsiteX6" fmla="*/ 104156 w 122055"/>
                                  <a:gd name="connsiteY6" fmla="*/ 104180 h 12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55" h="122039">
                                    <a:moveTo>
                                      <a:pt x="104156" y="104180"/>
                                    </a:moveTo>
                                    <a:cubicBezTo>
                                      <a:pt x="80319" y="128002"/>
                                      <a:pt x="41685" y="127991"/>
                                      <a:pt x="17859" y="104158"/>
                                    </a:cubicBezTo>
                                    <a:cubicBezTo>
                                      <a:pt x="-5963" y="80321"/>
                                      <a:pt x="-5952" y="41683"/>
                                      <a:pt x="17885" y="17861"/>
                                    </a:cubicBezTo>
                                    <a:cubicBezTo>
                                      <a:pt x="41711" y="-5954"/>
                                      <a:pt x="80330" y="-5954"/>
                                      <a:pt x="104156" y="17861"/>
                                    </a:cubicBezTo>
                                    <a:cubicBezTo>
                                      <a:pt x="127993" y="41654"/>
                                      <a:pt x="128026" y="80269"/>
                                      <a:pt x="104233" y="104102"/>
                                    </a:cubicBezTo>
                                    <a:cubicBezTo>
                                      <a:pt x="104207" y="104128"/>
                                      <a:pt x="104181" y="104154"/>
                                      <a:pt x="104156" y="104180"/>
                                    </a:cubicBezTo>
                                    <a:lnTo>
                                      <a:pt x="104156" y="10418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1072171" name="Freeform: Shape 24"/>
                            <wps:cNvSpPr/>
                            <wps:spPr>
                              <a:xfrm>
                                <a:off x="1286671" y="1025554"/>
                                <a:ext cx="122143" cy="122143"/>
                              </a:xfrm>
                              <a:custGeom>
                                <a:avLst/>
                                <a:gdLst>
                                  <a:gd name="connsiteX0" fmla="*/ 120055 w 122143"/>
                                  <a:gd name="connsiteY0" fmla="*/ 76847 h 122143"/>
                                  <a:gd name="connsiteX1" fmla="*/ 45296 w 122143"/>
                                  <a:gd name="connsiteY1" fmla="*/ 120055 h 122143"/>
                                  <a:gd name="connsiteX2" fmla="*/ 2088 w 122143"/>
                                  <a:gd name="connsiteY2" fmla="*/ 45296 h 122143"/>
                                  <a:gd name="connsiteX3" fmla="*/ 76847 w 122143"/>
                                  <a:gd name="connsiteY3" fmla="*/ 2088 h 122143"/>
                                  <a:gd name="connsiteX4" fmla="*/ 76858 w 122143"/>
                                  <a:gd name="connsiteY4" fmla="*/ 2092 h 122143"/>
                                  <a:gd name="connsiteX5" fmla="*/ 76858 w 122143"/>
                                  <a:gd name="connsiteY5" fmla="*/ 2092 h 122143"/>
                                  <a:gd name="connsiteX6" fmla="*/ 120055 w 122143"/>
                                  <a:gd name="connsiteY6" fmla="*/ 76847 h 122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143" h="122143">
                                    <a:moveTo>
                                      <a:pt x="120055" y="76847"/>
                                    </a:moveTo>
                                    <a:cubicBezTo>
                                      <a:pt x="111342" y="109423"/>
                                      <a:pt x="77871" y="128768"/>
                                      <a:pt x="45296" y="120055"/>
                                    </a:cubicBezTo>
                                    <a:cubicBezTo>
                                      <a:pt x="12720" y="111342"/>
                                      <a:pt x="-6624" y="77871"/>
                                      <a:pt x="2088" y="45296"/>
                                    </a:cubicBezTo>
                                    <a:cubicBezTo>
                                      <a:pt x="10801" y="12720"/>
                                      <a:pt x="44272" y="-6624"/>
                                      <a:pt x="76847" y="2088"/>
                                    </a:cubicBezTo>
                                    <a:cubicBezTo>
                                      <a:pt x="76851" y="2088"/>
                                      <a:pt x="76855" y="2092"/>
                                      <a:pt x="76858" y="2092"/>
                                    </a:cubicBezTo>
                                    <a:lnTo>
                                      <a:pt x="76858" y="2092"/>
                                    </a:lnTo>
                                    <a:cubicBezTo>
                                      <a:pt x="109427" y="10809"/>
                                      <a:pt x="128767" y="44276"/>
                                      <a:pt x="120055" y="7684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714316" name="Freeform: Shape 25"/>
                            <wps:cNvSpPr/>
                            <wps:spPr>
                              <a:xfrm>
                                <a:off x="1286680" y="834386"/>
                                <a:ext cx="122143" cy="122142"/>
                              </a:xfrm>
                              <a:custGeom>
                                <a:avLst/>
                                <a:gdLst>
                                  <a:gd name="connsiteX0" fmla="*/ 120046 w 122143"/>
                                  <a:gd name="connsiteY0" fmla="*/ 45259 h 122142"/>
                                  <a:gd name="connsiteX1" fmla="*/ 76886 w 122143"/>
                                  <a:gd name="connsiteY1" fmla="*/ 120044 h 122142"/>
                                  <a:gd name="connsiteX2" fmla="*/ 2098 w 122143"/>
                                  <a:gd name="connsiteY2" fmla="*/ 76884 h 122142"/>
                                  <a:gd name="connsiteX3" fmla="*/ 45253 w 122143"/>
                                  <a:gd name="connsiteY3" fmla="*/ 2099 h 122142"/>
                                  <a:gd name="connsiteX4" fmla="*/ 45253 w 122143"/>
                                  <a:gd name="connsiteY4" fmla="*/ 2099 h 122142"/>
                                  <a:gd name="connsiteX5" fmla="*/ 120046 w 122143"/>
                                  <a:gd name="connsiteY5" fmla="*/ 45251 h 122142"/>
                                  <a:gd name="connsiteX6" fmla="*/ 120046 w 122143"/>
                                  <a:gd name="connsiteY6" fmla="*/ 45259 h 122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143" h="122142">
                                    <a:moveTo>
                                      <a:pt x="120046" y="45259"/>
                                    </a:moveTo>
                                    <a:cubicBezTo>
                                      <a:pt x="128777" y="77827"/>
                                      <a:pt x="109455" y="111312"/>
                                      <a:pt x="76886" y="120044"/>
                                    </a:cubicBezTo>
                                    <a:cubicBezTo>
                                      <a:pt x="44314" y="128778"/>
                                      <a:pt x="10833" y="109453"/>
                                      <a:pt x="2098" y="76884"/>
                                    </a:cubicBezTo>
                                    <a:cubicBezTo>
                                      <a:pt x="-6633" y="44316"/>
                                      <a:pt x="12685" y="10834"/>
                                      <a:pt x="45253" y="2099"/>
                                    </a:cubicBezTo>
                                    <a:lnTo>
                                      <a:pt x="45253" y="2099"/>
                                    </a:lnTo>
                                    <a:cubicBezTo>
                                      <a:pt x="77822" y="-6635"/>
                                      <a:pt x="111307" y="12683"/>
                                      <a:pt x="120046" y="45251"/>
                                    </a:cubicBezTo>
                                    <a:cubicBezTo>
                                      <a:pt x="120046" y="45255"/>
                                      <a:pt x="120046" y="45255"/>
                                      <a:pt x="120046" y="4525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7732137" name="Freeform: Shape 26"/>
                            <wps:cNvSpPr/>
                            <wps:spPr>
                              <a:xfrm>
                                <a:off x="1241729" y="479722"/>
                                <a:ext cx="88749" cy="88749"/>
                              </a:xfrm>
                              <a:custGeom>
                                <a:avLst/>
                                <a:gdLst>
                                  <a:gd name="connsiteX0" fmla="*/ 44504 w 88749"/>
                                  <a:gd name="connsiteY0" fmla="*/ 0 h 88749"/>
                                  <a:gd name="connsiteX1" fmla="*/ 88749 w 88749"/>
                                  <a:gd name="connsiteY1" fmla="*/ 44503 h 88749"/>
                                  <a:gd name="connsiteX2" fmla="*/ 44246 w 88749"/>
                                  <a:gd name="connsiteY2" fmla="*/ 88749 h 88749"/>
                                  <a:gd name="connsiteX3" fmla="*/ 0 w 88749"/>
                                  <a:gd name="connsiteY3" fmla="*/ 44246 h 88749"/>
                                  <a:gd name="connsiteX4" fmla="*/ 44246 w 88749"/>
                                  <a:gd name="connsiteY4" fmla="*/ 0 h 88749"/>
                                  <a:gd name="connsiteX5" fmla="*/ 44504 w 88749"/>
                                  <a:gd name="connsiteY5" fmla="*/ 0 h 88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749" h="88749">
                                    <a:moveTo>
                                      <a:pt x="44504" y="0"/>
                                    </a:moveTo>
                                    <a:cubicBezTo>
                                      <a:pt x="69011" y="70"/>
                                      <a:pt x="88819" y="19996"/>
                                      <a:pt x="88749" y="44503"/>
                                    </a:cubicBezTo>
                                    <a:cubicBezTo>
                                      <a:pt x="88679" y="69011"/>
                                      <a:pt x="68753" y="88819"/>
                                      <a:pt x="44246" y="88749"/>
                                    </a:cubicBezTo>
                                    <a:cubicBezTo>
                                      <a:pt x="19738" y="88679"/>
                                      <a:pt x="-70" y="68753"/>
                                      <a:pt x="0" y="44246"/>
                                    </a:cubicBezTo>
                                    <a:cubicBezTo>
                                      <a:pt x="70" y="19838"/>
                                      <a:pt x="19838" y="70"/>
                                      <a:pt x="44246" y="0"/>
                                    </a:cubicBezTo>
                                    <a:lnTo>
                                      <a:pt x="44504"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8708761" name="Freeform: Shape 27"/>
                            <wps:cNvSpPr/>
                            <wps:spPr>
                              <a:xfrm>
                                <a:off x="1493044" y="946759"/>
                                <a:ext cx="88380" cy="88380"/>
                              </a:xfrm>
                              <a:custGeom>
                                <a:avLst/>
                                <a:gdLst>
                                  <a:gd name="connsiteX0" fmla="*/ 88381 w 88380"/>
                                  <a:gd name="connsiteY0" fmla="*/ 44282 h 88380"/>
                                  <a:gd name="connsiteX1" fmla="*/ 44098 w 88380"/>
                                  <a:gd name="connsiteY1" fmla="*/ 88381 h 88380"/>
                                  <a:gd name="connsiteX2" fmla="*/ 0 w 88380"/>
                                  <a:gd name="connsiteY2" fmla="*/ 44098 h 88380"/>
                                  <a:gd name="connsiteX3" fmla="*/ 44282 w 88380"/>
                                  <a:gd name="connsiteY3" fmla="*/ 0 h 88380"/>
                                  <a:gd name="connsiteX4" fmla="*/ 88381 w 88380"/>
                                  <a:gd name="connsiteY4" fmla="*/ 44098 h 88380"/>
                                  <a:gd name="connsiteX5" fmla="*/ 88381 w 88380"/>
                                  <a:gd name="connsiteY5" fmla="*/ 44282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0" h="88380">
                                    <a:moveTo>
                                      <a:pt x="88381" y="44282"/>
                                    </a:moveTo>
                                    <a:cubicBezTo>
                                      <a:pt x="88329" y="68687"/>
                                      <a:pt x="68502" y="88432"/>
                                      <a:pt x="44098" y="88381"/>
                                    </a:cubicBezTo>
                                    <a:cubicBezTo>
                                      <a:pt x="19694" y="88329"/>
                                      <a:pt x="-51" y="68502"/>
                                      <a:pt x="0" y="44098"/>
                                    </a:cubicBezTo>
                                    <a:cubicBezTo>
                                      <a:pt x="52" y="19694"/>
                                      <a:pt x="19878" y="-51"/>
                                      <a:pt x="44282" y="0"/>
                                    </a:cubicBezTo>
                                    <a:cubicBezTo>
                                      <a:pt x="68617" y="52"/>
                                      <a:pt x="88329" y="19764"/>
                                      <a:pt x="88381" y="44098"/>
                                    </a:cubicBezTo>
                                    <a:lnTo>
                                      <a:pt x="88381" y="4428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2453015" name="Freeform: Shape 28"/>
                            <wps:cNvSpPr/>
                            <wps:spPr>
                              <a:xfrm>
                                <a:off x="1242171" y="1414090"/>
                                <a:ext cx="88381" cy="88380"/>
                              </a:xfrm>
                              <a:custGeom>
                                <a:avLst/>
                                <a:gdLst>
                                  <a:gd name="connsiteX0" fmla="*/ 44062 w 88381"/>
                                  <a:gd name="connsiteY0" fmla="*/ 88381 h 88380"/>
                                  <a:gd name="connsiteX1" fmla="*/ 0 w 88381"/>
                                  <a:gd name="connsiteY1" fmla="*/ 44062 h 88380"/>
                                  <a:gd name="connsiteX2" fmla="*/ 44319 w 88381"/>
                                  <a:gd name="connsiteY2" fmla="*/ 0 h 88380"/>
                                  <a:gd name="connsiteX3" fmla="*/ 88381 w 88381"/>
                                  <a:gd name="connsiteY3" fmla="*/ 44319 h 88380"/>
                                  <a:gd name="connsiteX4" fmla="*/ 44319 w 88381"/>
                                  <a:gd name="connsiteY4" fmla="*/ 88381 h 88380"/>
                                  <a:gd name="connsiteX5" fmla="*/ 44062 w 88381"/>
                                  <a:gd name="connsiteY5" fmla="*/ 88381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0">
                                    <a:moveTo>
                                      <a:pt x="44062" y="88381"/>
                                    </a:moveTo>
                                    <a:cubicBezTo>
                                      <a:pt x="19658" y="88311"/>
                                      <a:pt x="-70" y="68466"/>
                                      <a:pt x="0" y="44062"/>
                                    </a:cubicBezTo>
                                    <a:cubicBezTo>
                                      <a:pt x="70" y="19658"/>
                                      <a:pt x="19915" y="-70"/>
                                      <a:pt x="44319" y="0"/>
                                    </a:cubicBezTo>
                                    <a:cubicBezTo>
                                      <a:pt x="68723" y="70"/>
                                      <a:pt x="88451" y="19915"/>
                                      <a:pt x="88381" y="44319"/>
                                    </a:cubicBezTo>
                                    <a:cubicBezTo>
                                      <a:pt x="88311" y="68624"/>
                                      <a:pt x="68624" y="88311"/>
                                      <a:pt x="44319" y="88381"/>
                                    </a:cubicBezTo>
                                    <a:lnTo>
                                      <a:pt x="44062" y="8838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106778" name="Freeform: Shape 29"/>
                            <wps:cNvSpPr/>
                            <wps:spPr>
                              <a:xfrm>
                                <a:off x="651715" y="1413648"/>
                                <a:ext cx="88822" cy="88822"/>
                              </a:xfrm>
                              <a:custGeom>
                                <a:avLst/>
                                <a:gdLst>
                                  <a:gd name="connsiteX0" fmla="*/ 44283 w 88822"/>
                                  <a:gd name="connsiteY0" fmla="*/ 88823 h 88822"/>
                                  <a:gd name="connsiteX1" fmla="*/ 0 w 88822"/>
                                  <a:gd name="connsiteY1" fmla="*/ 44283 h 88822"/>
                                  <a:gd name="connsiteX2" fmla="*/ 44540 w 88822"/>
                                  <a:gd name="connsiteY2" fmla="*/ 0 h 88822"/>
                                  <a:gd name="connsiteX3" fmla="*/ 88823 w 88822"/>
                                  <a:gd name="connsiteY3" fmla="*/ 44540 h 88822"/>
                                  <a:gd name="connsiteX4" fmla="*/ 44540 w 88822"/>
                                  <a:gd name="connsiteY4" fmla="*/ 88823 h 88822"/>
                                  <a:gd name="connsiteX5" fmla="*/ 44283 w 88822"/>
                                  <a:gd name="connsiteY5" fmla="*/ 88823 h 88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822" h="88822">
                                    <a:moveTo>
                                      <a:pt x="44283" y="88823"/>
                                    </a:moveTo>
                                    <a:cubicBezTo>
                                      <a:pt x="19753" y="88753"/>
                                      <a:pt x="-70" y="68812"/>
                                      <a:pt x="0" y="44283"/>
                                    </a:cubicBezTo>
                                    <a:cubicBezTo>
                                      <a:pt x="70" y="19757"/>
                                      <a:pt x="20011" y="-70"/>
                                      <a:pt x="44540" y="0"/>
                                    </a:cubicBezTo>
                                    <a:cubicBezTo>
                                      <a:pt x="69070" y="70"/>
                                      <a:pt x="88893" y="20015"/>
                                      <a:pt x="88823" y="44540"/>
                                    </a:cubicBezTo>
                                    <a:cubicBezTo>
                                      <a:pt x="88753" y="68967"/>
                                      <a:pt x="68967" y="88753"/>
                                      <a:pt x="44540" y="88823"/>
                                    </a:cubicBezTo>
                                    <a:lnTo>
                                      <a:pt x="44283" y="8882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2548003" name="Freeform: Shape 30"/>
                            <wps:cNvSpPr/>
                            <wps:spPr>
                              <a:xfrm>
                                <a:off x="400622" y="946851"/>
                                <a:ext cx="88380" cy="88380"/>
                              </a:xfrm>
                              <a:custGeom>
                                <a:avLst/>
                                <a:gdLst>
                                  <a:gd name="connsiteX0" fmla="*/ 0 w 88380"/>
                                  <a:gd name="connsiteY0" fmla="*/ 44190 h 88380"/>
                                  <a:gd name="connsiteX1" fmla="*/ 44190 w 88380"/>
                                  <a:gd name="connsiteY1" fmla="*/ 0 h 88380"/>
                                  <a:gd name="connsiteX2" fmla="*/ 88381 w 88380"/>
                                  <a:gd name="connsiteY2" fmla="*/ 44190 h 88380"/>
                                  <a:gd name="connsiteX3" fmla="*/ 44190 w 88380"/>
                                  <a:gd name="connsiteY3" fmla="*/ 88381 h 88380"/>
                                  <a:gd name="connsiteX4" fmla="*/ 0 w 88380"/>
                                  <a:gd name="connsiteY4" fmla="*/ 44190 h 883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380" h="88380">
                                    <a:moveTo>
                                      <a:pt x="0" y="44190"/>
                                    </a:moveTo>
                                    <a:cubicBezTo>
                                      <a:pt x="0" y="19786"/>
                                      <a:pt x="19786" y="0"/>
                                      <a:pt x="44190" y="0"/>
                                    </a:cubicBezTo>
                                    <a:cubicBezTo>
                                      <a:pt x="68594" y="0"/>
                                      <a:pt x="88381" y="19786"/>
                                      <a:pt x="88381" y="44190"/>
                                    </a:cubicBezTo>
                                    <a:cubicBezTo>
                                      <a:pt x="88381" y="68595"/>
                                      <a:pt x="68594" y="88381"/>
                                      <a:pt x="44190" y="88381"/>
                                    </a:cubicBezTo>
                                    <a:cubicBezTo>
                                      <a:pt x="19786" y="88381"/>
                                      <a:pt x="0" y="68595"/>
                                      <a:pt x="0" y="441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2914106" name="Freeform: Shape 31"/>
                            <wps:cNvSpPr/>
                            <wps:spPr>
                              <a:xfrm>
                                <a:off x="651678" y="479722"/>
                                <a:ext cx="88381" cy="88380"/>
                              </a:xfrm>
                              <a:custGeom>
                                <a:avLst/>
                                <a:gdLst>
                                  <a:gd name="connsiteX0" fmla="*/ 44319 w 88381"/>
                                  <a:gd name="connsiteY0" fmla="*/ 0 h 88380"/>
                                  <a:gd name="connsiteX1" fmla="*/ 88381 w 88381"/>
                                  <a:gd name="connsiteY1" fmla="*/ 44319 h 88380"/>
                                  <a:gd name="connsiteX2" fmla="*/ 44062 w 88381"/>
                                  <a:gd name="connsiteY2" fmla="*/ 88381 h 88380"/>
                                  <a:gd name="connsiteX3" fmla="*/ 0 w 88381"/>
                                  <a:gd name="connsiteY3" fmla="*/ 44061 h 88380"/>
                                  <a:gd name="connsiteX4" fmla="*/ 44062 w 88381"/>
                                  <a:gd name="connsiteY4" fmla="*/ 0 h 88380"/>
                                  <a:gd name="connsiteX5" fmla="*/ 44319 w 88381"/>
                                  <a:gd name="connsiteY5" fmla="*/ 0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0">
                                    <a:moveTo>
                                      <a:pt x="44319" y="0"/>
                                    </a:moveTo>
                                    <a:cubicBezTo>
                                      <a:pt x="68724" y="70"/>
                                      <a:pt x="88451" y="19915"/>
                                      <a:pt x="88381" y="44319"/>
                                    </a:cubicBezTo>
                                    <a:cubicBezTo>
                                      <a:pt x="88311" y="68723"/>
                                      <a:pt x="68466" y="88451"/>
                                      <a:pt x="44062" y="88381"/>
                                    </a:cubicBezTo>
                                    <a:cubicBezTo>
                                      <a:pt x="19658" y="88311"/>
                                      <a:pt x="-70" y="68466"/>
                                      <a:pt x="0" y="44061"/>
                                    </a:cubicBezTo>
                                    <a:cubicBezTo>
                                      <a:pt x="70" y="19757"/>
                                      <a:pt x="19757" y="70"/>
                                      <a:pt x="44062" y="0"/>
                                    </a:cubicBezTo>
                                    <a:lnTo>
                                      <a:pt x="44319"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1260250" name="Freeform: Shape 32"/>
                            <wps:cNvSpPr/>
                            <wps:spPr>
                              <a:xfrm>
                                <a:off x="946814" y="400916"/>
                                <a:ext cx="88380" cy="88380"/>
                              </a:xfrm>
                              <a:custGeom>
                                <a:avLst/>
                                <a:gdLst>
                                  <a:gd name="connsiteX0" fmla="*/ 44190 w 88380"/>
                                  <a:gd name="connsiteY0" fmla="*/ 88381 h 88380"/>
                                  <a:gd name="connsiteX1" fmla="*/ 88381 w 88380"/>
                                  <a:gd name="connsiteY1" fmla="*/ 44190 h 88380"/>
                                  <a:gd name="connsiteX2" fmla="*/ 44190 w 88380"/>
                                  <a:gd name="connsiteY2" fmla="*/ 0 h 88380"/>
                                  <a:gd name="connsiteX3" fmla="*/ 0 w 88380"/>
                                  <a:gd name="connsiteY3" fmla="*/ 44190 h 88380"/>
                                  <a:gd name="connsiteX4" fmla="*/ 44190 w 88380"/>
                                  <a:gd name="connsiteY4" fmla="*/ 88381 h 883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380" h="88380">
                                    <a:moveTo>
                                      <a:pt x="44190" y="88381"/>
                                    </a:moveTo>
                                    <a:cubicBezTo>
                                      <a:pt x="68595" y="88381"/>
                                      <a:pt x="88381" y="68594"/>
                                      <a:pt x="88381" y="44190"/>
                                    </a:cubicBezTo>
                                    <a:cubicBezTo>
                                      <a:pt x="88381" y="19786"/>
                                      <a:pt x="68595" y="0"/>
                                      <a:pt x="44190" y="0"/>
                                    </a:cubicBezTo>
                                    <a:cubicBezTo>
                                      <a:pt x="19786" y="0"/>
                                      <a:pt x="0" y="19786"/>
                                      <a:pt x="0" y="44190"/>
                                    </a:cubicBezTo>
                                    <a:cubicBezTo>
                                      <a:pt x="0" y="68594"/>
                                      <a:pt x="19786" y="88381"/>
                                      <a:pt x="44190" y="8838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366560" name="Freeform: Shape 33"/>
                            <wps:cNvSpPr/>
                            <wps:spPr>
                              <a:xfrm>
                                <a:off x="473681" y="674027"/>
                                <a:ext cx="88395" cy="88394"/>
                              </a:xfrm>
                              <a:custGeom>
                                <a:avLst/>
                                <a:gdLst>
                                  <a:gd name="connsiteX0" fmla="*/ 6004 w 88395"/>
                                  <a:gd name="connsiteY0" fmla="*/ 21970 h 88394"/>
                                  <a:gd name="connsiteX1" fmla="*/ 66423 w 88395"/>
                                  <a:gd name="connsiteY1" fmla="*/ 6003 h 88394"/>
                                  <a:gd name="connsiteX2" fmla="*/ 82391 w 88395"/>
                                  <a:gd name="connsiteY2" fmla="*/ 66422 h 88394"/>
                                  <a:gd name="connsiteX3" fmla="*/ 22244 w 88395"/>
                                  <a:gd name="connsiteY3" fmla="*/ 82548 h 88394"/>
                                  <a:gd name="connsiteX4" fmla="*/ 5846 w 88395"/>
                                  <a:gd name="connsiteY4" fmla="*/ 22243 h 88394"/>
                                  <a:gd name="connsiteX5" fmla="*/ 6004 w 88395"/>
                                  <a:gd name="connsiteY5" fmla="*/ 21970 h 88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95" h="88394">
                                    <a:moveTo>
                                      <a:pt x="6004" y="21970"/>
                                    </a:moveTo>
                                    <a:cubicBezTo>
                                      <a:pt x="18278" y="877"/>
                                      <a:pt x="45330" y="-6271"/>
                                      <a:pt x="66423" y="6003"/>
                                    </a:cubicBezTo>
                                    <a:cubicBezTo>
                                      <a:pt x="87517" y="18277"/>
                                      <a:pt x="94668" y="45329"/>
                                      <a:pt x="82391" y="66422"/>
                                    </a:cubicBezTo>
                                    <a:cubicBezTo>
                                      <a:pt x="70180" y="87413"/>
                                      <a:pt x="43319" y="94612"/>
                                      <a:pt x="22244" y="82548"/>
                                    </a:cubicBezTo>
                                    <a:cubicBezTo>
                                      <a:pt x="1062" y="70421"/>
                                      <a:pt x="-6277" y="43425"/>
                                      <a:pt x="5846" y="22243"/>
                                    </a:cubicBezTo>
                                    <a:cubicBezTo>
                                      <a:pt x="5897" y="22151"/>
                                      <a:pt x="5953" y="22062"/>
                                      <a:pt x="6004" y="2197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3496376" name="Freeform: Shape 34"/>
                            <wps:cNvSpPr/>
                            <wps:spPr>
                              <a:xfrm>
                                <a:off x="474296" y="1221779"/>
                                <a:ext cx="86997" cy="86997"/>
                              </a:xfrm>
                              <a:custGeom>
                                <a:avLst/>
                                <a:gdLst>
                                  <a:gd name="connsiteX0" fmla="*/ 5390 w 86997"/>
                                  <a:gd name="connsiteY0" fmla="*/ 64454 h 86997"/>
                                  <a:gd name="connsiteX1" fmla="*/ 22543 w 86997"/>
                                  <a:gd name="connsiteY1" fmla="*/ 5390 h 86997"/>
                                  <a:gd name="connsiteX2" fmla="*/ 81607 w 86997"/>
                                  <a:gd name="connsiteY2" fmla="*/ 22543 h 86997"/>
                                  <a:gd name="connsiteX3" fmla="*/ 64454 w 86997"/>
                                  <a:gd name="connsiteY3" fmla="*/ 81607 h 86997"/>
                                  <a:gd name="connsiteX4" fmla="*/ 5574 w 86997"/>
                                  <a:gd name="connsiteY4" fmla="*/ 64785 h 86997"/>
                                  <a:gd name="connsiteX5" fmla="*/ 5390 w 86997"/>
                                  <a:gd name="connsiteY5" fmla="*/ 64454 h 869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6997" h="86997">
                                    <a:moveTo>
                                      <a:pt x="5390" y="64454"/>
                                    </a:moveTo>
                                    <a:cubicBezTo>
                                      <a:pt x="-6184" y="43408"/>
                                      <a:pt x="1497" y="16964"/>
                                      <a:pt x="22543" y="5390"/>
                                    </a:cubicBezTo>
                                    <a:cubicBezTo>
                                      <a:pt x="43592" y="-6184"/>
                                      <a:pt x="70037" y="1497"/>
                                      <a:pt x="81607" y="22543"/>
                                    </a:cubicBezTo>
                                    <a:cubicBezTo>
                                      <a:pt x="93181" y="43592"/>
                                      <a:pt x="85503" y="70037"/>
                                      <a:pt x="64454" y="81607"/>
                                    </a:cubicBezTo>
                                    <a:cubicBezTo>
                                      <a:pt x="43537" y="93111"/>
                                      <a:pt x="17259" y="85603"/>
                                      <a:pt x="5574" y="64785"/>
                                    </a:cubicBezTo>
                                    <a:lnTo>
                                      <a:pt x="5390" y="64454"/>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1633996" name="Freeform: Shape 35"/>
                            <wps:cNvSpPr/>
                            <wps:spPr>
                              <a:xfrm>
                                <a:off x="946998" y="1493080"/>
                                <a:ext cx="88381" cy="88381"/>
                              </a:xfrm>
                              <a:custGeom>
                                <a:avLst/>
                                <a:gdLst>
                                  <a:gd name="connsiteX0" fmla="*/ 44007 w 88381"/>
                                  <a:gd name="connsiteY0" fmla="*/ 88381 h 88381"/>
                                  <a:gd name="connsiteX1" fmla="*/ 0 w 88381"/>
                                  <a:gd name="connsiteY1" fmla="*/ 44007 h 88381"/>
                                  <a:gd name="connsiteX2" fmla="*/ 44375 w 88381"/>
                                  <a:gd name="connsiteY2" fmla="*/ 0 h 88381"/>
                                  <a:gd name="connsiteX3" fmla="*/ 88381 w 88381"/>
                                  <a:gd name="connsiteY3" fmla="*/ 44375 h 88381"/>
                                  <a:gd name="connsiteX4" fmla="*/ 44375 w 88381"/>
                                  <a:gd name="connsiteY4" fmla="*/ 88381 h 88381"/>
                                  <a:gd name="connsiteX5" fmla="*/ 44007 w 88381"/>
                                  <a:gd name="connsiteY5" fmla="*/ 88381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1">
                                    <a:moveTo>
                                      <a:pt x="44007" y="88381"/>
                                    </a:moveTo>
                                    <a:cubicBezTo>
                                      <a:pt x="19602" y="88278"/>
                                      <a:pt x="-103" y="68411"/>
                                      <a:pt x="0" y="44007"/>
                                    </a:cubicBezTo>
                                    <a:cubicBezTo>
                                      <a:pt x="103" y="19602"/>
                                      <a:pt x="19971" y="-99"/>
                                      <a:pt x="44375" y="0"/>
                                    </a:cubicBezTo>
                                    <a:cubicBezTo>
                                      <a:pt x="68779" y="103"/>
                                      <a:pt x="88484" y="19971"/>
                                      <a:pt x="88381" y="44375"/>
                                    </a:cubicBezTo>
                                    <a:cubicBezTo>
                                      <a:pt x="88278" y="68635"/>
                                      <a:pt x="68635" y="88282"/>
                                      <a:pt x="44375" y="88381"/>
                                    </a:cubicBezTo>
                                    <a:lnTo>
                                      <a:pt x="44007" y="8838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7805966" name="Freeform: Shape 36"/>
                            <wps:cNvSpPr/>
                            <wps:spPr>
                              <a:xfrm>
                                <a:off x="1413648" y="1241692"/>
                                <a:ext cx="88822" cy="88822"/>
                              </a:xfrm>
                              <a:custGeom>
                                <a:avLst/>
                                <a:gdLst>
                                  <a:gd name="connsiteX0" fmla="*/ 88823 w 88822"/>
                                  <a:gd name="connsiteY0" fmla="*/ 44540 h 88822"/>
                                  <a:gd name="connsiteX1" fmla="*/ 44283 w 88822"/>
                                  <a:gd name="connsiteY1" fmla="*/ 88823 h 88822"/>
                                  <a:gd name="connsiteX2" fmla="*/ 0 w 88822"/>
                                  <a:gd name="connsiteY2" fmla="*/ 44283 h 88822"/>
                                  <a:gd name="connsiteX3" fmla="*/ 44540 w 88822"/>
                                  <a:gd name="connsiteY3" fmla="*/ 0 h 88822"/>
                                  <a:gd name="connsiteX4" fmla="*/ 88823 w 88822"/>
                                  <a:gd name="connsiteY4" fmla="*/ 44283 h 88822"/>
                                  <a:gd name="connsiteX5" fmla="*/ 88823 w 88822"/>
                                  <a:gd name="connsiteY5" fmla="*/ 44540 h 88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822" h="88822">
                                    <a:moveTo>
                                      <a:pt x="88823" y="44540"/>
                                    </a:moveTo>
                                    <a:cubicBezTo>
                                      <a:pt x="88753" y="69070"/>
                                      <a:pt x="68812" y="88893"/>
                                      <a:pt x="44283" y="88823"/>
                                    </a:cubicBezTo>
                                    <a:cubicBezTo>
                                      <a:pt x="19757" y="88753"/>
                                      <a:pt x="-70" y="68812"/>
                                      <a:pt x="0" y="44283"/>
                                    </a:cubicBezTo>
                                    <a:cubicBezTo>
                                      <a:pt x="70" y="19753"/>
                                      <a:pt x="20015" y="-70"/>
                                      <a:pt x="44540" y="0"/>
                                    </a:cubicBezTo>
                                    <a:cubicBezTo>
                                      <a:pt x="68967" y="70"/>
                                      <a:pt x="88753" y="19856"/>
                                      <a:pt x="88823" y="44283"/>
                                    </a:cubicBezTo>
                                    <a:lnTo>
                                      <a:pt x="88823" y="4454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9992623" name="Freeform: Shape 37"/>
                            <wps:cNvSpPr/>
                            <wps:spPr>
                              <a:xfrm>
                                <a:off x="1414090" y="651678"/>
                                <a:ext cx="88380" cy="88381"/>
                              </a:xfrm>
                              <a:custGeom>
                                <a:avLst/>
                                <a:gdLst>
                                  <a:gd name="connsiteX0" fmla="*/ 88381 w 88380"/>
                                  <a:gd name="connsiteY0" fmla="*/ 44319 h 88381"/>
                                  <a:gd name="connsiteX1" fmla="*/ 44062 w 88380"/>
                                  <a:gd name="connsiteY1" fmla="*/ 88381 h 88381"/>
                                  <a:gd name="connsiteX2" fmla="*/ 0 w 88380"/>
                                  <a:gd name="connsiteY2" fmla="*/ 44062 h 88381"/>
                                  <a:gd name="connsiteX3" fmla="*/ 44319 w 88380"/>
                                  <a:gd name="connsiteY3" fmla="*/ 0 h 88381"/>
                                  <a:gd name="connsiteX4" fmla="*/ 88381 w 88380"/>
                                  <a:gd name="connsiteY4" fmla="*/ 44062 h 88381"/>
                                  <a:gd name="connsiteX5" fmla="*/ 88381 w 88380"/>
                                  <a:gd name="connsiteY5" fmla="*/ 44319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0" h="88381">
                                    <a:moveTo>
                                      <a:pt x="88381" y="44319"/>
                                    </a:moveTo>
                                    <a:cubicBezTo>
                                      <a:pt x="88311" y="68724"/>
                                      <a:pt x="68466" y="88451"/>
                                      <a:pt x="44062" y="88381"/>
                                    </a:cubicBezTo>
                                    <a:cubicBezTo>
                                      <a:pt x="19658" y="88311"/>
                                      <a:pt x="-70" y="68466"/>
                                      <a:pt x="0" y="44062"/>
                                    </a:cubicBezTo>
                                    <a:cubicBezTo>
                                      <a:pt x="70" y="19658"/>
                                      <a:pt x="19915" y="-70"/>
                                      <a:pt x="44319" y="0"/>
                                    </a:cubicBezTo>
                                    <a:cubicBezTo>
                                      <a:pt x="68624" y="70"/>
                                      <a:pt x="88311" y="19757"/>
                                      <a:pt x="88381" y="44062"/>
                                    </a:cubicBezTo>
                                    <a:lnTo>
                                      <a:pt x="88381" y="4431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749426" name="Freeform: Shape 38"/>
                            <wps:cNvSpPr/>
                            <wps:spPr>
                              <a:xfrm>
                                <a:off x="1333000" y="560556"/>
                                <a:ext cx="88381" cy="88380"/>
                              </a:xfrm>
                              <a:custGeom>
                                <a:avLst/>
                                <a:gdLst>
                                  <a:gd name="connsiteX0" fmla="*/ 75493 w 88381"/>
                                  <a:gd name="connsiteY0" fmla="*/ 12997 h 88380"/>
                                  <a:gd name="connsiteX1" fmla="*/ 75386 w 88381"/>
                                  <a:gd name="connsiteY1" fmla="*/ 75493 h 88380"/>
                                  <a:gd name="connsiteX2" fmla="*/ 12890 w 88381"/>
                                  <a:gd name="connsiteY2" fmla="*/ 75383 h 88380"/>
                                  <a:gd name="connsiteX3" fmla="*/ 12890 w 88381"/>
                                  <a:gd name="connsiteY3" fmla="*/ 12997 h 88380"/>
                                  <a:gd name="connsiteX4" fmla="*/ 75386 w 88381"/>
                                  <a:gd name="connsiteY4" fmla="*/ 12890 h 88380"/>
                                  <a:gd name="connsiteX5" fmla="*/ 75493 w 88381"/>
                                  <a:gd name="connsiteY5" fmla="*/ 12997 h 88380"/>
                                  <a:gd name="connsiteX6" fmla="*/ 75493 w 88381"/>
                                  <a:gd name="connsiteY6" fmla="*/ 12997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1" h="88380">
                                    <a:moveTo>
                                      <a:pt x="75493" y="12997"/>
                                    </a:moveTo>
                                    <a:cubicBezTo>
                                      <a:pt x="92720" y="30283"/>
                                      <a:pt x="92672" y="58263"/>
                                      <a:pt x="75386" y="75493"/>
                                    </a:cubicBezTo>
                                    <a:cubicBezTo>
                                      <a:pt x="58097" y="92720"/>
                                      <a:pt x="30117" y="92669"/>
                                      <a:pt x="12890" y="75383"/>
                                    </a:cubicBezTo>
                                    <a:cubicBezTo>
                                      <a:pt x="-4297" y="58137"/>
                                      <a:pt x="-4297" y="30242"/>
                                      <a:pt x="12890" y="12997"/>
                                    </a:cubicBezTo>
                                    <a:cubicBezTo>
                                      <a:pt x="30117" y="-4289"/>
                                      <a:pt x="58097" y="-4340"/>
                                      <a:pt x="75386" y="12890"/>
                                    </a:cubicBezTo>
                                    <a:cubicBezTo>
                                      <a:pt x="75419" y="12923"/>
                                      <a:pt x="75456" y="12960"/>
                                      <a:pt x="75493" y="12997"/>
                                    </a:cubicBezTo>
                                    <a:lnTo>
                                      <a:pt x="75493" y="1299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4777946" name="Freeform: Shape 39"/>
                            <wps:cNvSpPr/>
                            <wps:spPr>
                              <a:xfrm>
                                <a:off x="1097448" y="420728"/>
                                <a:ext cx="92431" cy="92431"/>
                              </a:xfrm>
                              <a:custGeom>
                                <a:avLst/>
                                <a:gdLst>
                                  <a:gd name="connsiteX0" fmla="*/ 46382 w 92431"/>
                                  <a:gd name="connsiteY0" fmla="*/ 0 h 92431"/>
                                  <a:gd name="connsiteX1" fmla="*/ 92432 w 92431"/>
                                  <a:gd name="connsiteY1" fmla="*/ 46381 h 92431"/>
                                  <a:gd name="connsiteX2" fmla="*/ 46050 w 92431"/>
                                  <a:gd name="connsiteY2" fmla="*/ 92431 h 92431"/>
                                  <a:gd name="connsiteX3" fmla="*/ 0 w 92431"/>
                                  <a:gd name="connsiteY3" fmla="*/ 46050 h 92431"/>
                                  <a:gd name="connsiteX4" fmla="*/ 46050 w 92431"/>
                                  <a:gd name="connsiteY4" fmla="*/ 0 h 92431"/>
                                  <a:gd name="connsiteX5" fmla="*/ 46382 w 92431"/>
                                  <a:gd name="connsiteY5" fmla="*/ 0 h 924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431" h="92431">
                                    <a:moveTo>
                                      <a:pt x="46382" y="0"/>
                                    </a:moveTo>
                                    <a:cubicBezTo>
                                      <a:pt x="71905" y="92"/>
                                      <a:pt x="92524" y="20858"/>
                                      <a:pt x="92432" y="46381"/>
                                    </a:cubicBezTo>
                                    <a:cubicBezTo>
                                      <a:pt x="92340" y="71905"/>
                                      <a:pt x="71574" y="92524"/>
                                      <a:pt x="46050" y="92431"/>
                                    </a:cubicBezTo>
                                    <a:cubicBezTo>
                                      <a:pt x="20527" y="92339"/>
                                      <a:pt x="-92" y="71574"/>
                                      <a:pt x="0" y="46050"/>
                                    </a:cubicBezTo>
                                    <a:cubicBezTo>
                                      <a:pt x="92" y="20655"/>
                                      <a:pt x="20656" y="92"/>
                                      <a:pt x="46050" y="0"/>
                                    </a:cubicBezTo>
                                    <a:lnTo>
                                      <a:pt x="46382"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8993967" name="Freeform: Shape 40"/>
                            <wps:cNvSpPr/>
                            <wps:spPr>
                              <a:xfrm>
                                <a:off x="795628" y="420728"/>
                                <a:ext cx="84846" cy="84845"/>
                              </a:xfrm>
                              <a:custGeom>
                                <a:avLst/>
                                <a:gdLst>
                                  <a:gd name="connsiteX0" fmla="*/ 42589 w 84846"/>
                                  <a:gd name="connsiteY0" fmla="*/ 0 h 84845"/>
                                  <a:gd name="connsiteX1" fmla="*/ 84846 w 84846"/>
                                  <a:gd name="connsiteY1" fmla="*/ 42588 h 84845"/>
                                  <a:gd name="connsiteX2" fmla="*/ 42257 w 84846"/>
                                  <a:gd name="connsiteY2" fmla="*/ 84845 h 84845"/>
                                  <a:gd name="connsiteX3" fmla="*/ 0 w 84846"/>
                                  <a:gd name="connsiteY3" fmla="*/ 42257 h 84845"/>
                                  <a:gd name="connsiteX4" fmla="*/ 42257 w 84846"/>
                                  <a:gd name="connsiteY4" fmla="*/ 0 h 84845"/>
                                  <a:gd name="connsiteX5" fmla="*/ 42589 w 84846"/>
                                  <a:gd name="connsiteY5" fmla="*/ 0 h 84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6" h="84845">
                                    <a:moveTo>
                                      <a:pt x="42589" y="0"/>
                                    </a:moveTo>
                                    <a:cubicBezTo>
                                      <a:pt x="66017" y="92"/>
                                      <a:pt x="84938" y="19160"/>
                                      <a:pt x="84846" y="42588"/>
                                    </a:cubicBezTo>
                                    <a:cubicBezTo>
                                      <a:pt x="84754" y="66017"/>
                                      <a:pt x="65686" y="84938"/>
                                      <a:pt x="42257" y="84845"/>
                                    </a:cubicBezTo>
                                    <a:cubicBezTo>
                                      <a:pt x="18829" y="84753"/>
                                      <a:pt x="-92" y="65685"/>
                                      <a:pt x="0" y="42257"/>
                                    </a:cubicBezTo>
                                    <a:cubicBezTo>
                                      <a:pt x="92" y="18958"/>
                                      <a:pt x="18958" y="92"/>
                                      <a:pt x="42257" y="0"/>
                                    </a:cubicBezTo>
                                    <a:lnTo>
                                      <a:pt x="42589"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2818808" name="Freeform: Shape 41"/>
                            <wps:cNvSpPr/>
                            <wps:spPr>
                              <a:xfrm>
                                <a:off x="560519" y="560627"/>
                                <a:ext cx="88381" cy="88381"/>
                              </a:xfrm>
                              <a:custGeom>
                                <a:avLst/>
                                <a:gdLst>
                                  <a:gd name="connsiteX0" fmla="*/ 12997 w 88381"/>
                                  <a:gd name="connsiteY0" fmla="*/ 12889 h 88381"/>
                                  <a:gd name="connsiteX1" fmla="*/ 75493 w 88381"/>
                                  <a:gd name="connsiteY1" fmla="*/ 12996 h 88381"/>
                                  <a:gd name="connsiteX2" fmla="*/ 75383 w 88381"/>
                                  <a:gd name="connsiteY2" fmla="*/ 75492 h 88381"/>
                                  <a:gd name="connsiteX3" fmla="*/ 12997 w 88381"/>
                                  <a:gd name="connsiteY3" fmla="*/ 75492 h 88381"/>
                                  <a:gd name="connsiteX4" fmla="*/ 12890 w 88381"/>
                                  <a:gd name="connsiteY4" fmla="*/ 12996 h 88381"/>
                                  <a:gd name="connsiteX5" fmla="*/ 12997 w 88381"/>
                                  <a:gd name="connsiteY5" fmla="*/ 12889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1">
                                    <a:moveTo>
                                      <a:pt x="12997" y="12889"/>
                                    </a:moveTo>
                                    <a:cubicBezTo>
                                      <a:pt x="30283" y="-4338"/>
                                      <a:pt x="58263" y="-4290"/>
                                      <a:pt x="75493" y="12996"/>
                                    </a:cubicBezTo>
                                    <a:cubicBezTo>
                                      <a:pt x="92720" y="30285"/>
                                      <a:pt x="92672" y="58265"/>
                                      <a:pt x="75383" y="75492"/>
                                    </a:cubicBezTo>
                                    <a:cubicBezTo>
                                      <a:pt x="58138" y="92678"/>
                                      <a:pt x="30242" y="92678"/>
                                      <a:pt x="12997" y="75492"/>
                                    </a:cubicBezTo>
                                    <a:cubicBezTo>
                                      <a:pt x="-4289" y="58265"/>
                                      <a:pt x="-4340" y="30285"/>
                                      <a:pt x="12890" y="12996"/>
                                    </a:cubicBezTo>
                                    <a:cubicBezTo>
                                      <a:pt x="12923" y="12963"/>
                                      <a:pt x="12960" y="12926"/>
                                      <a:pt x="12997" y="128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7516358" name="Freeform: Shape 42"/>
                            <wps:cNvSpPr/>
                            <wps:spPr>
                              <a:xfrm>
                                <a:off x="420728" y="793400"/>
                                <a:ext cx="89927" cy="89927"/>
                              </a:xfrm>
                              <a:custGeom>
                                <a:avLst/>
                                <a:gdLst>
                                  <a:gd name="connsiteX0" fmla="*/ 0 w 89927"/>
                                  <a:gd name="connsiteY0" fmla="*/ 44817 h 89927"/>
                                  <a:gd name="connsiteX1" fmla="*/ 45111 w 89927"/>
                                  <a:gd name="connsiteY1" fmla="*/ 0 h 89927"/>
                                  <a:gd name="connsiteX2" fmla="*/ 89927 w 89927"/>
                                  <a:gd name="connsiteY2" fmla="*/ 45111 h 89927"/>
                                  <a:gd name="connsiteX3" fmla="*/ 44816 w 89927"/>
                                  <a:gd name="connsiteY3" fmla="*/ 89928 h 89927"/>
                                  <a:gd name="connsiteX4" fmla="*/ 0 w 89927"/>
                                  <a:gd name="connsiteY4" fmla="*/ 45111 h 89927"/>
                                  <a:gd name="connsiteX5" fmla="*/ 0 w 89927"/>
                                  <a:gd name="connsiteY5" fmla="*/ 44817 h 89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927" h="89927">
                                    <a:moveTo>
                                      <a:pt x="0" y="44817"/>
                                    </a:moveTo>
                                    <a:cubicBezTo>
                                      <a:pt x="81" y="19985"/>
                                      <a:pt x="20280" y="-81"/>
                                      <a:pt x="45111" y="0"/>
                                    </a:cubicBezTo>
                                    <a:cubicBezTo>
                                      <a:pt x="69942" y="81"/>
                                      <a:pt x="90008" y="20280"/>
                                      <a:pt x="89927" y="45111"/>
                                    </a:cubicBezTo>
                                    <a:cubicBezTo>
                                      <a:pt x="89846" y="69942"/>
                                      <a:pt x="69648" y="90009"/>
                                      <a:pt x="44816" y="89928"/>
                                    </a:cubicBezTo>
                                    <a:cubicBezTo>
                                      <a:pt x="20099" y="89847"/>
                                      <a:pt x="81" y="69828"/>
                                      <a:pt x="0" y="45111"/>
                                    </a:cubicBezTo>
                                    <a:lnTo>
                                      <a:pt x="0" y="4481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7633254" name="Freeform: Shape 43"/>
                            <wps:cNvSpPr/>
                            <wps:spPr>
                              <a:xfrm>
                                <a:off x="420728" y="1101572"/>
                                <a:ext cx="84845" cy="84846"/>
                              </a:xfrm>
                              <a:custGeom>
                                <a:avLst/>
                                <a:gdLst>
                                  <a:gd name="connsiteX0" fmla="*/ 0 w 84845"/>
                                  <a:gd name="connsiteY0" fmla="*/ 42257 h 84846"/>
                                  <a:gd name="connsiteX1" fmla="*/ 42588 w 84845"/>
                                  <a:gd name="connsiteY1" fmla="*/ 0 h 84846"/>
                                  <a:gd name="connsiteX2" fmla="*/ 84845 w 84845"/>
                                  <a:gd name="connsiteY2" fmla="*/ 42589 h 84846"/>
                                  <a:gd name="connsiteX3" fmla="*/ 42257 w 84845"/>
                                  <a:gd name="connsiteY3" fmla="*/ 84846 h 84846"/>
                                  <a:gd name="connsiteX4" fmla="*/ 0 w 84845"/>
                                  <a:gd name="connsiteY4" fmla="*/ 42589 h 84846"/>
                                  <a:gd name="connsiteX5" fmla="*/ 0 w 84845"/>
                                  <a:gd name="connsiteY5" fmla="*/ 42257 h 848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5" h="84846">
                                    <a:moveTo>
                                      <a:pt x="0" y="42257"/>
                                    </a:moveTo>
                                    <a:cubicBezTo>
                                      <a:pt x="92" y="18829"/>
                                      <a:pt x="19160" y="-92"/>
                                      <a:pt x="42588" y="0"/>
                                    </a:cubicBezTo>
                                    <a:cubicBezTo>
                                      <a:pt x="66017" y="92"/>
                                      <a:pt x="84938" y="19161"/>
                                      <a:pt x="84845" y="42589"/>
                                    </a:cubicBezTo>
                                    <a:cubicBezTo>
                                      <a:pt x="84753" y="66017"/>
                                      <a:pt x="65685" y="84938"/>
                                      <a:pt x="42257" y="84846"/>
                                    </a:cubicBezTo>
                                    <a:cubicBezTo>
                                      <a:pt x="18958" y="84754"/>
                                      <a:pt x="92" y="65888"/>
                                      <a:pt x="0" y="42589"/>
                                    </a:cubicBezTo>
                                    <a:lnTo>
                                      <a:pt x="0" y="4225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0602261" name="Freeform: Shape 44"/>
                            <wps:cNvSpPr/>
                            <wps:spPr>
                              <a:xfrm>
                                <a:off x="560627" y="1333110"/>
                                <a:ext cx="88381" cy="88380"/>
                              </a:xfrm>
                              <a:custGeom>
                                <a:avLst/>
                                <a:gdLst>
                                  <a:gd name="connsiteX0" fmla="*/ 12889 w 88381"/>
                                  <a:gd name="connsiteY0" fmla="*/ 75383 h 88380"/>
                                  <a:gd name="connsiteX1" fmla="*/ 12996 w 88381"/>
                                  <a:gd name="connsiteY1" fmla="*/ 12887 h 88380"/>
                                  <a:gd name="connsiteX2" fmla="*/ 75492 w 88381"/>
                                  <a:gd name="connsiteY2" fmla="*/ 12998 h 88380"/>
                                  <a:gd name="connsiteX3" fmla="*/ 75492 w 88381"/>
                                  <a:gd name="connsiteY3" fmla="*/ 75383 h 88380"/>
                                  <a:gd name="connsiteX4" fmla="*/ 12996 w 88381"/>
                                  <a:gd name="connsiteY4" fmla="*/ 75490 h 88380"/>
                                  <a:gd name="connsiteX5" fmla="*/ 12889 w 88381"/>
                                  <a:gd name="connsiteY5" fmla="*/ 75383 h 88380"/>
                                  <a:gd name="connsiteX6" fmla="*/ 12889 w 88381"/>
                                  <a:gd name="connsiteY6" fmla="*/ 75383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1" h="88380">
                                    <a:moveTo>
                                      <a:pt x="12889" y="75383"/>
                                    </a:moveTo>
                                    <a:cubicBezTo>
                                      <a:pt x="-4338" y="58098"/>
                                      <a:pt x="-4290" y="30118"/>
                                      <a:pt x="12996" y="12887"/>
                                    </a:cubicBezTo>
                                    <a:cubicBezTo>
                                      <a:pt x="30285" y="-4340"/>
                                      <a:pt x="58265" y="-4288"/>
                                      <a:pt x="75492" y="12998"/>
                                    </a:cubicBezTo>
                                    <a:cubicBezTo>
                                      <a:pt x="92678" y="30243"/>
                                      <a:pt x="92678" y="58138"/>
                                      <a:pt x="75492" y="75383"/>
                                    </a:cubicBezTo>
                                    <a:cubicBezTo>
                                      <a:pt x="58265" y="92669"/>
                                      <a:pt x="30285" y="92721"/>
                                      <a:pt x="12996" y="75490"/>
                                    </a:cubicBezTo>
                                    <a:cubicBezTo>
                                      <a:pt x="12963" y="75457"/>
                                      <a:pt x="12926" y="75420"/>
                                      <a:pt x="12889" y="75383"/>
                                    </a:cubicBezTo>
                                    <a:lnTo>
                                      <a:pt x="12889" y="7538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6763336" name="Freeform: Shape 45"/>
                            <wps:cNvSpPr/>
                            <wps:spPr>
                              <a:xfrm>
                                <a:off x="793400" y="1471464"/>
                                <a:ext cx="89927" cy="89927"/>
                              </a:xfrm>
                              <a:custGeom>
                                <a:avLst/>
                                <a:gdLst>
                                  <a:gd name="connsiteX0" fmla="*/ 44817 w 89927"/>
                                  <a:gd name="connsiteY0" fmla="*/ 89928 h 89927"/>
                                  <a:gd name="connsiteX1" fmla="*/ 0 w 89927"/>
                                  <a:gd name="connsiteY1" fmla="*/ 44817 h 89927"/>
                                  <a:gd name="connsiteX2" fmla="*/ 45111 w 89927"/>
                                  <a:gd name="connsiteY2" fmla="*/ 0 h 89927"/>
                                  <a:gd name="connsiteX3" fmla="*/ 89928 w 89927"/>
                                  <a:gd name="connsiteY3" fmla="*/ 45111 h 89927"/>
                                  <a:gd name="connsiteX4" fmla="*/ 45111 w 89927"/>
                                  <a:gd name="connsiteY4" fmla="*/ 89928 h 89927"/>
                                  <a:gd name="connsiteX5" fmla="*/ 44817 w 89927"/>
                                  <a:gd name="connsiteY5" fmla="*/ 89928 h 89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927" h="89927">
                                    <a:moveTo>
                                      <a:pt x="44817" y="89928"/>
                                    </a:moveTo>
                                    <a:cubicBezTo>
                                      <a:pt x="19985" y="89847"/>
                                      <a:pt x="-81" y="69648"/>
                                      <a:pt x="0" y="44817"/>
                                    </a:cubicBezTo>
                                    <a:cubicBezTo>
                                      <a:pt x="81" y="19985"/>
                                      <a:pt x="20280" y="-81"/>
                                      <a:pt x="45111" y="0"/>
                                    </a:cubicBezTo>
                                    <a:cubicBezTo>
                                      <a:pt x="69942" y="81"/>
                                      <a:pt x="90009" y="20280"/>
                                      <a:pt x="89928" y="45111"/>
                                    </a:cubicBezTo>
                                    <a:cubicBezTo>
                                      <a:pt x="89847" y="69828"/>
                                      <a:pt x="69828" y="89847"/>
                                      <a:pt x="45111" y="89928"/>
                                    </a:cubicBezTo>
                                    <a:lnTo>
                                      <a:pt x="44817" y="8992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9575060" name="Freeform: Shape 46"/>
                            <wps:cNvSpPr/>
                            <wps:spPr>
                              <a:xfrm>
                                <a:off x="1101572" y="1476546"/>
                                <a:ext cx="84846" cy="84845"/>
                              </a:xfrm>
                              <a:custGeom>
                                <a:avLst/>
                                <a:gdLst>
                                  <a:gd name="connsiteX0" fmla="*/ 42257 w 84846"/>
                                  <a:gd name="connsiteY0" fmla="*/ 84846 h 84845"/>
                                  <a:gd name="connsiteX1" fmla="*/ 0 w 84846"/>
                                  <a:gd name="connsiteY1" fmla="*/ 42257 h 84845"/>
                                  <a:gd name="connsiteX2" fmla="*/ 42589 w 84846"/>
                                  <a:gd name="connsiteY2" fmla="*/ 0 h 84845"/>
                                  <a:gd name="connsiteX3" fmla="*/ 84846 w 84846"/>
                                  <a:gd name="connsiteY3" fmla="*/ 42589 h 84845"/>
                                  <a:gd name="connsiteX4" fmla="*/ 42589 w 84846"/>
                                  <a:gd name="connsiteY4" fmla="*/ 84846 h 84845"/>
                                  <a:gd name="connsiteX5" fmla="*/ 42257 w 84846"/>
                                  <a:gd name="connsiteY5" fmla="*/ 84846 h 84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6" h="84845">
                                    <a:moveTo>
                                      <a:pt x="42257" y="84846"/>
                                    </a:moveTo>
                                    <a:cubicBezTo>
                                      <a:pt x="18829" y="84754"/>
                                      <a:pt x="-92" y="65686"/>
                                      <a:pt x="0" y="42257"/>
                                    </a:cubicBezTo>
                                    <a:cubicBezTo>
                                      <a:pt x="92" y="18829"/>
                                      <a:pt x="19161" y="-92"/>
                                      <a:pt x="42589" y="0"/>
                                    </a:cubicBezTo>
                                    <a:cubicBezTo>
                                      <a:pt x="66017" y="92"/>
                                      <a:pt x="84938" y="19161"/>
                                      <a:pt x="84846" y="42589"/>
                                    </a:cubicBezTo>
                                    <a:cubicBezTo>
                                      <a:pt x="84754" y="65888"/>
                                      <a:pt x="65888" y="84754"/>
                                      <a:pt x="42589" y="84846"/>
                                    </a:cubicBezTo>
                                    <a:lnTo>
                                      <a:pt x="42257" y="8484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6477511" name="Freeform: Shape 47"/>
                            <wps:cNvSpPr/>
                            <wps:spPr>
                              <a:xfrm>
                                <a:off x="1333110" y="1333037"/>
                                <a:ext cx="88380" cy="88381"/>
                              </a:xfrm>
                              <a:custGeom>
                                <a:avLst/>
                                <a:gdLst>
                                  <a:gd name="connsiteX0" fmla="*/ 75383 w 88380"/>
                                  <a:gd name="connsiteY0" fmla="*/ 75493 h 88381"/>
                                  <a:gd name="connsiteX1" fmla="*/ 12887 w 88380"/>
                                  <a:gd name="connsiteY1" fmla="*/ 75386 h 88381"/>
                                  <a:gd name="connsiteX2" fmla="*/ 12998 w 88380"/>
                                  <a:gd name="connsiteY2" fmla="*/ 12890 h 88381"/>
                                  <a:gd name="connsiteX3" fmla="*/ 75383 w 88380"/>
                                  <a:gd name="connsiteY3" fmla="*/ 12890 h 88381"/>
                                  <a:gd name="connsiteX4" fmla="*/ 75490 w 88380"/>
                                  <a:gd name="connsiteY4" fmla="*/ 75386 h 88381"/>
                                  <a:gd name="connsiteX5" fmla="*/ 75383 w 88380"/>
                                  <a:gd name="connsiteY5" fmla="*/ 75493 h 88381"/>
                                  <a:gd name="connsiteX6" fmla="*/ 75383 w 88380"/>
                                  <a:gd name="connsiteY6" fmla="*/ 75493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0" h="88381">
                                    <a:moveTo>
                                      <a:pt x="75383" y="75493"/>
                                    </a:moveTo>
                                    <a:cubicBezTo>
                                      <a:pt x="58098" y="92720"/>
                                      <a:pt x="30118" y="92672"/>
                                      <a:pt x="12887" y="75386"/>
                                    </a:cubicBezTo>
                                    <a:cubicBezTo>
                                      <a:pt x="-4340" y="58096"/>
                                      <a:pt x="-4288" y="30117"/>
                                      <a:pt x="12998" y="12890"/>
                                    </a:cubicBezTo>
                                    <a:cubicBezTo>
                                      <a:pt x="30243" y="-4297"/>
                                      <a:pt x="58138" y="-4297"/>
                                      <a:pt x="75383" y="12890"/>
                                    </a:cubicBezTo>
                                    <a:cubicBezTo>
                                      <a:pt x="92669" y="30117"/>
                                      <a:pt x="92721" y="58096"/>
                                      <a:pt x="75490" y="75386"/>
                                    </a:cubicBezTo>
                                    <a:cubicBezTo>
                                      <a:pt x="75457" y="75419"/>
                                      <a:pt x="75420" y="75456"/>
                                      <a:pt x="75383" y="75493"/>
                                    </a:cubicBezTo>
                                    <a:lnTo>
                                      <a:pt x="75383" y="7549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026158" name="Freeform: Shape 48"/>
                            <wps:cNvSpPr/>
                            <wps:spPr>
                              <a:xfrm>
                                <a:off x="1468960" y="1097448"/>
                                <a:ext cx="92431" cy="92431"/>
                              </a:xfrm>
                              <a:custGeom>
                                <a:avLst/>
                                <a:gdLst>
                                  <a:gd name="connsiteX0" fmla="*/ 92432 w 92431"/>
                                  <a:gd name="connsiteY0" fmla="*/ 46382 h 92431"/>
                                  <a:gd name="connsiteX1" fmla="*/ 46050 w 92431"/>
                                  <a:gd name="connsiteY1" fmla="*/ 92432 h 92431"/>
                                  <a:gd name="connsiteX2" fmla="*/ 0 w 92431"/>
                                  <a:gd name="connsiteY2" fmla="*/ 46050 h 92431"/>
                                  <a:gd name="connsiteX3" fmla="*/ 46382 w 92431"/>
                                  <a:gd name="connsiteY3" fmla="*/ 0 h 92431"/>
                                  <a:gd name="connsiteX4" fmla="*/ 92432 w 92431"/>
                                  <a:gd name="connsiteY4" fmla="*/ 46050 h 92431"/>
                                  <a:gd name="connsiteX5" fmla="*/ 92432 w 92431"/>
                                  <a:gd name="connsiteY5" fmla="*/ 46382 h 924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431" h="92431">
                                    <a:moveTo>
                                      <a:pt x="92432" y="46382"/>
                                    </a:moveTo>
                                    <a:cubicBezTo>
                                      <a:pt x="92340" y="71905"/>
                                      <a:pt x="71574" y="92524"/>
                                      <a:pt x="46050" y="92432"/>
                                    </a:cubicBezTo>
                                    <a:cubicBezTo>
                                      <a:pt x="20527" y="92340"/>
                                      <a:pt x="-92" y="71574"/>
                                      <a:pt x="0" y="46050"/>
                                    </a:cubicBezTo>
                                    <a:cubicBezTo>
                                      <a:pt x="92" y="20527"/>
                                      <a:pt x="20858" y="-92"/>
                                      <a:pt x="46382" y="0"/>
                                    </a:cubicBezTo>
                                    <a:cubicBezTo>
                                      <a:pt x="71776" y="92"/>
                                      <a:pt x="92340" y="20656"/>
                                      <a:pt x="92432" y="46050"/>
                                    </a:cubicBezTo>
                                    <a:lnTo>
                                      <a:pt x="92432" y="4638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6713336" name="Freeform: Shape 49"/>
                            <wps:cNvSpPr/>
                            <wps:spPr>
                              <a:xfrm>
                                <a:off x="1476546" y="795628"/>
                                <a:ext cx="84845" cy="84846"/>
                              </a:xfrm>
                              <a:custGeom>
                                <a:avLst/>
                                <a:gdLst>
                                  <a:gd name="connsiteX0" fmla="*/ 84846 w 84845"/>
                                  <a:gd name="connsiteY0" fmla="*/ 42589 h 84846"/>
                                  <a:gd name="connsiteX1" fmla="*/ 42257 w 84845"/>
                                  <a:gd name="connsiteY1" fmla="*/ 84846 h 84846"/>
                                  <a:gd name="connsiteX2" fmla="*/ 0 w 84845"/>
                                  <a:gd name="connsiteY2" fmla="*/ 42257 h 84846"/>
                                  <a:gd name="connsiteX3" fmla="*/ 42589 w 84845"/>
                                  <a:gd name="connsiteY3" fmla="*/ 0 h 84846"/>
                                  <a:gd name="connsiteX4" fmla="*/ 84846 w 84845"/>
                                  <a:gd name="connsiteY4" fmla="*/ 42257 h 84846"/>
                                  <a:gd name="connsiteX5" fmla="*/ 84846 w 84845"/>
                                  <a:gd name="connsiteY5" fmla="*/ 42589 h 848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5" h="84846">
                                    <a:moveTo>
                                      <a:pt x="84846" y="42589"/>
                                    </a:moveTo>
                                    <a:cubicBezTo>
                                      <a:pt x="84754" y="66017"/>
                                      <a:pt x="65686" y="84938"/>
                                      <a:pt x="42257" y="84846"/>
                                    </a:cubicBezTo>
                                    <a:cubicBezTo>
                                      <a:pt x="18829" y="84754"/>
                                      <a:pt x="-92" y="65686"/>
                                      <a:pt x="0" y="42257"/>
                                    </a:cubicBezTo>
                                    <a:cubicBezTo>
                                      <a:pt x="92" y="18829"/>
                                      <a:pt x="19161" y="-92"/>
                                      <a:pt x="42589" y="0"/>
                                    </a:cubicBezTo>
                                    <a:cubicBezTo>
                                      <a:pt x="65888" y="92"/>
                                      <a:pt x="84754" y="18958"/>
                                      <a:pt x="84846" y="42257"/>
                                    </a:cubicBezTo>
                                    <a:lnTo>
                                      <a:pt x="84846" y="4258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362575" name="Freeform: Shape 50"/>
                            <wps:cNvSpPr/>
                            <wps:spPr>
                              <a:xfrm>
                                <a:off x="1332519" y="312481"/>
                                <a:ext cx="63792" cy="63773"/>
                              </a:xfrm>
                              <a:custGeom>
                                <a:avLst/>
                                <a:gdLst>
                                  <a:gd name="connsiteX0" fmla="*/ 47766 w 63792"/>
                                  <a:gd name="connsiteY0" fmla="*/ 4216 h 63773"/>
                                  <a:gd name="connsiteX1" fmla="*/ 59557 w 63792"/>
                                  <a:gd name="connsiteY1" fmla="*/ 47748 h 63773"/>
                                  <a:gd name="connsiteX2" fmla="*/ 16026 w 63792"/>
                                  <a:gd name="connsiteY2" fmla="*/ 59539 h 63773"/>
                                  <a:gd name="connsiteX3" fmla="*/ 4235 w 63792"/>
                                  <a:gd name="connsiteY3" fmla="*/ 16007 h 63773"/>
                                  <a:gd name="connsiteX4" fmla="*/ 4239 w 63792"/>
                                  <a:gd name="connsiteY4" fmla="*/ 16000 h 63773"/>
                                  <a:gd name="connsiteX5" fmla="*/ 4239 w 63792"/>
                                  <a:gd name="connsiteY5" fmla="*/ 16000 h 63773"/>
                                  <a:gd name="connsiteX6" fmla="*/ 47692 w 63792"/>
                                  <a:gd name="connsiteY6" fmla="*/ 4216 h 63773"/>
                                  <a:gd name="connsiteX7" fmla="*/ 47692 w 63792"/>
                                  <a:gd name="connsiteY7" fmla="*/ 4216 h 63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792" h="63773">
                                    <a:moveTo>
                                      <a:pt x="47766" y="4216"/>
                                    </a:moveTo>
                                    <a:cubicBezTo>
                                      <a:pt x="63045" y="12981"/>
                                      <a:pt x="68322" y="32471"/>
                                      <a:pt x="59557" y="47748"/>
                                    </a:cubicBezTo>
                                    <a:cubicBezTo>
                                      <a:pt x="50793" y="63026"/>
                                      <a:pt x="31301" y="68303"/>
                                      <a:pt x="16026" y="59539"/>
                                    </a:cubicBezTo>
                                    <a:cubicBezTo>
                                      <a:pt x="748" y="50774"/>
                                      <a:pt x="-4530" y="31284"/>
                                      <a:pt x="4235" y="16007"/>
                                    </a:cubicBezTo>
                                    <a:cubicBezTo>
                                      <a:pt x="4235" y="16005"/>
                                      <a:pt x="4239" y="16003"/>
                                      <a:pt x="4239" y="16000"/>
                                    </a:cubicBezTo>
                                    <a:lnTo>
                                      <a:pt x="4239" y="16000"/>
                                    </a:lnTo>
                                    <a:cubicBezTo>
                                      <a:pt x="12992" y="755"/>
                                      <a:pt x="32439" y="-4519"/>
                                      <a:pt x="47692" y="4216"/>
                                    </a:cubicBezTo>
                                    <a:lnTo>
                                      <a:pt x="47692" y="421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6165212" name="Freeform: Shape 51"/>
                            <wps:cNvSpPr/>
                            <wps:spPr>
                              <a:xfrm>
                                <a:off x="1705710" y="959114"/>
                                <a:ext cx="63855" cy="63855"/>
                              </a:xfrm>
                              <a:custGeom>
                                <a:avLst/>
                                <a:gdLst>
                                  <a:gd name="connsiteX0" fmla="*/ 63855 w 63855"/>
                                  <a:gd name="connsiteY0" fmla="*/ 31927 h 63855"/>
                                  <a:gd name="connsiteX1" fmla="*/ 31927 w 63855"/>
                                  <a:gd name="connsiteY1" fmla="*/ 63855 h 63855"/>
                                  <a:gd name="connsiteX2" fmla="*/ 0 w 63855"/>
                                  <a:gd name="connsiteY2" fmla="*/ 31927 h 63855"/>
                                  <a:gd name="connsiteX3" fmla="*/ 31927 w 63855"/>
                                  <a:gd name="connsiteY3" fmla="*/ 0 h 63855"/>
                                  <a:gd name="connsiteX4" fmla="*/ 63855 w 63855"/>
                                  <a:gd name="connsiteY4" fmla="*/ 31927 h 63855"/>
                                  <a:gd name="connsiteX5" fmla="*/ 63855 w 63855"/>
                                  <a:gd name="connsiteY5" fmla="*/ 31927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55" h="63855">
                                    <a:moveTo>
                                      <a:pt x="63855" y="31927"/>
                                    </a:moveTo>
                                    <a:cubicBezTo>
                                      <a:pt x="63855" y="49559"/>
                                      <a:pt x="49559" y="63855"/>
                                      <a:pt x="31927" y="63855"/>
                                    </a:cubicBezTo>
                                    <a:cubicBezTo>
                                      <a:pt x="14296" y="63855"/>
                                      <a:pt x="0" y="49559"/>
                                      <a:pt x="0" y="31927"/>
                                    </a:cubicBezTo>
                                    <a:cubicBezTo>
                                      <a:pt x="0" y="14296"/>
                                      <a:pt x="14296" y="0"/>
                                      <a:pt x="31927" y="0"/>
                                    </a:cubicBezTo>
                                    <a:cubicBezTo>
                                      <a:pt x="49559" y="0"/>
                                      <a:pt x="63855" y="14296"/>
                                      <a:pt x="63855" y="31927"/>
                                    </a:cubicBezTo>
                                    <a:lnTo>
                                      <a:pt x="63855" y="3192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9638248" name="Freeform: Shape 52"/>
                            <wps:cNvSpPr/>
                            <wps:spPr>
                              <a:xfrm>
                                <a:off x="1332471" y="1605707"/>
                                <a:ext cx="63779" cy="63792"/>
                              </a:xfrm>
                              <a:custGeom>
                                <a:avLst/>
                                <a:gdLst>
                                  <a:gd name="connsiteX0" fmla="*/ 47814 w 63779"/>
                                  <a:gd name="connsiteY0" fmla="*/ 59532 h 63792"/>
                                  <a:gd name="connsiteX1" fmla="*/ 4261 w 63779"/>
                                  <a:gd name="connsiteY1" fmla="*/ 47814 h 63792"/>
                                  <a:gd name="connsiteX2" fmla="*/ 15982 w 63779"/>
                                  <a:gd name="connsiteY2" fmla="*/ 4260 h 63792"/>
                                  <a:gd name="connsiteX3" fmla="*/ 59524 w 63779"/>
                                  <a:gd name="connsiteY3" fmla="*/ 15967 h 63792"/>
                                  <a:gd name="connsiteX4" fmla="*/ 47814 w 63779"/>
                                  <a:gd name="connsiteY4" fmla="*/ 59532 h 63792"/>
                                  <a:gd name="connsiteX5" fmla="*/ 47814 w 63779"/>
                                  <a:gd name="connsiteY5" fmla="*/ 59532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79" h="63792">
                                    <a:moveTo>
                                      <a:pt x="47814" y="59532"/>
                                    </a:moveTo>
                                    <a:cubicBezTo>
                                      <a:pt x="32554" y="68322"/>
                                      <a:pt x="13055" y="63074"/>
                                      <a:pt x="4261" y="47814"/>
                                    </a:cubicBezTo>
                                    <a:cubicBezTo>
                                      <a:pt x="-4529" y="32553"/>
                                      <a:pt x="718" y="13054"/>
                                      <a:pt x="15982" y="4260"/>
                                    </a:cubicBezTo>
                                    <a:cubicBezTo>
                                      <a:pt x="31239" y="-4526"/>
                                      <a:pt x="50731" y="714"/>
                                      <a:pt x="59524" y="15967"/>
                                    </a:cubicBezTo>
                                    <a:cubicBezTo>
                                      <a:pt x="68304" y="31235"/>
                                      <a:pt x="63063" y="50727"/>
                                      <a:pt x="47814" y="59532"/>
                                    </a:cubicBezTo>
                                    <a:lnTo>
                                      <a:pt x="47814" y="5953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773795" name="Freeform: Shape 53"/>
                            <wps:cNvSpPr/>
                            <wps:spPr>
                              <a:xfrm>
                                <a:off x="585764" y="1605697"/>
                                <a:ext cx="63791" cy="63792"/>
                              </a:xfrm>
                              <a:custGeom>
                                <a:avLst/>
                                <a:gdLst>
                                  <a:gd name="connsiteX0" fmla="*/ 15997 w 63791"/>
                                  <a:gd name="connsiteY0" fmla="*/ 59541 h 63792"/>
                                  <a:gd name="connsiteX1" fmla="*/ 4250 w 63791"/>
                                  <a:gd name="connsiteY1" fmla="*/ 15999 h 63792"/>
                                  <a:gd name="connsiteX2" fmla="*/ 47792 w 63791"/>
                                  <a:gd name="connsiteY2" fmla="*/ 4252 h 63792"/>
                                  <a:gd name="connsiteX3" fmla="*/ 59562 w 63791"/>
                                  <a:gd name="connsiteY3" fmla="*/ 47757 h 63792"/>
                                  <a:gd name="connsiteX4" fmla="*/ 16034 w 63791"/>
                                  <a:gd name="connsiteY4" fmla="*/ 59563 h 63792"/>
                                  <a:gd name="connsiteX5" fmla="*/ 15997 w 63791"/>
                                  <a:gd name="connsiteY5" fmla="*/ 59541 h 63792"/>
                                  <a:gd name="connsiteX6" fmla="*/ 15997 w 63791"/>
                                  <a:gd name="connsiteY6" fmla="*/ 59541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2">
                                    <a:moveTo>
                                      <a:pt x="15997" y="59541"/>
                                    </a:moveTo>
                                    <a:cubicBezTo>
                                      <a:pt x="730" y="50762"/>
                                      <a:pt x="-4529" y="31267"/>
                                      <a:pt x="4250" y="15999"/>
                                    </a:cubicBezTo>
                                    <a:cubicBezTo>
                                      <a:pt x="13029" y="731"/>
                                      <a:pt x="32525" y="-4531"/>
                                      <a:pt x="47792" y="4252"/>
                                    </a:cubicBezTo>
                                    <a:cubicBezTo>
                                      <a:pt x="63045" y="13024"/>
                                      <a:pt x="68315" y="32493"/>
                                      <a:pt x="59562" y="47757"/>
                                    </a:cubicBezTo>
                                    <a:cubicBezTo>
                                      <a:pt x="50801" y="63036"/>
                                      <a:pt x="31313" y="68324"/>
                                      <a:pt x="16034" y="59563"/>
                                    </a:cubicBezTo>
                                    <a:cubicBezTo>
                                      <a:pt x="16023" y="59556"/>
                                      <a:pt x="16008" y="59549"/>
                                      <a:pt x="15997" y="59541"/>
                                    </a:cubicBezTo>
                                    <a:lnTo>
                                      <a:pt x="15997" y="5954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928883" name="Freeform: Shape 54"/>
                            <wps:cNvSpPr/>
                            <wps:spPr>
                              <a:xfrm>
                                <a:off x="212481" y="959077"/>
                                <a:ext cx="63855" cy="63855"/>
                              </a:xfrm>
                              <a:custGeom>
                                <a:avLst/>
                                <a:gdLst>
                                  <a:gd name="connsiteX0" fmla="*/ 0 w 63855"/>
                                  <a:gd name="connsiteY0" fmla="*/ 31964 h 63855"/>
                                  <a:gd name="connsiteX1" fmla="*/ 31891 w 63855"/>
                                  <a:gd name="connsiteY1" fmla="*/ 0 h 63855"/>
                                  <a:gd name="connsiteX2" fmla="*/ 63855 w 63855"/>
                                  <a:gd name="connsiteY2" fmla="*/ 31891 h 63855"/>
                                  <a:gd name="connsiteX3" fmla="*/ 31964 w 63855"/>
                                  <a:gd name="connsiteY3" fmla="*/ 63855 h 63855"/>
                                  <a:gd name="connsiteX4" fmla="*/ 31964 w 63855"/>
                                  <a:gd name="connsiteY4" fmla="*/ 63855 h 63855"/>
                                  <a:gd name="connsiteX5" fmla="*/ 74 w 63855"/>
                                  <a:gd name="connsiteY5" fmla="*/ 31964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55" h="63855">
                                    <a:moveTo>
                                      <a:pt x="0" y="31964"/>
                                    </a:moveTo>
                                    <a:cubicBezTo>
                                      <a:pt x="-20" y="14332"/>
                                      <a:pt x="14258" y="22"/>
                                      <a:pt x="31891" y="0"/>
                                    </a:cubicBezTo>
                                    <a:cubicBezTo>
                                      <a:pt x="49524" y="-22"/>
                                      <a:pt x="63835" y="14259"/>
                                      <a:pt x="63855" y="31891"/>
                                    </a:cubicBezTo>
                                    <a:cubicBezTo>
                                      <a:pt x="63875" y="49523"/>
                                      <a:pt x="49597" y="63833"/>
                                      <a:pt x="31964" y="63855"/>
                                    </a:cubicBezTo>
                                    <a:lnTo>
                                      <a:pt x="31964" y="63855"/>
                                    </a:lnTo>
                                    <a:cubicBezTo>
                                      <a:pt x="14369" y="63815"/>
                                      <a:pt x="114" y="49560"/>
                                      <a:pt x="74" y="3196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7426944" name="Freeform: Shape 55"/>
                            <wps:cNvSpPr/>
                            <wps:spPr>
                              <a:xfrm>
                                <a:off x="585811" y="312420"/>
                                <a:ext cx="63791" cy="63792"/>
                              </a:xfrm>
                              <a:custGeom>
                                <a:avLst/>
                                <a:gdLst>
                                  <a:gd name="connsiteX0" fmla="*/ 15951 w 63791"/>
                                  <a:gd name="connsiteY0" fmla="*/ 4277 h 63792"/>
                                  <a:gd name="connsiteX1" fmla="*/ 59515 w 63791"/>
                                  <a:gd name="connsiteY1" fmla="*/ 15952 h 63792"/>
                                  <a:gd name="connsiteX2" fmla="*/ 47838 w 63791"/>
                                  <a:gd name="connsiteY2" fmla="*/ 59515 h 63792"/>
                                  <a:gd name="connsiteX3" fmla="*/ 4277 w 63791"/>
                                  <a:gd name="connsiteY3" fmla="*/ 47842 h 63792"/>
                                  <a:gd name="connsiteX4" fmla="*/ 15951 w 63791"/>
                                  <a:gd name="connsiteY4" fmla="*/ 4278 h 63792"/>
                                  <a:gd name="connsiteX5" fmla="*/ 15951 w 63791"/>
                                  <a:gd name="connsiteY5" fmla="*/ 4277 h 63792"/>
                                  <a:gd name="connsiteX6" fmla="*/ 15951 w 63791"/>
                                  <a:gd name="connsiteY6" fmla="*/ 4277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2">
                                    <a:moveTo>
                                      <a:pt x="15951" y="4277"/>
                                    </a:moveTo>
                                    <a:cubicBezTo>
                                      <a:pt x="31204" y="-4529"/>
                                      <a:pt x="50706" y="698"/>
                                      <a:pt x="59515" y="15952"/>
                                    </a:cubicBezTo>
                                    <a:cubicBezTo>
                                      <a:pt x="68320" y="31205"/>
                                      <a:pt x="63094" y="50709"/>
                                      <a:pt x="47838" y="59515"/>
                                    </a:cubicBezTo>
                                    <a:cubicBezTo>
                                      <a:pt x="32588" y="68320"/>
                                      <a:pt x="13082" y="63095"/>
                                      <a:pt x="4277" y="47842"/>
                                    </a:cubicBezTo>
                                    <a:cubicBezTo>
                                      <a:pt x="-4528" y="32589"/>
                                      <a:pt x="698" y="13085"/>
                                      <a:pt x="15951" y="4278"/>
                                    </a:cubicBezTo>
                                    <a:cubicBezTo>
                                      <a:pt x="15951" y="4278"/>
                                      <a:pt x="15951" y="4278"/>
                                      <a:pt x="15951" y="4277"/>
                                    </a:cubicBezTo>
                                    <a:lnTo>
                                      <a:pt x="15951" y="427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1574749" name="Freeform: Shape 56"/>
                            <wps:cNvSpPr/>
                            <wps:spPr>
                              <a:xfrm>
                                <a:off x="959114" y="212481"/>
                                <a:ext cx="63855" cy="63855"/>
                              </a:xfrm>
                              <a:custGeom>
                                <a:avLst/>
                                <a:gdLst>
                                  <a:gd name="connsiteX0" fmla="*/ 31927 w 63855"/>
                                  <a:gd name="connsiteY0" fmla="*/ 0 h 63855"/>
                                  <a:gd name="connsiteX1" fmla="*/ 63855 w 63855"/>
                                  <a:gd name="connsiteY1" fmla="*/ 31928 h 63855"/>
                                  <a:gd name="connsiteX2" fmla="*/ 31927 w 63855"/>
                                  <a:gd name="connsiteY2" fmla="*/ 63855 h 63855"/>
                                  <a:gd name="connsiteX3" fmla="*/ 0 w 63855"/>
                                  <a:gd name="connsiteY3" fmla="*/ 31928 h 63855"/>
                                  <a:gd name="connsiteX4" fmla="*/ 0 w 63855"/>
                                  <a:gd name="connsiteY4" fmla="*/ 31928 h 63855"/>
                                  <a:gd name="connsiteX5" fmla="*/ 31891 w 63855"/>
                                  <a:gd name="connsiteY5" fmla="*/ 37 h 63855"/>
                                  <a:gd name="connsiteX6" fmla="*/ 31891 w 63855"/>
                                  <a:gd name="connsiteY6" fmla="*/ 37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55">
                                    <a:moveTo>
                                      <a:pt x="31927" y="0"/>
                                    </a:moveTo>
                                    <a:cubicBezTo>
                                      <a:pt x="49559" y="0"/>
                                      <a:pt x="63855" y="14294"/>
                                      <a:pt x="63855" y="31928"/>
                                    </a:cubicBezTo>
                                    <a:cubicBezTo>
                                      <a:pt x="63855" y="49561"/>
                                      <a:pt x="49559" y="63855"/>
                                      <a:pt x="31927" y="63855"/>
                                    </a:cubicBezTo>
                                    <a:cubicBezTo>
                                      <a:pt x="14296" y="63855"/>
                                      <a:pt x="0" y="49561"/>
                                      <a:pt x="0" y="31928"/>
                                    </a:cubicBezTo>
                                    <a:lnTo>
                                      <a:pt x="0" y="31928"/>
                                    </a:lnTo>
                                    <a:cubicBezTo>
                                      <a:pt x="0" y="14315"/>
                                      <a:pt x="14277" y="37"/>
                                      <a:pt x="31891" y="37"/>
                                    </a:cubicBezTo>
                                    <a:lnTo>
                                      <a:pt x="31891" y="3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0810763" name="Freeform: Shape 57"/>
                            <wps:cNvSpPr/>
                            <wps:spPr>
                              <a:xfrm>
                                <a:off x="312428" y="585795"/>
                                <a:ext cx="63792" cy="63791"/>
                              </a:xfrm>
                              <a:custGeom>
                                <a:avLst/>
                                <a:gdLst>
                                  <a:gd name="connsiteX0" fmla="*/ 4269 w 63792"/>
                                  <a:gd name="connsiteY0" fmla="*/ 15966 h 63791"/>
                                  <a:gd name="connsiteX1" fmla="*/ 47826 w 63792"/>
                                  <a:gd name="connsiteY1" fmla="*/ 4271 h 63791"/>
                                  <a:gd name="connsiteX2" fmla="*/ 59521 w 63792"/>
                                  <a:gd name="connsiteY2" fmla="*/ 47824 h 63791"/>
                                  <a:gd name="connsiteX3" fmla="*/ 15979 w 63792"/>
                                  <a:gd name="connsiteY3" fmla="*/ 59531 h 63791"/>
                                  <a:gd name="connsiteX4" fmla="*/ 4261 w 63792"/>
                                  <a:gd name="connsiteY4" fmla="*/ 15977 h 63791"/>
                                  <a:gd name="connsiteX5" fmla="*/ 4269 w 63792"/>
                                  <a:gd name="connsiteY5" fmla="*/ 15966 h 63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92" h="63791">
                                    <a:moveTo>
                                      <a:pt x="4269" y="15966"/>
                                    </a:moveTo>
                                    <a:cubicBezTo>
                                      <a:pt x="13066" y="710"/>
                                      <a:pt x="32568" y="-4531"/>
                                      <a:pt x="47826" y="4271"/>
                                    </a:cubicBezTo>
                                    <a:cubicBezTo>
                                      <a:pt x="63082" y="13068"/>
                                      <a:pt x="68323" y="32567"/>
                                      <a:pt x="59521" y="47824"/>
                                    </a:cubicBezTo>
                                    <a:cubicBezTo>
                                      <a:pt x="50728" y="63077"/>
                                      <a:pt x="31236" y="68317"/>
                                      <a:pt x="15979" y="59531"/>
                                    </a:cubicBezTo>
                                    <a:cubicBezTo>
                                      <a:pt x="717" y="50740"/>
                                      <a:pt x="-4529" y="31241"/>
                                      <a:pt x="4261" y="15977"/>
                                    </a:cubicBezTo>
                                    <a:cubicBezTo>
                                      <a:pt x="4264" y="15974"/>
                                      <a:pt x="4266" y="15970"/>
                                      <a:pt x="4269" y="1596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6051005" name="Freeform: Shape 58"/>
                            <wps:cNvSpPr/>
                            <wps:spPr>
                              <a:xfrm>
                                <a:off x="312463" y="1332520"/>
                                <a:ext cx="63792" cy="63792"/>
                              </a:xfrm>
                              <a:custGeom>
                                <a:avLst/>
                                <a:gdLst>
                                  <a:gd name="connsiteX0" fmla="*/ 4234 w 63792"/>
                                  <a:gd name="connsiteY0" fmla="*/ 47765 h 63792"/>
                                  <a:gd name="connsiteX1" fmla="*/ 16027 w 63792"/>
                                  <a:gd name="connsiteY1" fmla="*/ 4234 h 63792"/>
                                  <a:gd name="connsiteX2" fmla="*/ 59557 w 63792"/>
                                  <a:gd name="connsiteY2" fmla="*/ 16029 h 63792"/>
                                  <a:gd name="connsiteX3" fmla="*/ 47909 w 63792"/>
                                  <a:gd name="connsiteY3" fmla="*/ 59476 h 63792"/>
                                  <a:gd name="connsiteX4" fmla="*/ 4317 w 63792"/>
                                  <a:gd name="connsiteY4" fmla="*/ 47909 h 63792"/>
                                  <a:gd name="connsiteX5" fmla="*/ 4234 w 63792"/>
                                  <a:gd name="connsiteY5" fmla="*/ 47765 h 63792"/>
                                  <a:gd name="connsiteX6" fmla="*/ 4234 w 63792"/>
                                  <a:gd name="connsiteY6" fmla="*/ 47765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2" h="63792">
                                    <a:moveTo>
                                      <a:pt x="4234" y="47765"/>
                                    </a:moveTo>
                                    <a:cubicBezTo>
                                      <a:pt x="-4530" y="32486"/>
                                      <a:pt x="750" y="12998"/>
                                      <a:pt x="16027" y="4234"/>
                                    </a:cubicBezTo>
                                    <a:cubicBezTo>
                                      <a:pt x="31305" y="-4531"/>
                                      <a:pt x="50794" y="750"/>
                                      <a:pt x="59557" y="16029"/>
                                    </a:cubicBezTo>
                                    <a:cubicBezTo>
                                      <a:pt x="68291" y="31249"/>
                                      <a:pt x="63084" y="50663"/>
                                      <a:pt x="47909" y="59476"/>
                                    </a:cubicBezTo>
                                    <a:cubicBezTo>
                                      <a:pt x="32677" y="68321"/>
                                      <a:pt x="13160" y="63140"/>
                                      <a:pt x="4317" y="47909"/>
                                    </a:cubicBezTo>
                                    <a:cubicBezTo>
                                      <a:pt x="4289" y="47861"/>
                                      <a:pt x="4261" y="47813"/>
                                      <a:pt x="4234" y="47765"/>
                                    </a:cubicBezTo>
                                    <a:lnTo>
                                      <a:pt x="4234" y="47765"/>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2011466" name="Freeform: Shape 59"/>
                            <wps:cNvSpPr/>
                            <wps:spPr>
                              <a:xfrm>
                                <a:off x="959077" y="1705710"/>
                                <a:ext cx="63855" cy="63855"/>
                              </a:xfrm>
                              <a:custGeom>
                                <a:avLst/>
                                <a:gdLst>
                                  <a:gd name="connsiteX0" fmla="*/ 31927 w 63855"/>
                                  <a:gd name="connsiteY0" fmla="*/ 63855 h 63855"/>
                                  <a:gd name="connsiteX1" fmla="*/ 0 w 63855"/>
                                  <a:gd name="connsiteY1" fmla="*/ 31927 h 63855"/>
                                  <a:gd name="connsiteX2" fmla="*/ 31927 w 63855"/>
                                  <a:gd name="connsiteY2" fmla="*/ 0 h 63855"/>
                                  <a:gd name="connsiteX3" fmla="*/ 63855 w 63855"/>
                                  <a:gd name="connsiteY3" fmla="*/ 31927 h 63855"/>
                                  <a:gd name="connsiteX4" fmla="*/ 63855 w 63855"/>
                                  <a:gd name="connsiteY4" fmla="*/ 31927 h 63855"/>
                                  <a:gd name="connsiteX5" fmla="*/ 31964 w 63855"/>
                                  <a:gd name="connsiteY5" fmla="*/ 63818 h 63855"/>
                                  <a:gd name="connsiteX6" fmla="*/ 31964 w 63855"/>
                                  <a:gd name="connsiteY6" fmla="*/ 63818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55">
                                    <a:moveTo>
                                      <a:pt x="31927" y="63855"/>
                                    </a:moveTo>
                                    <a:cubicBezTo>
                                      <a:pt x="14296" y="63855"/>
                                      <a:pt x="0" y="49559"/>
                                      <a:pt x="0" y="31927"/>
                                    </a:cubicBezTo>
                                    <a:cubicBezTo>
                                      <a:pt x="0" y="14296"/>
                                      <a:pt x="14296" y="0"/>
                                      <a:pt x="31927" y="0"/>
                                    </a:cubicBezTo>
                                    <a:cubicBezTo>
                                      <a:pt x="49559" y="0"/>
                                      <a:pt x="63855" y="14296"/>
                                      <a:pt x="63855" y="31927"/>
                                    </a:cubicBezTo>
                                    <a:lnTo>
                                      <a:pt x="63855" y="31927"/>
                                    </a:lnTo>
                                    <a:cubicBezTo>
                                      <a:pt x="63855" y="49541"/>
                                      <a:pt x="49578" y="63818"/>
                                      <a:pt x="31964" y="63818"/>
                                    </a:cubicBezTo>
                                    <a:lnTo>
                                      <a:pt x="31964" y="6381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3273146" name="Freeform: Shape 60"/>
                            <wps:cNvSpPr/>
                            <wps:spPr>
                              <a:xfrm>
                                <a:off x="1605681" y="1332519"/>
                                <a:ext cx="63734" cy="63792"/>
                              </a:xfrm>
                              <a:custGeom>
                                <a:avLst/>
                                <a:gdLst>
                                  <a:gd name="connsiteX0" fmla="*/ 59557 w 63734"/>
                                  <a:gd name="connsiteY0" fmla="*/ 47766 h 63792"/>
                                  <a:gd name="connsiteX1" fmla="*/ 16026 w 63734"/>
                                  <a:gd name="connsiteY1" fmla="*/ 59557 h 63792"/>
                                  <a:gd name="connsiteX2" fmla="*/ 4235 w 63734"/>
                                  <a:gd name="connsiteY2" fmla="*/ 16026 h 63792"/>
                                  <a:gd name="connsiteX3" fmla="*/ 47766 w 63734"/>
                                  <a:gd name="connsiteY3" fmla="*/ 4235 h 63792"/>
                                  <a:gd name="connsiteX4" fmla="*/ 47773 w 63734"/>
                                  <a:gd name="connsiteY4" fmla="*/ 4239 h 63792"/>
                                  <a:gd name="connsiteX5" fmla="*/ 47773 w 63734"/>
                                  <a:gd name="connsiteY5" fmla="*/ 4239 h 63792"/>
                                  <a:gd name="connsiteX6" fmla="*/ 59484 w 63734"/>
                                  <a:gd name="connsiteY6" fmla="*/ 47729 h 63792"/>
                                  <a:gd name="connsiteX7" fmla="*/ 59484 w 63734"/>
                                  <a:gd name="connsiteY7" fmla="*/ 47729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734" h="63792">
                                    <a:moveTo>
                                      <a:pt x="59557" y="47766"/>
                                    </a:moveTo>
                                    <a:cubicBezTo>
                                      <a:pt x="50793" y="63045"/>
                                      <a:pt x="31301" y="68322"/>
                                      <a:pt x="16026" y="59557"/>
                                    </a:cubicBezTo>
                                    <a:cubicBezTo>
                                      <a:pt x="748" y="50793"/>
                                      <a:pt x="-4530" y="31301"/>
                                      <a:pt x="4235" y="16026"/>
                                    </a:cubicBezTo>
                                    <a:cubicBezTo>
                                      <a:pt x="12999" y="748"/>
                                      <a:pt x="32491" y="-4530"/>
                                      <a:pt x="47766" y="4235"/>
                                    </a:cubicBezTo>
                                    <a:cubicBezTo>
                                      <a:pt x="47770" y="4235"/>
                                      <a:pt x="47770" y="4239"/>
                                      <a:pt x="47773" y="4239"/>
                                    </a:cubicBezTo>
                                    <a:lnTo>
                                      <a:pt x="47773" y="4239"/>
                                    </a:lnTo>
                                    <a:cubicBezTo>
                                      <a:pt x="63015" y="13018"/>
                                      <a:pt x="68256" y="32487"/>
                                      <a:pt x="59484" y="47729"/>
                                    </a:cubicBezTo>
                                    <a:lnTo>
                                      <a:pt x="59484" y="4772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7210749" name="Freeform: Shape 61"/>
                            <wps:cNvSpPr/>
                            <wps:spPr>
                              <a:xfrm>
                                <a:off x="1605724" y="585811"/>
                                <a:ext cx="63791" cy="63791"/>
                              </a:xfrm>
                              <a:custGeom>
                                <a:avLst/>
                                <a:gdLst>
                                  <a:gd name="connsiteX0" fmla="*/ 59515 w 63791"/>
                                  <a:gd name="connsiteY0" fmla="*/ 15951 h 63791"/>
                                  <a:gd name="connsiteX1" fmla="*/ 47841 w 63791"/>
                                  <a:gd name="connsiteY1" fmla="*/ 59515 h 63791"/>
                                  <a:gd name="connsiteX2" fmla="*/ 4277 w 63791"/>
                                  <a:gd name="connsiteY2" fmla="*/ 47838 h 63791"/>
                                  <a:gd name="connsiteX3" fmla="*/ 15951 w 63791"/>
                                  <a:gd name="connsiteY3" fmla="*/ 4277 h 63791"/>
                                  <a:gd name="connsiteX4" fmla="*/ 59515 w 63791"/>
                                  <a:gd name="connsiteY4" fmla="*/ 15951 h 63791"/>
                                  <a:gd name="connsiteX5" fmla="*/ 59515 w 63791"/>
                                  <a:gd name="connsiteY5" fmla="*/ 15951 h 63791"/>
                                  <a:gd name="connsiteX6" fmla="*/ 59515 w 63791"/>
                                  <a:gd name="connsiteY6" fmla="*/ 15951 h 63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1">
                                    <a:moveTo>
                                      <a:pt x="59515" y="15951"/>
                                    </a:moveTo>
                                    <a:cubicBezTo>
                                      <a:pt x="68320" y="31204"/>
                                      <a:pt x="63094" y="50706"/>
                                      <a:pt x="47841" y="59515"/>
                                    </a:cubicBezTo>
                                    <a:cubicBezTo>
                                      <a:pt x="32588" y="68320"/>
                                      <a:pt x="13082" y="63094"/>
                                      <a:pt x="4277" y="47838"/>
                                    </a:cubicBezTo>
                                    <a:cubicBezTo>
                                      <a:pt x="-4528" y="32588"/>
                                      <a:pt x="698" y="13082"/>
                                      <a:pt x="15951" y="4277"/>
                                    </a:cubicBezTo>
                                    <a:cubicBezTo>
                                      <a:pt x="31204" y="-4528"/>
                                      <a:pt x="50706" y="698"/>
                                      <a:pt x="59515" y="15951"/>
                                    </a:cubicBezTo>
                                    <a:cubicBezTo>
                                      <a:pt x="59515" y="15951"/>
                                      <a:pt x="59515" y="15951"/>
                                      <a:pt x="59515" y="15951"/>
                                    </a:cubicBezTo>
                                    <a:lnTo>
                                      <a:pt x="59515" y="1595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904230" name="Freeform: Shape 62"/>
                            <wps:cNvSpPr/>
                            <wps:spPr>
                              <a:xfrm>
                                <a:off x="1487041" y="431204"/>
                                <a:ext cx="63855" cy="63804"/>
                              </a:xfrm>
                              <a:custGeom>
                                <a:avLst/>
                                <a:gdLst>
                                  <a:gd name="connsiteX0" fmla="*/ 54501 w 63855"/>
                                  <a:gd name="connsiteY0" fmla="*/ 9299 h 63804"/>
                                  <a:gd name="connsiteX1" fmla="*/ 54505 w 63855"/>
                                  <a:gd name="connsiteY1" fmla="*/ 54451 h 63804"/>
                                  <a:gd name="connsiteX2" fmla="*/ 9354 w 63855"/>
                                  <a:gd name="connsiteY2" fmla="*/ 54454 h 63804"/>
                                  <a:gd name="connsiteX3" fmla="*/ 9350 w 63855"/>
                                  <a:gd name="connsiteY3" fmla="*/ 9303 h 63804"/>
                                  <a:gd name="connsiteX4" fmla="*/ 9354 w 63855"/>
                                  <a:gd name="connsiteY4" fmla="*/ 9299 h 63804"/>
                                  <a:gd name="connsiteX5" fmla="*/ 9354 w 63855"/>
                                  <a:gd name="connsiteY5" fmla="*/ 9299 h 63804"/>
                                  <a:gd name="connsiteX6" fmla="*/ 54465 w 63855"/>
                                  <a:gd name="connsiteY6" fmla="*/ 9299 h 638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04">
                                    <a:moveTo>
                                      <a:pt x="54501" y="9299"/>
                                    </a:moveTo>
                                    <a:cubicBezTo>
                                      <a:pt x="66970" y="21768"/>
                                      <a:pt x="66974" y="41982"/>
                                      <a:pt x="54505" y="54451"/>
                                    </a:cubicBezTo>
                                    <a:cubicBezTo>
                                      <a:pt x="42040" y="66920"/>
                                      <a:pt x="21823" y="66924"/>
                                      <a:pt x="9354" y="54454"/>
                                    </a:cubicBezTo>
                                    <a:cubicBezTo>
                                      <a:pt x="-3115" y="41989"/>
                                      <a:pt x="-3119" y="21772"/>
                                      <a:pt x="9350" y="9303"/>
                                    </a:cubicBezTo>
                                    <a:cubicBezTo>
                                      <a:pt x="9350" y="9303"/>
                                      <a:pt x="9354" y="9299"/>
                                      <a:pt x="9354" y="9299"/>
                                    </a:cubicBezTo>
                                    <a:lnTo>
                                      <a:pt x="9354" y="9299"/>
                                    </a:lnTo>
                                    <a:cubicBezTo>
                                      <a:pt x="21834" y="-3100"/>
                                      <a:pt x="41984" y="-3100"/>
                                      <a:pt x="54465" y="929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3519957" name="Freeform: Shape 63"/>
                            <wps:cNvSpPr/>
                            <wps:spPr>
                              <a:xfrm>
                                <a:off x="1152282" y="237823"/>
                                <a:ext cx="63797" cy="63890"/>
                              </a:xfrm>
                              <a:custGeom>
                                <a:avLst/>
                                <a:gdLst>
                                  <a:gd name="connsiteX0" fmla="*/ 40231 w 63797"/>
                                  <a:gd name="connsiteY0" fmla="*/ 1209 h 63890"/>
                                  <a:gd name="connsiteX1" fmla="*/ 62683 w 63797"/>
                                  <a:gd name="connsiteY1" fmla="*/ 40324 h 63890"/>
                                  <a:gd name="connsiteX2" fmla="*/ 23567 w 63797"/>
                                  <a:gd name="connsiteY2" fmla="*/ 62775 h 63890"/>
                                  <a:gd name="connsiteX3" fmla="*/ 1115 w 63797"/>
                                  <a:gd name="connsiteY3" fmla="*/ 23660 h 63890"/>
                                  <a:gd name="connsiteX4" fmla="*/ 1122 w 63797"/>
                                  <a:gd name="connsiteY4" fmla="*/ 23636 h 63890"/>
                                  <a:gd name="connsiteX5" fmla="*/ 1122 w 63797"/>
                                  <a:gd name="connsiteY5" fmla="*/ 23636 h 63890"/>
                                  <a:gd name="connsiteX6" fmla="*/ 40186 w 63797"/>
                                  <a:gd name="connsiteY6" fmla="*/ 1097 h 63890"/>
                                  <a:gd name="connsiteX7" fmla="*/ 40194 w 63797"/>
                                  <a:gd name="connsiteY7" fmla="*/ 1099 h 63890"/>
                                  <a:gd name="connsiteX8" fmla="*/ 40194 w 63797"/>
                                  <a:gd name="connsiteY8" fmla="*/ 1099 h 63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3797" h="63890">
                                    <a:moveTo>
                                      <a:pt x="40231" y="1209"/>
                                    </a:moveTo>
                                    <a:cubicBezTo>
                                      <a:pt x="57233" y="5811"/>
                                      <a:pt x="67282" y="23323"/>
                                      <a:pt x="62683" y="40324"/>
                                    </a:cubicBezTo>
                                    <a:cubicBezTo>
                                      <a:pt x="58080" y="57325"/>
                                      <a:pt x="40566" y="67377"/>
                                      <a:pt x="23567" y="62775"/>
                                    </a:cubicBezTo>
                                    <a:cubicBezTo>
                                      <a:pt x="6565" y="58174"/>
                                      <a:pt x="-3485" y="40661"/>
                                      <a:pt x="1115" y="23660"/>
                                    </a:cubicBezTo>
                                    <a:cubicBezTo>
                                      <a:pt x="1119" y="23652"/>
                                      <a:pt x="1119" y="23644"/>
                                      <a:pt x="1122" y="23636"/>
                                    </a:cubicBezTo>
                                    <a:lnTo>
                                      <a:pt x="1122" y="23636"/>
                                    </a:lnTo>
                                    <a:cubicBezTo>
                                      <a:pt x="5685" y="6624"/>
                                      <a:pt x="23177" y="-3466"/>
                                      <a:pt x="40186" y="1097"/>
                                    </a:cubicBezTo>
                                    <a:cubicBezTo>
                                      <a:pt x="40190" y="1097"/>
                                      <a:pt x="40190" y="1098"/>
                                      <a:pt x="40194" y="1099"/>
                                    </a:cubicBezTo>
                                    <a:lnTo>
                                      <a:pt x="40194" y="109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75294" name="Freeform: Shape 64"/>
                            <wps:cNvSpPr/>
                            <wps:spPr>
                              <a:xfrm>
                                <a:off x="765863" y="237945"/>
                                <a:ext cx="63796" cy="63797"/>
                              </a:xfrm>
                              <a:custGeom>
                                <a:avLst/>
                                <a:gdLst>
                                  <a:gd name="connsiteX0" fmla="*/ 23670 w 63796"/>
                                  <a:gd name="connsiteY0" fmla="*/ 1088 h 63797"/>
                                  <a:gd name="connsiteX1" fmla="*/ 62709 w 63796"/>
                                  <a:gd name="connsiteY1" fmla="*/ 23670 h 63797"/>
                                  <a:gd name="connsiteX2" fmla="*/ 40128 w 63796"/>
                                  <a:gd name="connsiteY2" fmla="*/ 62710 h 63797"/>
                                  <a:gd name="connsiteX3" fmla="*/ 1096 w 63796"/>
                                  <a:gd name="connsiteY3" fmla="*/ 40159 h 63797"/>
                                  <a:gd name="connsiteX4" fmla="*/ 23637 w 63796"/>
                                  <a:gd name="connsiteY4" fmla="*/ 1096 h 63797"/>
                                  <a:gd name="connsiteX5" fmla="*/ 23670 w 63796"/>
                                  <a:gd name="connsiteY5" fmla="*/ 1088 h 63797"/>
                                  <a:gd name="connsiteX6" fmla="*/ 23670 w 63796"/>
                                  <a:gd name="connsiteY6" fmla="*/ 1088 h 63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6" h="63797">
                                    <a:moveTo>
                                      <a:pt x="23670" y="1088"/>
                                    </a:moveTo>
                                    <a:cubicBezTo>
                                      <a:pt x="40687" y="-3457"/>
                                      <a:pt x="58165" y="6654"/>
                                      <a:pt x="62709" y="23670"/>
                                    </a:cubicBezTo>
                                    <a:cubicBezTo>
                                      <a:pt x="67253" y="40687"/>
                                      <a:pt x="57145" y="58165"/>
                                      <a:pt x="40128" y="62710"/>
                                    </a:cubicBezTo>
                                    <a:cubicBezTo>
                                      <a:pt x="23122" y="67251"/>
                                      <a:pt x="5655" y="57158"/>
                                      <a:pt x="1096" y="40159"/>
                                    </a:cubicBezTo>
                                    <a:cubicBezTo>
                                      <a:pt x="-3466" y="23148"/>
                                      <a:pt x="6628" y="5659"/>
                                      <a:pt x="23637" y="1096"/>
                                    </a:cubicBezTo>
                                    <a:cubicBezTo>
                                      <a:pt x="23648" y="1094"/>
                                      <a:pt x="23659" y="1091"/>
                                      <a:pt x="23670" y="1088"/>
                                    </a:cubicBezTo>
                                    <a:lnTo>
                                      <a:pt x="23670" y="108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4709994" name="Freeform: Shape 65"/>
                            <wps:cNvSpPr/>
                            <wps:spPr>
                              <a:xfrm>
                                <a:off x="431174" y="431168"/>
                                <a:ext cx="63764" cy="63781"/>
                              </a:xfrm>
                              <a:custGeom>
                                <a:avLst/>
                                <a:gdLst>
                                  <a:gd name="connsiteX0" fmla="*/ 9330 w 63764"/>
                                  <a:gd name="connsiteY0" fmla="*/ 9335 h 63781"/>
                                  <a:gd name="connsiteX1" fmla="*/ 54430 w 63764"/>
                                  <a:gd name="connsiteY1" fmla="*/ 9346 h 63781"/>
                                  <a:gd name="connsiteX2" fmla="*/ 54419 w 63764"/>
                                  <a:gd name="connsiteY2" fmla="*/ 54446 h 63781"/>
                                  <a:gd name="connsiteX3" fmla="*/ 9330 w 63764"/>
                                  <a:gd name="connsiteY3" fmla="*/ 54446 h 63781"/>
                                  <a:gd name="connsiteX4" fmla="*/ 9330 w 63764"/>
                                  <a:gd name="connsiteY4" fmla="*/ 9335 h 637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64" h="63781">
                                    <a:moveTo>
                                      <a:pt x="9330" y="9335"/>
                                    </a:moveTo>
                                    <a:cubicBezTo>
                                      <a:pt x="21788" y="-3115"/>
                                      <a:pt x="41979" y="-3112"/>
                                      <a:pt x="54430" y="9346"/>
                                    </a:cubicBezTo>
                                    <a:cubicBezTo>
                                      <a:pt x="66880" y="21804"/>
                                      <a:pt x="66877" y="41996"/>
                                      <a:pt x="54419" y="54446"/>
                                    </a:cubicBezTo>
                                    <a:cubicBezTo>
                                      <a:pt x="41968" y="66893"/>
                                      <a:pt x="21784" y="66893"/>
                                      <a:pt x="9330" y="54446"/>
                                    </a:cubicBezTo>
                                    <a:cubicBezTo>
                                      <a:pt x="-3110" y="41981"/>
                                      <a:pt x="-3110" y="21801"/>
                                      <a:pt x="9330" y="93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5638008" name="Freeform: Shape 66"/>
                            <wps:cNvSpPr/>
                            <wps:spPr>
                              <a:xfrm>
                                <a:off x="237909" y="765890"/>
                                <a:ext cx="63788" cy="63794"/>
                              </a:xfrm>
                              <a:custGeom>
                                <a:avLst/>
                                <a:gdLst>
                                  <a:gd name="connsiteX0" fmla="*/ 1086 w 63788"/>
                                  <a:gd name="connsiteY0" fmla="*/ 23643 h 63794"/>
                                  <a:gd name="connsiteX1" fmla="*/ 40144 w 63788"/>
                                  <a:gd name="connsiteY1" fmla="*/ 1095 h 63794"/>
                                  <a:gd name="connsiteX2" fmla="*/ 62694 w 63788"/>
                                  <a:gd name="connsiteY2" fmla="*/ 40152 h 63794"/>
                                  <a:gd name="connsiteX3" fmla="*/ 23636 w 63788"/>
                                  <a:gd name="connsiteY3" fmla="*/ 62700 h 63794"/>
                                  <a:gd name="connsiteX4" fmla="*/ 23550 w 63788"/>
                                  <a:gd name="connsiteY4" fmla="*/ 62678 h 63794"/>
                                  <a:gd name="connsiteX5" fmla="*/ 23550 w 63788"/>
                                  <a:gd name="connsiteY5" fmla="*/ 62678 h 63794"/>
                                  <a:gd name="connsiteX6" fmla="*/ 1086 w 63788"/>
                                  <a:gd name="connsiteY6" fmla="*/ 23643 h 63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88" h="63794">
                                    <a:moveTo>
                                      <a:pt x="1086" y="23643"/>
                                    </a:moveTo>
                                    <a:cubicBezTo>
                                      <a:pt x="5645" y="6630"/>
                                      <a:pt x="23132" y="-3464"/>
                                      <a:pt x="40144" y="1095"/>
                                    </a:cubicBezTo>
                                    <a:cubicBezTo>
                                      <a:pt x="57157" y="5650"/>
                                      <a:pt x="67253" y="23139"/>
                                      <a:pt x="62694" y="40152"/>
                                    </a:cubicBezTo>
                                    <a:cubicBezTo>
                                      <a:pt x="58136" y="57165"/>
                                      <a:pt x="40649" y="67259"/>
                                      <a:pt x="23636" y="62700"/>
                                    </a:cubicBezTo>
                                    <a:cubicBezTo>
                                      <a:pt x="23608" y="62693"/>
                                      <a:pt x="23578" y="62685"/>
                                      <a:pt x="23550" y="62678"/>
                                    </a:cubicBezTo>
                                    <a:lnTo>
                                      <a:pt x="23550" y="62678"/>
                                    </a:lnTo>
                                    <a:cubicBezTo>
                                      <a:pt x="6597" y="58064"/>
                                      <a:pt x="-3442" y="40619"/>
                                      <a:pt x="1086" y="2364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1663023" name="Freeform: Shape 67"/>
                            <wps:cNvSpPr/>
                            <wps:spPr>
                              <a:xfrm>
                                <a:off x="237944" y="1152523"/>
                                <a:ext cx="63796" cy="63805"/>
                              </a:xfrm>
                              <a:custGeom>
                                <a:avLst/>
                                <a:gdLst>
                                  <a:gd name="connsiteX0" fmla="*/ 1051 w 63796"/>
                                  <a:gd name="connsiteY0" fmla="*/ 39989 h 63805"/>
                                  <a:gd name="connsiteX1" fmla="*/ 23808 w 63796"/>
                                  <a:gd name="connsiteY1" fmla="*/ 1051 h 63805"/>
                                  <a:gd name="connsiteX2" fmla="*/ 62746 w 63796"/>
                                  <a:gd name="connsiteY2" fmla="*/ 23809 h 63805"/>
                                  <a:gd name="connsiteX3" fmla="*/ 40123 w 63796"/>
                                  <a:gd name="connsiteY3" fmla="*/ 62711 h 63805"/>
                                  <a:gd name="connsiteX4" fmla="*/ 1105 w 63796"/>
                                  <a:gd name="connsiteY4" fmla="*/ 40196 h 63805"/>
                                  <a:gd name="connsiteX5" fmla="*/ 1051 w 63796"/>
                                  <a:gd name="connsiteY5" fmla="*/ 39989 h 63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96" h="63805">
                                    <a:moveTo>
                                      <a:pt x="1051" y="39989"/>
                                    </a:moveTo>
                                    <a:cubicBezTo>
                                      <a:pt x="-3417" y="22954"/>
                                      <a:pt x="6771" y="5521"/>
                                      <a:pt x="23808" y="1051"/>
                                    </a:cubicBezTo>
                                    <a:cubicBezTo>
                                      <a:pt x="40844" y="-3416"/>
                                      <a:pt x="58277" y="6773"/>
                                      <a:pt x="62746" y="23809"/>
                                    </a:cubicBezTo>
                                    <a:cubicBezTo>
                                      <a:pt x="67200" y="40792"/>
                                      <a:pt x="57088" y="58181"/>
                                      <a:pt x="40123" y="62711"/>
                                    </a:cubicBezTo>
                                    <a:cubicBezTo>
                                      <a:pt x="23131" y="67266"/>
                                      <a:pt x="5662" y="57187"/>
                                      <a:pt x="1105" y="40196"/>
                                    </a:cubicBezTo>
                                    <a:cubicBezTo>
                                      <a:pt x="1087" y="40126"/>
                                      <a:pt x="1069" y="40060"/>
                                      <a:pt x="1051" y="399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7236985" name="Freeform: Shape 68"/>
                            <wps:cNvSpPr/>
                            <wps:spPr>
                              <a:xfrm>
                                <a:off x="431168" y="1487107"/>
                                <a:ext cx="63781" cy="63764"/>
                              </a:xfrm>
                              <a:custGeom>
                                <a:avLst/>
                                <a:gdLst>
                                  <a:gd name="connsiteX0" fmla="*/ 9335 w 63781"/>
                                  <a:gd name="connsiteY0" fmla="*/ 54435 h 63764"/>
                                  <a:gd name="connsiteX1" fmla="*/ 9346 w 63781"/>
                                  <a:gd name="connsiteY1" fmla="*/ 9335 h 63764"/>
                                  <a:gd name="connsiteX2" fmla="*/ 54446 w 63781"/>
                                  <a:gd name="connsiteY2" fmla="*/ 9346 h 63764"/>
                                  <a:gd name="connsiteX3" fmla="*/ 54446 w 63781"/>
                                  <a:gd name="connsiteY3" fmla="*/ 54435 h 63764"/>
                                  <a:gd name="connsiteX4" fmla="*/ 9335 w 63781"/>
                                  <a:gd name="connsiteY4" fmla="*/ 54435 h 637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81" h="63764">
                                    <a:moveTo>
                                      <a:pt x="9335" y="54435"/>
                                    </a:moveTo>
                                    <a:cubicBezTo>
                                      <a:pt x="-3115" y="41977"/>
                                      <a:pt x="-3112" y="21786"/>
                                      <a:pt x="9346" y="9335"/>
                                    </a:cubicBezTo>
                                    <a:cubicBezTo>
                                      <a:pt x="21804" y="-3115"/>
                                      <a:pt x="41996" y="-3112"/>
                                      <a:pt x="54446" y="9346"/>
                                    </a:cubicBezTo>
                                    <a:cubicBezTo>
                                      <a:pt x="66893" y="21797"/>
                                      <a:pt x="66893" y="41981"/>
                                      <a:pt x="54446" y="54435"/>
                                    </a:cubicBezTo>
                                    <a:cubicBezTo>
                                      <a:pt x="41981" y="66875"/>
                                      <a:pt x="21801" y="66875"/>
                                      <a:pt x="9335" y="544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7733618" name="Freeform: Shape 69"/>
                            <wps:cNvSpPr/>
                            <wps:spPr>
                              <a:xfrm>
                                <a:off x="765861" y="1680339"/>
                                <a:ext cx="63798" cy="63799"/>
                              </a:xfrm>
                              <a:custGeom>
                                <a:avLst/>
                                <a:gdLst>
                                  <a:gd name="connsiteX0" fmla="*/ 23672 w 63798"/>
                                  <a:gd name="connsiteY0" fmla="*/ 62711 h 63799"/>
                                  <a:gd name="connsiteX1" fmla="*/ 1088 w 63798"/>
                                  <a:gd name="connsiteY1" fmla="*/ 23672 h 63799"/>
                                  <a:gd name="connsiteX2" fmla="*/ 40126 w 63798"/>
                                  <a:gd name="connsiteY2" fmla="*/ 1088 h 63799"/>
                                  <a:gd name="connsiteX3" fmla="*/ 62711 w 63798"/>
                                  <a:gd name="connsiteY3" fmla="*/ 40126 h 63799"/>
                                  <a:gd name="connsiteX4" fmla="*/ 62707 w 63798"/>
                                  <a:gd name="connsiteY4" fmla="*/ 40137 h 63799"/>
                                  <a:gd name="connsiteX5" fmla="*/ 62707 w 63798"/>
                                  <a:gd name="connsiteY5" fmla="*/ 40137 h 63799"/>
                                  <a:gd name="connsiteX6" fmla="*/ 23636 w 63798"/>
                                  <a:gd name="connsiteY6" fmla="*/ 62711 h 637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8" h="63799">
                                    <a:moveTo>
                                      <a:pt x="23672" y="62711"/>
                                    </a:moveTo>
                                    <a:cubicBezTo>
                                      <a:pt x="6656" y="58167"/>
                                      <a:pt x="-3457" y="40689"/>
                                      <a:pt x="1088" y="23672"/>
                                    </a:cubicBezTo>
                                    <a:cubicBezTo>
                                      <a:pt x="5632" y="6655"/>
                                      <a:pt x="23109" y="-3457"/>
                                      <a:pt x="40126" y="1088"/>
                                    </a:cubicBezTo>
                                    <a:cubicBezTo>
                                      <a:pt x="57143" y="5632"/>
                                      <a:pt x="67255" y="23109"/>
                                      <a:pt x="62711" y="40126"/>
                                    </a:cubicBezTo>
                                    <a:cubicBezTo>
                                      <a:pt x="62711" y="40130"/>
                                      <a:pt x="62707" y="40133"/>
                                      <a:pt x="62707" y="40137"/>
                                    </a:cubicBezTo>
                                    <a:lnTo>
                                      <a:pt x="62707" y="40137"/>
                                    </a:lnTo>
                                    <a:cubicBezTo>
                                      <a:pt x="58141" y="57154"/>
                                      <a:pt x="40656" y="67255"/>
                                      <a:pt x="23636" y="6271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6250589" name="Freeform: Shape 70"/>
                            <wps:cNvSpPr/>
                            <wps:spPr>
                              <a:xfrm>
                                <a:off x="1152523" y="1680305"/>
                                <a:ext cx="63805" cy="63795"/>
                              </a:xfrm>
                              <a:custGeom>
                                <a:avLst/>
                                <a:gdLst>
                                  <a:gd name="connsiteX0" fmla="*/ 39989 w 63805"/>
                                  <a:gd name="connsiteY0" fmla="*/ 62745 h 63795"/>
                                  <a:gd name="connsiteX1" fmla="*/ 1051 w 63805"/>
                                  <a:gd name="connsiteY1" fmla="*/ 39987 h 63795"/>
                                  <a:gd name="connsiteX2" fmla="*/ 23809 w 63805"/>
                                  <a:gd name="connsiteY2" fmla="*/ 1052 h 63795"/>
                                  <a:gd name="connsiteX3" fmla="*/ 62711 w 63805"/>
                                  <a:gd name="connsiteY3" fmla="*/ 23673 h 63795"/>
                                  <a:gd name="connsiteX4" fmla="*/ 40196 w 63805"/>
                                  <a:gd name="connsiteY4" fmla="*/ 62690 h 63795"/>
                                  <a:gd name="connsiteX5" fmla="*/ 39989 w 63805"/>
                                  <a:gd name="connsiteY5" fmla="*/ 62745 h 63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05" h="63795">
                                    <a:moveTo>
                                      <a:pt x="39989" y="62745"/>
                                    </a:moveTo>
                                    <a:cubicBezTo>
                                      <a:pt x="22954" y="67212"/>
                                      <a:pt x="5521" y="57026"/>
                                      <a:pt x="1051" y="39987"/>
                                    </a:cubicBezTo>
                                    <a:cubicBezTo>
                                      <a:pt x="-3416" y="22952"/>
                                      <a:pt x="6773" y="5519"/>
                                      <a:pt x="23809" y="1052"/>
                                    </a:cubicBezTo>
                                    <a:cubicBezTo>
                                      <a:pt x="40792" y="-3404"/>
                                      <a:pt x="58181" y="6708"/>
                                      <a:pt x="62711" y="23673"/>
                                    </a:cubicBezTo>
                                    <a:cubicBezTo>
                                      <a:pt x="67266" y="40665"/>
                                      <a:pt x="57187" y="58134"/>
                                      <a:pt x="40196" y="62690"/>
                                    </a:cubicBezTo>
                                    <a:cubicBezTo>
                                      <a:pt x="40126" y="62708"/>
                                      <a:pt x="40060" y="62727"/>
                                      <a:pt x="39989" y="6274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6577405" name="Freeform: Shape 71"/>
                            <wps:cNvSpPr/>
                            <wps:spPr>
                              <a:xfrm>
                                <a:off x="1487037" y="1487041"/>
                                <a:ext cx="63804" cy="63855"/>
                              </a:xfrm>
                              <a:custGeom>
                                <a:avLst/>
                                <a:gdLst>
                                  <a:gd name="connsiteX0" fmla="*/ 54505 w 63804"/>
                                  <a:gd name="connsiteY0" fmla="*/ 54501 h 63855"/>
                                  <a:gd name="connsiteX1" fmla="*/ 9354 w 63804"/>
                                  <a:gd name="connsiteY1" fmla="*/ 54505 h 63855"/>
                                  <a:gd name="connsiteX2" fmla="*/ 9350 w 63804"/>
                                  <a:gd name="connsiteY2" fmla="*/ 9354 h 63855"/>
                                  <a:gd name="connsiteX3" fmla="*/ 54501 w 63804"/>
                                  <a:gd name="connsiteY3" fmla="*/ 9350 h 63855"/>
                                  <a:gd name="connsiteX4" fmla="*/ 54505 w 63804"/>
                                  <a:gd name="connsiteY4" fmla="*/ 9354 h 63855"/>
                                  <a:gd name="connsiteX5" fmla="*/ 54505 w 63804"/>
                                  <a:gd name="connsiteY5" fmla="*/ 9354 h 63855"/>
                                  <a:gd name="connsiteX6" fmla="*/ 54505 w 63804"/>
                                  <a:gd name="connsiteY6" fmla="*/ 54465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04" h="63855">
                                    <a:moveTo>
                                      <a:pt x="54505" y="54501"/>
                                    </a:moveTo>
                                    <a:cubicBezTo>
                                      <a:pt x="42036" y="66970"/>
                                      <a:pt x="21823" y="66974"/>
                                      <a:pt x="9354" y="54505"/>
                                    </a:cubicBezTo>
                                    <a:cubicBezTo>
                                      <a:pt x="-3115" y="42040"/>
                                      <a:pt x="-3119" y="21823"/>
                                      <a:pt x="9350" y="9354"/>
                                    </a:cubicBezTo>
                                    <a:cubicBezTo>
                                      <a:pt x="21815" y="-3115"/>
                                      <a:pt x="42032" y="-3119"/>
                                      <a:pt x="54501" y="9350"/>
                                    </a:cubicBezTo>
                                    <a:cubicBezTo>
                                      <a:pt x="54501" y="9350"/>
                                      <a:pt x="54505" y="9354"/>
                                      <a:pt x="54505" y="9354"/>
                                    </a:cubicBezTo>
                                    <a:lnTo>
                                      <a:pt x="54505" y="9354"/>
                                    </a:lnTo>
                                    <a:cubicBezTo>
                                      <a:pt x="66904" y="21834"/>
                                      <a:pt x="66904" y="41984"/>
                                      <a:pt x="54505" y="5446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6324538" name="Freeform: Shape 72"/>
                            <wps:cNvSpPr/>
                            <wps:spPr>
                              <a:xfrm>
                                <a:off x="1680314" y="1152344"/>
                                <a:ext cx="63799" cy="63796"/>
                              </a:xfrm>
                              <a:custGeom>
                                <a:avLst/>
                                <a:gdLst>
                                  <a:gd name="connsiteX0" fmla="*/ 62700 w 63799"/>
                                  <a:gd name="connsiteY0" fmla="*/ 40169 h 63796"/>
                                  <a:gd name="connsiteX1" fmla="*/ 23632 w 63799"/>
                                  <a:gd name="connsiteY1" fmla="*/ 62698 h 63796"/>
                                  <a:gd name="connsiteX2" fmla="*/ 1098 w 63799"/>
                                  <a:gd name="connsiteY2" fmla="*/ 23630 h 63796"/>
                                  <a:gd name="connsiteX3" fmla="*/ 40163 w 63799"/>
                                  <a:gd name="connsiteY3" fmla="*/ 1097 h 63796"/>
                                  <a:gd name="connsiteX4" fmla="*/ 62704 w 63799"/>
                                  <a:gd name="connsiteY4" fmla="*/ 40161 h 63796"/>
                                  <a:gd name="connsiteX5" fmla="*/ 62700 w 63799"/>
                                  <a:gd name="connsiteY5" fmla="*/ 40169 h 63796"/>
                                  <a:gd name="connsiteX6" fmla="*/ 62700 w 63799"/>
                                  <a:gd name="connsiteY6" fmla="*/ 40169 h 63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9" h="63796">
                                    <a:moveTo>
                                      <a:pt x="62700" y="40169"/>
                                    </a:moveTo>
                                    <a:cubicBezTo>
                                      <a:pt x="58133" y="57178"/>
                                      <a:pt x="40641" y="67265"/>
                                      <a:pt x="23632" y="62698"/>
                                    </a:cubicBezTo>
                                    <a:cubicBezTo>
                                      <a:pt x="6619" y="58132"/>
                                      <a:pt x="-3468" y="40640"/>
                                      <a:pt x="1098" y="23630"/>
                                    </a:cubicBezTo>
                                    <a:cubicBezTo>
                                      <a:pt x="5669" y="6621"/>
                                      <a:pt x="23153" y="-3466"/>
                                      <a:pt x="40163" y="1097"/>
                                    </a:cubicBezTo>
                                    <a:cubicBezTo>
                                      <a:pt x="57172" y="5660"/>
                                      <a:pt x="67266" y="23152"/>
                                      <a:pt x="62704" y="40161"/>
                                    </a:cubicBezTo>
                                    <a:cubicBezTo>
                                      <a:pt x="62700" y="40165"/>
                                      <a:pt x="62700" y="40165"/>
                                      <a:pt x="62700" y="40169"/>
                                    </a:cubicBezTo>
                                    <a:lnTo>
                                      <a:pt x="62700" y="4016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8537711" name="Freeform: Shape 73"/>
                            <wps:cNvSpPr/>
                            <wps:spPr>
                              <a:xfrm>
                                <a:off x="1680303" y="765863"/>
                                <a:ext cx="63798" cy="63796"/>
                              </a:xfrm>
                              <a:custGeom>
                                <a:avLst/>
                                <a:gdLst>
                                  <a:gd name="connsiteX0" fmla="*/ 62711 w 63798"/>
                                  <a:gd name="connsiteY0" fmla="*/ 23670 h 63796"/>
                                  <a:gd name="connsiteX1" fmla="*/ 40130 w 63798"/>
                                  <a:gd name="connsiteY1" fmla="*/ 62709 h 63796"/>
                                  <a:gd name="connsiteX2" fmla="*/ 1087 w 63798"/>
                                  <a:gd name="connsiteY2" fmla="*/ 40128 h 63796"/>
                                  <a:gd name="connsiteX3" fmla="*/ 23639 w 63798"/>
                                  <a:gd name="connsiteY3" fmla="*/ 1096 h 63796"/>
                                  <a:gd name="connsiteX4" fmla="*/ 62703 w 63798"/>
                                  <a:gd name="connsiteY4" fmla="*/ 23637 h 63796"/>
                                  <a:gd name="connsiteX5" fmla="*/ 62711 w 63798"/>
                                  <a:gd name="connsiteY5" fmla="*/ 23670 h 63796"/>
                                  <a:gd name="connsiteX6" fmla="*/ 62711 w 63798"/>
                                  <a:gd name="connsiteY6" fmla="*/ 23670 h 63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8" h="63796">
                                    <a:moveTo>
                                      <a:pt x="62711" y="23670"/>
                                    </a:moveTo>
                                    <a:cubicBezTo>
                                      <a:pt x="67255" y="40687"/>
                                      <a:pt x="57146" y="58165"/>
                                      <a:pt x="40130" y="62709"/>
                                    </a:cubicBezTo>
                                    <a:cubicBezTo>
                                      <a:pt x="23113" y="67253"/>
                                      <a:pt x="5632" y="57145"/>
                                      <a:pt x="1087" y="40128"/>
                                    </a:cubicBezTo>
                                    <a:cubicBezTo>
                                      <a:pt x="-3453" y="23122"/>
                                      <a:pt x="6641" y="5655"/>
                                      <a:pt x="23639" y="1096"/>
                                    </a:cubicBezTo>
                                    <a:cubicBezTo>
                                      <a:pt x="40652" y="-3466"/>
                                      <a:pt x="58141" y="6628"/>
                                      <a:pt x="62703" y="23637"/>
                                    </a:cubicBezTo>
                                    <a:cubicBezTo>
                                      <a:pt x="62703" y="23648"/>
                                      <a:pt x="62707" y="23659"/>
                                      <a:pt x="62711" y="23670"/>
                                    </a:cubicBezTo>
                                    <a:lnTo>
                                      <a:pt x="62711" y="2367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5844451" name="Freeform: Shape 74"/>
                            <wps:cNvSpPr/>
                            <wps:spPr>
                              <a:xfrm>
                                <a:off x="1453510" y="129858"/>
                                <a:ext cx="44197" cy="44205"/>
                              </a:xfrm>
                              <a:custGeom>
                                <a:avLst/>
                                <a:gdLst>
                                  <a:gd name="connsiteX0" fmla="*/ 33016 w 44197"/>
                                  <a:gd name="connsiteY0" fmla="*/ 2896 h 44205"/>
                                  <a:gd name="connsiteX1" fmla="*/ 41309 w 44197"/>
                                  <a:gd name="connsiteY1" fmla="*/ 33023 h 44205"/>
                                  <a:gd name="connsiteX2" fmla="*/ 11182 w 44197"/>
                                  <a:gd name="connsiteY2" fmla="*/ 41316 h 44205"/>
                                  <a:gd name="connsiteX3" fmla="*/ 2889 w 44197"/>
                                  <a:gd name="connsiteY3" fmla="*/ 11189 h 44205"/>
                                  <a:gd name="connsiteX4" fmla="*/ 2892 w 44197"/>
                                  <a:gd name="connsiteY4" fmla="*/ 11182 h 44205"/>
                                  <a:gd name="connsiteX5" fmla="*/ 2892 w 44197"/>
                                  <a:gd name="connsiteY5" fmla="*/ 10961 h 44205"/>
                                  <a:gd name="connsiteX6" fmla="*/ 32905 w 44197"/>
                                  <a:gd name="connsiteY6" fmla="*/ 2896 h 44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7" h="44205">
                                    <a:moveTo>
                                      <a:pt x="33016" y="2896"/>
                                    </a:moveTo>
                                    <a:cubicBezTo>
                                      <a:pt x="43625" y="8926"/>
                                      <a:pt x="47337" y="22414"/>
                                      <a:pt x="41309" y="33023"/>
                                    </a:cubicBezTo>
                                    <a:cubicBezTo>
                                      <a:pt x="35280" y="43632"/>
                                      <a:pt x="21791" y="47345"/>
                                      <a:pt x="11182" y="41316"/>
                                    </a:cubicBezTo>
                                    <a:cubicBezTo>
                                      <a:pt x="572" y="35286"/>
                                      <a:pt x="-3140" y="21798"/>
                                      <a:pt x="2889" y="11189"/>
                                    </a:cubicBezTo>
                                    <a:cubicBezTo>
                                      <a:pt x="2889" y="11186"/>
                                      <a:pt x="2892" y="11184"/>
                                      <a:pt x="2892" y="11182"/>
                                    </a:cubicBezTo>
                                    <a:lnTo>
                                      <a:pt x="2892" y="10961"/>
                                    </a:lnTo>
                                    <a:cubicBezTo>
                                      <a:pt x="8998" y="503"/>
                                      <a:pt x="22380" y="-3094"/>
                                      <a:pt x="32905" y="289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9774444" name="Freeform: Shape 75"/>
                            <wps:cNvSpPr/>
                            <wps:spPr>
                              <a:xfrm>
                                <a:off x="1937856" y="968946"/>
                                <a:ext cx="44190" cy="44190"/>
                              </a:xfrm>
                              <a:custGeom>
                                <a:avLst/>
                                <a:gdLst>
                                  <a:gd name="connsiteX0" fmla="*/ 44190 w 44190"/>
                                  <a:gd name="connsiteY0" fmla="*/ 22095 h 44190"/>
                                  <a:gd name="connsiteX1" fmla="*/ 22095 w 44190"/>
                                  <a:gd name="connsiteY1" fmla="*/ 44190 h 44190"/>
                                  <a:gd name="connsiteX2" fmla="*/ 0 w 44190"/>
                                  <a:gd name="connsiteY2" fmla="*/ 22095 h 44190"/>
                                  <a:gd name="connsiteX3" fmla="*/ 22095 w 44190"/>
                                  <a:gd name="connsiteY3" fmla="*/ 0 h 44190"/>
                                  <a:gd name="connsiteX4" fmla="*/ 44190 w 44190"/>
                                  <a:gd name="connsiteY4" fmla="*/ 22095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44190" y="22095"/>
                                    </a:moveTo>
                                    <a:cubicBezTo>
                                      <a:pt x="44190" y="34299"/>
                                      <a:pt x="34299" y="44190"/>
                                      <a:pt x="22095" y="44190"/>
                                    </a:cubicBezTo>
                                    <a:cubicBezTo>
                                      <a:pt x="9891" y="44190"/>
                                      <a:pt x="0" y="34299"/>
                                      <a:pt x="0" y="22095"/>
                                    </a:cubicBezTo>
                                    <a:cubicBezTo>
                                      <a:pt x="0" y="9891"/>
                                      <a:pt x="9891" y="0"/>
                                      <a:pt x="22095" y="0"/>
                                    </a:cubicBezTo>
                                    <a:cubicBezTo>
                                      <a:pt x="34299" y="0"/>
                                      <a:pt x="44190" y="9891"/>
                                      <a:pt x="44190" y="2209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6337726" name="Freeform: Shape 76"/>
                            <wps:cNvSpPr/>
                            <wps:spPr>
                              <a:xfrm>
                                <a:off x="1453303" y="1808103"/>
                                <a:ext cx="44074" cy="44196"/>
                              </a:xfrm>
                              <a:custGeom>
                                <a:avLst/>
                                <a:gdLst>
                                  <a:gd name="connsiteX0" fmla="*/ 33223 w 44074"/>
                                  <a:gd name="connsiteY0" fmla="*/ 41188 h 44196"/>
                                  <a:gd name="connsiteX1" fmla="*/ 3008 w 44074"/>
                                  <a:gd name="connsiteY1" fmla="*/ 33223 h 44196"/>
                                  <a:gd name="connsiteX2" fmla="*/ 10973 w 44074"/>
                                  <a:gd name="connsiteY2" fmla="*/ 3008 h 44196"/>
                                  <a:gd name="connsiteX3" fmla="*/ 41177 w 44074"/>
                                  <a:gd name="connsiteY3" fmla="*/ 10955 h 44196"/>
                                  <a:gd name="connsiteX4" fmla="*/ 41177 w 44074"/>
                                  <a:gd name="connsiteY4" fmla="*/ 11176 h 44196"/>
                                  <a:gd name="connsiteX5" fmla="*/ 33113 w 44074"/>
                                  <a:gd name="connsiteY5" fmla="*/ 41188 h 441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074" h="44196">
                                    <a:moveTo>
                                      <a:pt x="33223" y="41188"/>
                                    </a:moveTo>
                                    <a:cubicBezTo>
                                      <a:pt x="22680" y="47331"/>
                                      <a:pt x="9150" y="43766"/>
                                      <a:pt x="3008" y="33223"/>
                                    </a:cubicBezTo>
                                    <a:cubicBezTo>
                                      <a:pt x="-3135" y="22680"/>
                                      <a:pt x="430" y="9154"/>
                                      <a:pt x="10973" y="3008"/>
                                    </a:cubicBezTo>
                                    <a:cubicBezTo>
                                      <a:pt x="21509" y="-3131"/>
                                      <a:pt x="35027" y="426"/>
                                      <a:pt x="41177" y="10955"/>
                                    </a:cubicBezTo>
                                    <a:lnTo>
                                      <a:pt x="41177" y="11176"/>
                                    </a:lnTo>
                                    <a:cubicBezTo>
                                      <a:pt x="47169" y="21700"/>
                                      <a:pt x="43571" y="35083"/>
                                      <a:pt x="33113" y="41188"/>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814139" name="Freeform: Shape 77"/>
                            <wps:cNvSpPr/>
                            <wps:spPr>
                              <a:xfrm>
                                <a:off x="484339" y="1807983"/>
                                <a:ext cx="44197" cy="44205"/>
                              </a:xfrm>
                              <a:custGeom>
                                <a:avLst/>
                                <a:gdLst>
                                  <a:gd name="connsiteX0" fmla="*/ 11182 w 44197"/>
                                  <a:gd name="connsiteY0" fmla="*/ 41309 h 44205"/>
                                  <a:gd name="connsiteX1" fmla="*/ 2889 w 44197"/>
                                  <a:gd name="connsiteY1" fmla="*/ 11182 h 44205"/>
                                  <a:gd name="connsiteX2" fmla="*/ 33015 w 44197"/>
                                  <a:gd name="connsiteY2" fmla="*/ 2889 h 44205"/>
                                  <a:gd name="connsiteX3" fmla="*/ 41309 w 44197"/>
                                  <a:gd name="connsiteY3" fmla="*/ 33016 h 44205"/>
                                  <a:gd name="connsiteX4" fmla="*/ 41305 w 44197"/>
                                  <a:gd name="connsiteY4" fmla="*/ 33023 h 44205"/>
                                  <a:gd name="connsiteX5" fmla="*/ 41305 w 44197"/>
                                  <a:gd name="connsiteY5" fmla="*/ 33244 h 44205"/>
                                  <a:gd name="connsiteX6" fmla="*/ 11292 w 44197"/>
                                  <a:gd name="connsiteY6" fmla="*/ 41309 h 44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7" h="44205">
                                    <a:moveTo>
                                      <a:pt x="11182" y="41309"/>
                                    </a:moveTo>
                                    <a:cubicBezTo>
                                      <a:pt x="572" y="35280"/>
                                      <a:pt x="-3140" y="21791"/>
                                      <a:pt x="2889" y="11182"/>
                                    </a:cubicBezTo>
                                    <a:cubicBezTo>
                                      <a:pt x="8917" y="572"/>
                                      <a:pt x="22406" y="-3140"/>
                                      <a:pt x="33015" y="2889"/>
                                    </a:cubicBezTo>
                                    <a:cubicBezTo>
                                      <a:pt x="43625" y="8917"/>
                                      <a:pt x="47337" y="22406"/>
                                      <a:pt x="41309" y="33016"/>
                                    </a:cubicBezTo>
                                    <a:cubicBezTo>
                                      <a:pt x="41309" y="33019"/>
                                      <a:pt x="41305" y="33019"/>
                                      <a:pt x="41305" y="33023"/>
                                    </a:cubicBezTo>
                                    <a:lnTo>
                                      <a:pt x="41305" y="33244"/>
                                    </a:lnTo>
                                    <a:cubicBezTo>
                                      <a:pt x="35199" y="43702"/>
                                      <a:pt x="21817" y="47300"/>
                                      <a:pt x="11292" y="4130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1763844" name="Freeform: Shape 78"/>
                            <wps:cNvSpPr/>
                            <wps:spPr>
                              <a:xfrm>
                                <a:off x="0" y="968946"/>
                                <a:ext cx="44190" cy="44190"/>
                              </a:xfrm>
                              <a:custGeom>
                                <a:avLst/>
                                <a:gdLst>
                                  <a:gd name="connsiteX0" fmla="*/ 0 w 44190"/>
                                  <a:gd name="connsiteY0" fmla="*/ 22095 h 44190"/>
                                  <a:gd name="connsiteX1" fmla="*/ 22095 w 44190"/>
                                  <a:gd name="connsiteY1" fmla="*/ 0 h 44190"/>
                                  <a:gd name="connsiteX2" fmla="*/ 44190 w 44190"/>
                                  <a:gd name="connsiteY2" fmla="*/ 22095 h 44190"/>
                                  <a:gd name="connsiteX3" fmla="*/ 22095 w 44190"/>
                                  <a:gd name="connsiteY3" fmla="*/ 44190 h 44190"/>
                                  <a:gd name="connsiteX4" fmla="*/ 0 w 44190"/>
                                  <a:gd name="connsiteY4" fmla="*/ 22095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0" y="22095"/>
                                    </a:moveTo>
                                    <a:cubicBezTo>
                                      <a:pt x="0" y="9891"/>
                                      <a:pt x="9892" y="0"/>
                                      <a:pt x="22095" y="0"/>
                                    </a:cubicBezTo>
                                    <a:cubicBezTo>
                                      <a:pt x="34298" y="0"/>
                                      <a:pt x="44190" y="9891"/>
                                      <a:pt x="44190" y="22095"/>
                                    </a:cubicBezTo>
                                    <a:cubicBezTo>
                                      <a:pt x="44190" y="34299"/>
                                      <a:pt x="34298" y="44190"/>
                                      <a:pt x="22095" y="44190"/>
                                    </a:cubicBezTo>
                                    <a:cubicBezTo>
                                      <a:pt x="9892" y="44190"/>
                                      <a:pt x="0" y="34299"/>
                                      <a:pt x="0" y="2209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6165712" name="Freeform: Shape 79"/>
                            <wps:cNvSpPr/>
                            <wps:spPr>
                              <a:xfrm>
                                <a:off x="484655" y="129737"/>
                                <a:ext cx="44106" cy="44197"/>
                              </a:xfrm>
                              <a:custGeom>
                                <a:avLst/>
                                <a:gdLst>
                                  <a:gd name="connsiteX0" fmla="*/ 10866 w 44106"/>
                                  <a:gd name="connsiteY0" fmla="*/ 3018 h 44197"/>
                                  <a:gd name="connsiteX1" fmla="*/ 41088 w 44106"/>
                                  <a:gd name="connsiteY1" fmla="*/ 10958 h 44197"/>
                                  <a:gd name="connsiteX2" fmla="*/ 33149 w 44106"/>
                                  <a:gd name="connsiteY2" fmla="*/ 41179 h 44197"/>
                                  <a:gd name="connsiteX3" fmla="*/ 2926 w 44106"/>
                                  <a:gd name="connsiteY3" fmla="*/ 33240 h 44197"/>
                                  <a:gd name="connsiteX4" fmla="*/ 2912 w 44106"/>
                                  <a:gd name="connsiteY4" fmla="*/ 33215 h 44197"/>
                                  <a:gd name="connsiteX5" fmla="*/ 2912 w 44106"/>
                                  <a:gd name="connsiteY5" fmla="*/ 33215 h 44197"/>
                                  <a:gd name="connsiteX6" fmla="*/ 10976 w 44106"/>
                                  <a:gd name="connsiteY6" fmla="*/ 3165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06" h="44197">
                                    <a:moveTo>
                                      <a:pt x="10866" y="3018"/>
                                    </a:moveTo>
                                    <a:cubicBezTo>
                                      <a:pt x="21405" y="-3135"/>
                                      <a:pt x="34935" y="420"/>
                                      <a:pt x="41088" y="10958"/>
                                    </a:cubicBezTo>
                                    <a:cubicBezTo>
                                      <a:pt x="47242" y="21496"/>
                                      <a:pt x="43685" y="35027"/>
                                      <a:pt x="33149" y="41179"/>
                                    </a:cubicBezTo>
                                    <a:cubicBezTo>
                                      <a:pt x="22609" y="47333"/>
                                      <a:pt x="9080" y="43778"/>
                                      <a:pt x="2926" y="33240"/>
                                    </a:cubicBezTo>
                                    <a:cubicBezTo>
                                      <a:pt x="2923" y="33231"/>
                                      <a:pt x="2915" y="33223"/>
                                      <a:pt x="2912" y="33215"/>
                                    </a:cubicBezTo>
                                    <a:lnTo>
                                      <a:pt x="2912" y="33215"/>
                                    </a:lnTo>
                                    <a:cubicBezTo>
                                      <a:pt x="-3102" y="22682"/>
                                      <a:pt x="496" y="9271"/>
                                      <a:pt x="10976" y="316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7850329" name="Freeform: Shape 80"/>
                            <wps:cNvSpPr/>
                            <wps:spPr>
                              <a:xfrm>
                                <a:off x="968946" y="0"/>
                                <a:ext cx="44190" cy="44190"/>
                              </a:xfrm>
                              <a:custGeom>
                                <a:avLst/>
                                <a:gdLst>
                                  <a:gd name="connsiteX0" fmla="*/ 22095 w 44190"/>
                                  <a:gd name="connsiteY0" fmla="*/ 0 h 44190"/>
                                  <a:gd name="connsiteX1" fmla="*/ 44190 w 44190"/>
                                  <a:gd name="connsiteY1" fmla="*/ 22095 h 44190"/>
                                  <a:gd name="connsiteX2" fmla="*/ 22095 w 44190"/>
                                  <a:gd name="connsiteY2" fmla="*/ 44190 h 44190"/>
                                  <a:gd name="connsiteX3" fmla="*/ 0 w 44190"/>
                                  <a:gd name="connsiteY3" fmla="*/ 22095 h 44190"/>
                                  <a:gd name="connsiteX4" fmla="*/ 22095 w 44190"/>
                                  <a:gd name="connsiteY4" fmla="*/ 0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22095" y="0"/>
                                    </a:moveTo>
                                    <a:cubicBezTo>
                                      <a:pt x="34299" y="0"/>
                                      <a:pt x="44190" y="9892"/>
                                      <a:pt x="44190" y="22095"/>
                                    </a:cubicBezTo>
                                    <a:cubicBezTo>
                                      <a:pt x="44190" y="34298"/>
                                      <a:pt x="34299" y="44190"/>
                                      <a:pt x="22095" y="44190"/>
                                    </a:cubicBezTo>
                                    <a:cubicBezTo>
                                      <a:pt x="9891" y="44190"/>
                                      <a:pt x="0" y="34298"/>
                                      <a:pt x="0" y="22095"/>
                                    </a:cubicBezTo>
                                    <a:cubicBezTo>
                                      <a:pt x="0" y="9892"/>
                                      <a:pt x="9891" y="0"/>
                                      <a:pt x="22095" y="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6740035" name="Freeform: Shape 81"/>
                            <wps:cNvSpPr/>
                            <wps:spPr>
                              <a:xfrm>
                                <a:off x="129858" y="484339"/>
                                <a:ext cx="44205" cy="44197"/>
                              </a:xfrm>
                              <a:custGeom>
                                <a:avLst/>
                                <a:gdLst>
                                  <a:gd name="connsiteX0" fmla="*/ 2896 w 44205"/>
                                  <a:gd name="connsiteY0" fmla="*/ 11182 h 44197"/>
                                  <a:gd name="connsiteX1" fmla="*/ 33023 w 44205"/>
                                  <a:gd name="connsiteY1" fmla="*/ 2889 h 44197"/>
                                  <a:gd name="connsiteX2" fmla="*/ 41316 w 44205"/>
                                  <a:gd name="connsiteY2" fmla="*/ 33015 h 44197"/>
                                  <a:gd name="connsiteX3" fmla="*/ 11189 w 44205"/>
                                  <a:gd name="connsiteY3" fmla="*/ 41309 h 44197"/>
                                  <a:gd name="connsiteX4" fmla="*/ 11182 w 44205"/>
                                  <a:gd name="connsiteY4" fmla="*/ 41305 h 44197"/>
                                  <a:gd name="connsiteX5" fmla="*/ 10961 w 44205"/>
                                  <a:gd name="connsiteY5" fmla="*/ 41305 h 44197"/>
                                  <a:gd name="connsiteX6" fmla="*/ 2896 w 44205"/>
                                  <a:gd name="connsiteY6" fmla="*/ 11292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5" h="44197">
                                    <a:moveTo>
                                      <a:pt x="2896" y="11182"/>
                                    </a:moveTo>
                                    <a:cubicBezTo>
                                      <a:pt x="8926" y="572"/>
                                      <a:pt x="22414" y="-3140"/>
                                      <a:pt x="33023" y="2889"/>
                                    </a:cubicBezTo>
                                    <a:cubicBezTo>
                                      <a:pt x="43632" y="8917"/>
                                      <a:pt x="47345" y="22406"/>
                                      <a:pt x="41316" y="33015"/>
                                    </a:cubicBezTo>
                                    <a:cubicBezTo>
                                      <a:pt x="35286" y="43625"/>
                                      <a:pt x="21798" y="47337"/>
                                      <a:pt x="11189" y="41309"/>
                                    </a:cubicBezTo>
                                    <a:cubicBezTo>
                                      <a:pt x="11186" y="41309"/>
                                      <a:pt x="11184" y="41305"/>
                                      <a:pt x="11182" y="41305"/>
                                    </a:cubicBezTo>
                                    <a:lnTo>
                                      <a:pt x="10961" y="41305"/>
                                    </a:lnTo>
                                    <a:cubicBezTo>
                                      <a:pt x="503" y="35199"/>
                                      <a:pt x="-3094" y="21817"/>
                                      <a:pt x="2896" y="11292"/>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357446" name="Freeform: Shape 82"/>
                            <wps:cNvSpPr/>
                            <wps:spPr>
                              <a:xfrm>
                                <a:off x="129746" y="1453303"/>
                                <a:ext cx="44197" cy="44074"/>
                              </a:xfrm>
                              <a:custGeom>
                                <a:avLst/>
                                <a:gdLst>
                                  <a:gd name="connsiteX0" fmla="*/ 3009 w 44197"/>
                                  <a:gd name="connsiteY0" fmla="*/ 33223 h 44074"/>
                                  <a:gd name="connsiteX1" fmla="*/ 10974 w 44197"/>
                                  <a:gd name="connsiteY1" fmla="*/ 3008 h 44074"/>
                                  <a:gd name="connsiteX2" fmla="*/ 41189 w 44197"/>
                                  <a:gd name="connsiteY2" fmla="*/ 10973 h 44074"/>
                                  <a:gd name="connsiteX3" fmla="*/ 33242 w 44197"/>
                                  <a:gd name="connsiteY3" fmla="*/ 41177 h 44074"/>
                                  <a:gd name="connsiteX4" fmla="*/ 33021 w 44197"/>
                                  <a:gd name="connsiteY4" fmla="*/ 41177 h 44074"/>
                                  <a:gd name="connsiteX5" fmla="*/ 3009 w 44197"/>
                                  <a:gd name="connsiteY5" fmla="*/ 33113 h 440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074">
                                    <a:moveTo>
                                      <a:pt x="3009" y="33223"/>
                                    </a:moveTo>
                                    <a:cubicBezTo>
                                      <a:pt x="-3136" y="22680"/>
                                      <a:pt x="431" y="9150"/>
                                      <a:pt x="10974" y="3008"/>
                                    </a:cubicBezTo>
                                    <a:cubicBezTo>
                                      <a:pt x="21517" y="-3135"/>
                                      <a:pt x="35045" y="430"/>
                                      <a:pt x="41189" y="10973"/>
                                    </a:cubicBezTo>
                                    <a:cubicBezTo>
                                      <a:pt x="47329" y="21509"/>
                                      <a:pt x="43772" y="35027"/>
                                      <a:pt x="33242" y="41177"/>
                                    </a:cubicBezTo>
                                    <a:lnTo>
                                      <a:pt x="33021" y="41177"/>
                                    </a:lnTo>
                                    <a:cubicBezTo>
                                      <a:pt x="22497" y="47169"/>
                                      <a:pt x="9113" y="43571"/>
                                      <a:pt x="3009" y="3311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1805807" name="Freeform: Shape 83"/>
                            <wps:cNvSpPr/>
                            <wps:spPr>
                              <a:xfrm>
                                <a:off x="968909" y="1937856"/>
                                <a:ext cx="44190" cy="44190"/>
                              </a:xfrm>
                              <a:custGeom>
                                <a:avLst/>
                                <a:gdLst>
                                  <a:gd name="connsiteX0" fmla="*/ 22095 w 44190"/>
                                  <a:gd name="connsiteY0" fmla="*/ 44190 h 44190"/>
                                  <a:gd name="connsiteX1" fmla="*/ 0 w 44190"/>
                                  <a:gd name="connsiteY1" fmla="*/ 22095 h 44190"/>
                                  <a:gd name="connsiteX2" fmla="*/ 22095 w 44190"/>
                                  <a:gd name="connsiteY2" fmla="*/ 0 h 44190"/>
                                  <a:gd name="connsiteX3" fmla="*/ 44190 w 44190"/>
                                  <a:gd name="connsiteY3" fmla="*/ 22095 h 44190"/>
                                  <a:gd name="connsiteX4" fmla="*/ 22095 w 44190"/>
                                  <a:gd name="connsiteY4" fmla="*/ 44190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22095" y="44190"/>
                                    </a:moveTo>
                                    <a:cubicBezTo>
                                      <a:pt x="9891" y="44190"/>
                                      <a:pt x="0" y="34299"/>
                                      <a:pt x="0" y="22095"/>
                                    </a:cubicBezTo>
                                    <a:cubicBezTo>
                                      <a:pt x="0" y="9891"/>
                                      <a:pt x="9891" y="0"/>
                                      <a:pt x="22095" y="0"/>
                                    </a:cubicBezTo>
                                    <a:cubicBezTo>
                                      <a:pt x="34299" y="0"/>
                                      <a:pt x="44190" y="9891"/>
                                      <a:pt x="44190" y="22095"/>
                                    </a:cubicBezTo>
                                    <a:cubicBezTo>
                                      <a:pt x="44190" y="34299"/>
                                      <a:pt x="34299" y="44190"/>
                                      <a:pt x="22095" y="441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034767" name="Freeform: Shape 84"/>
                            <wps:cNvSpPr/>
                            <wps:spPr>
                              <a:xfrm>
                                <a:off x="1807983" y="1453510"/>
                                <a:ext cx="44205" cy="44197"/>
                              </a:xfrm>
                              <a:custGeom>
                                <a:avLst/>
                                <a:gdLst>
                                  <a:gd name="connsiteX0" fmla="*/ 41309 w 44205"/>
                                  <a:gd name="connsiteY0" fmla="*/ 33016 h 44197"/>
                                  <a:gd name="connsiteX1" fmla="*/ 11182 w 44205"/>
                                  <a:gd name="connsiteY1" fmla="*/ 41309 h 44197"/>
                                  <a:gd name="connsiteX2" fmla="*/ 2889 w 44205"/>
                                  <a:gd name="connsiteY2" fmla="*/ 11182 h 44197"/>
                                  <a:gd name="connsiteX3" fmla="*/ 33016 w 44205"/>
                                  <a:gd name="connsiteY3" fmla="*/ 2889 h 44197"/>
                                  <a:gd name="connsiteX4" fmla="*/ 33023 w 44205"/>
                                  <a:gd name="connsiteY4" fmla="*/ 2892 h 44197"/>
                                  <a:gd name="connsiteX5" fmla="*/ 33244 w 44205"/>
                                  <a:gd name="connsiteY5" fmla="*/ 2892 h 44197"/>
                                  <a:gd name="connsiteX6" fmla="*/ 41309 w 44205"/>
                                  <a:gd name="connsiteY6" fmla="*/ 32905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5" h="44197">
                                    <a:moveTo>
                                      <a:pt x="41309" y="33016"/>
                                    </a:moveTo>
                                    <a:cubicBezTo>
                                      <a:pt x="35280" y="43625"/>
                                      <a:pt x="21791" y="47337"/>
                                      <a:pt x="11182" y="41309"/>
                                    </a:cubicBezTo>
                                    <a:cubicBezTo>
                                      <a:pt x="572" y="35280"/>
                                      <a:pt x="-3140" y="21791"/>
                                      <a:pt x="2889" y="11182"/>
                                    </a:cubicBezTo>
                                    <a:cubicBezTo>
                                      <a:pt x="8917" y="572"/>
                                      <a:pt x="22406" y="-3140"/>
                                      <a:pt x="33016" y="2889"/>
                                    </a:cubicBezTo>
                                    <a:cubicBezTo>
                                      <a:pt x="33019" y="2889"/>
                                      <a:pt x="33019" y="2892"/>
                                      <a:pt x="33023" y="2892"/>
                                    </a:cubicBezTo>
                                    <a:lnTo>
                                      <a:pt x="33244" y="2892"/>
                                    </a:lnTo>
                                    <a:cubicBezTo>
                                      <a:pt x="43702" y="8998"/>
                                      <a:pt x="47300" y="22380"/>
                                      <a:pt x="41309" y="3290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5375932" name="Freeform: Shape 85"/>
                            <wps:cNvSpPr/>
                            <wps:spPr>
                              <a:xfrm>
                                <a:off x="1808112" y="484655"/>
                                <a:ext cx="44198" cy="44106"/>
                              </a:xfrm>
                              <a:custGeom>
                                <a:avLst/>
                                <a:gdLst>
                                  <a:gd name="connsiteX0" fmla="*/ 41180 w 44198"/>
                                  <a:gd name="connsiteY0" fmla="*/ 10866 h 44106"/>
                                  <a:gd name="connsiteX1" fmla="*/ 33240 w 44198"/>
                                  <a:gd name="connsiteY1" fmla="*/ 41088 h 44106"/>
                                  <a:gd name="connsiteX2" fmla="*/ 3018 w 44198"/>
                                  <a:gd name="connsiteY2" fmla="*/ 33149 h 44106"/>
                                  <a:gd name="connsiteX3" fmla="*/ 10957 w 44198"/>
                                  <a:gd name="connsiteY3" fmla="*/ 2926 h 44106"/>
                                  <a:gd name="connsiteX4" fmla="*/ 10983 w 44198"/>
                                  <a:gd name="connsiteY4" fmla="*/ 2912 h 44106"/>
                                  <a:gd name="connsiteX5" fmla="*/ 10983 w 44198"/>
                                  <a:gd name="connsiteY5" fmla="*/ 2912 h 44106"/>
                                  <a:gd name="connsiteX6" fmla="*/ 41033 w 44198"/>
                                  <a:gd name="connsiteY6" fmla="*/ 10976 h 441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8" h="44106">
                                    <a:moveTo>
                                      <a:pt x="41180" y="10866"/>
                                    </a:moveTo>
                                    <a:cubicBezTo>
                                      <a:pt x="47333" y="21405"/>
                                      <a:pt x="43780" y="34935"/>
                                      <a:pt x="33240" y="41088"/>
                                    </a:cubicBezTo>
                                    <a:cubicBezTo>
                                      <a:pt x="22701" y="47242"/>
                                      <a:pt x="9171" y="43685"/>
                                      <a:pt x="3018" y="33149"/>
                                    </a:cubicBezTo>
                                    <a:cubicBezTo>
                                      <a:pt x="-3136" y="22609"/>
                                      <a:pt x="422" y="9080"/>
                                      <a:pt x="10957" y="2926"/>
                                    </a:cubicBezTo>
                                    <a:cubicBezTo>
                                      <a:pt x="10965" y="2923"/>
                                      <a:pt x="10976" y="2915"/>
                                      <a:pt x="10983" y="2912"/>
                                    </a:cubicBezTo>
                                    <a:lnTo>
                                      <a:pt x="10983" y="2912"/>
                                    </a:lnTo>
                                    <a:cubicBezTo>
                                      <a:pt x="21515" y="-3102"/>
                                      <a:pt x="34927" y="496"/>
                                      <a:pt x="41033" y="1097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5159178" name="Freeform: Shape 86"/>
                            <wps:cNvSpPr/>
                            <wps:spPr>
                              <a:xfrm>
                                <a:off x="1654154" y="283868"/>
                                <a:ext cx="44191" cy="44190"/>
                              </a:xfrm>
                              <a:custGeom>
                                <a:avLst/>
                                <a:gdLst>
                                  <a:gd name="connsiteX0" fmla="*/ 37636 w 44191"/>
                                  <a:gd name="connsiteY0" fmla="*/ 6389 h 44190"/>
                                  <a:gd name="connsiteX1" fmla="*/ 37801 w 44191"/>
                                  <a:gd name="connsiteY1" fmla="*/ 37636 h 44190"/>
                                  <a:gd name="connsiteX2" fmla="*/ 6555 w 44191"/>
                                  <a:gd name="connsiteY2" fmla="*/ 37802 h 44190"/>
                                  <a:gd name="connsiteX3" fmla="*/ 6371 w 44191"/>
                                  <a:gd name="connsiteY3" fmla="*/ 6573 h 44190"/>
                                  <a:gd name="connsiteX4" fmla="*/ 6555 w 44191"/>
                                  <a:gd name="connsiteY4" fmla="*/ 6389 h 44190"/>
                                  <a:gd name="connsiteX5" fmla="*/ 37636 w 44191"/>
                                  <a:gd name="connsiteY5" fmla="*/ 6389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1" h="44190">
                                    <a:moveTo>
                                      <a:pt x="37636" y="6389"/>
                                    </a:moveTo>
                                    <a:cubicBezTo>
                                      <a:pt x="46312" y="14971"/>
                                      <a:pt x="46386" y="28961"/>
                                      <a:pt x="37801" y="37636"/>
                                    </a:cubicBezTo>
                                    <a:cubicBezTo>
                                      <a:pt x="29218" y="46310"/>
                                      <a:pt x="15231" y="46384"/>
                                      <a:pt x="6555" y="37802"/>
                                    </a:cubicBezTo>
                                    <a:cubicBezTo>
                                      <a:pt x="-2113" y="29226"/>
                                      <a:pt x="-2194" y="15250"/>
                                      <a:pt x="6371" y="6573"/>
                                    </a:cubicBezTo>
                                    <a:lnTo>
                                      <a:pt x="6555" y="6389"/>
                                    </a:lnTo>
                                    <a:cubicBezTo>
                                      <a:pt x="15165" y="-2130"/>
                                      <a:pt x="29026" y="-2130"/>
                                      <a:pt x="37636" y="63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138413" name="Freeform: Shape 87"/>
                            <wps:cNvSpPr/>
                            <wps:spPr>
                              <a:xfrm>
                                <a:off x="1219807" y="33040"/>
                                <a:ext cx="44201" cy="44197"/>
                              </a:xfrm>
                              <a:custGeom>
                                <a:avLst/>
                                <a:gdLst>
                                  <a:gd name="connsiteX0" fmla="*/ 27722 w 44201"/>
                                  <a:gd name="connsiteY0" fmla="*/ 729 h 44197"/>
                                  <a:gd name="connsiteX1" fmla="*/ 43469 w 44201"/>
                                  <a:gd name="connsiteY1" fmla="*/ 27718 h 44197"/>
                                  <a:gd name="connsiteX2" fmla="*/ 16479 w 44201"/>
                                  <a:gd name="connsiteY2" fmla="*/ 43465 h 44197"/>
                                  <a:gd name="connsiteX3" fmla="*/ 729 w 44201"/>
                                  <a:gd name="connsiteY3" fmla="*/ 16490 h 44197"/>
                                  <a:gd name="connsiteX4" fmla="*/ 729 w 44201"/>
                                  <a:gd name="connsiteY4" fmla="*/ 16269 h 44197"/>
                                  <a:gd name="connsiteX5" fmla="*/ 27649 w 44201"/>
                                  <a:gd name="connsiteY5" fmla="*/ 729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201" h="44197">
                                    <a:moveTo>
                                      <a:pt x="27722" y="729"/>
                                    </a:moveTo>
                                    <a:cubicBezTo>
                                      <a:pt x="39525" y="3833"/>
                                      <a:pt x="46573" y="15916"/>
                                      <a:pt x="43469" y="27718"/>
                                    </a:cubicBezTo>
                                    <a:cubicBezTo>
                                      <a:pt x="40364" y="39519"/>
                                      <a:pt x="28282" y="46569"/>
                                      <a:pt x="16479" y="43465"/>
                                    </a:cubicBezTo>
                                    <a:cubicBezTo>
                                      <a:pt x="4684" y="40362"/>
                                      <a:pt x="-2368" y="28288"/>
                                      <a:pt x="729" y="16490"/>
                                    </a:cubicBezTo>
                                    <a:lnTo>
                                      <a:pt x="729" y="16269"/>
                                    </a:lnTo>
                                    <a:cubicBezTo>
                                      <a:pt x="3926" y="4586"/>
                                      <a:pt x="15934" y="-2345"/>
                                      <a:pt x="27649" y="72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7183385" name="Freeform: Shape 88"/>
                            <wps:cNvSpPr/>
                            <wps:spPr>
                              <a:xfrm>
                                <a:off x="718321" y="32976"/>
                                <a:ext cx="44140" cy="44201"/>
                              </a:xfrm>
                              <a:custGeom>
                                <a:avLst/>
                                <a:gdLst>
                                  <a:gd name="connsiteX0" fmla="*/ 16196 w 44140"/>
                                  <a:gd name="connsiteY0" fmla="*/ 793 h 44201"/>
                                  <a:gd name="connsiteX1" fmla="*/ 43347 w 44140"/>
                                  <a:gd name="connsiteY1" fmla="*/ 16256 h 44201"/>
                                  <a:gd name="connsiteX2" fmla="*/ 27884 w 44140"/>
                                  <a:gd name="connsiteY2" fmla="*/ 43409 h 44201"/>
                                  <a:gd name="connsiteX3" fmla="*/ 733 w 44140"/>
                                  <a:gd name="connsiteY3" fmla="*/ 27946 h 44201"/>
                                  <a:gd name="connsiteX4" fmla="*/ 729 w 44140"/>
                                  <a:gd name="connsiteY4" fmla="*/ 27933 h 44201"/>
                                  <a:gd name="connsiteX5" fmla="*/ 729 w 44140"/>
                                  <a:gd name="connsiteY5" fmla="*/ 27712 h 44201"/>
                                  <a:gd name="connsiteX6" fmla="*/ 16269 w 44140"/>
                                  <a:gd name="connsiteY6" fmla="*/ 793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40" h="44201">
                                    <a:moveTo>
                                      <a:pt x="16196" y="793"/>
                                    </a:moveTo>
                                    <a:cubicBezTo>
                                      <a:pt x="27965" y="-2435"/>
                                      <a:pt x="40121" y="4488"/>
                                      <a:pt x="43347" y="16256"/>
                                    </a:cubicBezTo>
                                    <a:cubicBezTo>
                                      <a:pt x="46577" y="28024"/>
                                      <a:pt x="39653" y="40181"/>
                                      <a:pt x="27884" y="43409"/>
                                    </a:cubicBezTo>
                                    <a:cubicBezTo>
                                      <a:pt x="16118" y="46637"/>
                                      <a:pt x="3962" y="39714"/>
                                      <a:pt x="733" y="27946"/>
                                    </a:cubicBezTo>
                                    <a:cubicBezTo>
                                      <a:pt x="733" y="27941"/>
                                      <a:pt x="729" y="27937"/>
                                      <a:pt x="729" y="27933"/>
                                    </a:cubicBezTo>
                                    <a:lnTo>
                                      <a:pt x="729" y="27712"/>
                                    </a:lnTo>
                                    <a:cubicBezTo>
                                      <a:pt x="-2346" y="15996"/>
                                      <a:pt x="4585" y="3989"/>
                                      <a:pt x="16269" y="79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3056449" name="Freeform: Shape 89"/>
                            <wps:cNvSpPr/>
                            <wps:spPr>
                              <a:xfrm>
                                <a:off x="283868" y="283701"/>
                                <a:ext cx="44190" cy="44190"/>
                              </a:xfrm>
                              <a:custGeom>
                                <a:avLst/>
                                <a:gdLst>
                                  <a:gd name="connsiteX0" fmla="*/ 6389 w 44190"/>
                                  <a:gd name="connsiteY0" fmla="*/ 6555 h 44190"/>
                                  <a:gd name="connsiteX1" fmla="*/ 37636 w 44190"/>
                                  <a:gd name="connsiteY1" fmla="*/ 6389 h 44190"/>
                                  <a:gd name="connsiteX2" fmla="*/ 37802 w 44190"/>
                                  <a:gd name="connsiteY2" fmla="*/ 37636 h 44190"/>
                                  <a:gd name="connsiteX3" fmla="*/ 6573 w 44190"/>
                                  <a:gd name="connsiteY3" fmla="*/ 37820 h 44190"/>
                                  <a:gd name="connsiteX4" fmla="*/ 6389 w 44190"/>
                                  <a:gd name="connsiteY4" fmla="*/ 37820 h 44190"/>
                                  <a:gd name="connsiteX5" fmla="*/ 6389 w 44190"/>
                                  <a:gd name="connsiteY5" fmla="*/ 6739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0">
                                    <a:moveTo>
                                      <a:pt x="6389" y="6555"/>
                                    </a:moveTo>
                                    <a:cubicBezTo>
                                      <a:pt x="14971" y="-2120"/>
                                      <a:pt x="28961" y="-2194"/>
                                      <a:pt x="37636" y="6389"/>
                                    </a:cubicBezTo>
                                    <a:cubicBezTo>
                                      <a:pt x="46310" y="14972"/>
                                      <a:pt x="46384" y="28961"/>
                                      <a:pt x="37802" y="37636"/>
                                    </a:cubicBezTo>
                                    <a:cubicBezTo>
                                      <a:pt x="29226" y="46303"/>
                                      <a:pt x="15250" y="46385"/>
                                      <a:pt x="6573" y="37820"/>
                                    </a:cubicBezTo>
                                    <a:lnTo>
                                      <a:pt x="6389" y="37820"/>
                                    </a:lnTo>
                                    <a:cubicBezTo>
                                      <a:pt x="-2130" y="29210"/>
                                      <a:pt x="-2130" y="15348"/>
                                      <a:pt x="6389" y="673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025407" name="Freeform: Shape 90"/>
                            <wps:cNvSpPr/>
                            <wps:spPr>
                              <a:xfrm>
                                <a:off x="33040" y="718038"/>
                                <a:ext cx="44197" cy="44201"/>
                              </a:xfrm>
                              <a:custGeom>
                                <a:avLst/>
                                <a:gdLst>
                                  <a:gd name="connsiteX0" fmla="*/ 729 w 44197"/>
                                  <a:gd name="connsiteY0" fmla="*/ 16479 h 44201"/>
                                  <a:gd name="connsiteX1" fmla="*/ 27718 w 44197"/>
                                  <a:gd name="connsiteY1" fmla="*/ 732 h 44201"/>
                                  <a:gd name="connsiteX2" fmla="*/ 43465 w 44197"/>
                                  <a:gd name="connsiteY2" fmla="*/ 27722 h 44201"/>
                                  <a:gd name="connsiteX3" fmla="*/ 16490 w 44197"/>
                                  <a:gd name="connsiteY3" fmla="*/ 43472 h 44201"/>
                                  <a:gd name="connsiteX4" fmla="*/ 16269 w 44197"/>
                                  <a:gd name="connsiteY4" fmla="*/ 43472 h 44201"/>
                                  <a:gd name="connsiteX5" fmla="*/ 729 w 44197"/>
                                  <a:gd name="connsiteY5" fmla="*/ 16553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201">
                                    <a:moveTo>
                                      <a:pt x="729" y="16479"/>
                                    </a:moveTo>
                                    <a:cubicBezTo>
                                      <a:pt x="3833" y="4676"/>
                                      <a:pt x="15916" y="-2372"/>
                                      <a:pt x="27718" y="732"/>
                                    </a:cubicBezTo>
                                    <a:cubicBezTo>
                                      <a:pt x="39519" y="3837"/>
                                      <a:pt x="46569" y="15919"/>
                                      <a:pt x="43465" y="27722"/>
                                    </a:cubicBezTo>
                                    <a:cubicBezTo>
                                      <a:pt x="40362" y="39517"/>
                                      <a:pt x="28288" y="46569"/>
                                      <a:pt x="16490" y="43472"/>
                                    </a:cubicBezTo>
                                    <a:lnTo>
                                      <a:pt x="16269" y="43472"/>
                                    </a:lnTo>
                                    <a:cubicBezTo>
                                      <a:pt x="4586" y="40275"/>
                                      <a:pt x="-2345" y="28267"/>
                                      <a:pt x="729" y="1655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6578000" name="Freeform: Shape 91"/>
                            <wps:cNvSpPr/>
                            <wps:spPr>
                              <a:xfrm>
                                <a:off x="32976" y="1219585"/>
                                <a:ext cx="44201" cy="44130"/>
                              </a:xfrm>
                              <a:custGeom>
                                <a:avLst/>
                                <a:gdLst>
                                  <a:gd name="connsiteX0" fmla="*/ 793 w 44201"/>
                                  <a:gd name="connsiteY0" fmla="*/ 27945 h 44130"/>
                                  <a:gd name="connsiteX1" fmla="*/ 16256 w 44201"/>
                                  <a:gd name="connsiteY1" fmla="*/ 793 h 44130"/>
                                  <a:gd name="connsiteX2" fmla="*/ 43409 w 44201"/>
                                  <a:gd name="connsiteY2" fmla="*/ 16256 h 44130"/>
                                  <a:gd name="connsiteX3" fmla="*/ 27946 w 44201"/>
                                  <a:gd name="connsiteY3" fmla="*/ 43408 h 44130"/>
                                  <a:gd name="connsiteX4" fmla="*/ 27933 w 44201"/>
                                  <a:gd name="connsiteY4" fmla="*/ 43411 h 44130"/>
                                  <a:gd name="connsiteX5" fmla="*/ 27675 w 44201"/>
                                  <a:gd name="connsiteY5" fmla="*/ 43411 h 44130"/>
                                  <a:gd name="connsiteX6" fmla="*/ 793 w 44201"/>
                                  <a:gd name="connsiteY6" fmla="*/ 27871 h 441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1" h="44130">
                                    <a:moveTo>
                                      <a:pt x="793" y="27945"/>
                                    </a:moveTo>
                                    <a:cubicBezTo>
                                      <a:pt x="-2435" y="16175"/>
                                      <a:pt x="4488" y="4019"/>
                                      <a:pt x="16256" y="793"/>
                                    </a:cubicBezTo>
                                    <a:cubicBezTo>
                                      <a:pt x="28024" y="-2436"/>
                                      <a:pt x="40181" y="4487"/>
                                      <a:pt x="43409" y="16256"/>
                                    </a:cubicBezTo>
                                    <a:cubicBezTo>
                                      <a:pt x="46637" y="28022"/>
                                      <a:pt x="39714" y="40178"/>
                                      <a:pt x="27946" y="43408"/>
                                    </a:cubicBezTo>
                                    <a:cubicBezTo>
                                      <a:pt x="27941" y="43408"/>
                                      <a:pt x="27937" y="43411"/>
                                      <a:pt x="27933" y="43411"/>
                                    </a:cubicBezTo>
                                    <a:lnTo>
                                      <a:pt x="27675" y="43411"/>
                                    </a:lnTo>
                                    <a:cubicBezTo>
                                      <a:pt x="15971" y="46460"/>
                                      <a:pt x="3990" y="39537"/>
                                      <a:pt x="793" y="2787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67801609" name="Freeform: Shape 92"/>
                            <wps:cNvSpPr/>
                            <wps:spPr>
                              <a:xfrm>
                                <a:off x="283701" y="1653988"/>
                                <a:ext cx="44190" cy="44190"/>
                              </a:xfrm>
                              <a:custGeom>
                                <a:avLst/>
                                <a:gdLst>
                                  <a:gd name="connsiteX0" fmla="*/ 6555 w 44190"/>
                                  <a:gd name="connsiteY0" fmla="*/ 37802 h 44190"/>
                                  <a:gd name="connsiteX1" fmla="*/ 6389 w 44190"/>
                                  <a:gd name="connsiteY1" fmla="*/ 6556 h 44190"/>
                                  <a:gd name="connsiteX2" fmla="*/ 37636 w 44190"/>
                                  <a:gd name="connsiteY2" fmla="*/ 6390 h 44190"/>
                                  <a:gd name="connsiteX3" fmla="*/ 37820 w 44190"/>
                                  <a:gd name="connsiteY3" fmla="*/ 37618 h 44190"/>
                                  <a:gd name="connsiteX4" fmla="*/ 37820 w 44190"/>
                                  <a:gd name="connsiteY4" fmla="*/ 37802 h 44190"/>
                                  <a:gd name="connsiteX5" fmla="*/ 6739 w 44190"/>
                                  <a:gd name="connsiteY5" fmla="*/ 37802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0">
                                    <a:moveTo>
                                      <a:pt x="6555" y="37802"/>
                                    </a:moveTo>
                                    <a:cubicBezTo>
                                      <a:pt x="-2120" y="29218"/>
                                      <a:pt x="-2194" y="15228"/>
                                      <a:pt x="6389" y="6556"/>
                                    </a:cubicBezTo>
                                    <a:cubicBezTo>
                                      <a:pt x="14972" y="-2120"/>
                                      <a:pt x="28961" y="-2194"/>
                                      <a:pt x="37636" y="6390"/>
                                    </a:cubicBezTo>
                                    <a:cubicBezTo>
                                      <a:pt x="46303" y="14963"/>
                                      <a:pt x="46385" y="28942"/>
                                      <a:pt x="37820" y="37618"/>
                                    </a:cubicBezTo>
                                    <a:lnTo>
                                      <a:pt x="37820" y="37802"/>
                                    </a:lnTo>
                                    <a:cubicBezTo>
                                      <a:pt x="29210" y="46320"/>
                                      <a:pt x="15348" y="46320"/>
                                      <a:pt x="6739" y="37802"/>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699578" name="Freeform: Shape 93"/>
                            <wps:cNvSpPr/>
                            <wps:spPr>
                              <a:xfrm>
                                <a:off x="718038" y="1904810"/>
                                <a:ext cx="44201" cy="44197"/>
                              </a:xfrm>
                              <a:custGeom>
                                <a:avLst/>
                                <a:gdLst>
                                  <a:gd name="connsiteX0" fmla="*/ 16479 w 44201"/>
                                  <a:gd name="connsiteY0" fmla="*/ 43468 h 44197"/>
                                  <a:gd name="connsiteX1" fmla="*/ 732 w 44201"/>
                                  <a:gd name="connsiteY1" fmla="*/ 16479 h 44197"/>
                                  <a:gd name="connsiteX2" fmla="*/ 27722 w 44201"/>
                                  <a:gd name="connsiteY2" fmla="*/ 733 h 44197"/>
                                  <a:gd name="connsiteX3" fmla="*/ 43472 w 44201"/>
                                  <a:gd name="connsiteY3" fmla="*/ 27707 h 44197"/>
                                  <a:gd name="connsiteX4" fmla="*/ 43472 w 44201"/>
                                  <a:gd name="connsiteY4" fmla="*/ 27928 h 44197"/>
                                  <a:gd name="connsiteX5" fmla="*/ 16553 w 44201"/>
                                  <a:gd name="connsiteY5" fmla="*/ 43468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201" h="44197">
                                    <a:moveTo>
                                      <a:pt x="16479" y="43468"/>
                                    </a:moveTo>
                                    <a:cubicBezTo>
                                      <a:pt x="4676" y="40364"/>
                                      <a:pt x="-2372" y="28281"/>
                                      <a:pt x="732" y="16479"/>
                                    </a:cubicBezTo>
                                    <a:cubicBezTo>
                                      <a:pt x="3837" y="4676"/>
                                      <a:pt x="15919" y="-2372"/>
                                      <a:pt x="27722" y="733"/>
                                    </a:cubicBezTo>
                                    <a:cubicBezTo>
                                      <a:pt x="39517" y="3833"/>
                                      <a:pt x="46569" y="15908"/>
                                      <a:pt x="43472" y="27707"/>
                                    </a:cubicBezTo>
                                    <a:lnTo>
                                      <a:pt x="43472" y="27928"/>
                                    </a:lnTo>
                                    <a:cubicBezTo>
                                      <a:pt x="40275" y="39613"/>
                                      <a:pt x="28267" y="46543"/>
                                      <a:pt x="16553" y="43468"/>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474124" name="Freeform: Shape 94"/>
                            <wps:cNvSpPr/>
                            <wps:spPr>
                              <a:xfrm>
                                <a:off x="1219585" y="1904868"/>
                                <a:ext cx="44130" cy="44202"/>
                              </a:xfrm>
                              <a:custGeom>
                                <a:avLst/>
                                <a:gdLst>
                                  <a:gd name="connsiteX0" fmla="*/ 27945 w 44130"/>
                                  <a:gd name="connsiteY0" fmla="*/ 43410 h 44202"/>
                                  <a:gd name="connsiteX1" fmla="*/ 793 w 44130"/>
                                  <a:gd name="connsiteY1" fmla="*/ 27947 h 44202"/>
                                  <a:gd name="connsiteX2" fmla="*/ 16256 w 44130"/>
                                  <a:gd name="connsiteY2" fmla="*/ 792 h 44202"/>
                                  <a:gd name="connsiteX3" fmla="*/ 43408 w 44130"/>
                                  <a:gd name="connsiteY3" fmla="*/ 16258 h 44202"/>
                                  <a:gd name="connsiteX4" fmla="*/ 43411 w 44130"/>
                                  <a:gd name="connsiteY4" fmla="*/ 16269 h 44202"/>
                                  <a:gd name="connsiteX5" fmla="*/ 43411 w 44130"/>
                                  <a:gd name="connsiteY5" fmla="*/ 16527 h 44202"/>
                                  <a:gd name="connsiteX6" fmla="*/ 27871 w 44130"/>
                                  <a:gd name="connsiteY6" fmla="*/ 43410 h 44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30" h="44202">
                                    <a:moveTo>
                                      <a:pt x="27945" y="43410"/>
                                    </a:moveTo>
                                    <a:cubicBezTo>
                                      <a:pt x="16175" y="46639"/>
                                      <a:pt x="4019" y="39716"/>
                                      <a:pt x="793" y="27947"/>
                                    </a:cubicBezTo>
                                    <a:cubicBezTo>
                                      <a:pt x="-2436" y="16177"/>
                                      <a:pt x="4487" y="4021"/>
                                      <a:pt x="16256" y="792"/>
                                    </a:cubicBezTo>
                                    <a:cubicBezTo>
                                      <a:pt x="28022" y="-2434"/>
                                      <a:pt x="40178" y="4489"/>
                                      <a:pt x="43408" y="16258"/>
                                    </a:cubicBezTo>
                                    <a:cubicBezTo>
                                      <a:pt x="43408" y="16262"/>
                                      <a:pt x="43411" y="16266"/>
                                      <a:pt x="43411" y="16269"/>
                                    </a:cubicBezTo>
                                    <a:lnTo>
                                      <a:pt x="43411" y="16527"/>
                                    </a:lnTo>
                                    <a:cubicBezTo>
                                      <a:pt x="46460" y="28230"/>
                                      <a:pt x="39537" y="40213"/>
                                      <a:pt x="27871" y="4341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8645754" name="Freeform: Shape 95"/>
                            <wps:cNvSpPr/>
                            <wps:spPr>
                              <a:xfrm>
                                <a:off x="1653988" y="1654154"/>
                                <a:ext cx="44190" cy="44191"/>
                              </a:xfrm>
                              <a:custGeom>
                                <a:avLst/>
                                <a:gdLst>
                                  <a:gd name="connsiteX0" fmla="*/ 37802 w 44190"/>
                                  <a:gd name="connsiteY0" fmla="*/ 37636 h 44191"/>
                                  <a:gd name="connsiteX1" fmla="*/ 6556 w 44190"/>
                                  <a:gd name="connsiteY1" fmla="*/ 37801 h 44191"/>
                                  <a:gd name="connsiteX2" fmla="*/ 6390 w 44190"/>
                                  <a:gd name="connsiteY2" fmla="*/ 6555 h 44191"/>
                                  <a:gd name="connsiteX3" fmla="*/ 37618 w 44190"/>
                                  <a:gd name="connsiteY3" fmla="*/ 6371 h 44191"/>
                                  <a:gd name="connsiteX4" fmla="*/ 37802 w 44190"/>
                                  <a:gd name="connsiteY4" fmla="*/ 6555 h 44191"/>
                                  <a:gd name="connsiteX5" fmla="*/ 37802 w 44190"/>
                                  <a:gd name="connsiteY5" fmla="*/ 37636 h 441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1">
                                    <a:moveTo>
                                      <a:pt x="37802" y="37636"/>
                                    </a:moveTo>
                                    <a:cubicBezTo>
                                      <a:pt x="29218" y="46312"/>
                                      <a:pt x="15228" y="46386"/>
                                      <a:pt x="6556" y="37801"/>
                                    </a:cubicBezTo>
                                    <a:cubicBezTo>
                                      <a:pt x="-2120" y="29218"/>
                                      <a:pt x="-2194" y="15231"/>
                                      <a:pt x="6390" y="6555"/>
                                    </a:cubicBezTo>
                                    <a:cubicBezTo>
                                      <a:pt x="14963" y="-2113"/>
                                      <a:pt x="28942" y="-2194"/>
                                      <a:pt x="37618" y="6371"/>
                                    </a:cubicBezTo>
                                    <a:lnTo>
                                      <a:pt x="37802" y="6555"/>
                                    </a:lnTo>
                                    <a:cubicBezTo>
                                      <a:pt x="46320" y="15165"/>
                                      <a:pt x="46320" y="29026"/>
                                      <a:pt x="37802" y="3763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9756231" name="Freeform: Shape 96"/>
                            <wps:cNvSpPr/>
                            <wps:spPr>
                              <a:xfrm>
                                <a:off x="1904810" y="1219807"/>
                                <a:ext cx="44197" cy="44201"/>
                              </a:xfrm>
                              <a:custGeom>
                                <a:avLst/>
                                <a:gdLst>
                                  <a:gd name="connsiteX0" fmla="*/ 43468 w 44197"/>
                                  <a:gd name="connsiteY0" fmla="*/ 27722 h 44201"/>
                                  <a:gd name="connsiteX1" fmla="*/ 16479 w 44197"/>
                                  <a:gd name="connsiteY1" fmla="*/ 43469 h 44201"/>
                                  <a:gd name="connsiteX2" fmla="*/ 733 w 44197"/>
                                  <a:gd name="connsiteY2" fmla="*/ 16479 h 44201"/>
                                  <a:gd name="connsiteX3" fmla="*/ 27707 w 44197"/>
                                  <a:gd name="connsiteY3" fmla="*/ 729 h 44201"/>
                                  <a:gd name="connsiteX4" fmla="*/ 27928 w 44197"/>
                                  <a:gd name="connsiteY4" fmla="*/ 729 h 44201"/>
                                  <a:gd name="connsiteX5" fmla="*/ 43468 w 44197"/>
                                  <a:gd name="connsiteY5" fmla="*/ 27649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201">
                                    <a:moveTo>
                                      <a:pt x="43468" y="27722"/>
                                    </a:moveTo>
                                    <a:cubicBezTo>
                                      <a:pt x="40364" y="39525"/>
                                      <a:pt x="28281" y="46573"/>
                                      <a:pt x="16479" y="43469"/>
                                    </a:cubicBezTo>
                                    <a:cubicBezTo>
                                      <a:pt x="4676" y="40364"/>
                                      <a:pt x="-2372" y="28282"/>
                                      <a:pt x="733" y="16479"/>
                                    </a:cubicBezTo>
                                    <a:cubicBezTo>
                                      <a:pt x="3833" y="4684"/>
                                      <a:pt x="15908" y="-2368"/>
                                      <a:pt x="27707" y="729"/>
                                    </a:cubicBezTo>
                                    <a:lnTo>
                                      <a:pt x="27928" y="729"/>
                                    </a:lnTo>
                                    <a:cubicBezTo>
                                      <a:pt x="39613" y="3926"/>
                                      <a:pt x="46543" y="15934"/>
                                      <a:pt x="43468" y="2764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7321300" name="Freeform: Shape 97"/>
                            <wps:cNvSpPr/>
                            <wps:spPr>
                              <a:xfrm>
                                <a:off x="1904868" y="718321"/>
                                <a:ext cx="44202" cy="44140"/>
                              </a:xfrm>
                              <a:custGeom>
                                <a:avLst/>
                                <a:gdLst>
                                  <a:gd name="connsiteX0" fmla="*/ 43410 w 44202"/>
                                  <a:gd name="connsiteY0" fmla="*/ 16196 h 44140"/>
                                  <a:gd name="connsiteX1" fmla="*/ 27947 w 44202"/>
                                  <a:gd name="connsiteY1" fmla="*/ 43347 h 44140"/>
                                  <a:gd name="connsiteX2" fmla="*/ 792 w 44202"/>
                                  <a:gd name="connsiteY2" fmla="*/ 27884 h 44140"/>
                                  <a:gd name="connsiteX3" fmla="*/ 16258 w 44202"/>
                                  <a:gd name="connsiteY3" fmla="*/ 733 h 44140"/>
                                  <a:gd name="connsiteX4" fmla="*/ 16269 w 44202"/>
                                  <a:gd name="connsiteY4" fmla="*/ 729 h 44140"/>
                                  <a:gd name="connsiteX5" fmla="*/ 16490 w 44202"/>
                                  <a:gd name="connsiteY5" fmla="*/ 729 h 44140"/>
                                  <a:gd name="connsiteX6" fmla="*/ 43410 w 44202"/>
                                  <a:gd name="connsiteY6" fmla="*/ 16269 h 441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2" h="44140">
                                    <a:moveTo>
                                      <a:pt x="43410" y="16196"/>
                                    </a:moveTo>
                                    <a:cubicBezTo>
                                      <a:pt x="46639" y="27965"/>
                                      <a:pt x="39716" y="40121"/>
                                      <a:pt x="27947" y="43347"/>
                                    </a:cubicBezTo>
                                    <a:cubicBezTo>
                                      <a:pt x="16177" y="46577"/>
                                      <a:pt x="4021" y="39653"/>
                                      <a:pt x="792" y="27884"/>
                                    </a:cubicBezTo>
                                    <a:cubicBezTo>
                                      <a:pt x="-2434" y="16118"/>
                                      <a:pt x="4489" y="3962"/>
                                      <a:pt x="16258" y="733"/>
                                    </a:cubicBezTo>
                                    <a:cubicBezTo>
                                      <a:pt x="16262" y="733"/>
                                      <a:pt x="16266" y="729"/>
                                      <a:pt x="16269" y="729"/>
                                    </a:cubicBezTo>
                                    <a:lnTo>
                                      <a:pt x="16490" y="729"/>
                                    </a:lnTo>
                                    <a:cubicBezTo>
                                      <a:pt x="28205" y="-2346"/>
                                      <a:pt x="40213" y="4585"/>
                                      <a:pt x="43410" y="162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0347362" name="Freeform: Shape 98"/>
                            <wps:cNvSpPr/>
                            <wps:spPr>
                              <a:xfrm>
                                <a:off x="1016441" y="748837"/>
                                <a:ext cx="141064" cy="141063"/>
                              </a:xfrm>
                              <a:custGeom>
                                <a:avLst/>
                                <a:gdLst>
                                  <a:gd name="connsiteX0" fmla="*/ 105809 w 141064"/>
                                  <a:gd name="connsiteY0" fmla="*/ 9469 h 141063"/>
                                  <a:gd name="connsiteX1" fmla="*/ 131594 w 141064"/>
                                  <a:gd name="connsiteY1" fmla="*/ 105807 h 141063"/>
                                  <a:gd name="connsiteX2" fmla="*/ 35255 w 141064"/>
                                  <a:gd name="connsiteY2" fmla="*/ 131596 h 141063"/>
                                  <a:gd name="connsiteX3" fmla="*/ 9470 w 141064"/>
                                  <a:gd name="connsiteY3" fmla="*/ 35254 h 141063"/>
                                  <a:gd name="connsiteX4" fmla="*/ 9474 w 141064"/>
                                  <a:gd name="connsiteY4" fmla="*/ 35247 h 141063"/>
                                  <a:gd name="connsiteX5" fmla="*/ 9474 w 141064"/>
                                  <a:gd name="connsiteY5" fmla="*/ 35247 h 141063"/>
                                  <a:gd name="connsiteX6" fmla="*/ 105809 w 141064"/>
                                  <a:gd name="connsiteY6" fmla="*/ 9469 h 141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64" h="141063">
                                    <a:moveTo>
                                      <a:pt x="105809" y="9469"/>
                                    </a:moveTo>
                                    <a:cubicBezTo>
                                      <a:pt x="139533" y="28953"/>
                                      <a:pt x="151078" y="72083"/>
                                      <a:pt x="131594" y="105807"/>
                                    </a:cubicBezTo>
                                    <a:cubicBezTo>
                                      <a:pt x="112113" y="139532"/>
                                      <a:pt x="68980" y="151077"/>
                                      <a:pt x="35255" y="131596"/>
                                    </a:cubicBezTo>
                                    <a:cubicBezTo>
                                      <a:pt x="1531" y="112112"/>
                                      <a:pt x="-10014" y="68979"/>
                                      <a:pt x="9470" y="35254"/>
                                    </a:cubicBezTo>
                                    <a:cubicBezTo>
                                      <a:pt x="9470" y="35250"/>
                                      <a:pt x="9474" y="35250"/>
                                      <a:pt x="9474" y="35247"/>
                                    </a:cubicBezTo>
                                    <a:lnTo>
                                      <a:pt x="9474" y="35247"/>
                                    </a:lnTo>
                                    <a:cubicBezTo>
                                      <a:pt x="28958" y="1529"/>
                                      <a:pt x="72088" y="-10012"/>
                                      <a:pt x="105809" y="94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0591265" name="Freeform: Shape 99"/>
                            <wps:cNvSpPr/>
                            <wps:spPr>
                              <a:xfrm>
                                <a:off x="1016433" y="1084638"/>
                                <a:ext cx="141063" cy="141064"/>
                              </a:xfrm>
                              <a:custGeom>
                                <a:avLst/>
                                <a:gdLst>
                                  <a:gd name="connsiteX0" fmla="*/ 105817 w 141063"/>
                                  <a:gd name="connsiteY0" fmla="*/ 131590 h 141064"/>
                                  <a:gd name="connsiteX1" fmla="*/ 9475 w 141063"/>
                                  <a:gd name="connsiteY1" fmla="*/ 105816 h 141064"/>
                                  <a:gd name="connsiteX2" fmla="*/ 35245 w 141063"/>
                                  <a:gd name="connsiteY2" fmla="*/ 9474 h 141064"/>
                                  <a:gd name="connsiteX3" fmla="*/ 131591 w 141063"/>
                                  <a:gd name="connsiteY3" fmla="*/ 35248 h 141064"/>
                                  <a:gd name="connsiteX4" fmla="*/ 131595 w 141063"/>
                                  <a:gd name="connsiteY4" fmla="*/ 35255 h 141064"/>
                                  <a:gd name="connsiteX5" fmla="*/ 131595 w 141063"/>
                                  <a:gd name="connsiteY5" fmla="*/ 35255 h 141064"/>
                                  <a:gd name="connsiteX6" fmla="*/ 105817 w 141063"/>
                                  <a:gd name="connsiteY6" fmla="*/ 131590 h 14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63" h="141064">
                                    <a:moveTo>
                                      <a:pt x="105817" y="131590"/>
                                    </a:moveTo>
                                    <a:cubicBezTo>
                                      <a:pt x="72096" y="151078"/>
                                      <a:pt x="28963" y="139537"/>
                                      <a:pt x="9475" y="105816"/>
                                    </a:cubicBezTo>
                                    <a:cubicBezTo>
                                      <a:pt x="-10013" y="72095"/>
                                      <a:pt x="1524" y="28962"/>
                                      <a:pt x="35245" y="9474"/>
                                    </a:cubicBezTo>
                                    <a:cubicBezTo>
                                      <a:pt x="68970" y="-10014"/>
                                      <a:pt x="112103" y="1527"/>
                                      <a:pt x="131591" y="35248"/>
                                    </a:cubicBezTo>
                                    <a:cubicBezTo>
                                      <a:pt x="131591" y="35248"/>
                                      <a:pt x="131595" y="35252"/>
                                      <a:pt x="131595" y="35255"/>
                                    </a:cubicBezTo>
                                    <a:lnTo>
                                      <a:pt x="131595" y="35255"/>
                                    </a:lnTo>
                                    <a:cubicBezTo>
                                      <a:pt x="151075" y="68976"/>
                                      <a:pt x="139534" y="112106"/>
                                      <a:pt x="105817" y="1315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3959052" name="Freeform: Shape 100"/>
                            <wps:cNvSpPr/>
                            <wps:spPr>
                              <a:xfrm>
                                <a:off x="728551" y="920447"/>
                                <a:ext cx="141114" cy="141114"/>
                              </a:xfrm>
                              <a:custGeom>
                                <a:avLst/>
                                <a:gdLst>
                                  <a:gd name="connsiteX0" fmla="*/ 0 w 141114"/>
                                  <a:gd name="connsiteY0" fmla="*/ 70594 h 141114"/>
                                  <a:gd name="connsiteX1" fmla="*/ 70520 w 141114"/>
                                  <a:gd name="connsiteY1" fmla="*/ 0 h 141114"/>
                                  <a:gd name="connsiteX2" fmla="*/ 141115 w 141114"/>
                                  <a:gd name="connsiteY2" fmla="*/ 70520 h 141114"/>
                                  <a:gd name="connsiteX3" fmla="*/ 70594 w 141114"/>
                                  <a:gd name="connsiteY3" fmla="*/ 141114 h 141114"/>
                                  <a:gd name="connsiteX4" fmla="*/ 70557 w 141114"/>
                                  <a:gd name="connsiteY4" fmla="*/ 141114 h 141114"/>
                                  <a:gd name="connsiteX5" fmla="*/ 70557 w 141114"/>
                                  <a:gd name="connsiteY5" fmla="*/ 141114 h 141114"/>
                                  <a:gd name="connsiteX6" fmla="*/ 37 w 141114"/>
                                  <a:gd name="connsiteY6" fmla="*/ 70594 h 1411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114" h="141114">
                                    <a:moveTo>
                                      <a:pt x="0" y="70594"/>
                                    </a:moveTo>
                                    <a:cubicBezTo>
                                      <a:pt x="-22" y="31626"/>
                                      <a:pt x="31552" y="22"/>
                                      <a:pt x="70520" y="0"/>
                                    </a:cubicBezTo>
                                    <a:cubicBezTo>
                                      <a:pt x="109489" y="-22"/>
                                      <a:pt x="141092" y="31552"/>
                                      <a:pt x="141115" y="70520"/>
                                    </a:cubicBezTo>
                                    <a:cubicBezTo>
                                      <a:pt x="141137" y="109489"/>
                                      <a:pt x="109563" y="141092"/>
                                      <a:pt x="70594" y="141114"/>
                                    </a:cubicBezTo>
                                    <a:cubicBezTo>
                                      <a:pt x="70583" y="141114"/>
                                      <a:pt x="70568" y="141114"/>
                                      <a:pt x="70557" y="141114"/>
                                    </a:cubicBezTo>
                                    <a:lnTo>
                                      <a:pt x="70557" y="141114"/>
                                    </a:lnTo>
                                    <a:cubicBezTo>
                                      <a:pt x="31626" y="141074"/>
                                      <a:pt x="77" y="109526"/>
                                      <a:pt x="37" y="7059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6971330" name="Freeform: Shape 101"/>
                            <wps:cNvSpPr/>
                            <wps:spPr>
                              <a:xfrm>
                                <a:off x="820445" y="1090688"/>
                                <a:ext cx="141062" cy="141077"/>
                              </a:xfrm>
                              <a:custGeom>
                                <a:avLst/>
                                <a:gdLst>
                                  <a:gd name="connsiteX0" fmla="*/ 35227 w 141062"/>
                                  <a:gd name="connsiteY0" fmla="*/ 131580 h 141077"/>
                                  <a:gd name="connsiteX1" fmla="*/ 9486 w 141062"/>
                                  <a:gd name="connsiteY1" fmla="*/ 35230 h 141077"/>
                                  <a:gd name="connsiteX2" fmla="*/ 105835 w 141062"/>
                                  <a:gd name="connsiteY2" fmla="*/ 9486 h 141077"/>
                                  <a:gd name="connsiteX3" fmla="*/ 131598 w 141062"/>
                                  <a:gd name="connsiteY3" fmla="*/ 105802 h 141077"/>
                                  <a:gd name="connsiteX4" fmla="*/ 35326 w 141062"/>
                                  <a:gd name="connsiteY4" fmla="*/ 131639 h 141077"/>
                                  <a:gd name="connsiteX5" fmla="*/ 35227 w 141062"/>
                                  <a:gd name="connsiteY5" fmla="*/ 131580 h 1410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062" h="141077">
                                    <a:moveTo>
                                      <a:pt x="35227" y="131580"/>
                                    </a:moveTo>
                                    <a:cubicBezTo>
                                      <a:pt x="1513" y="112081"/>
                                      <a:pt x="-10013" y="68944"/>
                                      <a:pt x="9486" y="35230"/>
                                    </a:cubicBezTo>
                                    <a:cubicBezTo>
                                      <a:pt x="28981" y="1513"/>
                                      <a:pt x="72122" y="-10013"/>
                                      <a:pt x="105835" y="9486"/>
                                    </a:cubicBezTo>
                                    <a:cubicBezTo>
                                      <a:pt x="139538" y="28977"/>
                                      <a:pt x="151068" y="72089"/>
                                      <a:pt x="131598" y="105802"/>
                                    </a:cubicBezTo>
                                    <a:cubicBezTo>
                                      <a:pt x="112147" y="139519"/>
                                      <a:pt x="69043" y="151086"/>
                                      <a:pt x="35326" y="131639"/>
                                    </a:cubicBezTo>
                                    <a:cubicBezTo>
                                      <a:pt x="35293" y="131617"/>
                                      <a:pt x="35260" y="131598"/>
                                      <a:pt x="35227" y="13158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7786719" name="Freeform: Shape 102"/>
                            <wps:cNvSpPr/>
                            <wps:spPr>
                              <a:xfrm>
                                <a:off x="820438" y="748832"/>
                                <a:ext cx="141050" cy="141064"/>
                              </a:xfrm>
                              <a:custGeom>
                                <a:avLst/>
                                <a:gdLst>
                                  <a:gd name="connsiteX0" fmla="*/ 35234 w 141050"/>
                                  <a:gd name="connsiteY0" fmla="*/ 9474 h 141064"/>
                                  <a:gd name="connsiteX1" fmla="*/ 131576 w 141050"/>
                                  <a:gd name="connsiteY1" fmla="*/ 35248 h 141064"/>
                                  <a:gd name="connsiteX2" fmla="*/ 105806 w 141050"/>
                                  <a:gd name="connsiteY2" fmla="*/ 131590 h 141064"/>
                                  <a:gd name="connsiteX3" fmla="*/ 9460 w 141050"/>
                                  <a:gd name="connsiteY3" fmla="*/ 105816 h 141064"/>
                                  <a:gd name="connsiteX4" fmla="*/ 9456 w 141050"/>
                                  <a:gd name="connsiteY4" fmla="*/ 105809 h 141064"/>
                                  <a:gd name="connsiteX5" fmla="*/ 9456 w 141050"/>
                                  <a:gd name="connsiteY5" fmla="*/ 105809 h 141064"/>
                                  <a:gd name="connsiteX6" fmla="*/ 35234 w 141050"/>
                                  <a:gd name="connsiteY6" fmla="*/ 9474 h 14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50" h="141064">
                                    <a:moveTo>
                                      <a:pt x="35234" y="9474"/>
                                    </a:moveTo>
                                    <a:cubicBezTo>
                                      <a:pt x="68954" y="-10014"/>
                                      <a:pt x="112088" y="1527"/>
                                      <a:pt x="131576" y="35248"/>
                                    </a:cubicBezTo>
                                    <a:cubicBezTo>
                                      <a:pt x="151064" y="68969"/>
                                      <a:pt x="139526" y="112102"/>
                                      <a:pt x="105806" y="131590"/>
                                    </a:cubicBezTo>
                                    <a:cubicBezTo>
                                      <a:pt x="72081" y="151078"/>
                                      <a:pt x="28947" y="139537"/>
                                      <a:pt x="9460" y="105816"/>
                                    </a:cubicBezTo>
                                    <a:cubicBezTo>
                                      <a:pt x="9460" y="105813"/>
                                      <a:pt x="9456" y="105813"/>
                                      <a:pt x="9456" y="105809"/>
                                    </a:cubicBezTo>
                                    <a:lnTo>
                                      <a:pt x="9456" y="105809"/>
                                    </a:lnTo>
                                    <a:cubicBezTo>
                                      <a:pt x="-10003" y="72084"/>
                                      <a:pt x="1531" y="28973"/>
                                      <a:pt x="35234" y="947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761155" name="Freeform: Shape 103"/>
                            <wps:cNvSpPr/>
                            <wps:spPr>
                              <a:xfrm>
                                <a:off x="1110539" y="919748"/>
                                <a:ext cx="141114" cy="141114"/>
                              </a:xfrm>
                              <a:custGeom>
                                <a:avLst/>
                                <a:gdLst>
                                  <a:gd name="connsiteX0" fmla="*/ 141115 w 141114"/>
                                  <a:gd name="connsiteY0" fmla="*/ 70557 h 141114"/>
                                  <a:gd name="connsiteX1" fmla="*/ 70557 w 141114"/>
                                  <a:gd name="connsiteY1" fmla="*/ 141114 h 141114"/>
                                  <a:gd name="connsiteX2" fmla="*/ 0 w 141114"/>
                                  <a:gd name="connsiteY2" fmla="*/ 70557 h 141114"/>
                                  <a:gd name="connsiteX3" fmla="*/ 70557 w 141114"/>
                                  <a:gd name="connsiteY3" fmla="*/ 0 h 141114"/>
                                  <a:gd name="connsiteX4" fmla="*/ 70557 w 141114"/>
                                  <a:gd name="connsiteY4" fmla="*/ 0 h 141114"/>
                                  <a:gd name="connsiteX5" fmla="*/ 141078 w 141114"/>
                                  <a:gd name="connsiteY5" fmla="*/ 70557 h 1411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114" h="141114">
                                    <a:moveTo>
                                      <a:pt x="141115" y="70557"/>
                                    </a:moveTo>
                                    <a:cubicBezTo>
                                      <a:pt x="141115" y="109526"/>
                                      <a:pt x="109526" y="141114"/>
                                      <a:pt x="70557" y="141114"/>
                                    </a:cubicBezTo>
                                    <a:cubicBezTo>
                                      <a:pt x="31589" y="141114"/>
                                      <a:pt x="0" y="109526"/>
                                      <a:pt x="0" y="70557"/>
                                    </a:cubicBezTo>
                                    <a:cubicBezTo>
                                      <a:pt x="0" y="31589"/>
                                      <a:pt x="31589" y="0"/>
                                      <a:pt x="70557" y="0"/>
                                    </a:cubicBezTo>
                                    <a:lnTo>
                                      <a:pt x="70557" y="0"/>
                                    </a:lnTo>
                                    <a:cubicBezTo>
                                      <a:pt x="109511" y="22"/>
                                      <a:pt x="141078" y="31604"/>
                                      <a:pt x="141078" y="7055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635122825" name="Group 7"/>
                        <wpg:cNvGrpSpPr/>
                        <wpg:grpSpPr>
                          <a:xfrm>
                            <a:off x="3614015" y="608624"/>
                            <a:ext cx="7006360" cy="8238567"/>
                            <a:chOff x="-42" y="-327548"/>
                            <a:chExt cx="7006360" cy="8238567"/>
                          </a:xfrm>
                        </wpg:grpSpPr>
                        <wps:wsp>
                          <wps:cNvPr id="676199856" name="Rectangle: Rounded Corners 640"/>
                          <wps:cNvSpPr/>
                          <wps:spPr>
                            <a:xfrm>
                              <a:off x="-42" y="2634169"/>
                              <a:ext cx="7006360" cy="5276850"/>
                            </a:xfrm>
                            <a:prstGeom prst="roundRect">
                              <a:avLst>
                                <a:gd name="adj" fmla="val 4152"/>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48ACFB" w14:textId="493E7254" w:rsidR="008400EF" w:rsidRDefault="00AB39F5" w:rsidP="00E31838">
                                <w:pPr>
                                  <w:pStyle w:val="Title"/>
                                  <w:spacing w:after="240"/>
                                  <w:ind w:right="1349"/>
                                  <w:contextualSpacing w:val="0"/>
                                  <w:rPr>
                                    <w:i/>
                                    <w:iCs/>
                                    <w:color w:val="FFFFFF" w:themeColor="background1"/>
                                    <w:sz w:val="52"/>
                                    <w:szCs w:val="52"/>
                                  </w:rPr>
                                </w:pPr>
                                <w:bookmarkStart w:id="0" w:name="_Hlk162516722"/>
                                <w:r w:rsidRPr="00AB39F5">
                                  <w:rPr>
                                    <w:i/>
                                    <w:iCs/>
                                    <w:color w:val="FFFFFF" w:themeColor="background1"/>
                                    <w:sz w:val="52"/>
                                    <w:szCs w:val="52"/>
                                    <w:lang w:bidi="en-US"/>
                                  </w:rPr>
                                  <w:t>Building State Capacity for Community-Informed Policymaking</w:t>
                                </w:r>
                                <w:r w:rsidR="00C01905">
                                  <w:rPr>
                                    <w:i/>
                                    <w:iCs/>
                                    <w:color w:val="FFFFFF" w:themeColor="background1"/>
                                    <w:sz w:val="52"/>
                                    <w:szCs w:val="52"/>
                                    <w:lang w:bidi="en-US"/>
                                  </w:rPr>
                                  <w:t xml:space="preserve"> </w:t>
                                </w:r>
                                <w:r w:rsidR="00C01905" w:rsidRPr="00C01905">
                                  <w:rPr>
                                    <w:i/>
                                    <w:iCs/>
                                    <w:color w:val="FFFFFF" w:themeColor="background1"/>
                                    <w:sz w:val="52"/>
                                    <w:szCs w:val="52"/>
                                    <w:lang w:bidi="en-US"/>
                                  </w:rPr>
                                  <w:t>Learning and Action Series</w:t>
                                </w:r>
                                <w:r w:rsidRPr="00AB39F5">
                                  <w:rPr>
                                    <w:i/>
                                    <w:iCs/>
                                    <w:color w:val="FFFFFF" w:themeColor="background1"/>
                                    <w:sz w:val="52"/>
                                    <w:szCs w:val="52"/>
                                    <w:lang w:bidi="en-US"/>
                                  </w:rPr>
                                  <w:t xml:space="preserve">: Implementing a Medicaid </w:t>
                                </w:r>
                                <w:r w:rsidR="00C034CA">
                                  <w:rPr>
                                    <w:i/>
                                    <w:iCs/>
                                    <w:color w:val="FFFFFF" w:themeColor="background1"/>
                                    <w:sz w:val="52"/>
                                    <w:szCs w:val="52"/>
                                    <w:lang w:bidi="en-US"/>
                                  </w:rPr>
                                  <w:t xml:space="preserve">Beneficiary Advisory Council </w:t>
                                </w:r>
                              </w:p>
                              <w:bookmarkEnd w:id="0"/>
                              <w:p w14:paraId="149587E4" w14:textId="1645037C" w:rsidR="00D72A31" w:rsidRDefault="00440B9C" w:rsidP="00D72A31">
                                <w:pPr>
                                  <w:pStyle w:val="Title"/>
                                  <w:spacing w:after="240"/>
                                  <w:contextualSpacing w:val="0"/>
                                  <w:rPr>
                                    <w:i/>
                                    <w:iCs/>
                                    <w:color w:val="FFFFFF" w:themeColor="background1"/>
                                    <w:sz w:val="52"/>
                                    <w:szCs w:val="52"/>
                                  </w:rPr>
                                </w:pPr>
                                <w:r>
                                  <w:rPr>
                                    <w:i/>
                                    <w:iCs/>
                                    <w:color w:val="FFFFFF" w:themeColor="background1"/>
                                    <w:sz w:val="52"/>
                                    <w:szCs w:val="52"/>
                                  </w:rPr>
                                  <w:t>Request</w:t>
                                </w:r>
                                <w:r w:rsidR="00971A51">
                                  <w:rPr>
                                    <w:i/>
                                    <w:iCs/>
                                    <w:color w:val="FFFFFF" w:themeColor="background1"/>
                                    <w:sz w:val="52"/>
                                    <w:szCs w:val="52"/>
                                  </w:rPr>
                                  <w:t xml:space="preserve"> for Applications</w:t>
                                </w:r>
                              </w:p>
                              <w:p w14:paraId="09A3AEA1" w14:textId="77777777" w:rsidR="00A85C1E" w:rsidRDefault="00A85C1E" w:rsidP="00A85C1E"/>
                              <w:p w14:paraId="296B1F94" w14:textId="77777777" w:rsidR="00A85C1E" w:rsidRDefault="00A85C1E" w:rsidP="00A85C1E"/>
                              <w:p w14:paraId="61C9DD50" w14:textId="77777777" w:rsidR="00A85C1E" w:rsidRDefault="00A85C1E" w:rsidP="00A85C1E"/>
                              <w:p w14:paraId="57611E6A" w14:textId="77777777" w:rsidR="00A85C1E" w:rsidRDefault="00A85C1E" w:rsidP="00A85C1E"/>
                              <w:p w14:paraId="68C5E743" w14:textId="77777777" w:rsidR="00A85C1E" w:rsidRPr="00A85C1E" w:rsidRDefault="00A85C1E" w:rsidP="00A85C1E"/>
                              <w:p w14:paraId="5A46FDC4" w14:textId="65D6053C" w:rsidR="00630013" w:rsidRDefault="00630013" w:rsidP="000B2C94">
                                <w:pPr>
                                  <w:ind w:left="270" w:right="2400"/>
                                  <w:rPr>
                                    <w:b/>
                                    <w:bCs/>
                                    <w:sz w:val="28"/>
                                  </w:rPr>
                                </w:pPr>
                                <w:r>
                                  <w:rPr>
                                    <w:b/>
                                    <w:bCs/>
                                    <w:sz w:val="28"/>
                                  </w:rPr>
                                  <w:t>R</w:t>
                                </w:r>
                                <w:r w:rsidR="00EB4BCF">
                                  <w:rPr>
                                    <w:b/>
                                    <w:bCs/>
                                    <w:sz w:val="28"/>
                                  </w:rPr>
                                  <w:t>e</w:t>
                                </w:r>
                                <w:r w:rsidR="008640ED">
                                  <w:rPr>
                                    <w:b/>
                                    <w:bCs/>
                                    <w:sz w:val="28"/>
                                  </w:rPr>
                                  <w:t>lease</w:t>
                                </w:r>
                                <w:r w:rsidR="00A9254C">
                                  <w:rPr>
                                    <w:b/>
                                    <w:bCs/>
                                    <w:sz w:val="28"/>
                                  </w:rPr>
                                  <w:t>d</w:t>
                                </w:r>
                                <w:r w:rsidRPr="00630013">
                                  <w:rPr>
                                    <w:b/>
                                    <w:bCs/>
                                    <w:sz w:val="28"/>
                                  </w:rPr>
                                  <w:t xml:space="preserve">: </w:t>
                                </w:r>
                                <w:r w:rsidR="00CD72A1">
                                  <w:rPr>
                                    <w:b/>
                                    <w:bCs/>
                                    <w:sz w:val="28"/>
                                  </w:rPr>
                                  <w:t xml:space="preserve">April </w:t>
                                </w:r>
                                <w:r w:rsidR="00AB2596">
                                  <w:rPr>
                                    <w:b/>
                                    <w:bCs/>
                                    <w:sz w:val="28"/>
                                  </w:rPr>
                                  <w:t>9</w:t>
                                </w:r>
                                <w:r w:rsidR="00CD72A1">
                                  <w:rPr>
                                    <w:b/>
                                    <w:bCs/>
                                    <w:sz w:val="28"/>
                                  </w:rPr>
                                  <w:t>, 2024</w:t>
                                </w:r>
                              </w:p>
                              <w:p w14:paraId="70823EF6" w14:textId="7A6FFC87" w:rsidR="00630013" w:rsidRPr="00630013" w:rsidRDefault="00443394" w:rsidP="000B2C94">
                                <w:pPr>
                                  <w:ind w:left="270" w:right="2400"/>
                                  <w:rPr>
                                    <w:b/>
                                    <w:bCs/>
                                    <w:sz w:val="28"/>
                                  </w:rPr>
                                </w:pPr>
                                <w:r>
                                  <w:rPr>
                                    <w:b/>
                                    <w:bCs/>
                                    <w:sz w:val="28"/>
                                  </w:rPr>
                                  <w:t>Applications</w:t>
                                </w:r>
                                <w:r w:rsidR="00630013">
                                  <w:rPr>
                                    <w:b/>
                                    <w:bCs/>
                                    <w:sz w:val="28"/>
                                  </w:rPr>
                                  <w:t xml:space="preserve"> </w:t>
                                </w:r>
                                <w:r w:rsidR="008640ED">
                                  <w:rPr>
                                    <w:b/>
                                    <w:bCs/>
                                    <w:sz w:val="28"/>
                                  </w:rPr>
                                  <w:t>d</w:t>
                                </w:r>
                                <w:r w:rsidR="00630013">
                                  <w:rPr>
                                    <w:b/>
                                    <w:bCs/>
                                    <w:sz w:val="28"/>
                                  </w:rPr>
                                  <w:t>ue</w:t>
                                </w:r>
                                <w:r w:rsidR="00630013" w:rsidRPr="00630013">
                                  <w:rPr>
                                    <w:b/>
                                    <w:bCs/>
                                    <w:sz w:val="28"/>
                                  </w:rPr>
                                  <w:t>:</w:t>
                                </w:r>
                                <w:r w:rsidR="00455DEC">
                                  <w:rPr>
                                    <w:b/>
                                    <w:bCs/>
                                    <w:sz w:val="28"/>
                                  </w:rPr>
                                  <w:t xml:space="preserve"> </w:t>
                                </w:r>
                                <w:r w:rsidR="00CD72A1">
                                  <w:rPr>
                                    <w:b/>
                                    <w:bCs/>
                                    <w:sz w:val="28"/>
                                  </w:rPr>
                                  <w:t xml:space="preserve">May </w:t>
                                </w:r>
                                <w:r w:rsidR="00B63AA6">
                                  <w:rPr>
                                    <w:b/>
                                    <w:bCs/>
                                    <w:sz w:val="28"/>
                                  </w:rPr>
                                  <w:t>30</w:t>
                                </w:r>
                                <w:r w:rsidR="00CD72A1">
                                  <w:rPr>
                                    <w:b/>
                                    <w:bCs/>
                                    <w:sz w:val="28"/>
                                  </w:rPr>
                                  <w:t>, 2024</w:t>
                                </w:r>
                              </w:p>
                              <w:p w14:paraId="3B18F97C" w14:textId="77777777" w:rsidR="00D72A31" w:rsidRPr="004F3ECD" w:rsidRDefault="00D72A31" w:rsidP="00D72A31">
                                <w:pPr>
                                  <w:rPr>
                                    <w:lang w:bidi="en-US"/>
                                  </w:rPr>
                                </w:pPr>
                              </w:p>
                              <w:p w14:paraId="4827EAA1" w14:textId="77777777" w:rsidR="00D72A31" w:rsidRPr="003D5473" w:rsidRDefault="00D72A31" w:rsidP="00D72A31">
                                <w:pPr>
                                  <w:ind w:left="1215" w:right="-32"/>
                                  <w:rPr>
                                    <w:i/>
                                    <w:color w:val="998675" w:themeColor="text2"/>
                                    <w:sz w:val="16"/>
                                  </w:rPr>
                                </w:pPr>
                              </w:p>
                              <w:p w14:paraId="3E61017F" w14:textId="77777777" w:rsidR="00D72A31" w:rsidRDefault="00D72A31" w:rsidP="00D72A31">
                                <w:pPr>
                                  <w:pStyle w:val="FunderAttribution"/>
                                  <w:spacing w:after="0"/>
                                  <w:ind w:left="0"/>
                                  <w:rPr>
                                    <w:sz w:val="16"/>
                                  </w:rPr>
                                </w:pPr>
                              </w:p>
                              <w:p w14:paraId="2A834B44" w14:textId="77777777" w:rsidR="00D72A31" w:rsidRDefault="00D72A31" w:rsidP="00D72A31">
                                <w:pPr>
                                  <w:pStyle w:val="FunderAttribution"/>
                                  <w:spacing w:after="0"/>
                                  <w:ind w:left="0"/>
                                  <w:rPr>
                                    <w:sz w:val="16"/>
                                  </w:rPr>
                                </w:pPr>
                              </w:p>
                              <w:p w14:paraId="09EB3949" w14:textId="77777777" w:rsidR="00D72A31" w:rsidRDefault="00D72A31" w:rsidP="00D72A31">
                                <w:pPr>
                                  <w:pStyle w:val="FunderAttribution"/>
                                  <w:spacing w:after="0"/>
                                  <w:ind w:left="0"/>
                                  <w:rPr>
                                    <w:sz w:val="16"/>
                                  </w:rPr>
                                </w:pPr>
                              </w:p>
                              <w:p w14:paraId="2001673C" w14:textId="77777777" w:rsidR="00D72A31" w:rsidRDefault="00D72A31" w:rsidP="00D72A31">
                                <w:pPr>
                                  <w:pStyle w:val="FunderAttribution"/>
                                  <w:spacing w:after="0"/>
                                  <w:ind w:left="0"/>
                                  <w:rPr>
                                    <w:sz w:val="16"/>
                                  </w:rPr>
                                </w:pPr>
                              </w:p>
                              <w:p w14:paraId="70E227BC" w14:textId="77777777" w:rsidR="00D72A31" w:rsidRDefault="00D72A31" w:rsidP="00D72A31">
                                <w:pPr>
                                  <w:pStyle w:val="FunderAttribution"/>
                                  <w:spacing w:after="0"/>
                                  <w:ind w:left="0"/>
                                  <w:rPr>
                                    <w:sz w:val="16"/>
                                  </w:rPr>
                                </w:pPr>
                              </w:p>
                              <w:p w14:paraId="448BB72E" w14:textId="77777777" w:rsidR="00D72A31" w:rsidRDefault="00D72A31" w:rsidP="00D72A31">
                                <w:pPr>
                                  <w:pStyle w:val="FunderAttribution"/>
                                  <w:spacing w:after="0"/>
                                  <w:ind w:left="0"/>
                                  <w:rPr>
                                    <w:sz w:val="16"/>
                                  </w:rPr>
                                </w:pPr>
                              </w:p>
                              <w:p w14:paraId="3EFF47DD" w14:textId="77777777" w:rsidR="00D72A31" w:rsidRDefault="00D72A31" w:rsidP="00D72A31">
                                <w:pPr>
                                  <w:pStyle w:val="FunderAttribution"/>
                                  <w:spacing w:after="0"/>
                                  <w:ind w:left="0"/>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41031300" name="Graphic 542"/>
                            <pic:cNvPicPr>
                              <a:picLocks noChangeAspect="1"/>
                            </pic:cNvPicPr>
                          </pic:nvPicPr>
                          <pic:blipFill>
                            <a:blip r:embed="rId11"/>
                            <a:stretch>
                              <a:fillRect/>
                            </a:stretch>
                          </pic:blipFill>
                          <pic:spPr>
                            <a:xfrm>
                              <a:off x="3646714" y="-327548"/>
                              <a:ext cx="2936875" cy="593725"/>
                            </a:xfrm>
                            <a:prstGeom prst="rect">
                              <a:avLst/>
                            </a:prstGeom>
                          </pic:spPr>
                        </pic:pic>
                        <wps:wsp>
                          <wps:cNvPr id="183402819" name="Straight Connector 639"/>
                          <wps:cNvCnPr/>
                          <wps:spPr>
                            <a:xfrm>
                              <a:off x="204107" y="2392135"/>
                              <a:ext cx="914400" cy="0"/>
                            </a:xfrm>
                            <a:prstGeom prst="line">
                              <a:avLst/>
                            </a:prstGeom>
                            <a:ln w="57150" cap="rnd">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77EA62A8" id="Group 1" o:spid="_x0000_s1026" style="position:absolute;margin-left:-299.05pt;margin-top:-39pt;width:855.35pt;height:799.15pt;z-index:-251658240" coordsize="108630,101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">
                <v:group id="_x0000_s1027" style="position:absolute;width:108630;height:101490" coordsize="108630,10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">
                  <v:rect id="Rectangle 2" o:spid="_x0000_s1028" style="position:absolute;left:29718;width:78912;height:101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" fillcolor="#005a9c [3204]" stroked="f" strokeweight="1.5pt">
                    <o:lock v:ext="edit" aspectratio="t"/>
                  </v:rect>
                  <v:group id="Graphic 2" o:spid="_x0000_s1029" style="position:absolute;top:4381;width:64008;height:64008;rotation:-90" coordsize="19820,19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">
                    <o:lock v:ext="edit" aspectratio="t"/>
                    <v:shape id="Freeform: Shape 4" o:spid="_x0000_s1030" style="position:absolute;left:9031;top:8995;width:1734;height:1734;visibility:visible;mso-wrap-style:square;v-text-anchor:middle" coordsize="173327,173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" path="m129985,11621v41444,23926,55647,76921,31722,118364c137781,171432,84786,185632,43343,161706,1896,137781,-12304,84786,11622,43343v3,-4,3,-11,7,-15l11629,43328c35558,1892,88546,-12300,129985,11621e" filled="f" stroked="f" strokeweight=".29pt">
                      <v:stroke joinstyle="miter"/>
                      <v:path arrowok="t" o:connecttype="custom" o:connectlocs="129985,11621;161707,129985;43343,161706;11622,43343;11629,43328;11629,43328;129985,11621" o:connectangles="0,0,0,0,0,0,0"/>
                    </v:shape>
                    <v:shape id="Freeform: Shape 5" o:spid="_x0000_s1031" style="position:absolute;left:11911;top:6688;width:1220;height:1220;visibility:visible;mso-wrap-style:square;v-text-anchor:middle" coordsize="122039,12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" path="m104180,17900v23822,23837,23811,62470,-22,86296c80321,128018,41683,128007,17861,104170,-5954,80344,-5954,41726,17861,17900v23793,-23837,62408,-23870,86241,-77c104128,17848,104154,17874,104180,17900e" filled="f" stroked="f" strokeweight=".29pt">
                      <v:stroke joinstyle="miter"/>
                      <v:path arrowok="t" o:connecttype="custom" o:connectlocs="104180,17900;104158,104196;17861,104170;17861,17900;104102,17823;104180,17900" o:connectangles="0,0,0,0,0,0"/>
                    </v:shape>
                    <v:shape id="Freeform: Shape 6" o:spid="_x0000_s1032" style="position:absolute;left:10026;top:5255;width:998;height:998;visibility:visible;mso-wrap-style:square;v-text-anchor:middle" coordsize="99796,9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" path="m99797,49806c99745,22250,77363,-51,49806,,22250,52,-51,22434,,49990,52,77547,22434,99848,49990,99797,77477,99745,99745,77477,99797,49990e" filled="f" stroked="f" strokeweight=".29pt">
                      <v:stroke joinstyle="miter"/>
                      <v:path arrowok="t" o:connecttype="custom" o:connectlocs="99797,49806;49806,0;0,49990;49990,99797;99797,49990" o:connectangles="0,0,0,0,0"/>
                    </v:shape>
                    <v:shape id="Freeform: Shape 14" o:spid="_x0000_s1033" style="position:absolute;left:8343;top:5732;width:1222;height:1221;visibility:visible;mso-wrap-style:square;v-text-anchor:middle" coordsize="122133,1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" path="m45250,2098v32568,-8732,66053,10591,74784,43159c128769,77829,109443,111310,76875,120045,44307,128777,10825,109454,2090,76890r,c-6622,44329,12696,10869,45250,2135e" filled="f" stroked="f" strokeweight=".29pt">
                      <v:stroke joinstyle="miter"/>
                      <v:path arrowok="t" o:connecttype="custom" o:connectlocs="45250,2098;120034,45257;76875,120045;2090,76890;2090,76890;45250,2135" o:connectangles="0,0,0,0,0,0"/>
                    </v:shape>
                    <v:shape id="Freeform: Shape 17" o:spid="_x0000_s1034" style="position:absolute;left:6688;top:6688;width:1220;height:1220;visibility:visible;mso-wrap-style:square;v-text-anchor:middle" coordsize="122055,12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" path="m17900,17860v23837,-23822,62470,-23811,86296,22c128018,41719,128007,80356,104170,104178v-23826,23815,-62444,23815,-86270,c-5937,80385,-5970,41770,17823,17937v25,-26,51,-51,77,-77l17900,17860e" filled="f" stroked="f" strokeweight=".29pt">
                      <v:stroke joinstyle="miter"/>
                      <v:path arrowok="t" o:connecttype="custom" o:connectlocs="17900,17860;104196,17882;104170,104178;17900,104178;17823,17937;17900,17860;17900,17860" o:connectangles="0,0,0,0,0,0,0"/>
                    </v:shape>
                    <v:shape id="Freeform: Shape 18" o:spid="_x0000_s1035" style="position:absolute;left:5255;top:8796;width:998;height:998;visibility:visible;mso-wrap-style:square;v-text-anchor:middle" coordsize="99796,9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" path="m49806,c22250,52,-51,22434,,49990,52,77547,22434,99848,49990,99797,77547,99745,99848,77363,99797,49806,99745,22320,77477,52,49990,e" filled="f" stroked="f" strokeweight=".29pt">
                      <v:stroke joinstyle="miter"/>
                      <v:path arrowok="t" o:connecttype="custom" o:connectlocs="49806,0;0,49990;49990,99797;99797,49806;49990,0" o:connectangles="0,0,0,0,0"/>
                    </v:shape>
                    <v:shape id="Freeform: Shape 19" o:spid="_x0000_s1036" style="position:absolute;left:5732;top:10256;width:1221;height:1220;visibility:visible;mso-wrap-style:square;v-text-anchor:middle" coordsize="122068,12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" path="m2081,76777c-6614,44216,12734,10775,45292,2081v32560,-8695,66001,10653,74696,43211c128675,77830,109364,111253,76836,119973,44286,128701,10823,109386,2095,76836v-3,-18,-11,-40,-14,-59e" filled="f" stroked="f" strokeweight=".29pt">
                      <v:stroke joinstyle="miter"/>
                      <v:path arrowok="t" o:connecttype="custom" o:connectlocs="2081,76777;45292,2081;119988,45292;76836,119973;2095,76836;2081,76777" o:connectangles="0,0,0,0,0,0"/>
                    </v:shape>
                    <v:shape id="Freeform: Shape 20" o:spid="_x0000_s1037" style="position:absolute;left:6688;top:11911;width:1220;height:1221;visibility:visible;mso-wrap-style:square;v-text-anchor:middle" coordsize="122039,12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" path="m17860,104156c-5962,80319,-5951,41685,17882,17859v23837,-23822,62474,-23811,86296,26c127993,41711,127993,80330,104178,104156v-23793,23837,-62408,23870,-86241,77c17911,104207,17886,104181,17860,104156r,e" filled="f" stroked="f" strokeweight=".29pt">
                      <v:stroke joinstyle="miter"/>
                      <v:path arrowok="t" o:connecttype="custom" o:connectlocs="17860,104156;17882,17859;104178,17885;104178,104156;17937,104233;17860,104156;17860,104156" o:connectangles="0,0,0,0,0,0,0"/>
                    </v:shape>
                    <v:shape id="Freeform: Shape 21" o:spid="_x0000_s1038" style="position:absolute;left:8344;top:12867;width:1220;height:1221;visibility:visible;mso-wrap-style:square;v-text-anchor:middle" coordsize="122069,12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" path="m45225,119969c12675,111238,-6632,77771,2099,45221,10830,12675,44297,-6632,76847,2099v32535,8727,51842,42168,43133,74711c111267,109363,77812,128693,45258,119977v-11,,-22,-4,-33,-8e" filled="f" stroked="f" strokeweight=".29pt">
                      <v:stroke joinstyle="miter"/>
                      <v:path arrowok="t" o:connecttype="custom" o:connectlocs="45225,119969;2099,45221;76847,2099;119980,76810;45258,119977;45225,119969" o:connectangles="0,0,0,0,0,0"/>
                    </v:shape>
                    <v:shape id="Freeform: Shape 22" o:spid="_x0000_s1039" style="position:absolute;left:10255;top:12867;width:1221;height:1221;visibility:visible;mso-wrap-style:square;v-text-anchor:middle" coordsize="122069,122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" path="m76812,119979c44258,128691,10802,109365,2090,76812,-6623,44255,12706,10803,45260,2090v32539,-8709,65983,10598,74711,43133c128702,77773,109395,111236,76845,119971v-11,,-22,4,-33,8e" filled="f" stroked="f" strokeweight=".29pt">
                      <v:stroke joinstyle="miter"/>
                      <v:path arrowok="t" o:connecttype="custom" o:connectlocs="76812,119979;2090,76812;45260,2090;119971,45223;76845,119971;76812,119979" o:connectangles="0,0,0,0,0,0"/>
                    </v:shape>
                    <v:shape id="Freeform: Shape 23" o:spid="_x0000_s1040" style="position:absolute;left:11911;top:11911;width:1221;height:1220;visibility:visible;mso-wrap-style:square;v-text-anchor:middle" coordsize="122055,12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" path="m104156,104180v-23837,23822,-62471,23811,-86297,-22c-5963,80321,-5952,41683,17885,17861v23826,-23815,62445,-23815,86271,c127993,41654,128026,80269,104233,104102v-26,26,-52,52,-77,78l104156,104180e" filled="f" stroked="f" strokeweight=".29pt">
                      <v:stroke joinstyle="miter"/>
                      <v:path arrowok="t" o:connecttype="custom" o:connectlocs="104156,104180;17859,104158;17885,17861;104156,17861;104233,104102;104156,104180;104156,104180" o:connectangles="0,0,0,0,0,0,0"/>
                    </v:shape>
                    <v:shape id="Freeform: Shape 24" o:spid="_x0000_s1041" style="position:absolute;left:12866;top:10255;width:1222;height:1221;visibility:visible;mso-wrap-style:square;v-text-anchor:middle" coordsize="122143,1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" path="m120055,76847v-8713,32576,-42184,51921,-74759,43208c12720,111342,-6624,77871,2088,45296,10801,12720,44272,-6624,76847,2088v4,,8,4,11,4l76858,2092v32569,8717,51909,42184,43197,74755e" filled="f" stroked="f" strokeweight=".29pt">
                      <v:stroke joinstyle="miter"/>
                      <v:path arrowok="t" o:connecttype="custom" o:connectlocs="120055,76847;45296,120055;2088,45296;76847,2088;76858,2092;76858,2092;120055,76847" o:connectangles="0,0,0,0,0,0,0"/>
                    </v:shape>
                    <v:shape id="Freeform: Shape 25" o:spid="_x0000_s1042" style="position:absolute;left:12866;top:8343;width:1222;height:1222;visibility:visible;mso-wrap-style:square;v-text-anchor:middle" coordsize="122143,12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" path="m120046,45259v8731,32568,-10591,66053,-43160,74785c44314,128778,10833,109453,2098,76884,-6633,44316,12685,10834,45253,2099r,c77822,-6635,111307,12683,120046,45251v,4,,4,,8e" filled="f" stroked="f" strokeweight=".29pt">
                      <v:stroke joinstyle="miter"/>
                      <v:path arrowok="t" o:connecttype="custom" o:connectlocs="120046,45259;76886,120044;2098,76884;45253,2099;45253,2099;120046,45251;120046,45259" o:connectangles="0,0,0,0,0,0,0"/>
                    </v:shape>
                    <v:shape id="Freeform: Shape 26" o:spid="_x0000_s1043" style="position:absolute;left:12417;top:4797;width:887;height:887;visibility:visible;mso-wrap-style:square;v-text-anchor:middle" coordsize="88749,88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" path="m44504,c69011,70,88819,19996,88749,44503,88679,69011,68753,88819,44246,88749,19738,88679,-70,68753,,44246,70,19838,19838,70,44246,r258,e" filled="f" stroked="f" strokeweight=".29pt">
                      <v:stroke joinstyle="miter"/>
                      <v:path arrowok="t" o:connecttype="custom" o:connectlocs="44504,0;88749,44503;44246,88749;0,44246;44246,0;44504,0" o:connectangles="0,0,0,0,0,0"/>
                    </v:shape>
                    <v:shape id="Freeform: Shape 27" o:spid="_x0000_s1044" style="position:absolute;left:14930;top:9467;width:884;height:884;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" path="m88381,44282c88329,68687,68502,88432,44098,88381,19694,88329,-51,68502,,44098,52,19694,19878,-51,44282,,68617,52,88329,19764,88381,44098r,184e" filled="f" stroked="f" strokeweight=".29pt">
                      <v:stroke joinstyle="miter"/>
                      <v:path arrowok="t" o:connecttype="custom" o:connectlocs="88381,44282;44098,88381;0,44098;44282,0;88381,44098;88381,44282" o:connectangles="0,0,0,0,0,0"/>
                    </v:shape>
                    <v:shape id="Freeform: Shape 28" o:spid="_x0000_s1045" style="position:absolute;left:12421;top:14140;width:884;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" path="m44062,88381c19658,88311,-70,68466,,44062,70,19658,19915,-70,44319,,68723,70,88451,19915,88381,44319,88311,68624,68624,88311,44319,88381r-257,e" filled="f" stroked="f" strokeweight=".29pt">
                      <v:stroke joinstyle="miter"/>
                      <v:path arrowok="t" o:connecttype="custom" o:connectlocs="44062,88381;0,44062;44319,0;88381,44319;44319,88381;44062,88381" o:connectangles="0,0,0,0,0,0"/>
                    </v:shape>
                    <v:shape id="Freeform: Shape 29" o:spid="_x0000_s1046" style="position:absolute;left:6517;top:14136;width:888;height:888;visibility:visible;mso-wrap-style:square;v-text-anchor:middle" coordsize="88822,8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" path="m44283,88823c19753,88753,-70,68812,,44283,70,19757,20011,-70,44540,,69070,70,88893,20015,88823,44540,88753,68967,68967,88753,44540,88823r-257,e" filled="f" stroked="f" strokeweight=".29pt">
                      <v:stroke joinstyle="miter"/>
                      <v:path arrowok="t" o:connecttype="custom" o:connectlocs="44283,88823;0,44283;44540,0;88823,44540;44540,88823;44283,88823" o:connectangles="0,0,0,0,0,0"/>
                    </v:shape>
                    <v:shape id="Freeform: Shape 30" o:spid="_x0000_s1047" style="position:absolute;left:4006;top:9468;width:884;height:884;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" path="m,44190c,19786,19786,,44190,,68594,,88381,19786,88381,44190v,24405,-19787,44191,-44191,44191c19786,88381,,68595,,44190e" filled="f" stroked="f" strokeweight=".29pt">
                      <v:stroke joinstyle="miter"/>
                      <v:path arrowok="t" o:connecttype="custom" o:connectlocs="0,44190;44190,0;88381,44190;44190,88381;0,44190" o:connectangles="0,0,0,0,0"/>
                    </v:shape>
                    <v:shape id="Freeform: Shape 31" o:spid="_x0000_s1048" style="position:absolute;left:6516;top:4797;width:884;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" path="m44319,c68724,70,88451,19915,88381,44319,88311,68723,68466,88451,44062,88381,19658,88311,-70,68466,,44061,70,19757,19757,70,44062,r257,e" filled="f" stroked="f" strokeweight=".29pt">
                      <v:stroke joinstyle="miter"/>
                      <v:path arrowok="t" o:connecttype="custom" o:connectlocs="44319,0;88381,44319;44062,88381;0,44061;44062,0;44319,0" o:connectangles="0,0,0,0,0,0"/>
                    </v:shape>
                    <v:shape id="Freeform: Shape 32" o:spid="_x0000_s1049" style="position:absolute;left:9468;top:4009;width:883;height:883;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" path="m44190,88381v24405,,44191,-19787,44191,-44191c88381,19786,68595,,44190,,19786,,,19786,,44190,,68594,19786,88381,44190,88381e" filled="f" stroked="f" strokeweight=".29pt">
                      <v:stroke joinstyle="miter"/>
                      <v:path arrowok="t" o:connecttype="custom" o:connectlocs="44190,88381;88381,44190;44190,0;0,44190;44190,88381" o:connectangles="0,0,0,0,0"/>
                    </v:shape>
                    <v:shape id="Freeform: Shape 33" o:spid="_x0000_s1050" style="position:absolute;left:4736;top:6740;width:884;height:884;visibility:visible;mso-wrap-style:square;v-text-anchor:middle" coordsize="88395,8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" path="m6004,21970c18278,877,45330,-6271,66423,6003,87517,18277,94668,45329,82391,66422,70180,87413,43319,94612,22244,82548,1062,70421,-6277,43425,5846,22243v51,-92,107,-181,158,-273e" filled="f" stroked="f" strokeweight=".29pt">
                      <v:stroke joinstyle="miter"/>
                      <v:path arrowok="t" o:connecttype="custom" o:connectlocs="6004,21970;66423,6003;82391,66422;22244,82548;5846,22243;6004,21970" o:connectangles="0,0,0,0,0,0"/>
                    </v:shape>
                    <v:shape id="Freeform: Shape 34" o:spid="_x0000_s1051" style="position:absolute;left:4742;top:12217;width:870;height:870;visibility:visible;mso-wrap-style:square;v-text-anchor:middle" coordsize="86997,86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" path="m5390,64454c-6184,43408,1497,16964,22543,5390,43592,-6184,70037,1497,81607,22543,93181,43592,85503,70037,64454,81607,43537,93111,17259,85603,5574,64785r-184,-331e" filled="f" stroked="f" strokeweight=".29pt">
                      <v:stroke joinstyle="miter"/>
                      <v:path arrowok="t" o:connecttype="custom" o:connectlocs="5390,64454;22543,5390;81607,22543;64454,81607;5574,64785;5390,64454" o:connectangles="0,0,0,0,0,0"/>
                    </v:shape>
                    <v:shape id="Freeform: Shape 35" o:spid="_x0000_s1052" style="position:absolute;left:9469;top:14930;width:884;height:884;visibility:visible;mso-wrap-style:square;v-text-anchor:middle" coordsize="88381,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" path="m44007,88381c19602,88278,-103,68411,,44007,103,19602,19971,-99,44375,,68779,103,88484,19971,88381,44375,88278,68635,68635,88282,44375,88381r-368,e" filled="f" stroked="f" strokeweight=".29pt">
                      <v:stroke joinstyle="miter"/>
                      <v:path arrowok="t" o:connecttype="custom" o:connectlocs="44007,88381;0,44007;44375,0;88381,44375;44375,88381;44007,88381" o:connectangles="0,0,0,0,0,0"/>
                    </v:shape>
                    <v:shape id="Freeform: Shape 36" o:spid="_x0000_s1053" style="position:absolute;left:14136;top:12416;width:888;height:889;visibility:visible;mso-wrap-style:square;v-text-anchor:middle" coordsize="88822,8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" path="m88823,44540c88753,69070,68812,88893,44283,88823,19757,88753,-70,68812,,44283,70,19753,20015,-70,44540,,68967,70,88753,19856,88823,44283r,257e" filled="f" stroked="f" strokeweight=".29pt">
                      <v:stroke joinstyle="miter"/>
                      <v:path arrowok="t" o:connecttype="custom" o:connectlocs="88823,44540;44283,88823;0,44283;44540,0;88823,44283;88823,44540" o:connectangles="0,0,0,0,0,0"/>
                    </v:shape>
                    <v:shape id="Freeform: Shape 37" o:spid="_x0000_s1054" style="position:absolute;left:14140;top:6516;width:884;height:884;visibility:visible;mso-wrap-style:square;v-text-anchor:middle" coordsize="88380,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" path="m88381,44319c88311,68724,68466,88451,44062,88381,19658,88311,-70,68466,,44062,70,19658,19915,-70,44319,,68624,70,88311,19757,88381,44062r,257e" filled="f" stroked="f" strokeweight=".29pt">
                      <v:stroke joinstyle="miter"/>
                      <v:path arrowok="t" o:connecttype="custom" o:connectlocs="88381,44319;44062,88381;0,44062;44319,0;88381,44062;88381,44319" o:connectangles="0,0,0,0,0,0"/>
                    </v:shape>
                    <v:shape id="Freeform: Shape 38" o:spid="_x0000_s1055" style="position:absolute;left:13330;top:5605;width:883;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" path="m75493,12997v17227,17286,17179,45266,-107,62496c58097,92720,30117,92669,12890,75383,-4297,58137,-4297,30242,12890,12997,30117,-4289,58097,-4340,75386,12890v33,33,70,70,107,107l75493,12997e" filled="f" stroked="f" strokeweight=".29pt">
                      <v:stroke joinstyle="miter"/>
                      <v:path arrowok="t" o:connecttype="custom" o:connectlocs="75493,12997;75386,75493;12890,75383;12890,12997;75386,12890;75493,12997;75493,12997" o:connectangles="0,0,0,0,0,0,0"/>
                    </v:shape>
                    <v:shape id="Freeform: Shape 39" o:spid="_x0000_s1056" style="position:absolute;left:10974;top:4207;width:924;height:924;visibility:visible;mso-wrap-style:square;v-text-anchor:middle" coordsize="92431,9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" path="m46382,c71905,92,92524,20858,92432,46381,92340,71905,71574,92524,46050,92431,20527,92339,-92,71574,,46050,92,20655,20656,92,46050,r332,e" filled="f" stroked="f" strokeweight=".29pt">
                      <v:stroke joinstyle="miter"/>
                      <v:path arrowok="t" o:connecttype="custom" o:connectlocs="46382,0;92432,46381;46050,92431;0,46050;46050,0;46382,0" o:connectangles="0,0,0,0,0,0"/>
                    </v:shape>
                    <v:shape id="Freeform: Shape 40" o:spid="_x0000_s1057" style="position:absolute;left:7956;top:4207;width:848;height:848;visibility:visible;mso-wrap-style:square;v-text-anchor:middle" coordsize="84846,8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" path="m42589,c66017,92,84938,19160,84846,42588,84754,66017,65686,84938,42257,84845,18829,84753,-92,65685,,42257,92,18958,18958,92,42257,r332,e" filled="f" stroked="f" strokeweight=".29pt">
                      <v:stroke joinstyle="miter"/>
                      <v:path arrowok="t" o:connecttype="custom" o:connectlocs="42589,0;84846,42588;42257,84845;0,42257;42257,0;42589,0" o:connectangles="0,0,0,0,0,0"/>
                    </v:shape>
                    <v:shape id="Freeform: Shape 41" o:spid="_x0000_s1058" style="position:absolute;left:5605;top:5606;width:884;height:884;visibility:visible;mso-wrap-style:square;v-text-anchor:middle" coordsize="88381,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" path="m12997,12889c30283,-4338,58263,-4290,75493,12996v17227,17289,17179,45269,-110,62496c58138,92678,30242,92678,12997,75492,-4289,58265,-4340,30285,12890,12996v33,-33,70,-70,107,-107e" filled="f" stroked="f" strokeweight=".29pt">
                      <v:stroke joinstyle="miter"/>
                      <v:path arrowok="t" o:connecttype="custom" o:connectlocs="12997,12889;75493,12996;75383,75492;12997,75492;12890,12996;12997,12889" o:connectangles="0,0,0,0,0,0"/>
                    </v:shape>
                    <v:shape id="Freeform: Shape 42" o:spid="_x0000_s1059" style="position:absolute;left:4207;top:7934;width:899;height:899;visibility:visible;mso-wrap-style:square;v-text-anchor:middle" coordsize="89927,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" path="m,44817c81,19985,20280,-81,45111,,69942,81,90008,20280,89927,45111,89846,69942,69648,90009,44816,89928,20099,89847,81,69828,,45111r,-294e" filled="f" stroked="f" strokeweight=".29pt">
                      <v:stroke joinstyle="miter"/>
                      <v:path arrowok="t" o:connecttype="custom" o:connectlocs="0,44817;45111,0;89927,45111;44816,89928;0,45111;0,44817" o:connectangles="0,0,0,0,0,0"/>
                    </v:shape>
                    <v:shape id="Freeform: Shape 43" o:spid="_x0000_s1060" style="position:absolute;left:4207;top:11015;width:848;height:849;visibility:visible;mso-wrap-style:square;v-text-anchor:middle" coordsize="84845,8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" path="m,42257c92,18829,19160,-92,42588,,66017,92,84938,19161,84845,42589,84753,66017,65685,84938,42257,84846,18958,84754,92,65888,,42589r,-332e" filled="f" stroked="f" strokeweight=".29pt">
                      <v:stroke joinstyle="miter"/>
                      <v:path arrowok="t" o:connecttype="custom" o:connectlocs="0,42257;42588,0;84845,42589;42257,84846;0,42589;0,42257" o:connectangles="0,0,0,0,0,0"/>
                    </v:shape>
                    <v:shape id="Freeform: Shape 44" o:spid="_x0000_s1061" style="position:absolute;left:5606;top:13331;width:884;height:883;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" path="m12889,75383c-4338,58098,-4290,30118,12996,12887,30285,-4340,58265,-4288,75492,12998v17186,17245,17186,45140,,62385c58265,92669,30285,92721,12996,75490v-33,-33,-70,-70,-107,-107l12889,75383e" filled="f" stroked="f" strokeweight=".29pt">
                      <v:stroke joinstyle="miter"/>
                      <v:path arrowok="t" o:connecttype="custom" o:connectlocs="12889,75383;12996,12887;75492,12998;75492,75383;12996,75490;12889,75383;12889,75383" o:connectangles="0,0,0,0,0,0,0"/>
                    </v:shape>
                    <v:shape id="Freeform: Shape 45" o:spid="_x0000_s1062" style="position:absolute;left:7934;top:14714;width:899;height:899;visibility:visible;mso-wrap-style:square;v-text-anchor:middle" coordsize="89927,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" path="m44817,89928c19985,89847,-81,69648,,44817,81,19985,20280,-81,45111,,69942,81,90009,20280,89928,45111,89847,69828,69828,89847,45111,89928r-294,e" filled="f" stroked="f" strokeweight=".29pt">
                      <v:stroke joinstyle="miter"/>
                      <v:path arrowok="t" o:connecttype="custom" o:connectlocs="44817,89928;0,44817;45111,0;89928,45111;45111,89928;44817,89928" o:connectangles="0,0,0,0,0,0"/>
                    </v:shape>
                    <v:shape id="Freeform: Shape 46" o:spid="_x0000_s1063" style="position:absolute;left:11015;top:14765;width:849;height:848;visibility:visible;mso-wrap-style:square;v-text-anchor:middle" coordsize="84846,8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" path="m42257,84846c18829,84754,-92,65686,,42257,92,18829,19161,-92,42589,,66017,92,84938,19161,84846,42589,84754,65888,65888,84754,42589,84846r-332,e" filled="f" stroked="f" strokeweight=".29pt">
                      <v:stroke joinstyle="miter"/>
                      <v:path arrowok="t" o:connecttype="custom" o:connectlocs="42257,84846;0,42257;42589,0;84846,42589;42589,84846;42257,84846" o:connectangles="0,0,0,0,0,0"/>
                    </v:shape>
                    <v:shape id="Freeform: Shape 47" o:spid="_x0000_s1064" style="position:absolute;left:13331;top:13330;width:883;height:884;visibility:visible;mso-wrap-style:square;v-text-anchor:middle" coordsize="88380,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" path="m75383,75493c58098,92720,30118,92672,12887,75386,-4340,58096,-4288,30117,12998,12890v17245,-17187,45140,-17187,62385,c92669,30117,92721,58096,75490,75386v-33,33,-70,70,-107,107l75383,75493e" filled="f" stroked="f" strokeweight=".29pt">
                      <v:stroke joinstyle="miter"/>
                      <v:path arrowok="t" o:connecttype="custom" o:connectlocs="75383,75493;12887,75386;12998,12890;75383,12890;75490,75386;75383,75493;75383,75493" o:connectangles="0,0,0,0,0,0,0"/>
                    </v:shape>
                    <v:shape id="Freeform: Shape 48" o:spid="_x0000_s1065" style="position:absolute;left:14689;top:10974;width:924;height:924;visibility:visible;mso-wrap-style:square;v-text-anchor:middle" coordsize="92431,9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" path="m92432,46382c92340,71905,71574,92524,46050,92432,20527,92340,-92,71574,,46050,92,20527,20858,-92,46382,,71776,92,92340,20656,92432,46050r,332e" filled="f" stroked="f" strokeweight=".29pt">
                      <v:stroke joinstyle="miter"/>
                      <v:path arrowok="t" o:connecttype="custom" o:connectlocs="92432,46382;46050,92432;0,46050;46382,0;92432,46050;92432,46382" o:connectangles="0,0,0,0,0,0"/>
                    </v:shape>
                    <v:shape id="Freeform: Shape 49" o:spid="_x0000_s1066" style="position:absolute;left:14765;top:7956;width:848;height:848;visibility:visible;mso-wrap-style:square;v-text-anchor:middle" coordsize="84845,8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" path="m84846,42589c84754,66017,65686,84938,42257,84846,18829,84754,-92,65686,,42257,92,18829,19161,-92,42589,,65888,92,84754,18958,84846,42257r,332e" filled="f" stroked="f" strokeweight=".29pt">
                      <v:stroke joinstyle="miter"/>
                      <v:path arrowok="t" o:connecttype="custom" o:connectlocs="84846,42589;42257,84846;0,42257;42589,0;84846,42257;84846,42589" o:connectangles="0,0,0,0,0,0"/>
                    </v:shape>
                    <v:shape id="Freeform: Shape 50" o:spid="_x0000_s1067" style="position:absolute;left:13325;top:3124;width:638;height:638;visibility:visible;mso-wrap-style:square;v-text-anchor:middle" coordsize="63792,63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" path="m47766,4216v15279,8765,20556,28255,11791,43532c50793,63026,31301,68303,16026,59539,748,50774,-4530,31284,4235,16007v,-2,4,-4,4,-7l4239,16000c12992,755,32439,-4519,47692,4216r,e" filled="f" stroked="f" strokeweight=".29pt">
                      <v:stroke joinstyle="miter"/>
                      <v:path arrowok="t" o:connecttype="custom" o:connectlocs="47766,4216;59557,47748;16026,59539;4235,16007;4239,16000;4239,16000;47692,4216;47692,4216" o:connectangles="0,0,0,0,0,0,0,0"/>
                    </v:shape>
                    <v:shape id="Freeform: Shape 51" o:spid="_x0000_s1068" style="position:absolute;left:17057;top:9591;width:638;height:638;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" path="m63855,31927v,17632,-14296,31928,-31928,31928c14296,63855,,49559,,31927,,14296,14296,,31927,,49559,,63855,14296,63855,31927r,e" filled="f" stroked="f" strokeweight=".29pt">
                      <v:stroke joinstyle="miter"/>
                      <v:path arrowok="t" o:connecttype="custom" o:connectlocs="63855,31927;31927,63855;0,31927;31927,0;63855,31927;63855,31927" o:connectangles="0,0,0,0,0,0"/>
                    </v:shape>
                    <v:shape id="Freeform: Shape 52" o:spid="_x0000_s1069" style="position:absolute;left:13324;top:16057;width:638;height:637;visibility:visible;mso-wrap-style:square;v-text-anchor:middle" coordsize="63779,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" path="m47814,59532c32554,68322,13055,63074,4261,47814,-4529,32553,718,13054,15982,4260,31239,-4526,50731,714,59524,15967v8780,15268,3539,34760,-11710,43565l47814,59532e" filled="f" stroked="f" strokeweight=".29pt">
                      <v:stroke joinstyle="miter"/>
                      <v:path arrowok="t" o:connecttype="custom" o:connectlocs="47814,59532;4261,47814;15982,4260;59524,15967;47814,59532;47814,59532" o:connectangles="0,0,0,0,0,0"/>
                    </v:shape>
                    <v:shape id="Freeform: Shape 53" o:spid="_x0000_s1070" style="position:absolute;left:5857;top:16056;width:638;height:638;visibility:visible;mso-wrap-style:square;v-text-anchor:middle" coordsize="63791,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" path="m15997,59541c730,50762,-4529,31267,4250,15999,13029,731,32525,-4531,47792,4252v15253,8772,20523,28241,11770,43505c50801,63036,31313,68324,16034,59563v-11,-7,-26,-14,-37,-22l15997,59541e" filled="f" stroked="f" strokeweight=".29pt">
                      <v:stroke joinstyle="miter"/>
                      <v:path arrowok="t" o:connecttype="custom" o:connectlocs="15997,59541;4250,15999;47792,4252;59562,47757;16034,59563;15997,59541;15997,59541" o:connectangles="0,0,0,0,0,0,0"/>
                    </v:shape>
                    <v:shape id="Freeform: Shape 54" o:spid="_x0000_s1071" style="position:absolute;left:2124;top:9590;width:639;height:639;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" path="m,31964c-20,14332,14258,22,31891,,49524,-22,63835,14259,63855,31891v20,17632,-14258,31942,-31891,31964l31964,63855c14369,63815,114,49560,74,31964e" filled="f" stroked="f" strokeweight=".29pt">
                      <v:stroke joinstyle="miter"/>
                      <v:path arrowok="t" o:connecttype="custom" o:connectlocs="0,31964;31891,0;63855,31891;31964,63855;31964,63855;74,31964" o:connectangles="0,0,0,0,0,0"/>
                    </v:shape>
                    <v:shape id="Freeform: Shape 55" o:spid="_x0000_s1072" style="position:absolute;left:5858;top:3124;width:638;height:638;visibility:visible;mso-wrap-style:square;v-text-anchor:middle" coordsize="63791,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" path="m15951,4277c31204,-4529,50706,698,59515,15952v8805,15253,3579,34757,-11677,43563c32588,68320,13082,63095,4277,47842,-4528,32589,698,13085,15951,4278v,,,,,-1l15951,4277e" filled="f" stroked="f" strokeweight=".29pt">
                      <v:stroke joinstyle="miter"/>
                      <v:path arrowok="t" o:connecttype="custom" o:connectlocs="15951,4277;59515,15952;47838,59515;4277,47842;15951,4278;15951,4277;15951,4277" o:connectangles="0,0,0,0,0,0,0"/>
                    </v:shape>
                    <v:shape id="Freeform: Shape 56" o:spid="_x0000_s1073" style="position:absolute;left:9591;top:2124;width:638;height:639;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" path="m31927,c49559,,63855,14294,63855,31928v,17633,-14296,31927,-31928,31927c14296,63855,,49561,,31928r,c,14315,14277,37,31891,37r,e" filled="f" stroked="f" strokeweight=".29pt">
                      <v:stroke joinstyle="miter"/>
                      <v:path arrowok="t" o:connecttype="custom" o:connectlocs="31927,0;63855,31928;31927,63855;0,31928;0,31928;31891,37;31891,37" o:connectangles="0,0,0,0,0,0,0"/>
                    </v:shape>
                    <v:shape id="Freeform: Shape 57" o:spid="_x0000_s1074" style="position:absolute;left:3124;top:5857;width:638;height:638;visibility:visible;mso-wrap-style:square;v-text-anchor:middle" coordsize="63792,6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" path="m4269,15966c13066,710,32568,-4531,47826,4271v15256,8797,20497,28296,11695,43553c50728,63077,31236,68317,15979,59531,717,50740,-4529,31241,4261,15977v3,-3,5,-7,8,-11e" filled="f" stroked="f" strokeweight=".29pt">
                      <v:stroke joinstyle="miter"/>
                      <v:path arrowok="t" o:connecttype="custom" o:connectlocs="4269,15966;47826,4271;59521,47824;15979,59531;4261,15977;4269,15966" o:connectangles="0,0,0,0,0,0"/>
                    </v:shape>
                    <v:shape id="Freeform: Shape 58" o:spid="_x0000_s1075" style="position:absolute;left:3124;top:13325;width:638;height:638;visibility:visible;mso-wrap-style:square;v-text-anchor:middle" coordsize="63792,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" path="m4234,47765c-4530,32486,750,12998,16027,4234,31305,-4531,50794,750,59557,16029v8734,15220,3527,34634,-11648,43447c32677,68321,13160,63140,4317,47909v-28,-48,-56,-96,-83,-144l4234,47765e" filled="f" stroked="f" strokeweight=".29pt">
                      <v:stroke joinstyle="miter"/>
                      <v:path arrowok="t" o:connecttype="custom" o:connectlocs="4234,47765;16027,4234;59557,16029;47909,59476;4317,47909;4234,47765;4234,47765" o:connectangles="0,0,0,0,0,0,0"/>
                    </v:shape>
                    <v:shape id="Freeform: Shape 59" o:spid="_x0000_s1076" style="position:absolute;left:9590;top:17057;width:639;height:638;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" path="m31927,63855c14296,63855,,49559,,31927,,14296,14296,,31927,,49559,,63855,14296,63855,31927r,c63855,49541,49578,63818,31964,63818r,e" filled="f" stroked="f" strokeweight=".29pt">
                      <v:stroke joinstyle="miter"/>
                      <v:path arrowok="t" o:connecttype="custom" o:connectlocs="31927,63855;0,31927;31927,0;63855,31927;63855,31927;31964,63818;31964,63818" o:connectangles="0,0,0,0,0,0,0"/>
                    </v:shape>
                    <v:shape id="Freeform: Shape 60" o:spid="_x0000_s1077" style="position:absolute;left:16056;top:13325;width:638;height:638;visibility:visible;mso-wrap-style:square;v-text-anchor:middle" coordsize="63734,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" path="m59557,47766c50793,63045,31301,68322,16026,59557,748,50793,-4530,31301,4235,16026,12999,748,32491,-4530,47766,4235v4,,4,4,7,4l47773,4239v15242,8779,20483,28248,11711,43490l59484,47729e" filled="f" stroked="f" strokeweight=".29pt">
                      <v:stroke joinstyle="miter"/>
                      <v:path arrowok="t" o:connecttype="custom" o:connectlocs="59557,47766;16026,59557;4235,16026;47766,4235;47773,4239;47773,4239;59484,47729;59484,47729" o:connectangles="0,0,0,0,0,0,0,0"/>
                    </v:shape>
                    <v:shape id="Freeform: Shape 61" o:spid="_x0000_s1078" style="position:absolute;left:16057;top:5858;width:638;height:638;visibility:visible;mso-wrap-style:square;v-text-anchor:middle" coordsize="63791,6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" path="m59515,15951v8805,15253,3579,34755,-11674,43564c32588,68320,13082,63094,4277,47838,-4528,32588,698,13082,15951,4277,31204,-4528,50706,698,59515,15951v,,,,,l59515,15951e" filled="f" stroked="f" strokeweight=".29pt">
                      <v:stroke joinstyle="miter"/>
                      <v:path arrowok="t" o:connecttype="custom" o:connectlocs="59515,15951;47841,59515;4277,47838;15951,4277;59515,15951;59515,15951;59515,15951" o:connectangles="0,0,0,0,0,0,0"/>
                    </v:shape>
                    <v:shape id="Freeform: Shape 62" o:spid="_x0000_s1079" style="position:absolute;left:14870;top:4312;width:638;height:638;visibility:visible;mso-wrap-style:square;v-text-anchor:middle" coordsize="63855,63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" path="m54501,9299v12469,12469,12473,32683,4,45152c42040,66920,21823,66924,9354,54454,-3115,41989,-3119,21772,9350,9303v,,4,-4,4,-4l9354,9299v12480,-12399,32630,-12399,45111,e" filled="f" stroked="f" strokeweight=".29pt">
                      <v:stroke joinstyle="miter"/>
                      <v:path arrowok="t" o:connecttype="custom" o:connectlocs="54501,9299;54505,54451;9354,54454;9350,9303;9354,9299;9354,9299;54465,9299" o:connectangles="0,0,0,0,0,0,0"/>
                    </v:shape>
                    <v:shape id="Freeform: Shape 63" o:spid="_x0000_s1080" style="position:absolute;left:11522;top:2378;width:638;height:639;visibility:visible;mso-wrap-style:square;v-text-anchor:middle" coordsize="63797,6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" path="m40231,1209c57233,5811,67282,23323,62683,40324,58080,57325,40566,67377,23567,62775,6565,58174,-3485,40661,1115,23660v4,-8,4,-16,7,-24l1122,23636c5685,6624,23177,-3466,40186,1097v4,,4,1,8,2l40194,1099e" filled="f" stroked="f" strokeweight=".29pt">
                      <v:stroke joinstyle="miter"/>
                      <v:path arrowok="t" o:connecttype="custom" o:connectlocs="40231,1209;62683,40324;23567,62775;1115,23660;1122,23636;1122,23636;40186,1097;40194,1099;40194,1099" o:connectangles="0,0,0,0,0,0,0,0,0"/>
                    </v:shape>
                    <v:shape id="Freeform: Shape 64" o:spid="_x0000_s1081" style="position:absolute;left:7658;top:2379;width:638;height:638;visibility:visible;mso-wrap-style:square;v-text-anchor:middle" coordsize="63796,63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" path="m23670,1088c40687,-3457,58165,6654,62709,23670,67253,40687,57145,58165,40128,62710,23122,67251,5655,57158,1096,40159,-3466,23148,6628,5659,23637,1096v11,-2,22,-5,33,-8l23670,1088e" filled="f" stroked="f" strokeweight=".29pt">
                      <v:stroke joinstyle="miter"/>
                      <v:path arrowok="t" o:connecttype="custom" o:connectlocs="23670,1088;62709,23670;40128,62710;1096,40159;23637,1096;23670,1088;23670,1088" o:connectangles="0,0,0,0,0,0,0"/>
                    </v:shape>
                    <v:shape id="Freeform: Shape 65" o:spid="_x0000_s1082" style="position:absolute;left:4311;top:4311;width:638;height:638;visibility:visible;mso-wrap-style:square;v-text-anchor:middle" coordsize="63764,63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" path="m9330,9335c21788,-3115,41979,-3112,54430,9346v12450,12458,12447,32650,-11,45100c41968,66893,21784,66893,9330,54446,-3110,41981,-3110,21801,9330,9335e" filled="f" stroked="f" strokeweight=".29pt">
                      <v:stroke joinstyle="miter"/>
                      <v:path arrowok="t" o:connecttype="custom" o:connectlocs="9330,9335;54430,9346;54419,54446;9330,54446;9330,9335" o:connectangles="0,0,0,0,0"/>
                    </v:shape>
                    <v:shape id="Freeform: Shape 66" o:spid="_x0000_s1083" style="position:absolute;left:2379;top:7658;width:637;height:638;visibility:visible;mso-wrap-style:square;v-text-anchor:middle" coordsize="63788,63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" path="m1086,23643c5645,6630,23132,-3464,40144,1095,57157,5650,67253,23139,62694,40152,58136,57165,40649,67259,23636,62700v-28,-7,-58,-15,-86,-22l23550,62678c6597,58064,-3442,40619,1086,23643e" filled="f" stroked="f" strokeweight=".29pt">
                      <v:stroke joinstyle="miter"/>
                      <v:path arrowok="t" o:connecttype="custom" o:connectlocs="1086,23643;40144,1095;62694,40152;23636,62700;23550,62678;23550,62678;1086,23643" o:connectangles="0,0,0,0,0,0,0"/>
                    </v:shape>
                    <v:shape id="Freeform: Shape 67" o:spid="_x0000_s1084" style="position:absolute;left:2379;top:11525;width:638;height:638;visibility:visible;mso-wrap-style:square;v-text-anchor:middle" coordsize="63796,6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" path="m1051,39989c-3417,22954,6771,5521,23808,1051,40844,-3416,58277,6773,62746,23809,67200,40792,57088,58181,40123,62711,23131,67266,5662,57187,1105,40196v-18,-70,-36,-136,-54,-207e" filled="f" stroked="f" strokeweight=".29pt">
                      <v:stroke joinstyle="miter"/>
                      <v:path arrowok="t" o:connecttype="custom" o:connectlocs="1051,39989;23808,1051;62746,23809;40123,62711;1105,40196;1051,39989" o:connectangles="0,0,0,0,0,0"/>
                    </v:shape>
                    <v:shape id="Freeform: Shape 68" o:spid="_x0000_s1085" style="position:absolute;left:4311;top:14871;width:638;height:637;visibility:visible;mso-wrap-style:square;v-text-anchor:middle" coordsize="63781,63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" path="m9335,54435c-3115,41977,-3112,21786,9346,9335,21804,-3115,41996,-3112,54446,9346v12447,12451,12447,32635,,45089c41981,66875,21801,66875,9335,54435e" filled="f" stroked="f" strokeweight=".29pt">
                      <v:stroke joinstyle="miter"/>
                      <v:path arrowok="t" o:connecttype="custom" o:connectlocs="9335,54435;9346,9335;54446,9346;54446,54435;9335,54435" o:connectangles="0,0,0,0,0"/>
                    </v:shape>
                    <v:shape id="Freeform: Shape 69" o:spid="_x0000_s1086" style="position:absolute;left:7658;top:16803;width:638;height:638;visibility:visible;mso-wrap-style:square;v-text-anchor:middle" coordsize="63798,6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" path="m23672,62711c6656,58167,-3457,40689,1088,23672,5632,6655,23109,-3457,40126,1088,57143,5632,67255,23109,62711,40126v,4,-4,7,-4,11l62707,40137c58141,57154,40656,67255,23636,62711e" filled="f" stroked="f" strokeweight=".29pt">
                      <v:stroke joinstyle="miter"/>
                      <v:path arrowok="t" o:connecttype="custom" o:connectlocs="23672,62711;1088,23672;40126,1088;62711,40126;62707,40137;62707,40137;23636,62711" o:connectangles="0,0,0,0,0,0,0"/>
                    </v:shape>
                    <v:shape id="Freeform: Shape 70" o:spid="_x0000_s1087" style="position:absolute;left:11525;top:16803;width:638;height:638;visibility:visible;mso-wrap-style:square;v-text-anchor:middle" coordsize="63805,6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" path="m39989,62745c22954,67212,5521,57026,1051,39987,-3416,22952,6773,5519,23809,1052,40792,-3404,58181,6708,62711,23673,67266,40665,57187,58134,40196,62690v-70,18,-136,37,-207,55e" filled="f" stroked="f" strokeweight=".29pt">
                      <v:stroke joinstyle="miter"/>
                      <v:path arrowok="t" o:connecttype="custom" o:connectlocs="39989,62745;1051,39987;23809,1052;62711,23673;40196,62690;39989,62745" o:connectangles="0,0,0,0,0,0"/>
                    </v:shape>
                    <v:shape id="Freeform: Shape 71" o:spid="_x0000_s1088" style="position:absolute;left:14870;top:14870;width:638;height:638;visibility:visible;mso-wrap-style:square;v-text-anchor:middle" coordsize="63804,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" path="m54505,54501c42036,66970,21823,66974,9354,54505,-3115,42040,-3119,21823,9350,9354,21815,-3115,42032,-3119,54501,9350v,,4,4,4,4l54505,9354v12399,12480,12399,32630,,45111e" filled="f" stroked="f" strokeweight=".29pt">
                      <v:stroke joinstyle="miter"/>
                      <v:path arrowok="t" o:connecttype="custom" o:connectlocs="54505,54501;9354,54505;9350,9354;54501,9350;54505,9354;54505,9354;54505,54465" o:connectangles="0,0,0,0,0,0,0"/>
                    </v:shape>
                    <v:shape id="Freeform: Shape 72" o:spid="_x0000_s1089" style="position:absolute;left:16803;top:11523;width:638;height:638;visibility:visible;mso-wrap-style:square;v-text-anchor:middle" coordsize="63799,6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" path="m62700,40169c58133,57178,40641,67265,23632,62698,6619,58132,-3468,40640,1098,23630,5669,6621,23153,-3466,40163,1097,57172,5660,67266,23152,62704,40161v-4,4,-4,4,-4,8l62700,40169e" filled="f" stroked="f" strokeweight=".29pt">
                      <v:stroke joinstyle="miter"/>
                      <v:path arrowok="t" o:connecttype="custom" o:connectlocs="62700,40169;23632,62698;1098,23630;40163,1097;62704,40161;62700,40169;62700,40169" o:connectangles="0,0,0,0,0,0,0"/>
                    </v:shape>
                    <v:shape id="Freeform: Shape 73" o:spid="_x0000_s1090" style="position:absolute;left:16803;top:7658;width:638;height:638;visibility:visible;mso-wrap-style:square;v-text-anchor:middle" coordsize="63798,6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" path="m62711,23670c67255,40687,57146,58165,40130,62709,23113,67253,5632,57145,1087,40128,-3453,23122,6641,5655,23639,1096,40652,-3466,58141,6628,62703,23637v,11,4,22,8,33l62711,23670e" filled="f" stroked="f" strokeweight=".29pt">
                      <v:stroke joinstyle="miter"/>
                      <v:path arrowok="t" o:connecttype="custom" o:connectlocs="62711,23670;40130,62709;1087,40128;23639,1096;62703,23637;62711,23670;62711,23670" o:connectangles="0,0,0,0,0,0,0"/>
                    </v:shape>
                    <v:shape id="Freeform: Shape 74" o:spid="_x0000_s1091" style="position:absolute;left:14535;top:1298;width:442;height:442;visibility:visible;mso-wrap-style:square;v-text-anchor:middle" coordsize="44197,4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" path="m33016,2896v10609,6030,14321,19518,8293,30127c35280,43632,21791,47345,11182,41316,572,35286,-3140,21798,2889,11189v,-3,3,-5,3,-7l2892,10961c8998,503,22380,-3094,32905,2896e" filled="f" stroked="f" strokeweight=".29pt">
                      <v:stroke joinstyle="miter"/>
                      <v:path arrowok="t" o:connecttype="custom" o:connectlocs="33016,2896;41309,33023;11182,41316;2889,11189;2892,11182;2892,10961;32905,2896" o:connectangles="0,0,0,0,0,0,0"/>
                    </v:shape>
                    <v:shape id="Freeform: Shape 75" o:spid="_x0000_s1092" style="position:absolute;left:19378;top:9689;width:442;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" path="m44190,22095v,12204,-9891,22095,-22095,22095c9891,44190,,34299,,22095,,9891,9891,,22095,,34299,,44190,9891,44190,22095e" filled="f" stroked="f" strokeweight=".29pt">
                      <v:stroke joinstyle="miter"/>
                      <v:path arrowok="t" o:connecttype="custom" o:connectlocs="44190,22095;22095,44190;0,22095;22095,0;44190,22095" o:connectangles="0,0,0,0,0"/>
                    </v:shape>
                    <v:shape id="Freeform: Shape 76" o:spid="_x0000_s1093" style="position:absolute;left:14533;top:18081;width:440;height:441;visibility:visible;mso-wrap-style:square;v-text-anchor:middle" coordsize="44074,4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" path="m33223,41188c22680,47331,9150,43766,3008,33223,-3135,22680,430,9154,10973,3008,21509,-3131,35027,426,41177,10955r,221c47169,21700,43571,35083,33113,41188e" filled="f" stroked="f" strokeweight=".29pt">
                      <v:stroke joinstyle="miter"/>
                      <v:path arrowok="t" o:connecttype="custom" o:connectlocs="33223,41188;3008,33223;10973,3008;41177,10955;41177,11176;33113,41188" o:connectangles="0,0,0,0,0,0"/>
                    </v:shape>
                    <v:shape id="Freeform: Shape 77" o:spid="_x0000_s1094" style="position:absolute;left:4843;top:18079;width:442;height:442;visibility:visible;mso-wrap-style:square;v-text-anchor:middle" coordsize="44197,4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" path="m11182,41309c572,35280,-3140,21791,2889,11182,8917,572,22406,-3140,33015,2889v10610,6028,14322,19517,8294,30127c41309,33019,41305,33019,41305,33023r,221c35199,43702,21817,47300,11292,41309e" filled="f" stroked="f" strokeweight=".29pt">
                      <v:stroke joinstyle="miter"/>
                      <v:path arrowok="t" o:connecttype="custom" o:connectlocs="11182,41309;2889,11182;33015,2889;41309,33016;41305,33023;41305,33244;11292,41309" o:connectangles="0,0,0,0,0,0,0"/>
                    </v:shape>
                    <v:shape id="Freeform: Shape 78" o:spid="_x0000_s1095" style="position:absolute;top:9689;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" path="m,22095c,9891,9892,,22095,,34298,,44190,9891,44190,22095v,12204,-9892,22095,-22095,22095c9892,44190,,34299,,22095e" filled="f" stroked="f" strokeweight=".29pt">
                      <v:stroke joinstyle="miter"/>
                      <v:path arrowok="t" o:connecttype="custom" o:connectlocs="0,22095;22095,0;44190,22095;22095,44190;0,22095" o:connectangles="0,0,0,0,0"/>
                    </v:shape>
                    <v:shape id="Freeform: Shape 79" o:spid="_x0000_s1096" style="position:absolute;left:4846;top:1297;width:441;height:442;visibility:visible;mso-wrap-style:square;v-text-anchor:middle" coordsize="44106,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" path="m10866,3018c21405,-3135,34935,420,41088,10958v6154,10538,2597,24069,-7939,30221c22609,47333,9080,43778,2926,33240v-3,-9,-11,-17,-14,-25l2912,33215c-3102,22682,496,9271,10976,3165e" filled="f" stroked="f" strokeweight=".29pt">
                      <v:stroke joinstyle="miter"/>
                      <v:path arrowok="t" o:connecttype="custom" o:connectlocs="10866,3018;41088,10958;33149,41179;2926,33240;2912,33215;2912,33215;10976,3165" o:connectangles="0,0,0,0,0,0,0"/>
                    </v:shape>
                    <v:shape id="Freeform: Shape 80" o:spid="_x0000_s1097" style="position:absolute;left:9689;width:442;height:441;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" path="m22095,c34299,,44190,9892,44190,22095v,12203,-9891,22095,-22095,22095c9891,44190,,34298,,22095,,9892,9891,,22095,e" filled="f" stroked="f" strokeweight=".29pt">
                      <v:stroke joinstyle="miter"/>
                      <v:path arrowok="t" o:connecttype="custom" o:connectlocs="22095,0;44190,22095;22095,44190;0,22095;22095,0" o:connectangles="0,0,0,0,0"/>
                    </v:shape>
                    <v:shape id="Freeform: Shape 81" o:spid="_x0000_s1098" style="position:absolute;left:1298;top:4843;width:442;height:442;visibility:visible;mso-wrap-style:square;v-text-anchor:middle" coordsize="44205,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" path="m2896,11182c8926,572,22414,-3140,33023,2889v10609,6028,14322,19517,8293,30126c35286,43625,21798,47337,11189,41309v-3,,-5,-4,-7,-4l10961,41305c503,35199,-3094,21817,2896,11292e" filled="f" stroked="f" strokeweight=".29pt">
                      <v:stroke joinstyle="miter"/>
                      <v:path arrowok="t" o:connecttype="custom" o:connectlocs="2896,11182;33023,2889;41316,33015;11189,41309;11182,41305;10961,41305;2896,11292" o:connectangles="0,0,0,0,0,0,0"/>
                    </v:shape>
                    <v:shape id="Freeform: Shape 82" o:spid="_x0000_s1099" style="position:absolute;left:1297;top:14533;width:442;height:440;visibility:visible;mso-wrap-style:square;v-text-anchor:middle" coordsize="44197,44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" path="m3009,33223c-3136,22680,431,9150,10974,3008,21517,-3135,35045,430,41189,10973v6140,10536,2583,24054,-7947,30204l33021,41177c22497,47169,9113,43571,3009,33113e" filled="f" stroked="f" strokeweight=".29pt">
                      <v:stroke joinstyle="miter"/>
                      <v:path arrowok="t" o:connecttype="custom" o:connectlocs="3009,33223;10974,3008;41189,10973;33242,41177;33021,41177;3009,33113" o:connectangles="0,0,0,0,0,0"/>
                    </v:shape>
                    <v:shape id="Freeform: Shape 83" o:spid="_x0000_s1100" style="position:absolute;left:9689;top:19378;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" path="m22095,44190c9891,44190,,34299,,22095,,9891,9891,,22095,,34299,,44190,9891,44190,22095v,12204,-9891,22095,-22095,22095e" filled="f" stroked="f" strokeweight=".29pt">
                      <v:stroke joinstyle="miter"/>
                      <v:path arrowok="t" o:connecttype="custom" o:connectlocs="22095,44190;0,22095;22095,0;44190,22095;22095,44190" o:connectangles="0,0,0,0,0"/>
                    </v:shape>
                    <v:shape id="Freeform: Shape 84" o:spid="_x0000_s1101" style="position:absolute;left:18079;top:14535;width:442;height:442;visibility:visible;mso-wrap-style:square;v-text-anchor:middle" coordsize="44205,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" path="m41309,33016c35280,43625,21791,47337,11182,41309,572,35280,-3140,21791,2889,11182,8917,572,22406,-3140,33016,2889v3,,3,3,7,3l33244,2892v10458,6106,14056,19488,8065,30013e" filled="f" stroked="f" strokeweight=".29pt">
                      <v:stroke joinstyle="miter"/>
                      <v:path arrowok="t" o:connecttype="custom" o:connectlocs="41309,33016;11182,41309;2889,11182;33016,2889;33023,2892;33244,2892;41309,32905" o:connectangles="0,0,0,0,0,0,0"/>
                    </v:shape>
                    <v:shape id="Freeform: Shape 85" o:spid="_x0000_s1102" style="position:absolute;left:18081;top:4846;width:442;height:441;visibility:visible;mso-wrap-style:square;v-text-anchor:middle" coordsize="44198,44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" path="m41180,10866v6153,10539,2600,24069,-7940,30222c22701,47242,9171,43685,3018,33149,-3136,22609,422,9080,10957,2926v8,-3,19,-11,26,-14l10983,2912c21515,-3102,34927,496,41033,10976e" filled="f" stroked="f" strokeweight=".29pt">
                      <v:stroke joinstyle="miter"/>
                      <v:path arrowok="t" o:connecttype="custom" o:connectlocs="41180,10866;33240,41088;3018,33149;10957,2926;10983,2912;10983,2912;41033,10976" o:connectangles="0,0,0,0,0,0,0"/>
                    </v:shape>
                    <v:shape id="Freeform: Shape 86" o:spid="_x0000_s1103" style="position:absolute;left:16541;top:2838;width:442;height:442;visibility:visible;mso-wrap-style:square;v-text-anchor:middle" coordsize="44191,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" path="m37636,6389v8676,8582,8750,22572,165,31247c29218,46310,15231,46384,6555,37802,-2113,29226,-2194,15250,6371,6573r184,-184c15165,-2130,29026,-2130,37636,6389e" filled="f" stroked="f" strokeweight=".29pt">
                      <v:stroke joinstyle="miter"/>
                      <v:path arrowok="t" o:connecttype="custom" o:connectlocs="37636,6389;37801,37636;6555,37802;6371,6573;6555,6389;37636,6389" o:connectangles="0,0,0,0,0,0"/>
                    </v:shape>
                    <v:shape id="Freeform: Shape 87" o:spid="_x0000_s1104" style="position:absolute;left:12198;top:330;width:442;height:442;visibility:visible;mso-wrap-style:square;v-text-anchor:middle" coordsize="4420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" path="m27722,729c39525,3833,46573,15916,43469,27718,40364,39519,28282,46569,16479,43465,4684,40362,-2368,28288,729,16490r,-221c3926,4586,15934,-2345,27649,729e" filled="f" stroked="f" strokeweight=".29pt">
                      <v:stroke joinstyle="miter"/>
                      <v:path arrowok="t" o:connecttype="custom" o:connectlocs="27722,729;43469,27718;16479,43465;729,16490;729,16269;27649,729" o:connectangles="0,0,0,0,0,0"/>
                    </v:shape>
                    <v:shape id="Freeform: Shape 88" o:spid="_x0000_s1105" style="position:absolute;left:7183;top:329;width:441;height:442;visibility:visible;mso-wrap-style:square;v-text-anchor:middle" coordsize="44140,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" path="m16196,793c27965,-2435,40121,4488,43347,16256,46577,28024,39653,40181,27884,43409,16118,46637,3962,39714,733,27946v,-5,-4,-9,-4,-13l729,27712c-2346,15996,4585,3989,16269,793e" filled="f" stroked="f" strokeweight=".29pt">
                      <v:stroke joinstyle="miter"/>
                      <v:path arrowok="t" o:connecttype="custom" o:connectlocs="16196,793;43347,16256;27884,43409;733,27946;729,27933;729,27712;16269,793" o:connectangles="0,0,0,0,0,0,0"/>
                    </v:shape>
                    <v:shape id="Freeform: Shape 89" o:spid="_x0000_s1106" style="position:absolute;left:2838;top:2837;width:442;height:441;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" path="m6389,6555v8582,-8675,22572,-8749,31247,-166c46310,14972,46384,28961,37802,37636v-8576,8667,-22552,8749,-31229,184l6389,37820v-8519,-8610,-8519,-22472,,-31081e" filled="f" stroked="f" strokeweight=".29pt">
                      <v:stroke joinstyle="miter"/>
                      <v:path arrowok="t" o:connecttype="custom" o:connectlocs="6389,6555;37636,6389;37802,37636;6573,37820;6389,37820;6389,6739" o:connectangles="0,0,0,0,0,0"/>
                    </v:shape>
                    <v:shape id="Freeform: Shape 90" o:spid="_x0000_s1107" style="position:absolute;left:330;top:7180;width:442;height:442;visibility:visible;mso-wrap-style:square;v-text-anchor:middle" coordsize="44197,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" path="m729,16479c3833,4676,15916,-2372,27718,732,39519,3837,46569,15919,43465,27722,40362,39517,28288,46569,16490,43472r-221,c4586,40275,-2345,28267,729,16553e" filled="f" stroked="f" strokeweight=".29pt">
                      <v:stroke joinstyle="miter"/>
                      <v:path arrowok="t" o:connecttype="custom" o:connectlocs="729,16479;27718,732;43465,27722;16490,43472;16269,43472;729,16553" o:connectangles="0,0,0,0,0,0"/>
                    </v:shape>
                    <v:shape id="Freeform: Shape 91" o:spid="_x0000_s1108" style="position:absolute;left:329;top:12195;width:442;height:442;visibility:visible;mso-wrap-style:square;v-text-anchor:middle" coordsize="44201,4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" path="m793,27945c-2435,16175,4488,4019,16256,793,28024,-2436,40181,4487,43409,16256,46637,28022,39714,40178,27946,43408v-5,,-9,3,-13,3l27675,43411c15971,46460,3990,39537,793,27871e" filled="f" stroked="f" strokeweight=".29pt">
                      <v:stroke joinstyle="miter"/>
                      <v:path arrowok="t" o:connecttype="custom" o:connectlocs="793,27945;16256,793;43409,16256;27946,43408;27933,43411;27675,43411;793,27871" o:connectangles="0,0,0,0,0,0,0"/>
                    </v:shape>
                    <v:shape id="Freeform: Shape 92" o:spid="_x0000_s1109" style="position:absolute;left:2837;top:16539;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" path="m6555,37802c-2120,29218,-2194,15228,6389,6556v8583,-8676,22572,-8750,31247,-166c46303,14963,46385,28942,37820,37618r,184c29210,46320,15348,46320,6739,37802e" filled="f" stroked="f" strokeweight=".29pt">
                      <v:stroke joinstyle="miter"/>
                      <v:path arrowok="t" o:connecttype="custom" o:connectlocs="6555,37802;6389,6556;37636,6390;37820,37618;37820,37802;6739,37802" o:connectangles="0,0,0,0,0,0"/>
                    </v:shape>
                    <v:shape id="Freeform: Shape 93" o:spid="_x0000_s1110" style="position:absolute;left:7180;top:19048;width:442;height:442;visibility:visible;mso-wrap-style:square;v-text-anchor:middle" coordsize="4420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" path="m16479,43468c4676,40364,-2372,28281,732,16479,3837,4676,15919,-2372,27722,733,39517,3833,46569,15908,43472,27707r,221c40275,39613,28267,46543,16553,43468e" filled="f" stroked="f" strokeweight=".29pt">
                      <v:stroke joinstyle="miter"/>
                      <v:path arrowok="t" o:connecttype="custom" o:connectlocs="16479,43468;732,16479;27722,733;43472,27707;43472,27928;16553,43468" o:connectangles="0,0,0,0,0,0"/>
                    </v:shape>
                    <v:shape id="Freeform: Shape 94" o:spid="_x0000_s1111" style="position:absolute;left:12195;top:19048;width:442;height:442;visibility:visible;mso-wrap-style:square;v-text-anchor:middle" coordsize="44130,4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" path="m27945,43410c16175,46639,4019,39716,793,27947,-2436,16177,4487,4021,16256,792,28022,-2434,40178,4489,43408,16258v,4,3,8,3,11l43411,16527c46460,28230,39537,40213,27871,43410e" filled="f" stroked="f" strokeweight=".29pt">
                      <v:stroke joinstyle="miter"/>
                      <v:path arrowok="t" o:connecttype="custom" o:connectlocs="27945,43410;793,27947;16256,792;43408,16258;43411,16269;43411,16527;27871,43410" o:connectangles="0,0,0,0,0,0,0"/>
                    </v:shape>
                    <v:shape id="Freeform: Shape 95" o:spid="_x0000_s1112" style="position:absolute;left:16539;top:16541;width:442;height:442;visibility:visible;mso-wrap-style:square;v-text-anchor:middle" coordsize="44190,4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" path="m37802,37636v-8584,8676,-22574,8750,-31246,165c-2120,29218,-2194,15231,6390,6555v8573,-8668,22552,-8749,31228,-184l37802,6555v8518,8610,8518,22471,,31081e" filled="f" stroked="f" strokeweight=".29pt">
                      <v:stroke joinstyle="miter"/>
                      <v:path arrowok="t" o:connecttype="custom" o:connectlocs="37802,37636;6556,37801;6390,6555;37618,6371;37802,6555;37802,37636" o:connectangles="0,0,0,0,0,0"/>
                    </v:shape>
                    <v:shape id="Freeform: Shape 96" o:spid="_x0000_s1113" style="position:absolute;left:19048;top:12198;width:442;height:442;visibility:visible;mso-wrap-style:square;v-text-anchor:middle" coordsize="44197,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" path="m43468,27722c40364,39525,28281,46573,16479,43469,4676,40364,-2372,28282,733,16479,3833,4684,15908,-2368,27707,729r221,c39613,3926,46543,15934,43468,27649e" filled="f" stroked="f" strokeweight=".29pt">
                      <v:stroke joinstyle="miter"/>
                      <v:path arrowok="t" o:connecttype="custom" o:connectlocs="43468,27722;16479,43469;733,16479;27707,729;27928,729;43468,27649" o:connectangles="0,0,0,0,0,0"/>
                    </v:shape>
                    <v:shape id="Freeform: Shape 97" o:spid="_x0000_s1114" style="position:absolute;left:19048;top:7183;width:442;height:441;visibility:visible;mso-wrap-style:square;v-text-anchor:middle" coordsize="44202,4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" path="m43410,16196c46639,27965,39716,40121,27947,43347,16177,46577,4021,39653,792,27884,-2434,16118,4489,3962,16258,733v4,,8,-4,11,-4l16490,729c28205,-2346,40213,4585,43410,16269e" filled="f" stroked="f" strokeweight=".29pt">
                      <v:stroke joinstyle="miter"/>
                      <v:path arrowok="t" o:connecttype="custom" o:connectlocs="43410,16196;27947,43347;792,27884;16258,733;16269,729;16490,729;43410,16269" o:connectangles="0,0,0,0,0,0,0"/>
                    </v:shape>
                    <v:shape id="Freeform: Shape 98" o:spid="_x0000_s1115" style="position:absolute;left:10164;top:7488;width:1411;height:1411;visibility:visible;mso-wrap-style:square;v-text-anchor:middle" coordsize="141064,14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" path="m105809,9469v33724,19484,45269,62614,25785,96338c112113,139532,68980,151077,35255,131596,1531,112112,-10014,68979,9470,35254v,-4,4,-4,4,-7l9474,35247c28958,1529,72088,-10012,105809,9469e" filled="f" stroked="f" strokeweight=".29pt">
                      <v:stroke joinstyle="miter"/>
                      <v:path arrowok="t" o:connecttype="custom" o:connectlocs="105809,9469;131594,105807;35255,131596;9470,35254;9474,35247;9474,35247;105809,9469" o:connectangles="0,0,0,0,0,0,0"/>
                    </v:shape>
                    <v:shape id="Freeform: Shape 99" o:spid="_x0000_s1116" style="position:absolute;left:10164;top:10846;width:1410;height:1411;visibility:visible;mso-wrap-style:square;v-text-anchor:middle" coordsize="141063,1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" path="m105817,131590c72096,151078,28963,139537,9475,105816,-10013,72095,1524,28962,35245,9474v33725,-19488,76858,-7947,96346,25774c131591,35248,131595,35252,131595,35255r,c151075,68976,139534,112106,105817,131590e" filled="f" stroked="f" strokeweight=".29pt">
                      <v:stroke joinstyle="miter"/>
                      <v:path arrowok="t" o:connecttype="custom" o:connectlocs="105817,131590;9475,105816;35245,9474;131591,35248;131595,35255;131595,35255;105817,131590" o:connectangles="0,0,0,0,0,0,0"/>
                    </v:shape>
                    <v:shape id="Freeform: Shape 100" o:spid="_x0000_s1117" style="position:absolute;left:7285;top:9204;width:1411;height:1411;visibility:visible;mso-wrap-style:square;v-text-anchor:middle" coordsize="141114,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" path="m,70594c-22,31626,31552,22,70520,v38969,-22,70572,31552,70595,70520c141137,109489,109563,141092,70594,141114v-11,,-26,,-37,l70557,141114c31626,141074,77,109526,37,70594e" filled="f" stroked="f" strokeweight=".29pt">
                      <v:stroke joinstyle="miter"/>
                      <v:path arrowok="t" o:connecttype="custom" o:connectlocs="0,70594;70520,0;141115,70520;70594,141114;70557,141114;70557,141114;37,70594" o:connectangles="0,0,0,0,0,0,0"/>
                    </v:shape>
                    <v:shape id="Freeform: Shape 101" o:spid="_x0000_s1118" style="position:absolute;left:8204;top:10906;width:1411;height:1411;visibility:visible;mso-wrap-style:square;v-text-anchor:middle" coordsize="141062,14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" path="m35227,131580c1513,112081,-10013,68944,9486,35230,28981,1513,72122,-10013,105835,9486v33703,19491,45233,62603,25763,96316c112147,139519,69043,151086,35326,131639v-33,-22,-66,-41,-99,-59e" filled="f" stroked="f" strokeweight=".29pt">
                      <v:stroke joinstyle="miter"/>
                      <v:path arrowok="t" o:connecttype="custom" o:connectlocs="35227,131580;9486,35230;105835,9486;131598,105802;35326,131639;35227,131580" o:connectangles="0,0,0,0,0,0"/>
                    </v:shape>
                    <v:shape id="Freeform: Shape 102" o:spid="_x0000_s1119" style="position:absolute;left:8204;top:7488;width:1410;height:1410;visibility:visible;mso-wrap-style:square;v-text-anchor:middle" coordsize="141050,1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" path="m35234,9474v33720,-19488,76854,-7947,96342,25774c151064,68969,139526,112102,105806,131590,72081,151078,28947,139537,9460,105816v,-3,-4,-3,-4,-7l9456,105809c-10003,72084,1531,28973,35234,9474e" filled="f" stroked="f" strokeweight=".29pt">
                      <v:stroke joinstyle="miter"/>
                      <v:path arrowok="t" o:connecttype="custom" o:connectlocs="35234,9474;131576,35248;105806,131590;9460,105816;9456,105809;9456,105809;35234,9474" o:connectangles="0,0,0,0,0,0,0"/>
                    </v:shape>
                    <v:shape id="Freeform: Shape 103" o:spid="_x0000_s1120" style="position:absolute;left:11105;top:9197;width:1411;height:1411;visibility:visible;mso-wrap-style:square;v-text-anchor:middle" coordsize="141114,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" path="m141115,70557v,38969,-31589,70557,-70558,70557c31589,141114,,109526,,70557,,31589,31589,,70557,r,c109511,22,141078,31604,141078,70557e" filled="f" stroked="f" strokeweight=".29pt">
                      <v:stroke joinstyle="miter"/>
                      <v:path arrowok="t" o:connecttype="custom" o:connectlocs="141115,70557;70557,141114;0,70557;70557,0;70557,0;141078,70557" o:connectangles="0,0,0,0,0,0"/>
                    </v:shape>
                  </v:group>
                </v:group>
                <v:group id="Group 7" o:spid="_x0000_s1121" style="position:absolute;left:36140;top:6086;width:70063;height:82385" coordorigin=",-3275" coordsize="70063,8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">
                  <v:roundrect id="Rectangle: Rounded Corners 640" o:spid="_x0000_s1122" style="position:absolute;top:26341;width:70063;height:52769;visibility:visible;mso-wrap-style:square;v-text-anchor:top" arcsize="272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" filled="f" stroked="f" strokeweight=".85pt">
                    <v:textbox>
                      <w:txbxContent>
                        <w:p w14:paraId="5548ACFB" w14:textId="493E7254" w:rsidR="008400EF" w:rsidRDefault="00AB39F5" w:rsidP="00E31838">
                          <w:pPr>
                            <w:pStyle w:val="Title"/>
                            <w:spacing w:after="240"/>
                            <w:ind w:right="1349"/>
                            <w:contextualSpacing w:val="0"/>
                            <w:rPr>
                              <w:i/>
                              <w:iCs/>
                              <w:color w:val="FFFFFF" w:themeColor="background1"/>
                              <w:sz w:val="52"/>
                              <w:szCs w:val="52"/>
                            </w:rPr>
                          </w:pPr>
                          <w:bookmarkStart w:id="1" w:name="_Hlk162516722"/>
                          <w:r w:rsidRPr="00AB39F5">
                            <w:rPr>
                              <w:i/>
                              <w:iCs/>
                              <w:color w:val="FFFFFF" w:themeColor="background1"/>
                              <w:sz w:val="52"/>
                              <w:szCs w:val="52"/>
                              <w:lang w:bidi="en-US"/>
                            </w:rPr>
                            <w:t>Building State Capacity for Community-Informed Policymaking</w:t>
                          </w:r>
                          <w:r w:rsidR="00C01905">
                            <w:rPr>
                              <w:i/>
                              <w:iCs/>
                              <w:color w:val="FFFFFF" w:themeColor="background1"/>
                              <w:sz w:val="52"/>
                              <w:szCs w:val="52"/>
                              <w:lang w:bidi="en-US"/>
                            </w:rPr>
                            <w:t xml:space="preserve"> </w:t>
                          </w:r>
                          <w:r w:rsidR="00C01905" w:rsidRPr="00C01905">
                            <w:rPr>
                              <w:i/>
                              <w:iCs/>
                              <w:color w:val="FFFFFF" w:themeColor="background1"/>
                              <w:sz w:val="52"/>
                              <w:szCs w:val="52"/>
                              <w:lang w:bidi="en-US"/>
                            </w:rPr>
                            <w:t>Learning and Action Series</w:t>
                          </w:r>
                          <w:r w:rsidRPr="00AB39F5">
                            <w:rPr>
                              <w:i/>
                              <w:iCs/>
                              <w:color w:val="FFFFFF" w:themeColor="background1"/>
                              <w:sz w:val="52"/>
                              <w:szCs w:val="52"/>
                              <w:lang w:bidi="en-US"/>
                            </w:rPr>
                            <w:t xml:space="preserve">: Implementing a Medicaid </w:t>
                          </w:r>
                          <w:r w:rsidR="00C034CA">
                            <w:rPr>
                              <w:i/>
                              <w:iCs/>
                              <w:color w:val="FFFFFF" w:themeColor="background1"/>
                              <w:sz w:val="52"/>
                              <w:szCs w:val="52"/>
                              <w:lang w:bidi="en-US"/>
                            </w:rPr>
                            <w:t xml:space="preserve">Beneficiary Advisory Council </w:t>
                          </w:r>
                        </w:p>
                        <w:bookmarkEnd w:id="1"/>
                        <w:p w14:paraId="149587E4" w14:textId="1645037C" w:rsidR="00D72A31" w:rsidRDefault="00440B9C" w:rsidP="00D72A31">
                          <w:pPr>
                            <w:pStyle w:val="Title"/>
                            <w:spacing w:after="240"/>
                            <w:contextualSpacing w:val="0"/>
                            <w:rPr>
                              <w:i/>
                              <w:iCs/>
                              <w:color w:val="FFFFFF" w:themeColor="background1"/>
                              <w:sz w:val="52"/>
                              <w:szCs w:val="52"/>
                            </w:rPr>
                          </w:pPr>
                          <w:r>
                            <w:rPr>
                              <w:i/>
                              <w:iCs/>
                              <w:color w:val="FFFFFF" w:themeColor="background1"/>
                              <w:sz w:val="52"/>
                              <w:szCs w:val="52"/>
                            </w:rPr>
                            <w:t>Request</w:t>
                          </w:r>
                          <w:r w:rsidR="00971A51">
                            <w:rPr>
                              <w:i/>
                              <w:iCs/>
                              <w:color w:val="FFFFFF" w:themeColor="background1"/>
                              <w:sz w:val="52"/>
                              <w:szCs w:val="52"/>
                            </w:rPr>
                            <w:t xml:space="preserve"> for Applications</w:t>
                          </w:r>
                        </w:p>
                        <w:p w14:paraId="09A3AEA1" w14:textId="77777777" w:rsidR="00A85C1E" w:rsidRDefault="00A85C1E" w:rsidP="00A85C1E"/>
                        <w:p w14:paraId="296B1F94" w14:textId="77777777" w:rsidR="00A85C1E" w:rsidRDefault="00A85C1E" w:rsidP="00A85C1E"/>
                        <w:p w14:paraId="61C9DD50" w14:textId="77777777" w:rsidR="00A85C1E" w:rsidRDefault="00A85C1E" w:rsidP="00A85C1E"/>
                        <w:p w14:paraId="57611E6A" w14:textId="77777777" w:rsidR="00A85C1E" w:rsidRDefault="00A85C1E" w:rsidP="00A85C1E"/>
                        <w:p w14:paraId="68C5E743" w14:textId="77777777" w:rsidR="00A85C1E" w:rsidRPr="00A85C1E" w:rsidRDefault="00A85C1E" w:rsidP="00A85C1E"/>
                        <w:p w14:paraId="5A46FDC4" w14:textId="65D6053C" w:rsidR="00630013" w:rsidRDefault="00630013" w:rsidP="000B2C94">
                          <w:pPr>
                            <w:ind w:left="270" w:right="2400"/>
                            <w:rPr>
                              <w:b/>
                              <w:bCs/>
                              <w:sz w:val="28"/>
                            </w:rPr>
                          </w:pPr>
                          <w:r>
                            <w:rPr>
                              <w:b/>
                              <w:bCs/>
                              <w:sz w:val="28"/>
                            </w:rPr>
                            <w:t>R</w:t>
                          </w:r>
                          <w:r w:rsidR="00EB4BCF">
                            <w:rPr>
                              <w:b/>
                              <w:bCs/>
                              <w:sz w:val="28"/>
                            </w:rPr>
                            <w:t>e</w:t>
                          </w:r>
                          <w:r w:rsidR="008640ED">
                            <w:rPr>
                              <w:b/>
                              <w:bCs/>
                              <w:sz w:val="28"/>
                            </w:rPr>
                            <w:t>lease</w:t>
                          </w:r>
                          <w:r w:rsidR="00A9254C">
                            <w:rPr>
                              <w:b/>
                              <w:bCs/>
                              <w:sz w:val="28"/>
                            </w:rPr>
                            <w:t>d</w:t>
                          </w:r>
                          <w:r w:rsidRPr="00630013">
                            <w:rPr>
                              <w:b/>
                              <w:bCs/>
                              <w:sz w:val="28"/>
                            </w:rPr>
                            <w:t xml:space="preserve">: </w:t>
                          </w:r>
                          <w:r w:rsidR="00CD72A1">
                            <w:rPr>
                              <w:b/>
                              <w:bCs/>
                              <w:sz w:val="28"/>
                            </w:rPr>
                            <w:t xml:space="preserve">April </w:t>
                          </w:r>
                          <w:r w:rsidR="00AB2596">
                            <w:rPr>
                              <w:b/>
                              <w:bCs/>
                              <w:sz w:val="28"/>
                            </w:rPr>
                            <w:t>9</w:t>
                          </w:r>
                          <w:r w:rsidR="00CD72A1">
                            <w:rPr>
                              <w:b/>
                              <w:bCs/>
                              <w:sz w:val="28"/>
                            </w:rPr>
                            <w:t>, 2024</w:t>
                          </w:r>
                        </w:p>
                        <w:p w14:paraId="70823EF6" w14:textId="7A6FFC87" w:rsidR="00630013" w:rsidRPr="00630013" w:rsidRDefault="00443394" w:rsidP="000B2C94">
                          <w:pPr>
                            <w:ind w:left="270" w:right="2400"/>
                            <w:rPr>
                              <w:b/>
                              <w:bCs/>
                              <w:sz w:val="28"/>
                            </w:rPr>
                          </w:pPr>
                          <w:r>
                            <w:rPr>
                              <w:b/>
                              <w:bCs/>
                              <w:sz w:val="28"/>
                            </w:rPr>
                            <w:t>Applications</w:t>
                          </w:r>
                          <w:r w:rsidR="00630013">
                            <w:rPr>
                              <w:b/>
                              <w:bCs/>
                              <w:sz w:val="28"/>
                            </w:rPr>
                            <w:t xml:space="preserve"> </w:t>
                          </w:r>
                          <w:r w:rsidR="008640ED">
                            <w:rPr>
                              <w:b/>
                              <w:bCs/>
                              <w:sz w:val="28"/>
                            </w:rPr>
                            <w:t>d</w:t>
                          </w:r>
                          <w:r w:rsidR="00630013">
                            <w:rPr>
                              <w:b/>
                              <w:bCs/>
                              <w:sz w:val="28"/>
                            </w:rPr>
                            <w:t>ue</w:t>
                          </w:r>
                          <w:r w:rsidR="00630013" w:rsidRPr="00630013">
                            <w:rPr>
                              <w:b/>
                              <w:bCs/>
                              <w:sz w:val="28"/>
                            </w:rPr>
                            <w:t>:</w:t>
                          </w:r>
                          <w:r w:rsidR="00455DEC">
                            <w:rPr>
                              <w:b/>
                              <w:bCs/>
                              <w:sz w:val="28"/>
                            </w:rPr>
                            <w:t xml:space="preserve"> </w:t>
                          </w:r>
                          <w:r w:rsidR="00CD72A1">
                            <w:rPr>
                              <w:b/>
                              <w:bCs/>
                              <w:sz w:val="28"/>
                            </w:rPr>
                            <w:t xml:space="preserve">May </w:t>
                          </w:r>
                          <w:r w:rsidR="00B63AA6">
                            <w:rPr>
                              <w:b/>
                              <w:bCs/>
                              <w:sz w:val="28"/>
                            </w:rPr>
                            <w:t>30</w:t>
                          </w:r>
                          <w:r w:rsidR="00CD72A1">
                            <w:rPr>
                              <w:b/>
                              <w:bCs/>
                              <w:sz w:val="28"/>
                            </w:rPr>
                            <w:t>, 2024</w:t>
                          </w:r>
                        </w:p>
                        <w:p w14:paraId="3B18F97C" w14:textId="77777777" w:rsidR="00D72A31" w:rsidRPr="004F3ECD" w:rsidRDefault="00D72A31" w:rsidP="00D72A31">
                          <w:pPr>
                            <w:rPr>
                              <w:lang w:bidi="en-US"/>
                            </w:rPr>
                          </w:pPr>
                        </w:p>
                        <w:p w14:paraId="4827EAA1" w14:textId="77777777" w:rsidR="00D72A31" w:rsidRPr="003D5473" w:rsidRDefault="00D72A31" w:rsidP="00D72A31">
                          <w:pPr>
                            <w:ind w:left="1215" w:right="-32"/>
                            <w:rPr>
                              <w:i/>
                              <w:color w:val="998675" w:themeColor="text2"/>
                              <w:sz w:val="16"/>
                            </w:rPr>
                          </w:pPr>
                        </w:p>
                        <w:p w14:paraId="3E61017F" w14:textId="77777777" w:rsidR="00D72A31" w:rsidRDefault="00D72A31" w:rsidP="00D72A31">
                          <w:pPr>
                            <w:pStyle w:val="FunderAttribution"/>
                            <w:spacing w:after="0"/>
                            <w:ind w:left="0"/>
                            <w:rPr>
                              <w:sz w:val="16"/>
                            </w:rPr>
                          </w:pPr>
                        </w:p>
                        <w:p w14:paraId="2A834B44" w14:textId="77777777" w:rsidR="00D72A31" w:rsidRDefault="00D72A31" w:rsidP="00D72A31">
                          <w:pPr>
                            <w:pStyle w:val="FunderAttribution"/>
                            <w:spacing w:after="0"/>
                            <w:ind w:left="0"/>
                            <w:rPr>
                              <w:sz w:val="16"/>
                            </w:rPr>
                          </w:pPr>
                        </w:p>
                        <w:p w14:paraId="09EB3949" w14:textId="77777777" w:rsidR="00D72A31" w:rsidRDefault="00D72A31" w:rsidP="00D72A31">
                          <w:pPr>
                            <w:pStyle w:val="FunderAttribution"/>
                            <w:spacing w:after="0"/>
                            <w:ind w:left="0"/>
                            <w:rPr>
                              <w:sz w:val="16"/>
                            </w:rPr>
                          </w:pPr>
                        </w:p>
                        <w:p w14:paraId="2001673C" w14:textId="77777777" w:rsidR="00D72A31" w:rsidRDefault="00D72A31" w:rsidP="00D72A31">
                          <w:pPr>
                            <w:pStyle w:val="FunderAttribution"/>
                            <w:spacing w:after="0"/>
                            <w:ind w:left="0"/>
                            <w:rPr>
                              <w:sz w:val="16"/>
                            </w:rPr>
                          </w:pPr>
                        </w:p>
                        <w:p w14:paraId="70E227BC" w14:textId="77777777" w:rsidR="00D72A31" w:rsidRDefault="00D72A31" w:rsidP="00D72A31">
                          <w:pPr>
                            <w:pStyle w:val="FunderAttribution"/>
                            <w:spacing w:after="0"/>
                            <w:ind w:left="0"/>
                            <w:rPr>
                              <w:sz w:val="16"/>
                            </w:rPr>
                          </w:pPr>
                        </w:p>
                        <w:p w14:paraId="448BB72E" w14:textId="77777777" w:rsidR="00D72A31" w:rsidRDefault="00D72A31" w:rsidP="00D72A31">
                          <w:pPr>
                            <w:pStyle w:val="FunderAttribution"/>
                            <w:spacing w:after="0"/>
                            <w:ind w:left="0"/>
                            <w:rPr>
                              <w:sz w:val="16"/>
                            </w:rPr>
                          </w:pPr>
                        </w:p>
                        <w:p w14:paraId="3EFF47DD" w14:textId="77777777" w:rsidR="00D72A31" w:rsidRDefault="00D72A31" w:rsidP="00D72A31">
                          <w:pPr>
                            <w:pStyle w:val="FunderAttribution"/>
                            <w:spacing w:after="0"/>
                            <w:ind w:left="0"/>
                            <w:rPr>
                              <w:sz w:val="16"/>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42" o:spid="_x0000_s1123" type="#_x0000_t75" style="position:absolute;left:36467;top:-3275;width:29368;height:5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">
                    <v:imagedata r:id="rId12" o:title=""/>
                  </v:shape>
                  <v:line id="Straight Connector 639" o:spid="_x0000_s1124" style="position:absolute;visibility:visible;mso-wrap-style:square" from="2041,23921" to="11185,23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" strokecolor="#ffbf00 [3205]" strokeweight="4.5pt">
                    <v:stroke endcap="round"/>
                  </v:line>
                </v:group>
              </v:group>
            </w:pict>
          </mc:Fallback>
        </mc:AlternateContent>
      </w:r>
    </w:p>
    <w:p w14:paraId="6B385864" w14:textId="3534E4E3" w:rsidR="00DD3A0A" w:rsidRPr="00A2025E" w:rsidRDefault="00DD3A0A" w:rsidP="4F212712">
      <w:pPr>
        <w:pStyle w:val="Title"/>
        <w:jc w:val="center"/>
        <w:rPr>
          <w:rFonts w:asciiTheme="minorHAnsi" w:eastAsiaTheme="minorEastAsia" w:hAnsiTheme="minorHAnsi" w:cstheme="minorHAnsi"/>
        </w:rPr>
      </w:pPr>
    </w:p>
    <w:p w14:paraId="4E8ECA39" w14:textId="755939C7" w:rsidR="00C901D2" w:rsidRPr="00A2025E" w:rsidRDefault="00C901D2" w:rsidP="4F212712">
      <w:pPr>
        <w:rPr>
          <w:rFonts w:eastAsiaTheme="minorEastAsia" w:cstheme="minorHAnsi"/>
        </w:rPr>
      </w:pPr>
    </w:p>
    <w:p w14:paraId="6FC6C5F7" w14:textId="080F3D11" w:rsidR="00C901D2" w:rsidRPr="00A2025E" w:rsidRDefault="00C901D2" w:rsidP="4F212712">
      <w:pPr>
        <w:rPr>
          <w:rFonts w:eastAsiaTheme="minorEastAsia" w:cstheme="minorHAnsi"/>
        </w:rPr>
      </w:pPr>
    </w:p>
    <w:p w14:paraId="65C84C93" w14:textId="4223BFAE" w:rsidR="00C901D2" w:rsidRPr="00A2025E" w:rsidRDefault="00C901D2" w:rsidP="4F212712">
      <w:pPr>
        <w:rPr>
          <w:rFonts w:eastAsiaTheme="minorEastAsia" w:cstheme="minorHAnsi"/>
        </w:rPr>
      </w:pPr>
    </w:p>
    <w:p w14:paraId="22BE22BD" w14:textId="56695237" w:rsidR="00C901D2" w:rsidRPr="00A2025E" w:rsidRDefault="00C901D2" w:rsidP="4F212712">
      <w:pPr>
        <w:rPr>
          <w:rFonts w:eastAsiaTheme="minorEastAsia" w:cstheme="minorHAnsi"/>
        </w:rPr>
      </w:pPr>
    </w:p>
    <w:p w14:paraId="19B211AB" w14:textId="5F5C7C66" w:rsidR="00C901D2" w:rsidRPr="00A2025E" w:rsidRDefault="00C901D2" w:rsidP="4F212712">
      <w:pPr>
        <w:rPr>
          <w:rFonts w:eastAsiaTheme="minorEastAsia" w:cstheme="minorHAnsi"/>
        </w:rPr>
      </w:pPr>
    </w:p>
    <w:p w14:paraId="7A1D467E" w14:textId="50265020" w:rsidR="00C901D2" w:rsidRPr="00A2025E" w:rsidRDefault="00C901D2" w:rsidP="4F212712">
      <w:pPr>
        <w:rPr>
          <w:rFonts w:eastAsiaTheme="minorEastAsia" w:cstheme="minorHAnsi"/>
        </w:rPr>
      </w:pPr>
    </w:p>
    <w:p w14:paraId="6D5525C7" w14:textId="67D04761" w:rsidR="00C901D2" w:rsidRPr="00A2025E" w:rsidRDefault="00E00BA0" w:rsidP="4F212712">
      <w:pPr>
        <w:tabs>
          <w:tab w:val="left" w:pos="4333"/>
        </w:tabs>
        <w:rPr>
          <w:rFonts w:eastAsiaTheme="minorEastAsia" w:cstheme="minorHAnsi"/>
        </w:rPr>
      </w:pPr>
      <w:r w:rsidRPr="00A2025E">
        <w:rPr>
          <w:rFonts w:cstheme="minorHAnsi"/>
        </w:rPr>
        <w:tab/>
      </w:r>
    </w:p>
    <w:p w14:paraId="20EBD494" w14:textId="124704B7" w:rsidR="00C901D2" w:rsidRPr="00A2025E" w:rsidRDefault="00C901D2" w:rsidP="4F212712">
      <w:pPr>
        <w:rPr>
          <w:rFonts w:eastAsiaTheme="minorEastAsia" w:cstheme="minorHAnsi"/>
        </w:rPr>
      </w:pPr>
    </w:p>
    <w:p w14:paraId="498C96E1" w14:textId="31850AA2" w:rsidR="00C901D2" w:rsidRPr="00A2025E" w:rsidRDefault="00C901D2" w:rsidP="4F212712">
      <w:pPr>
        <w:rPr>
          <w:rFonts w:eastAsiaTheme="minorEastAsia" w:cstheme="minorHAnsi"/>
        </w:rPr>
      </w:pPr>
    </w:p>
    <w:p w14:paraId="57F5BAF9" w14:textId="0912BF4C" w:rsidR="00C901D2" w:rsidRPr="00A2025E" w:rsidRDefault="00C901D2" w:rsidP="4F212712">
      <w:pPr>
        <w:rPr>
          <w:rFonts w:eastAsiaTheme="minorEastAsia" w:cstheme="minorHAnsi"/>
        </w:rPr>
      </w:pPr>
    </w:p>
    <w:p w14:paraId="2F417C1C" w14:textId="7E430C2B" w:rsidR="00C901D2" w:rsidRPr="00A2025E" w:rsidRDefault="00C901D2" w:rsidP="4F212712">
      <w:pPr>
        <w:rPr>
          <w:rFonts w:eastAsiaTheme="minorEastAsia" w:cstheme="minorHAnsi"/>
        </w:rPr>
      </w:pPr>
    </w:p>
    <w:p w14:paraId="6D36D131" w14:textId="6B044381" w:rsidR="00C901D2" w:rsidRPr="00A2025E" w:rsidRDefault="00C901D2" w:rsidP="4F212712">
      <w:pPr>
        <w:rPr>
          <w:rFonts w:eastAsiaTheme="minorEastAsia" w:cstheme="minorHAnsi"/>
        </w:rPr>
      </w:pPr>
    </w:p>
    <w:p w14:paraId="1D9E8BB3" w14:textId="62CF28FC" w:rsidR="00C901D2" w:rsidRPr="00A2025E" w:rsidRDefault="00C901D2" w:rsidP="4F212712">
      <w:pPr>
        <w:rPr>
          <w:rFonts w:eastAsiaTheme="minorEastAsia" w:cstheme="minorHAnsi"/>
        </w:rPr>
      </w:pPr>
    </w:p>
    <w:p w14:paraId="6BF38A1F" w14:textId="4D3B98CD" w:rsidR="00C901D2" w:rsidRPr="00A2025E" w:rsidRDefault="00C901D2" w:rsidP="4F212712">
      <w:pPr>
        <w:tabs>
          <w:tab w:val="left" w:pos="3660"/>
        </w:tabs>
        <w:rPr>
          <w:rFonts w:eastAsiaTheme="minorEastAsia" w:cstheme="minorHAnsi"/>
        </w:rPr>
      </w:pPr>
    </w:p>
    <w:p w14:paraId="78108817" w14:textId="513601FD" w:rsidR="00630013" w:rsidRPr="00A2025E" w:rsidRDefault="00A85C1E" w:rsidP="4F212712">
      <w:pPr>
        <w:tabs>
          <w:tab w:val="left" w:pos="2295"/>
        </w:tabs>
        <w:rPr>
          <w:rFonts w:eastAsiaTheme="minorEastAsia" w:cstheme="minorHAnsi"/>
        </w:rPr>
      </w:pPr>
      <w:r w:rsidRPr="00A2025E">
        <w:rPr>
          <w:rFonts w:cstheme="minorHAnsi"/>
        </w:rPr>
        <w:tab/>
      </w:r>
      <w:r w:rsidR="00630013" w:rsidRPr="00A2025E">
        <w:rPr>
          <w:rFonts w:eastAsiaTheme="minorEastAsia" w:cstheme="minorHAnsi"/>
          <w:b/>
          <w:bCs/>
          <w:caps/>
        </w:rPr>
        <w:br w:type="page"/>
      </w:r>
    </w:p>
    <w:tbl>
      <w:tblPr>
        <w:tblStyle w:val="CHCSTable2021"/>
        <w:tblW w:w="9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7829"/>
      </w:tblGrid>
      <w:tr w:rsidR="00E108FE" w:rsidRPr="00A2025E" w14:paraId="40D0DB86" w14:textId="77777777" w:rsidTr="007A6703">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9884"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04F8FE" w14:textId="53F1A33F" w:rsidR="00E108FE" w:rsidRPr="00A2025E" w:rsidRDefault="4F212712" w:rsidP="4F212712">
            <w:pPr>
              <w:pStyle w:val="BulletedList"/>
              <w:numPr>
                <w:ilvl w:val="0"/>
                <w:numId w:val="0"/>
              </w:numPr>
              <w:rPr>
                <w:rFonts w:eastAsiaTheme="minorEastAsia" w:cstheme="minorHAnsi"/>
                <w:sz w:val="24"/>
                <w:szCs w:val="24"/>
              </w:rPr>
            </w:pPr>
            <w:r w:rsidRPr="00A2025E">
              <w:rPr>
                <w:rFonts w:eastAsiaTheme="minorEastAsia" w:cstheme="minorHAnsi"/>
                <w:sz w:val="24"/>
                <w:szCs w:val="24"/>
              </w:rPr>
              <w:lastRenderedPageBreak/>
              <w:t>KEY information</w:t>
            </w:r>
          </w:p>
        </w:tc>
      </w:tr>
      <w:tr w:rsidR="00E108FE" w:rsidRPr="00A2025E" w14:paraId="6C463D88" w14:textId="77777777" w:rsidTr="00664B73">
        <w:trPr>
          <w:cnfStyle w:val="000000100000" w:firstRow="0" w:lastRow="0" w:firstColumn="0" w:lastColumn="0" w:oddVBand="0" w:evenVBand="0" w:oddHBand="1" w:evenHBand="0" w:firstRowFirstColumn="0" w:firstRowLastColumn="0" w:lastRowFirstColumn="0" w:lastRowLastColumn="0"/>
          <w:trHeight w:val="2454"/>
        </w:trPr>
        <w:tc>
          <w:tcPr>
            <w:cnfStyle w:val="001000000000" w:firstRow="0" w:lastRow="0" w:firstColumn="1" w:lastColumn="0" w:oddVBand="0" w:evenVBand="0" w:oddHBand="0" w:evenHBand="0" w:firstRowFirstColumn="0" w:firstRowLastColumn="0" w:lastRowFirstColumn="0" w:lastRowLastColumn="0"/>
            <w:tcW w:w="2055" w:type="dxa"/>
            <w:shd w:val="clear" w:color="auto" w:fill="auto"/>
            <w:vAlign w:val="top"/>
            <w:hideMark/>
          </w:tcPr>
          <w:p w14:paraId="278286D0" w14:textId="77777777" w:rsidR="00E108FE" w:rsidRPr="00A2025E" w:rsidRDefault="4F212712" w:rsidP="4F212712">
            <w:pPr>
              <w:pStyle w:val="BulletedList"/>
              <w:numPr>
                <w:ilvl w:val="0"/>
                <w:numId w:val="0"/>
              </w:numPr>
              <w:rPr>
                <w:rFonts w:eastAsiaTheme="minorEastAsia" w:cstheme="minorHAnsi"/>
              </w:rPr>
            </w:pPr>
            <w:bookmarkStart w:id="2" w:name="_Hlk161127650"/>
            <w:r w:rsidRPr="00A2025E">
              <w:rPr>
                <w:rFonts w:eastAsiaTheme="minorEastAsia" w:cstheme="minorHAnsi"/>
              </w:rPr>
              <w:t>Purpose</w:t>
            </w:r>
          </w:p>
        </w:tc>
        <w:tc>
          <w:tcPr>
            <w:tcW w:w="7829" w:type="dxa"/>
            <w:shd w:val="clear" w:color="auto" w:fill="auto"/>
            <w:vAlign w:val="top"/>
            <w:hideMark/>
          </w:tcPr>
          <w:p w14:paraId="242B9200" w14:textId="2B79CFC7" w:rsidR="008558D2" w:rsidRPr="00A2025E" w:rsidRDefault="008558D2" w:rsidP="008558D2">
            <w:pPr>
              <w:cnfStyle w:val="000000100000" w:firstRow="0" w:lastRow="0" w:firstColumn="0" w:lastColumn="0" w:oddVBand="0" w:evenVBand="0" w:oddHBand="1" w:evenHBand="0" w:firstRowFirstColumn="0" w:firstRowLastColumn="0" w:lastRowFirstColumn="0" w:lastRowLastColumn="0"/>
              <w:rPr>
                <w:rFonts w:eastAsiaTheme="minorEastAsia" w:cstheme="minorHAnsi"/>
                <w:lang w:bidi="en-US"/>
              </w:rPr>
            </w:pPr>
            <w:r w:rsidRPr="00A2025E">
              <w:rPr>
                <w:rFonts w:eastAsiaTheme="minorEastAsia" w:cstheme="minorHAnsi"/>
                <w:lang w:bidi="en-US"/>
              </w:rPr>
              <w:t xml:space="preserve">The Center for Health Care Strategies (CHCS) is seeking applications from Medicaid programs to </w:t>
            </w:r>
            <w:r w:rsidR="00B02C50">
              <w:rPr>
                <w:rFonts w:eastAsiaTheme="minorEastAsia" w:cstheme="minorHAnsi"/>
                <w:lang w:bidi="en-US"/>
              </w:rPr>
              <w:t>join</w:t>
            </w:r>
            <w:r w:rsidR="00021648">
              <w:rPr>
                <w:rFonts w:eastAsiaTheme="minorEastAsia" w:cstheme="minorHAnsi"/>
                <w:lang w:bidi="en-US"/>
              </w:rPr>
              <w:t xml:space="preserve"> the</w:t>
            </w:r>
            <w:r w:rsidRPr="00A2025E">
              <w:rPr>
                <w:rFonts w:eastAsiaTheme="minorEastAsia" w:cstheme="minorHAnsi"/>
                <w:lang w:bidi="en-US"/>
              </w:rPr>
              <w:t xml:space="preserve"> </w:t>
            </w:r>
            <w:r w:rsidRPr="00A2025E">
              <w:rPr>
                <w:rFonts w:eastAsiaTheme="minorEastAsia" w:cstheme="minorHAnsi"/>
                <w:b/>
                <w:bCs/>
                <w:i/>
                <w:iCs/>
                <w:lang w:bidi="en-US"/>
              </w:rPr>
              <w:t>Building State Capacity for Community-Informed Policymaking</w:t>
            </w:r>
            <w:r w:rsidR="004C722E">
              <w:rPr>
                <w:rFonts w:eastAsiaTheme="minorEastAsia" w:cstheme="minorHAnsi"/>
                <w:b/>
                <w:bCs/>
                <w:i/>
                <w:iCs/>
                <w:lang w:bidi="en-US"/>
              </w:rPr>
              <w:t xml:space="preserve"> </w:t>
            </w:r>
            <w:r w:rsidR="004C722E" w:rsidRPr="00A2025E">
              <w:rPr>
                <w:rFonts w:eastAsiaTheme="minorEastAsia" w:cstheme="minorHAnsi"/>
                <w:b/>
                <w:bCs/>
                <w:i/>
                <w:iCs/>
              </w:rPr>
              <w:t>Learning and Action Series</w:t>
            </w:r>
            <w:r w:rsidRPr="00882AD9">
              <w:rPr>
                <w:rFonts w:eastAsiaTheme="minorEastAsia" w:cstheme="minorHAnsi"/>
                <w:i/>
                <w:iCs/>
                <w:lang w:bidi="en-US"/>
              </w:rPr>
              <w:t>,</w:t>
            </w:r>
            <w:r w:rsidRPr="00A2025E">
              <w:rPr>
                <w:rFonts w:eastAsiaTheme="minorEastAsia" w:cstheme="minorHAnsi"/>
                <w:b/>
                <w:bCs/>
                <w:i/>
                <w:iCs/>
                <w:lang w:bidi="en-US"/>
              </w:rPr>
              <w:t xml:space="preserve"> </w:t>
            </w:r>
            <w:r w:rsidRPr="00A2025E">
              <w:rPr>
                <w:rFonts w:eastAsiaTheme="minorEastAsia" w:cstheme="minorHAnsi"/>
                <w:lang w:bidi="en-US"/>
              </w:rPr>
              <w:t>a</w:t>
            </w:r>
            <w:r w:rsidR="007A6703">
              <w:rPr>
                <w:rFonts w:eastAsiaTheme="minorEastAsia" w:cstheme="minorHAnsi"/>
                <w:lang w:bidi="en-US"/>
              </w:rPr>
              <w:t>n</w:t>
            </w:r>
            <w:r w:rsidRPr="00A2025E">
              <w:rPr>
                <w:rFonts w:eastAsiaTheme="minorEastAsia" w:cstheme="minorHAnsi"/>
                <w:lang w:bidi="en-US"/>
              </w:rPr>
              <w:t xml:space="preserve"> initiative to </w:t>
            </w:r>
            <w:r w:rsidR="00B02C50">
              <w:rPr>
                <w:rFonts w:eastAsiaTheme="minorEastAsia" w:cstheme="minorHAnsi"/>
                <w:lang w:bidi="en-US"/>
              </w:rPr>
              <w:t>assist</w:t>
            </w:r>
            <w:r w:rsidR="00B02C50" w:rsidRPr="00A2025E">
              <w:rPr>
                <w:rFonts w:eastAsiaTheme="minorEastAsia" w:cstheme="minorHAnsi"/>
                <w:lang w:bidi="en-US"/>
              </w:rPr>
              <w:t xml:space="preserve"> </w:t>
            </w:r>
            <w:r w:rsidRPr="00A2025E">
              <w:rPr>
                <w:rFonts w:eastAsiaTheme="minorEastAsia" w:cstheme="minorHAnsi"/>
                <w:lang w:bidi="en-US"/>
              </w:rPr>
              <w:t xml:space="preserve">states in </w:t>
            </w:r>
            <w:r w:rsidR="00B02C50">
              <w:rPr>
                <w:rFonts w:eastAsiaTheme="minorEastAsia" w:cstheme="minorHAnsi"/>
                <w:lang w:bidi="en-US"/>
              </w:rPr>
              <w:t xml:space="preserve">creating or enhancing </w:t>
            </w:r>
            <w:r w:rsidRPr="00A2025E">
              <w:rPr>
                <w:rFonts w:eastAsiaTheme="minorEastAsia" w:cstheme="minorHAnsi"/>
                <w:lang w:bidi="en-US"/>
              </w:rPr>
              <w:t>Medicaid member advisory group</w:t>
            </w:r>
            <w:r w:rsidR="00B02C50">
              <w:rPr>
                <w:rFonts w:eastAsiaTheme="minorEastAsia" w:cstheme="minorHAnsi"/>
                <w:lang w:bidi="en-US"/>
              </w:rPr>
              <w:t>s</w:t>
            </w:r>
            <w:r w:rsidRPr="00A2025E">
              <w:rPr>
                <w:rFonts w:eastAsiaTheme="minorEastAsia" w:cstheme="minorHAnsi"/>
                <w:lang w:bidi="en-US"/>
              </w:rPr>
              <w:t xml:space="preserve">. </w:t>
            </w:r>
            <w:r w:rsidR="00B02C50">
              <w:rPr>
                <w:rFonts w:eastAsiaTheme="minorEastAsia" w:cstheme="minorHAnsi"/>
              </w:rPr>
              <w:t>T</w:t>
            </w:r>
            <w:r w:rsidRPr="00A2025E">
              <w:rPr>
                <w:rFonts w:eastAsiaTheme="minorEastAsia" w:cstheme="minorHAnsi"/>
              </w:rPr>
              <w:t xml:space="preserve">his </w:t>
            </w:r>
            <w:r w:rsidR="004C722E" w:rsidRPr="00B507D6">
              <w:rPr>
                <w:rFonts w:eastAsiaTheme="minorEastAsia" w:cstheme="minorHAnsi"/>
              </w:rPr>
              <w:t xml:space="preserve">project </w:t>
            </w:r>
            <w:r w:rsidR="00B02C50">
              <w:rPr>
                <w:rFonts w:eastAsiaTheme="minorEastAsia" w:cstheme="minorHAnsi"/>
              </w:rPr>
              <w:t>will support</w:t>
            </w:r>
            <w:r w:rsidRPr="00A2025E">
              <w:rPr>
                <w:rFonts w:eastAsiaTheme="minorEastAsia" w:cstheme="minorHAnsi"/>
              </w:rPr>
              <w:t xml:space="preserve"> participants </w:t>
            </w:r>
            <w:r w:rsidR="00B02C50">
              <w:rPr>
                <w:rFonts w:eastAsiaTheme="minorEastAsia" w:cstheme="minorHAnsi"/>
              </w:rPr>
              <w:t>in</w:t>
            </w:r>
            <w:r w:rsidR="00B02C50" w:rsidRPr="00A2025E">
              <w:rPr>
                <w:rFonts w:eastAsiaTheme="minorEastAsia" w:cstheme="minorHAnsi"/>
              </w:rPr>
              <w:t xml:space="preserve"> </w:t>
            </w:r>
            <w:r w:rsidRPr="00A2025E">
              <w:rPr>
                <w:rFonts w:eastAsiaTheme="minorEastAsia" w:cstheme="minorHAnsi"/>
              </w:rPr>
              <w:t xml:space="preserve">developing </w:t>
            </w:r>
            <w:r w:rsidR="00B02C50">
              <w:rPr>
                <w:rFonts w:eastAsiaTheme="minorEastAsia" w:cstheme="minorHAnsi"/>
              </w:rPr>
              <w:t>approaches</w:t>
            </w:r>
            <w:r w:rsidR="00B02C50" w:rsidRPr="00A2025E">
              <w:rPr>
                <w:rFonts w:eastAsiaTheme="minorEastAsia" w:cstheme="minorHAnsi"/>
              </w:rPr>
              <w:t xml:space="preserve"> </w:t>
            </w:r>
            <w:r w:rsidRPr="00A2025E">
              <w:rPr>
                <w:rFonts w:eastAsiaTheme="minorEastAsia" w:cstheme="minorHAnsi"/>
              </w:rPr>
              <w:t xml:space="preserve">that align with the Centers for Medicare </w:t>
            </w:r>
            <w:r w:rsidR="00973103">
              <w:rPr>
                <w:rFonts w:eastAsiaTheme="minorEastAsia" w:cstheme="minorHAnsi"/>
              </w:rPr>
              <w:t>&amp;</w:t>
            </w:r>
            <w:r w:rsidR="00973103" w:rsidRPr="00A2025E">
              <w:rPr>
                <w:rFonts w:eastAsiaTheme="minorEastAsia" w:cstheme="minorHAnsi"/>
              </w:rPr>
              <w:t xml:space="preserve"> </w:t>
            </w:r>
            <w:r w:rsidRPr="00A2025E">
              <w:rPr>
                <w:rFonts w:eastAsiaTheme="minorEastAsia" w:cstheme="minorHAnsi"/>
              </w:rPr>
              <w:t>Medicaid</w:t>
            </w:r>
            <w:r w:rsidR="00906431" w:rsidRPr="00A2025E">
              <w:rPr>
                <w:rFonts w:eastAsiaTheme="minorEastAsia" w:cstheme="minorHAnsi"/>
              </w:rPr>
              <w:t xml:space="preserve"> Service</w:t>
            </w:r>
            <w:r w:rsidR="00973103">
              <w:rPr>
                <w:rFonts w:eastAsiaTheme="minorEastAsia" w:cstheme="minorHAnsi"/>
              </w:rPr>
              <w:t>s</w:t>
            </w:r>
            <w:r w:rsidRPr="00A2025E">
              <w:rPr>
                <w:rFonts w:eastAsiaTheme="minorEastAsia" w:cstheme="minorHAnsi"/>
              </w:rPr>
              <w:t>’</w:t>
            </w:r>
            <w:r w:rsidR="00906431" w:rsidRPr="00A2025E">
              <w:rPr>
                <w:rFonts w:eastAsiaTheme="minorEastAsia" w:cstheme="minorHAnsi"/>
              </w:rPr>
              <w:t xml:space="preserve"> (CMS)</w:t>
            </w:r>
            <w:r w:rsidRPr="00A2025E">
              <w:rPr>
                <w:rFonts w:eastAsiaTheme="minorEastAsia" w:cstheme="minorHAnsi"/>
              </w:rPr>
              <w:t xml:space="preserve"> </w:t>
            </w:r>
            <w:hyperlink r:id="rId13" w:history="1">
              <w:r w:rsidR="00742A76" w:rsidRPr="00742A76">
                <w:rPr>
                  <w:rStyle w:val="Hyperlink"/>
                  <w:rFonts w:eastAsiaTheme="minorEastAsia" w:cstheme="minorHAnsi"/>
                </w:rPr>
                <w:t>final r</w:t>
              </w:r>
              <w:r w:rsidR="00742A76">
                <w:rPr>
                  <w:rStyle w:val="Hyperlink"/>
                  <w:rFonts w:eastAsiaTheme="minorEastAsia" w:cstheme="minorHAnsi"/>
                </w:rPr>
                <w:t>egulations</w:t>
              </w:r>
            </w:hyperlink>
            <w:r w:rsidR="00742A76">
              <w:rPr>
                <w:rFonts w:eastAsiaTheme="minorEastAsia" w:cstheme="minorHAnsi"/>
              </w:rPr>
              <w:t xml:space="preserve"> </w:t>
            </w:r>
            <w:r w:rsidRPr="00A2025E">
              <w:rPr>
                <w:rFonts w:eastAsiaTheme="minorEastAsia" w:cstheme="minorHAnsi"/>
              </w:rPr>
              <w:t>on Medicaid Advisory Committees</w:t>
            </w:r>
            <w:r w:rsidR="0045342D">
              <w:rPr>
                <w:rFonts w:eastAsiaTheme="minorEastAsia" w:cstheme="minorHAnsi"/>
              </w:rPr>
              <w:t xml:space="preserve"> (MAC) </w:t>
            </w:r>
            <w:r w:rsidR="008021E6" w:rsidRPr="00A2025E">
              <w:rPr>
                <w:rFonts w:eastAsiaTheme="minorEastAsia" w:cstheme="minorHAnsi"/>
              </w:rPr>
              <w:t xml:space="preserve">and Beneficiary Advisory </w:t>
            </w:r>
            <w:r w:rsidR="005C68E7">
              <w:rPr>
                <w:rFonts w:eastAsiaTheme="minorEastAsia" w:cstheme="minorHAnsi"/>
              </w:rPr>
              <w:t>Councils</w:t>
            </w:r>
            <w:r w:rsidR="005C68E7" w:rsidRPr="00A2025E">
              <w:rPr>
                <w:rFonts w:eastAsiaTheme="minorEastAsia" w:cstheme="minorHAnsi"/>
              </w:rPr>
              <w:t xml:space="preserve"> </w:t>
            </w:r>
            <w:r w:rsidR="0045342D">
              <w:rPr>
                <w:rFonts w:eastAsiaTheme="minorEastAsia" w:cstheme="minorHAnsi"/>
              </w:rPr>
              <w:t xml:space="preserve">(BAC) </w:t>
            </w:r>
            <w:r w:rsidR="003B1499">
              <w:rPr>
                <w:rFonts w:eastAsiaTheme="minorEastAsia" w:cstheme="minorHAnsi"/>
              </w:rPr>
              <w:t>to</w:t>
            </w:r>
            <w:r w:rsidR="003B1499" w:rsidRPr="00A2025E">
              <w:rPr>
                <w:rFonts w:eastAsiaTheme="minorEastAsia" w:cstheme="minorHAnsi"/>
              </w:rPr>
              <w:t xml:space="preserve"> </w:t>
            </w:r>
            <w:r w:rsidR="00C83220">
              <w:rPr>
                <w:rFonts w:eastAsiaTheme="minorEastAsia" w:cstheme="minorHAnsi"/>
              </w:rPr>
              <w:t>support</w:t>
            </w:r>
            <w:r w:rsidR="00C83220" w:rsidRPr="00A2025E">
              <w:rPr>
                <w:rFonts w:eastAsiaTheme="minorEastAsia" w:cstheme="minorHAnsi"/>
              </w:rPr>
              <w:t xml:space="preserve"> </w:t>
            </w:r>
            <w:r w:rsidRPr="00A2025E">
              <w:rPr>
                <w:rFonts w:eastAsiaTheme="minorEastAsia" w:cstheme="minorHAnsi"/>
              </w:rPr>
              <w:t>more equitable, effective, and community-</w:t>
            </w:r>
            <w:r w:rsidR="00906431" w:rsidRPr="00A2025E">
              <w:rPr>
                <w:rFonts w:eastAsiaTheme="minorEastAsia" w:cstheme="minorHAnsi"/>
              </w:rPr>
              <w:t xml:space="preserve">informed </w:t>
            </w:r>
            <w:r w:rsidRPr="00A2025E">
              <w:rPr>
                <w:rFonts w:eastAsiaTheme="minorEastAsia" w:cstheme="minorHAnsi"/>
              </w:rPr>
              <w:t xml:space="preserve">Medicaid programs and policies. Selected states will learn from their </w:t>
            </w:r>
            <w:r w:rsidRPr="00A2025E">
              <w:rPr>
                <w:rFonts w:eastAsiaTheme="minorEastAsia" w:cstheme="minorHAnsi"/>
                <w:lang w:bidi="en-US"/>
              </w:rPr>
              <w:t>peers</w:t>
            </w:r>
            <w:r w:rsidR="00B02C50">
              <w:rPr>
                <w:rFonts w:eastAsiaTheme="minorEastAsia" w:cstheme="minorHAnsi"/>
                <w:lang w:bidi="en-US"/>
              </w:rPr>
              <w:t xml:space="preserve"> and</w:t>
            </w:r>
            <w:r w:rsidR="00B02C50" w:rsidRPr="00A2025E">
              <w:rPr>
                <w:rFonts w:eastAsiaTheme="minorEastAsia" w:cstheme="minorHAnsi"/>
                <w:lang w:bidi="en-US"/>
              </w:rPr>
              <w:t xml:space="preserve"> </w:t>
            </w:r>
            <w:r w:rsidRPr="00A2025E">
              <w:rPr>
                <w:rFonts w:eastAsiaTheme="minorEastAsia" w:cstheme="minorHAnsi"/>
                <w:lang w:bidi="en-US"/>
              </w:rPr>
              <w:t xml:space="preserve">national </w:t>
            </w:r>
            <w:r w:rsidR="00906431" w:rsidRPr="00A2025E">
              <w:rPr>
                <w:rFonts w:eastAsiaTheme="minorEastAsia" w:cstheme="minorHAnsi"/>
                <w:lang w:bidi="en-US"/>
              </w:rPr>
              <w:t>experts</w:t>
            </w:r>
            <w:r w:rsidRPr="00A2025E">
              <w:rPr>
                <w:rFonts w:eastAsiaTheme="minorEastAsia" w:cstheme="minorHAnsi"/>
                <w:lang w:bidi="en-US"/>
              </w:rPr>
              <w:t xml:space="preserve"> on </w:t>
            </w:r>
            <w:r w:rsidR="006857BA" w:rsidRPr="00A2025E">
              <w:rPr>
                <w:rFonts w:eastAsiaTheme="minorEastAsia" w:cstheme="minorHAnsi"/>
                <w:lang w:bidi="en-US"/>
              </w:rPr>
              <w:t>promising</w:t>
            </w:r>
            <w:r w:rsidRPr="00A2025E">
              <w:rPr>
                <w:rFonts w:eastAsiaTheme="minorEastAsia" w:cstheme="minorHAnsi"/>
                <w:lang w:bidi="en-US"/>
              </w:rPr>
              <w:t xml:space="preserve"> practices to ultimately implement a </w:t>
            </w:r>
            <w:r w:rsidR="0045342D">
              <w:rPr>
                <w:rFonts w:eastAsiaTheme="minorEastAsia" w:cstheme="minorHAnsi"/>
                <w:lang w:bidi="en-US"/>
              </w:rPr>
              <w:t>BAC.</w:t>
            </w:r>
            <w:r w:rsidRPr="00A2025E">
              <w:rPr>
                <w:rFonts w:eastAsiaTheme="minorEastAsia" w:cstheme="minorHAnsi"/>
                <w:b/>
                <w:i/>
                <w:iCs/>
                <w:lang w:bidi="en-US"/>
              </w:rPr>
              <w:t xml:space="preserve"> </w:t>
            </w:r>
            <w:r w:rsidRPr="00A2025E">
              <w:rPr>
                <w:rFonts w:eastAsiaTheme="minorEastAsia" w:cstheme="minorHAnsi"/>
              </w:rPr>
              <w:t xml:space="preserve"> </w:t>
            </w:r>
          </w:p>
          <w:p w14:paraId="03659D0A" w14:textId="38D00499" w:rsidR="00E108FE" w:rsidRPr="00A2025E" w:rsidRDefault="00E108FE" w:rsidP="008558D2">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p>
        </w:tc>
      </w:tr>
      <w:bookmarkEnd w:id="2"/>
      <w:tr w:rsidR="00E108FE" w:rsidRPr="00A2025E" w14:paraId="6C431BDE" w14:textId="77777777" w:rsidTr="00664B73">
        <w:trPr>
          <w:trHeight w:val="576"/>
        </w:trPr>
        <w:tc>
          <w:tcPr>
            <w:cnfStyle w:val="001000000000" w:firstRow="0" w:lastRow="0" w:firstColumn="1" w:lastColumn="0" w:oddVBand="0" w:evenVBand="0" w:oddHBand="0" w:evenHBand="0" w:firstRowFirstColumn="0" w:firstRowLastColumn="0" w:lastRowFirstColumn="0" w:lastRowLastColumn="0"/>
            <w:tcW w:w="2055" w:type="dxa"/>
            <w:shd w:val="clear" w:color="auto" w:fill="auto"/>
            <w:vAlign w:val="top"/>
            <w:hideMark/>
          </w:tcPr>
          <w:p w14:paraId="5DB36D63" w14:textId="22C348C3" w:rsidR="00E108FE" w:rsidRPr="00A2025E" w:rsidRDefault="007A6703" w:rsidP="4F212712">
            <w:pPr>
              <w:pStyle w:val="BulletedList"/>
              <w:numPr>
                <w:ilvl w:val="0"/>
                <w:numId w:val="0"/>
              </w:numPr>
              <w:rPr>
                <w:rFonts w:eastAsiaTheme="minorEastAsia" w:cstheme="minorHAnsi"/>
              </w:rPr>
            </w:pPr>
            <w:r>
              <w:rPr>
                <w:rFonts w:eastAsiaTheme="minorEastAsia" w:cstheme="minorHAnsi"/>
              </w:rPr>
              <w:t>Key Dates</w:t>
            </w:r>
          </w:p>
        </w:tc>
        <w:tc>
          <w:tcPr>
            <w:tcW w:w="7829" w:type="dxa"/>
            <w:shd w:val="clear" w:color="auto" w:fill="auto"/>
            <w:vAlign w:val="top"/>
          </w:tcPr>
          <w:p w14:paraId="6113FFF0" w14:textId="738F042B" w:rsidR="00E108FE" w:rsidRDefault="007A6703" w:rsidP="007A6703">
            <w:pPr>
              <w:pStyle w:val="BulletedList"/>
              <w:ind w:left="360" w:hanging="270"/>
              <w:cnfStyle w:val="000000000000" w:firstRow="0" w:lastRow="0" w:firstColumn="0" w:lastColumn="0" w:oddVBand="0" w:evenVBand="0" w:oddHBand="0" w:evenHBand="0" w:firstRowFirstColumn="0" w:firstRowLastColumn="0" w:lastRowFirstColumn="0" w:lastRowLastColumn="0"/>
            </w:pPr>
            <w:r>
              <w:t xml:space="preserve">April </w:t>
            </w:r>
            <w:r w:rsidR="00AB2596">
              <w:t>9</w:t>
            </w:r>
            <w:r>
              <w:t>, 2024</w:t>
            </w:r>
            <w:r w:rsidR="00905F81">
              <w:t xml:space="preserve"> – </w:t>
            </w:r>
            <w:r>
              <w:t xml:space="preserve">RFA </w:t>
            </w:r>
            <w:r w:rsidR="004C722E">
              <w:t>r</w:t>
            </w:r>
            <w:r>
              <w:t xml:space="preserve">elease </w:t>
            </w:r>
          </w:p>
          <w:p w14:paraId="36271FC4" w14:textId="7C6F553A" w:rsidR="007A6703" w:rsidRPr="00E741D9" w:rsidRDefault="007A6703" w:rsidP="007A6703">
            <w:pPr>
              <w:pStyle w:val="BulletedList"/>
              <w:ind w:left="360" w:hanging="270"/>
              <w:cnfStyle w:val="000000000000" w:firstRow="0" w:lastRow="0" w:firstColumn="0" w:lastColumn="0" w:oddVBand="0" w:evenVBand="0" w:oddHBand="0" w:evenHBand="0" w:firstRowFirstColumn="0" w:firstRowLastColumn="0" w:lastRowFirstColumn="0" w:lastRowLastColumn="0"/>
            </w:pPr>
            <w:r>
              <w:rPr>
                <w:rFonts w:eastAsiaTheme="minorEastAsia" w:cstheme="minorHAnsi"/>
              </w:rPr>
              <w:t>April 25, 2024</w:t>
            </w:r>
            <w:r w:rsidR="00905F81">
              <w:t xml:space="preserve"> – </w:t>
            </w:r>
            <w:hyperlink r:id="rId14" w:history="1">
              <w:r w:rsidRPr="00905F81">
                <w:rPr>
                  <w:rStyle w:val="Hyperlink"/>
                  <w:rFonts w:eastAsiaTheme="minorEastAsia" w:cstheme="minorHAnsi"/>
                </w:rPr>
                <w:t xml:space="preserve">Informational </w:t>
              </w:r>
              <w:r w:rsidR="004C722E" w:rsidRPr="00905F81">
                <w:rPr>
                  <w:rStyle w:val="Hyperlink"/>
                  <w:rFonts w:eastAsiaTheme="minorEastAsia" w:cstheme="minorHAnsi"/>
                </w:rPr>
                <w:t>w</w:t>
              </w:r>
              <w:r w:rsidRPr="00905F81">
                <w:rPr>
                  <w:rStyle w:val="Hyperlink"/>
                  <w:rFonts w:eastAsiaTheme="minorEastAsia" w:cstheme="minorHAnsi"/>
                </w:rPr>
                <w:t>ebinar</w:t>
              </w:r>
            </w:hyperlink>
            <w:r w:rsidR="00905F81">
              <w:rPr>
                <w:rFonts w:eastAsiaTheme="minorEastAsia" w:cstheme="minorHAnsi"/>
              </w:rPr>
              <w:t>, 1-2pm ET</w:t>
            </w:r>
          </w:p>
          <w:p w14:paraId="4826EC54" w14:textId="419B15C7" w:rsidR="007814C3" w:rsidRPr="007A6703" w:rsidRDefault="007814C3" w:rsidP="007A6703">
            <w:pPr>
              <w:pStyle w:val="BulletedList"/>
              <w:ind w:left="360" w:hanging="270"/>
              <w:cnfStyle w:val="000000000000" w:firstRow="0" w:lastRow="0" w:firstColumn="0" w:lastColumn="0" w:oddVBand="0" w:evenVBand="0" w:oddHBand="0" w:evenHBand="0" w:firstRowFirstColumn="0" w:firstRowLastColumn="0" w:lastRowFirstColumn="0" w:lastRowLastColumn="0"/>
            </w:pPr>
            <w:r>
              <w:t>April 30, 2024 – Non</w:t>
            </w:r>
            <w:r w:rsidR="00AD11C9">
              <w:t>-</w:t>
            </w:r>
            <w:r>
              <w:t xml:space="preserve">binding </w:t>
            </w:r>
            <w:r w:rsidR="00AD11C9">
              <w:t>Expression</w:t>
            </w:r>
            <w:r>
              <w:t xml:space="preserve"> of Interest</w:t>
            </w:r>
          </w:p>
          <w:p w14:paraId="5202AF9A" w14:textId="32EF036E" w:rsidR="007A6703" w:rsidRPr="007A6703" w:rsidRDefault="007A6703" w:rsidP="007A6703">
            <w:pPr>
              <w:pStyle w:val="BulletedList"/>
              <w:ind w:left="360" w:hanging="270"/>
              <w:cnfStyle w:val="000000000000" w:firstRow="0" w:lastRow="0" w:firstColumn="0" w:lastColumn="0" w:oddVBand="0" w:evenVBand="0" w:oddHBand="0" w:evenHBand="0" w:firstRowFirstColumn="0" w:firstRowLastColumn="0" w:lastRowFirstColumn="0" w:lastRowLastColumn="0"/>
            </w:pPr>
            <w:r>
              <w:rPr>
                <w:rFonts w:eastAsiaTheme="minorEastAsia" w:cstheme="minorHAnsi"/>
              </w:rPr>
              <w:t xml:space="preserve">May </w:t>
            </w:r>
            <w:r w:rsidR="00B63AA6">
              <w:rPr>
                <w:rFonts w:eastAsiaTheme="minorEastAsia" w:cstheme="minorHAnsi"/>
              </w:rPr>
              <w:t>30</w:t>
            </w:r>
            <w:r>
              <w:rPr>
                <w:rFonts w:eastAsiaTheme="minorEastAsia" w:cstheme="minorHAnsi"/>
              </w:rPr>
              <w:t>, 2024</w:t>
            </w:r>
            <w:r w:rsidR="00905F81">
              <w:t xml:space="preserve"> – </w:t>
            </w:r>
            <w:r w:rsidRPr="00A2025E">
              <w:rPr>
                <w:rFonts w:eastAsiaTheme="minorEastAsia" w:cstheme="minorHAnsi"/>
              </w:rPr>
              <w:t xml:space="preserve">Applications </w:t>
            </w:r>
            <w:r w:rsidR="004C722E">
              <w:rPr>
                <w:rFonts w:eastAsiaTheme="minorEastAsia" w:cstheme="minorHAnsi"/>
              </w:rPr>
              <w:t>d</w:t>
            </w:r>
            <w:r w:rsidRPr="00A2025E">
              <w:rPr>
                <w:rFonts w:eastAsiaTheme="minorEastAsia" w:cstheme="minorHAnsi"/>
              </w:rPr>
              <w:t>ue</w:t>
            </w:r>
            <w:r>
              <w:rPr>
                <w:rFonts w:eastAsiaTheme="minorEastAsia" w:cstheme="minorHAnsi"/>
              </w:rPr>
              <w:t xml:space="preserve"> </w:t>
            </w:r>
            <w:r w:rsidR="00325326">
              <w:rPr>
                <w:rFonts w:eastAsiaTheme="minorEastAsia" w:cstheme="minorHAnsi"/>
              </w:rPr>
              <w:t>by 5:00 pm ET</w:t>
            </w:r>
          </w:p>
          <w:p w14:paraId="41BD294C" w14:textId="56FF2D18" w:rsidR="007A6703" w:rsidRPr="007A6703" w:rsidRDefault="00325326" w:rsidP="007A6703">
            <w:pPr>
              <w:pStyle w:val="BulletedList"/>
              <w:ind w:left="360" w:hanging="270"/>
              <w:cnfStyle w:val="000000000000" w:firstRow="0" w:lastRow="0" w:firstColumn="0" w:lastColumn="0" w:oddVBand="0" w:evenVBand="0" w:oddHBand="0" w:evenHBand="0" w:firstRowFirstColumn="0" w:firstRowLastColumn="0" w:lastRowFirstColumn="0" w:lastRowLastColumn="0"/>
            </w:pPr>
            <w:r>
              <w:rPr>
                <w:rFonts w:eastAsiaTheme="minorEastAsia" w:cstheme="minorHAnsi"/>
              </w:rPr>
              <w:t xml:space="preserve">Late </w:t>
            </w:r>
            <w:r w:rsidR="00E741D9">
              <w:rPr>
                <w:rFonts w:eastAsiaTheme="minorEastAsia" w:cstheme="minorHAnsi"/>
              </w:rPr>
              <w:t>June</w:t>
            </w:r>
            <w:r w:rsidR="007A6703">
              <w:rPr>
                <w:rFonts w:eastAsiaTheme="minorEastAsia" w:cstheme="minorHAnsi"/>
              </w:rPr>
              <w:t xml:space="preserve"> 2024</w:t>
            </w:r>
            <w:r w:rsidR="00905F81">
              <w:t xml:space="preserve"> – </w:t>
            </w:r>
            <w:r w:rsidR="007A6703" w:rsidRPr="00A2025E">
              <w:rPr>
                <w:rFonts w:eastAsiaTheme="minorEastAsia" w:cstheme="minorHAnsi"/>
              </w:rPr>
              <w:t xml:space="preserve">Selection </w:t>
            </w:r>
            <w:r w:rsidR="004C722E">
              <w:rPr>
                <w:rFonts w:eastAsiaTheme="minorEastAsia" w:cstheme="minorHAnsi"/>
              </w:rPr>
              <w:t>n</w:t>
            </w:r>
            <w:r w:rsidR="007A6703" w:rsidRPr="00A2025E">
              <w:rPr>
                <w:rFonts w:eastAsiaTheme="minorEastAsia" w:cstheme="minorHAnsi"/>
              </w:rPr>
              <w:t>otification</w:t>
            </w:r>
          </w:p>
          <w:p w14:paraId="477846DB" w14:textId="656DDD5D" w:rsidR="007A6703" w:rsidRPr="007A6703" w:rsidRDefault="00325326" w:rsidP="00882AD9">
            <w:pPr>
              <w:pStyle w:val="BulletedList"/>
              <w:ind w:left="360" w:hanging="270"/>
              <w:cnfStyle w:val="000000000000" w:firstRow="0" w:lastRow="0" w:firstColumn="0" w:lastColumn="0" w:oddVBand="0" w:evenVBand="0" w:oddHBand="0" w:evenHBand="0" w:firstRowFirstColumn="0" w:firstRowLastColumn="0" w:lastRowFirstColumn="0" w:lastRowLastColumn="0"/>
            </w:pPr>
            <w:bookmarkStart w:id="3" w:name="_Hlk162451080"/>
            <w:r>
              <w:rPr>
                <w:rFonts w:eastAsiaTheme="minorEastAsia" w:cstheme="minorHAnsi"/>
              </w:rPr>
              <w:t xml:space="preserve">July </w:t>
            </w:r>
            <w:r w:rsidR="007A6703">
              <w:rPr>
                <w:rFonts w:eastAsiaTheme="minorEastAsia" w:cstheme="minorHAnsi"/>
              </w:rPr>
              <w:t xml:space="preserve">2024 </w:t>
            </w:r>
            <w:r w:rsidR="00905F81">
              <w:rPr>
                <w:rFonts w:eastAsiaTheme="minorEastAsia" w:cstheme="minorHAnsi"/>
              </w:rPr>
              <w:t>-</w:t>
            </w:r>
            <w:r w:rsidR="007A6703">
              <w:rPr>
                <w:rFonts w:eastAsiaTheme="minorEastAsia" w:cstheme="minorHAnsi"/>
              </w:rPr>
              <w:t xml:space="preserve"> </w:t>
            </w:r>
            <w:r>
              <w:rPr>
                <w:rFonts w:eastAsiaTheme="minorEastAsia" w:cstheme="minorHAnsi"/>
              </w:rPr>
              <w:t xml:space="preserve">August </w:t>
            </w:r>
            <w:r w:rsidR="007A6703">
              <w:rPr>
                <w:rFonts w:eastAsiaTheme="minorEastAsia" w:cstheme="minorHAnsi"/>
              </w:rPr>
              <w:t>2025</w:t>
            </w:r>
            <w:r w:rsidR="00905F81">
              <w:t xml:space="preserve"> – </w:t>
            </w:r>
            <w:r w:rsidR="007A6703" w:rsidRPr="00A2025E">
              <w:rPr>
                <w:rFonts w:eastAsiaTheme="minorEastAsia" w:cstheme="minorHAnsi"/>
              </w:rPr>
              <w:t xml:space="preserve">Project </w:t>
            </w:r>
            <w:r w:rsidR="004C722E">
              <w:rPr>
                <w:rFonts w:eastAsiaTheme="minorEastAsia" w:cstheme="minorHAnsi"/>
              </w:rPr>
              <w:t>p</w:t>
            </w:r>
            <w:r w:rsidR="007A6703" w:rsidRPr="00A2025E">
              <w:rPr>
                <w:rFonts w:eastAsiaTheme="minorEastAsia" w:cstheme="minorHAnsi"/>
              </w:rPr>
              <w:t>eriod</w:t>
            </w:r>
            <w:bookmarkEnd w:id="3"/>
          </w:p>
        </w:tc>
      </w:tr>
      <w:tr w:rsidR="00E108FE" w:rsidRPr="00A2025E" w14:paraId="70A74944" w14:textId="77777777" w:rsidTr="00664B7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55" w:type="dxa"/>
            <w:shd w:val="clear" w:color="auto" w:fill="auto"/>
            <w:vAlign w:val="top"/>
            <w:hideMark/>
          </w:tcPr>
          <w:p w14:paraId="4B25E85A" w14:textId="0112A58B" w:rsidR="00E108FE" w:rsidRPr="00A2025E" w:rsidRDefault="4F212712" w:rsidP="4F212712">
            <w:pPr>
              <w:pStyle w:val="BulletedList"/>
              <w:numPr>
                <w:ilvl w:val="0"/>
                <w:numId w:val="0"/>
              </w:numPr>
              <w:rPr>
                <w:rFonts w:eastAsiaTheme="minorEastAsia" w:cstheme="minorHAnsi"/>
              </w:rPr>
            </w:pPr>
            <w:r w:rsidRPr="00A2025E">
              <w:rPr>
                <w:rFonts w:eastAsiaTheme="minorEastAsia" w:cstheme="minorHAnsi"/>
              </w:rPr>
              <w:t>Eligibility</w:t>
            </w:r>
          </w:p>
        </w:tc>
        <w:tc>
          <w:tcPr>
            <w:tcW w:w="7829" w:type="dxa"/>
            <w:shd w:val="clear" w:color="auto" w:fill="auto"/>
            <w:vAlign w:val="top"/>
          </w:tcPr>
          <w:p w14:paraId="1A6543E4" w14:textId="4BEC254A" w:rsidR="007A6703" w:rsidRDefault="008874D0" w:rsidP="007A6703">
            <w:pPr>
              <w:spacing w:after="120" w:line="264" w:lineRule="auto"/>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A2025E">
              <w:rPr>
                <w:rFonts w:eastAsiaTheme="minorEastAsia" w:cstheme="minorHAnsi"/>
              </w:rPr>
              <w:t xml:space="preserve">All </w:t>
            </w:r>
            <w:r w:rsidR="195DCE75" w:rsidRPr="00A2025E">
              <w:rPr>
                <w:rFonts w:eastAsiaTheme="minorEastAsia" w:cstheme="minorHAnsi"/>
              </w:rPr>
              <w:t xml:space="preserve">states, commonwealths, and territories are invited to apply. CHCS will support up to five Medicaid programs </w:t>
            </w:r>
            <w:r w:rsidR="00906431" w:rsidRPr="00A2025E">
              <w:rPr>
                <w:rFonts w:eastAsiaTheme="minorEastAsia" w:cstheme="minorHAnsi"/>
              </w:rPr>
              <w:t xml:space="preserve">that are </w:t>
            </w:r>
            <w:r w:rsidR="00B02C50">
              <w:rPr>
                <w:rFonts w:eastAsiaTheme="minorEastAsia" w:cstheme="minorHAnsi"/>
              </w:rPr>
              <w:t>developing</w:t>
            </w:r>
            <w:r w:rsidR="001B2FCC" w:rsidRPr="00A2025E">
              <w:rPr>
                <w:rFonts w:eastAsiaTheme="minorEastAsia" w:cstheme="minorHAnsi"/>
              </w:rPr>
              <w:t xml:space="preserve"> </w:t>
            </w:r>
            <w:r w:rsidR="00BC04FE">
              <w:rPr>
                <w:rFonts w:eastAsiaTheme="minorEastAsia" w:cstheme="minorHAnsi"/>
              </w:rPr>
              <w:t xml:space="preserve">or seeking to strengthen </w:t>
            </w:r>
            <w:r w:rsidR="001B2FCC" w:rsidRPr="00A2025E">
              <w:rPr>
                <w:rFonts w:eastAsiaTheme="minorEastAsia" w:cstheme="minorHAnsi"/>
              </w:rPr>
              <w:t xml:space="preserve">a </w:t>
            </w:r>
            <w:r w:rsidR="0045342D">
              <w:rPr>
                <w:rFonts w:eastAsiaTheme="minorEastAsia" w:cstheme="minorHAnsi"/>
              </w:rPr>
              <w:t>BAC</w:t>
            </w:r>
            <w:r w:rsidR="001B2FCC" w:rsidRPr="00A2025E">
              <w:rPr>
                <w:rFonts w:eastAsiaTheme="minorEastAsia" w:cstheme="minorHAnsi"/>
              </w:rPr>
              <w:t xml:space="preserve">, aligned with </w:t>
            </w:r>
            <w:r w:rsidR="00742A76">
              <w:rPr>
                <w:rFonts w:eastAsiaTheme="minorEastAsia" w:cstheme="minorHAnsi"/>
              </w:rPr>
              <w:t xml:space="preserve">the final </w:t>
            </w:r>
            <w:r w:rsidR="00906431" w:rsidRPr="00A2025E">
              <w:rPr>
                <w:rFonts w:eastAsiaTheme="minorEastAsia" w:cstheme="minorHAnsi"/>
              </w:rPr>
              <w:t>CMS</w:t>
            </w:r>
            <w:r w:rsidR="001B2FCC" w:rsidRPr="00A2025E">
              <w:rPr>
                <w:rFonts w:eastAsiaTheme="minorEastAsia" w:cstheme="minorHAnsi"/>
              </w:rPr>
              <w:t xml:space="preserve"> rules. </w:t>
            </w:r>
            <w:r w:rsidR="195DCE75" w:rsidRPr="00A2025E">
              <w:rPr>
                <w:rFonts w:eastAsiaTheme="minorEastAsia" w:cstheme="minorHAnsi"/>
              </w:rPr>
              <w:t>Strong applica</w:t>
            </w:r>
            <w:r w:rsidR="00B30840" w:rsidRPr="00A2025E">
              <w:rPr>
                <w:rFonts w:eastAsiaTheme="minorEastAsia" w:cstheme="minorHAnsi"/>
              </w:rPr>
              <w:t>tions</w:t>
            </w:r>
            <w:r w:rsidR="195DCE75" w:rsidRPr="00A2025E">
              <w:rPr>
                <w:rFonts w:eastAsiaTheme="minorEastAsia" w:cstheme="minorHAnsi"/>
              </w:rPr>
              <w:t xml:space="preserve"> will describe a commitment to </w:t>
            </w:r>
            <w:r w:rsidR="00652568" w:rsidRPr="00A2025E">
              <w:rPr>
                <w:rFonts w:eastAsiaTheme="minorEastAsia" w:cstheme="minorHAnsi"/>
              </w:rPr>
              <w:t xml:space="preserve">creating a </w:t>
            </w:r>
            <w:r w:rsidR="008558D2" w:rsidRPr="00A2025E">
              <w:rPr>
                <w:rFonts w:eastAsiaTheme="minorEastAsia" w:cstheme="minorHAnsi"/>
              </w:rPr>
              <w:t>sustainable</w:t>
            </w:r>
            <w:r w:rsidR="00652568" w:rsidRPr="00A2025E">
              <w:rPr>
                <w:rFonts w:eastAsiaTheme="minorEastAsia" w:cstheme="minorHAnsi"/>
              </w:rPr>
              <w:t xml:space="preserve"> and effective </w:t>
            </w:r>
            <w:r w:rsidR="0045342D">
              <w:rPr>
                <w:rFonts w:eastAsiaTheme="minorEastAsia" w:cstheme="minorHAnsi"/>
              </w:rPr>
              <w:t>BAC</w:t>
            </w:r>
            <w:r w:rsidR="00652568" w:rsidRPr="00A2025E">
              <w:rPr>
                <w:rFonts w:eastAsiaTheme="minorEastAsia" w:cstheme="minorHAnsi"/>
              </w:rPr>
              <w:t xml:space="preserve"> empowered to </w:t>
            </w:r>
            <w:r w:rsidR="008253E0" w:rsidRPr="00A2025E">
              <w:rPr>
                <w:rFonts w:eastAsiaTheme="minorEastAsia" w:cstheme="minorHAnsi"/>
              </w:rPr>
              <w:t xml:space="preserve">inform </w:t>
            </w:r>
            <w:r w:rsidR="00652568" w:rsidRPr="00A2025E">
              <w:rPr>
                <w:rFonts w:eastAsiaTheme="minorEastAsia" w:cstheme="minorHAnsi"/>
              </w:rPr>
              <w:t xml:space="preserve">program and policy </w:t>
            </w:r>
            <w:r w:rsidR="001B2FCC" w:rsidRPr="00A2025E">
              <w:rPr>
                <w:rFonts w:eastAsiaTheme="minorEastAsia" w:cstheme="minorHAnsi"/>
              </w:rPr>
              <w:t>decision-making</w:t>
            </w:r>
            <w:bookmarkStart w:id="4" w:name="_Hlk161050699"/>
            <w:r w:rsidR="00652568" w:rsidRPr="00A2025E">
              <w:rPr>
                <w:rFonts w:eastAsiaTheme="minorEastAsia" w:cstheme="minorHAnsi"/>
              </w:rPr>
              <w:t xml:space="preserve">. </w:t>
            </w:r>
            <w:bookmarkStart w:id="5" w:name="_Hlk161051278"/>
            <w:r w:rsidR="195DCE75" w:rsidRPr="00A2025E">
              <w:rPr>
                <w:rFonts w:eastAsiaTheme="minorEastAsia" w:cstheme="minorHAnsi"/>
              </w:rPr>
              <w:t xml:space="preserve">Applicant teams must </w:t>
            </w:r>
            <w:r w:rsidRPr="00A2025E">
              <w:rPr>
                <w:rFonts w:eastAsiaTheme="minorEastAsia" w:cstheme="minorHAnsi"/>
              </w:rPr>
              <w:t xml:space="preserve">include staff overseeing Medicaid member </w:t>
            </w:r>
            <w:proofErr w:type="gramStart"/>
            <w:r w:rsidR="00F6037C" w:rsidRPr="00A2025E">
              <w:rPr>
                <w:rFonts w:eastAsiaTheme="minorEastAsia" w:cstheme="minorHAnsi"/>
              </w:rPr>
              <w:t>engagement</w:t>
            </w:r>
            <w:r w:rsidR="00233A27">
              <w:rPr>
                <w:rFonts w:eastAsiaTheme="minorEastAsia" w:cstheme="minorHAnsi"/>
              </w:rPr>
              <w:t>,</w:t>
            </w:r>
            <w:r w:rsidR="00F6037C" w:rsidRPr="00A2025E">
              <w:rPr>
                <w:rFonts w:eastAsiaTheme="minorEastAsia" w:cstheme="minorHAnsi"/>
              </w:rPr>
              <w:t xml:space="preserve"> but</w:t>
            </w:r>
            <w:proofErr w:type="gramEnd"/>
            <w:r w:rsidRPr="00A2025E">
              <w:rPr>
                <w:rFonts w:eastAsiaTheme="minorEastAsia" w:cstheme="minorHAnsi"/>
              </w:rPr>
              <w:t xml:space="preserve"> could</w:t>
            </w:r>
            <w:r w:rsidR="00652568" w:rsidRPr="00A2025E">
              <w:rPr>
                <w:rFonts w:eastAsiaTheme="minorEastAsia" w:cstheme="minorHAnsi"/>
              </w:rPr>
              <w:t xml:space="preserve"> also</w:t>
            </w:r>
            <w:r w:rsidRPr="00A2025E">
              <w:rPr>
                <w:rFonts w:eastAsiaTheme="minorEastAsia" w:cstheme="minorHAnsi"/>
              </w:rPr>
              <w:t xml:space="preserve"> include staff from other</w:t>
            </w:r>
            <w:r w:rsidR="008253E0" w:rsidRPr="00A2025E">
              <w:rPr>
                <w:rFonts w:eastAsiaTheme="minorEastAsia" w:cstheme="minorHAnsi"/>
              </w:rPr>
              <w:t xml:space="preserve"> </w:t>
            </w:r>
            <w:r w:rsidR="00F2196D" w:rsidRPr="00A2025E">
              <w:rPr>
                <w:rFonts w:eastAsiaTheme="minorEastAsia" w:cstheme="minorHAnsi"/>
              </w:rPr>
              <w:t>divisions</w:t>
            </w:r>
            <w:r w:rsidR="009B2E59" w:rsidRPr="00A2025E">
              <w:rPr>
                <w:rFonts w:eastAsiaTheme="minorEastAsia" w:cstheme="minorHAnsi"/>
              </w:rPr>
              <w:t xml:space="preserve"> that oversee policymaking.</w:t>
            </w:r>
            <w:bookmarkEnd w:id="4"/>
            <w:bookmarkEnd w:id="5"/>
          </w:p>
          <w:p w14:paraId="084F98D8" w14:textId="1D7B7386" w:rsidR="00E108FE" w:rsidRPr="00A2025E" w:rsidRDefault="00973103" w:rsidP="007A6703">
            <w:pPr>
              <w:spacing w:after="120" w:line="264" w:lineRule="auto"/>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Pr>
                <w:rFonts w:eastAsiaTheme="minorEastAsia" w:cstheme="minorHAnsi"/>
              </w:rPr>
              <w:t>Participa</w:t>
            </w:r>
            <w:r w:rsidR="00B02C50">
              <w:rPr>
                <w:rFonts w:eastAsiaTheme="minorEastAsia" w:cstheme="minorHAnsi"/>
              </w:rPr>
              <w:t>nts</w:t>
            </w:r>
            <w:r w:rsidR="00F6037C" w:rsidRPr="00A2025E">
              <w:rPr>
                <w:rFonts w:eastAsiaTheme="minorEastAsia" w:cstheme="minorHAnsi"/>
              </w:rPr>
              <w:t xml:space="preserve"> </w:t>
            </w:r>
            <w:r w:rsidR="001B2FCC" w:rsidRPr="00A2025E">
              <w:rPr>
                <w:rFonts w:eastAsiaTheme="minorEastAsia" w:cstheme="minorHAnsi"/>
              </w:rPr>
              <w:t>must</w:t>
            </w:r>
            <w:r w:rsidR="00F6037C" w:rsidRPr="00A2025E">
              <w:rPr>
                <w:rFonts w:eastAsiaTheme="minorEastAsia" w:cstheme="minorHAnsi"/>
              </w:rPr>
              <w:t xml:space="preserve"> work with a community entity</w:t>
            </w:r>
            <w:r w:rsidR="00EE068B">
              <w:rPr>
                <w:rFonts w:eastAsiaTheme="minorEastAsia" w:cstheme="minorHAnsi"/>
              </w:rPr>
              <w:t xml:space="preserve"> or entities</w:t>
            </w:r>
            <w:r w:rsidR="00F6037C" w:rsidRPr="00A2025E">
              <w:rPr>
                <w:rFonts w:eastAsiaTheme="minorEastAsia" w:cstheme="minorHAnsi"/>
              </w:rPr>
              <w:t xml:space="preserve"> to bring Medicaid lived experience into the design and implementation process. States </w:t>
            </w:r>
            <w:r w:rsidR="001B2FCC" w:rsidRPr="00A2025E">
              <w:rPr>
                <w:rFonts w:eastAsiaTheme="minorEastAsia" w:cstheme="minorHAnsi"/>
              </w:rPr>
              <w:t>with</w:t>
            </w:r>
            <w:r w:rsidR="00F6037C" w:rsidRPr="00A2025E">
              <w:rPr>
                <w:rFonts w:eastAsiaTheme="minorEastAsia" w:cstheme="minorHAnsi"/>
              </w:rPr>
              <w:t xml:space="preserve"> an </w:t>
            </w:r>
            <w:r w:rsidR="006477A2">
              <w:rPr>
                <w:rFonts w:eastAsiaTheme="minorEastAsia" w:cstheme="minorHAnsi"/>
              </w:rPr>
              <w:t>existing community entity</w:t>
            </w:r>
            <w:r w:rsidR="006477A2" w:rsidRPr="00A2025E">
              <w:rPr>
                <w:rFonts w:eastAsiaTheme="minorEastAsia" w:cstheme="minorHAnsi"/>
              </w:rPr>
              <w:t xml:space="preserve"> </w:t>
            </w:r>
            <w:r w:rsidR="00F6037C" w:rsidRPr="00A2025E">
              <w:rPr>
                <w:rFonts w:eastAsiaTheme="minorEastAsia" w:cstheme="minorHAnsi"/>
              </w:rPr>
              <w:t>rela</w:t>
            </w:r>
            <w:r w:rsidR="006477A2">
              <w:rPr>
                <w:rFonts w:eastAsiaTheme="minorEastAsia" w:cstheme="minorHAnsi"/>
              </w:rPr>
              <w:t>tionship</w:t>
            </w:r>
            <w:r w:rsidR="00F6037C" w:rsidRPr="00A2025E">
              <w:rPr>
                <w:rFonts w:eastAsiaTheme="minorEastAsia" w:cstheme="minorHAnsi"/>
              </w:rPr>
              <w:t xml:space="preserve"> </w:t>
            </w:r>
            <w:r w:rsidR="00B02C50">
              <w:rPr>
                <w:rFonts w:eastAsiaTheme="minorEastAsia" w:cstheme="minorHAnsi"/>
              </w:rPr>
              <w:t>can</w:t>
            </w:r>
            <w:r w:rsidR="00F6037C" w:rsidRPr="00A2025E">
              <w:rPr>
                <w:rFonts w:eastAsiaTheme="minorEastAsia" w:cstheme="minorHAnsi"/>
              </w:rPr>
              <w:t xml:space="preserve"> apply as a team</w:t>
            </w:r>
            <w:r w:rsidR="00B30840" w:rsidRPr="00A2025E">
              <w:rPr>
                <w:rFonts w:eastAsiaTheme="minorEastAsia" w:cstheme="minorHAnsi"/>
              </w:rPr>
              <w:t xml:space="preserve">; otherwise, selecting a community </w:t>
            </w:r>
            <w:r w:rsidR="00F57191">
              <w:rPr>
                <w:rFonts w:eastAsiaTheme="minorEastAsia" w:cstheme="minorHAnsi"/>
              </w:rPr>
              <w:t>entity</w:t>
            </w:r>
            <w:r w:rsidR="00EE068B">
              <w:rPr>
                <w:rFonts w:eastAsiaTheme="minorEastAsia" w:cstheme="minorHAnsi"/>
              </w:rPr>
              <w:t xml:space="preserve"> or entities</w:t>
            </w:r>
            <w:r w:rsidR="00F57191">
              <w:rPr>
                <w:rFonts w:eastAsiaTheme="minorEastAsia" w:cstheme="minorHAnsi"/>
              </w:rPr>
              <w:t>, such as community-based non-profit</w:t>
            </w:r>
            <w:r w:rsidR="00EE068B">
              <w:rPr>
                <w:rFonts w:eastAsiaTheme="minorEastAsia" w:cstheme="minorHAnsi"/>
              </w:rPr>
              <w:t>s</w:t>
            </w:r>
            <w:r w:rsidR="00F57191">
              <w:rPr>
                <w:rFonts w:eastAsiaTheme="minorEastAsia" w:cstheme="minorHAnsi"/>
              </w:rPr>
              <w:t xml:space="preserve"> or social services agenc</w:t>
            </w:r>
            <w:r w:rsidR="00EE068B">
              <w:rPr>
                <w:rFonts w:eastAsiaTheme="minorEastAsia" w:cstheme="minorHAnsi"/>
              </w:rPr>
              <w:t>ies</w:t>
            </w:r>
            <w:r w:rsidR="006477A2">
              <w:rPr>
                <w:rFonts w:eastAsiaTheme="minorEastAsia" w:cstheme="minorHAnsi"/>
              </w:rPr>
              <w:t>,</w:t>
            </w:r>
            <w:r w:rsidR="00B30840" w:rsidRPr="00A2025E">
              <w:rPr>
                <w:rFonts w:eastAsiaTheme="minorEastAsia" w:cstheme="minorHAnsi"/>
              </w:rPr>
              <w:t xml:space="preserve"> </w:t>
            </w:r>
            <w:r w:rsidR="00B540FC" w:rsidRPr="00A2025E">
              <w:rPr>
                <w:rFonts w:eastAsiaTheme="minorEastAsia" w:cstheme="minorHAnsi"/>
              </w:rPr>
              <w:t>will occur during the project</w:t>
            </w:r>
            <w:r w:rsidR="008253E0" w:rsidRPr="00A2025E">
              <w:rPr>
                <w:rFonts w:eastAsiaTheme="minorEastAsia" w:cstheme="minorHAnsi"/>
              </w:rPr>
              <w:t>. In both cases, funding will be available to support this effort</w:t>
            </w:r>
            <w:r w:rsidR="001B2FCC" w:rsidRPr="00A2025E">
              <w:rPr>
                <w:rFonts w:eastAsiaTheme="minorEastAsia" w:cstheme="minorHAnsi"/>
              </w:rPr>
              <w:t>.</w:t>
            </w:r>
          </w:p>
        </w:tc>
      </w:tr>
      <w:tr w:rsidR="00E108FE" w:rsidRPr="00A2025E" w14:paraId="6800CB5F" w14:textId="77777777" w:rsidTr="007A6703">
        <w:trPr>
          <w:trHeight w:val="576"/>
        </w:trPr>
        <w:tc>
          <w:tcPr>
            <w:cnfStyle w:val="001000000000" w:firstRow="0" w:lastRow="0" w:firstColumn="1" w:lastColumn="0" w:oddVBand="0" w:evenVBand="0" w:oddHBand="0" w:evenHBand="0" w:firstRowFirstColumn="0" w:firstRowLastColumn="0" w:lastRowFirstColumn="0" w:lastRowLastColumn="0"/>
            <w:tcW w:w="2055" w:type="dxa"/>
            <w:vAlign w:val="top"/>
            <w:hideMark/>
          </w:tcPr>
          <w:p w14:paraId="5CB2BBC0" w14:textId="77777777" w:rsidR="00E108FE" w:rsidRPr="00A2025E" w:rsidRDefault="4F212712" w:rsidP="4F212712">
            <w:pPr>
              <w:pStyle w:val="BulletedList"/>
              <w:numPr>
                <w:ilvl w:val="0"/>
                <w:numId w:val="0"/>
              </w:numPr>
              <w:rPr>
                <w:rFonts w:eastAsiaTheme="minorEastAsia" w:cstheme="minorHAnsi"/>
              </w:rPr>
            </w:pPr>
            <w:r w:rsidRPr="00A2025E">
              <w:rPr>
                <w:rFonts w:eastAsiaTheme="minorEastAsia" w:cstheme="minorHAnsi"/>
              </w:rPr>
              <w:t>CHCS Contacts</w:t>
            </w:r>
          </w:p>
        </w:tc>
        <w:tc>
          <w:tcPr>
            <w:tcW w:w="7829" w:type="dxa"/>
            <w:vAlign w:val="top"/>
          </w:tcPr>
          <w:p w14:paraId="4FD98CF1" w14:textId="63A7CB88" w:rsidR="00E108FE" w:rsidRPr="00A2025E" w:rsidRDefault="003E5E3F" w:rsidP="4F212712">
            <w:pPr>
              <w:cnfStyle w:val="000000000000" w:firstRow="0" w:lastRow="0" w:firstColumn="0" w:lastColumn="0" w:oddVBand="0" w:evenVBand="0" w:oddHBand="0" w:evenHBand="0" w:firstRowFirstColumn="0" w:firstRowLastColumn="0" w:lastRowFirstColumn="0" w:lastRowLastColumn="0"/>
              <w:rPr>
                <w:rFonts w:eastAsiaTheme="minorEastAsia" w:cstheme="minorHAnsi"/>
              </w:rPr>
            </w:pPr>
            <w:r w:rsidRPr="00A2025E">
              <w:rPr>
                <w:rFonts w:eastAsiaTheme="minorEastAsia" w:cstheme="minorHAnsi"/>
              </w:rPr>
              <w:t>For questions, please contact</w:t>
            </w:r>
            <w:r w:rsidR="001E66B6">
              <w:rPr>
                <w:rFonts w:eastAsiaTheme="minorEastAsia" w:cstheme="minorHAnsi"/>
              </w:rPr>
              <w:t xml:space="preserve"> Anna Spencer, </w:t>
            </w:r>
            <w:r w:rsidR="00FD7916">
              <w:rPr>
                <w:rFonts w:eastAsiaTheme="minorEastAsia" w:cstheme="minorHAnsi"/>
              </w:rPr>
              <w:t xml:space="preserve">CHCS </w:t>
            </w:r>
            <w:r w:rsidR="00C01905">
              <w:rPr>
                <w:rFonts w:eastAsiaTheme="minorEastAsia" w:cstheme="minorHAnsi"/>
              </w:rPr>
              <w:t>s</w:t>
            </w:r>
            <w:r w:rsidR="001E66B6">
              <w:rPr>
                <w:rFonts w:eastAsiaTheme="minorEastAsia" w:cstheme="minorHAnsi"/>
              </w:rPr>
              <w:t xml:space="preserve">enior </w:t>
            </w:r>
            <w:r w:rsidR="00C01905">
              <w:rPr>
                <w:rFonts w:eastAsiaTheme="minorEastAsia" w:cstheme="minorHAnsi"/>
              </w:rPr>
              <w:t>p</w:t>
            </w:r>
            <w:r w:rsidR="001E66B6">
              <w:rPr>
                <w:rFonts w:eastAsiaTheme="minorEastAsia" w:cstheme="minorHAnsi"/>
              </w:rPr>
              <w:t xml:space="preserve">rogram </w:t>
            </w:r>
            <w:r w:rsidR="00C01905">
              <w:rPr>
                <w:rFonts w:eastAsiaTheme="minorEastAsia" w:cstheme="minorHAnsi"/>
              </w:rPr>
              <w:t>o</w:t>
            </w:r>
            <w:r w:rsidR="001E66B6">
              <w:rPr>
                <w:rFonts w:eastAsiaTheme="minorEastAsia" w:cstheme="minorHAnsi"/>
              </w:rPr>
              <w:t xml:space="preserve">fficer, at </w:t>
            </w:r>
            <w:hyperlink r:id="rId15" w:history="1">
              <w:r w:rsidR="00664B73" w:rsidRPr="001E66B6">
                <w:rPr>
                  <w:rStyle w:val="Hyperlink"/>
                  <w:rFonts w:cstheme="minorHAnsi"/>
                </w:rPr>
                <w:t>aspencer@chcs.org</w:t>
              </w:r>
            </w:hyperlink>
            <w:r w:rsidR="008400EF" w:rsidRPr="00A2025E">
              <w:rPr>
                <w:rFonts w:eastAsiaTheme="minorEastAsia" w:cstheme="minorHAnsi"/>
              </w:rPr>
              <w:t xml:space="preserve">. </w:t>
            </w:r>
          </w:p>
        </w:tc>
      </w:tr>
    </w:tbl>
    <w:p w14:paraId="1FA7443C" w14:textId="77777777" w:rsidR="007A6703" w:rsidRDefault="007A6703">
      <w:pPr>
        <w:rPr>
          <w:b/>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95"/>
      </w:tblGrid>
      <w:tr w:rsidR="4F212712" w:rsidRPr="00A2025E" w14:paraId="313B3F92" w14:textId="77777777" w:rsidTr="007A6703">
        <w:trPr>
          <w:trHeight w:val="300"/>
        </w:trPr>
        <w:tc>
          <w:tcPr>
            <w:tcW w:w="9895" w:type="dxa"/>
            <w:shd w:val="clear" w:color="auto" w:fill="005A9C" w:themeFill="accent1"/>
            <w:tcMar>
              <w:top w:w="288" w:type="dxa"/>
              <w:left w:w="288" w:type="dxa"/>
              <w:bottom w:w="288" w:type="dxa"/>
              <w:right w:w="288" w:type="dxa"/>
            </w:tcMar>
          </w:tcPr>
          <w:p w14:paraId="73B9EA1D" w14:textId="49B5A66A" w:rsidR="4F212712" w:rsidRPr="00A2025E" w:rsidRDefault="4F212712" w:rsidP="007A6703">
            <w:pPr>
              <w:pStyle w:val="Heading3"/>
              <w:spacing w:before="0"/>
              <w:rPr>
                <w:rFonts w:asciiTheme="minorHAnsi" w:eastAsiaTheme="minorEastAsia" w:hAnsiTheme="minorHAnsi" w:cstheme="minorHAnsi"/>
                <w:caps/>
                <w:color w:val="FFFFFF" w:themeColor="background1"/>
                <w:szCs w:val="23"/>
              </w:rPr>
            </w:pPr>
            <w:r w:rsidRPr="00A2025E">
              <w:rPr>
                <w:rFonts w:asciiTheme="minorHAnsi" w:eastAsiaTheme="minorEastAsia" w:hAnsiTheme="minorHAnsi" w:cstheme="minorHAnsi"/>
                <w:caps/>
                <w:color w:val="FFFFFF" w:themeColor="background1"/>
                <w:szCs w:val="23"/>
              </w:rPr>
              <w:t>About the Center for Health Care Strategies</w:t>
            </w:r>
          </w:p>
          <w:p w14:paraId="5AEECBCC" w14:textId="216286C6" w:rsidR="4F212712" w:rsidRPr="00A2025E" w:rsidRDefault="4F212712" w:rsidP="007A6703">
            <w:pPr>
              <w:ind w:left="-14" w:right="-14"/>
              <w:rPr>
                <w:rFonts w:eastAsiaTheme="minorEastAsia" w:cstheme="minorHAnsi"/>
                <w:caps/>
                <w:color w:val="FFFFFF" w:themeColor="background1"/>
                <w:szCs w:val="23"/>
              </w:rPr>
            </w:pPr>
            <w:r w:rsidRPr="00A2025E">
              <w:rPr>
                <w:rFonts w:eastAsiaTheme="minorEastAsia" w:cstheme="minorHAnsi"/>
                <w:color w:val="FFFFFF" w:themeColor="background1"/>
                <w:sz w:val="21"/>
              </w:rPr>
              <w:t xml:space="preserve">The Center for Health Care Strategies (CHCS) is a policy design and implementation partner devoted to improving outcomes for people enrolled in Medicaid. CHCS supports partners across sectors and disciplines to make more effective, efficient, and equitable care possible for millions of people across the nation. For more information, visit </w:t>
            </w:r>
            <w:hyperlink r:id="rId16" w:history="1">
              <w:r w:rsidRPr="00A2025E">
                <w:rPr>
                  <w:rStyle w:val="Hyperlink"/>
                  <w:rFonts w:eastAsia="Calibri" w:cstheme="minorHAnsi"/>
                  <w:color w:val="FFFFFF" w:themeColor="background1"/>
                  <w:sz w:val="21"/>
                </w:rPr>
                <w:t>www.chcs.org</w:t>
              </w:r>
            </w:hyperlink>
            <w:r w:rsidRPr="00A2025E">
              <w:rPr>
                <w:rFonts w:eastAsiaTheme="minorEastAsia" w:cstheme="minorHAnsi"/>
                <w:color w:val="FFFFFF" w:themeColor="background1"/>
                <w:sz w:val="21"/>
              </w:rPr>
              <w:t xml:space="preserve">. </w:t>
            </w:r>
          </w:p>
        </w:tc>
      </w:tr>
    </w:tbl>
    <w:p w14:paraId="72D3051E" w14:textId="4A9F19B0" w:rsidR="4F212712" w:rsidRPr="00A2025E" w:rsidRDefault="4F212712" w:rsidP="4F212712">
      <w:pPr>
        <w:rPr>
          <w:rFonts w:eastAsiaTheme="minorEastAsia" w:cstheme="minorHAnsi"/>
        </w:rPr>
      </w:pPr>
    </w:p>
    <w:p w14:paraId="7A2DDF86" w14:textId="5440FAA4" w:rsidR="4F212712" w:rsidRPr="00A2025E" w:rsidRDefault="4F212712" w:rsidP="4F212712">
      <w:pPr>
        <w:pStyle w:val="Heading1"/>
        <w:rPr>
          <w:rFonts w:asciiTheme="minorHAnsi" w:eastAsiaTheme="minorEastAsia" w:hAnsiTheme="minorHAnsi" w:cstheme="minorHAnsi"/>
        </w:rPr>
      </w:pPr>
      <w:r w:rsidRPr="00A2025E">
        <w:rPr>
          <w:rFonts w:asciiTheme="minorHAnsi" w:eastAsiaTheme="minorEastAsia" w:hAnsiTheme="minorHAnsi" w:cstheme="minorHAnsi"/>
        </w:rPr>
        <w:lastRenderedPageBreak/>
        <w:t>Background</w:t>
      </w:r>
    </w:p>
    <w:p w14:paraId="6B75B013" w14:textId="209FFF8F" w:rsidR="4F212712" w:rsidRPr="00A2025E" w:rsidRDefault="4F212712" w:rsidP="4F212712">
      <w:pPr>
        <w:rPr>
          <w:rFonts w:cstheme="minorHAnsi"/>
        </w:rPr>
      </w:pPr>
      <w:r w:rsidRPr="00A2025E">
        <w:rPr>
          <w:rFonts w:eastAsiaTheme="minorEastAsia" w:cstheme="minorHAnsi"/>
        </w:rPr>
        <w:t xml:space="preserve">Medicaid programs increasingly recognize the value of partnering </w:t>
      </w:r>
      <w:r w:rsidR="00EE068B">
        <w:rPr>
          <w:rFonts w:eastAsiaTheme="minorEastAsia" w:cstheme="minorHAnsi"/>
        </w:rPr>
        <w:t xml:space="preserve">directly </w:t>
      </w:r>
      <w:r w:rsidRPr="00A2025E">
        <w:rPr>
          <w:rFonts w:eastAsiaTheme="minorEastAsia" w:cstheme="minorHAnsi"/>
        </w:rPr>
        <w:t>with Medicaid</w:t>
      </w:r>
      <w:r w:rsidR="00EE068B">
        <w:rPr>
          <w:rFonts w:eastAsiaTheme="minorEastAsia" w:cstheme="minorHAnsi"/>
        </w:rPr>
        <w:t xml:space="preserve"> members</w:t>
      </w:r>
      <w:r w:rsidRPr="00A2025E">
        <w:rPr>
          <w:rFonts w:eastAsiaTheme="minorEastAsia" w:cstheme="minorHAnsi"/>
        </w:rPr>
        <w:t xml:space="preserve"> to inform program and policy design and implementation efforts. </w:t>
      </w:r>
      <w:bookmarkStart w:id="6" w:name="_Hlk162450077"/>
      <w:r w:rsidR="14D6F9E8" w:rsidRPr="00A2025E">
        <w:rPr>
          <w:rFonts w:eastAsiaTheme="minorEastAsia" w:cstheme="minorHAnsi"/>
        </w:rPr>
        <w:t>States</w:t>
      </w:r>
      <w:r w:rsidR="00FD1594" w:rsidRPr="00A2025E">
        <w:rPr>
          <w:rFonts w:eastAsiaTheme="minorEastAsia" w:cstheme="minorHAnsi"/>
        </w:rPr>
        <w:t xml:space="preserve"> use a variety of strategies to engage with Medicaid members, including through advisory committees. </w:t>
      </w:r>
      <w:bookmarkStart w:id="7" w:name="_Hlk162610273"/>
      <w:r w:rsidR="00462615" w:rsidRPr="00A2025E">
        <w:rPr>
          <w:rFonts w:eastAsiaTheme="minorEastAsia" w:cstheme="minorHAnsi"/>
        </w:rPr>
        <w:t xml:space="preserve">However, opportunities exist to enhance these efforts and </w:t>
      </w:r>
      <w:r w:rsidR="00F3733E" w:rsidRPr="00A2025E">
        <w:rPr>
          <w:rFonts w:eastAsiaTheme="minorEastAsia" w:cstheme="minorHAnsi"/>
        </w:rPr>
        <w:t>driv</w:t>
      </w:r>
      <w:r w:rsidR="00BC04FE">
        <w:rPr>
          <w:rFonts w:eastAsiaTheme="minorEastAsia" w:cstheme="minorHAnsi"/>
        </w:rPr>
        <w:t>e</w:t>
      </w:r>
      <w:r w:rsidR="00652568" w:rsidRPr="00A2025E">
        <w:rPr>
          <w:rFonts w:eastAsiaTheme="minorEastAsia" w:cstheme="minorHAnsi"/>
        </w:rPr>
        <w:t xml:space="preserve"> internal culture change within</w:t>
      </w:r>
      <w:r w:rsidRPr="00A2025E">
        <w:rPr>
          <w:rFonts w:eastAsiaTheme="minorEastAsia" w:cstheme="minorHAnsi"/>
        </w:rPr>
        <w:t xml:space="preserve"> Medicaid agencies to build </w:t>
      </w:r>
      <w:r w:rsidR="0006154B" w:rsidRPr="00A2025E">
        <w:rPr>
          <w:rFonts w:eastAsiaTheme="minorEastAsia" w:cstheme="minorHAnsi"/>
        </w:rPr>
        <w:t xml:space="preserve">meaningful and </w:t>
      </w:r>
      <w:r w:rsidRPr="00A2025E">
        <w:rPr>
          <w:rFonts w:eastAsiaTheme="minorEastAsia" w:cstheme="minorHAnsi"/>
        </w:rPr>
        <w:t>sustainable partnerships with community members</w:t>
      </w:r>
      <w:bookmarkEnd w:id="7"/>
      <w:r w:rsidRPr="00A2025E">
        <w:rPr>
          <w:rFonts w:eastAsiaTheme="minorEastAsia" w:cstheme="minorHAnsi"/>
        </w:rPr>
        <w:t>.</w:t>
      </w:r>
      <w:bookmarkEnd w:id="6"/>
      <w:r w:rsidRPr="00A2025E">
        <w:rPr>
          <w:rFonts w:eastAsiaTheme="minorEastAsia" w:cstheme="minorHAnsi"/>
        </w:rPr>
        <w:t xml:space="preserve"> </w:t>
      </w:r>
      <w:bookmarkStart w:id="8" w:name="_Hlk162610061"/>
      <w:r w:rsidRPr="00A2025E">
        <w:rPr>
          <w:rFonts w:eastAsiaTheme="minorEastAsia" w:cstheme="minorHAnsi"/>
        </w:rPr>
        <w:t xml:space="preserve">Medicaid programs </w:t>
      </w:r>
      <w:r w:rsidR="00C73392" w:rsidRPr="00A2025E">
        <w:rPr>
          <w:rFonts w:eastAsiaTheme="minorEastAsia" w:cstheme="minorHAnsi"/>
        </w:rPr>
        <w:t xml:space="preserve">have a heightened imperative </w:t>
      </w:r>
      <w:r w:rsidRPr="00A2025E">
        <w:rPr>
          <w:rFonts w:eastAsiaTheme="minorEastAsia" w:cstheme="minorHAnsi"/>
        </w:rPr>
        <w:t xml:space="preserve">to establish or bolster </w:t>
      </w:r>
      <w:r w:rsidR="0006154B" w:rsidRPr="00A2025E">
        <w:rPr>
          <w:rFonts w:eastAsiaTheme="minorEastAsia" w:cstheme="minorHAnsi"/>
        </w:rPr>
        <w:t xml:space="preserve">member </w:t>
      </w:r>
      <w:r w:rsidRPr="00A2025E">
        <w:rPr>
          <w:rFonts w:eastAsiaTheme="minorEastAsia" w:cstheme="minorHAnsi"/>
        </w:rPr>
        <w:t>engagement</w:t>
      </w:r>
      <w:r w:rsidR="00C73392" w:rsidRPr="00A2025E">
        <w:rPr>
          <w:rFonts w:eastAsiaTheme="minorEastAsia" w:cstheme="minorHAnsi"/>
        </w:rPr>
        <w:t xml:space="preserve"> mechanisms</w:t>
      </w:r>
      <w:r w:rsidR="00462615" w:rsidRPr="00A2025E">
        <w:rPr>
          <w:rFonts w:eastAsiaTheme="minorEastAsia" w:cstheme="minorHAnsi"/>
        </w:rPr>
        <w:t>,</w:t>
      </w:r>
      <w:r w:rsidRPr="00A2025E">
        <w:rPr>
          <w:rFonts w:eastAsiaTheme="minorEastAsia" w:cstheme="minorHAnsi"/>
        </w:rPr>
        <w:t xml:space="preserve"> given </w:t>
      </w:r>
      <w:r w:rsidR="00742A76">
        <w:rPr>
          <w:rFonts w:eastAsiaTheme="minorEastAsia" w:cstheme="minorHAnsi"/>
        </w:rPr>
        <w:t>new</w:t>
      </w:r>
      <w:r w:rsidR="00742A76" w:rsidRPr="00A2025E">
        <w:rPr>
          <w:rFonts w:eastAsiaTheme="minorEastAsia" w:cstheme="minorHAnsi"/>
        </w:rPr>
        <w:t xml:space="preserve"> </w:t>
      </w:r>
      <w:hyperlink r:id="rId17" w:history="1">
        <w:r w:rsidR="00652568" w:rsidRPr="00A2025E">
          <w:rPr>
            <w:rStyle w:val="Hyperlink"/>
            <w:rFonts w:eastAsiaTheme="minorEastAsia" w:cstheme="minorHAnsi"/>
          </w:rPr>
          <w:t>CMS</w:t>
        </w:r>
        <w:r w:rsidRPr="00A2025E">
          <w:rPr>
            <w:rStyle w:val="Hyperlink"/>
            <w:rFonts w:eastAsiaTheme="minorEastAsia" w:cstheme="minorHAnsi"/>
          </w:rPr>
          <w:t xml:space="preserve"> rules</w:t>
        </w:r>
      </w:hyperlink>
      <w:r w:rsidR="001B2FCC" w:rsidRPr="00FD7916">
        <w:rPr>
          <w:rStyle w:val="Hyperlink"/>
          <w:rFonts w:eastAsiaTheme="minorEastAsia" w:cstheme="minorHAnsi"/>
          <w:u w:val="none"/>
        </w:rPr>
        <w:t xml:space="preserve"> </w:t>
      </w:r>
      <w:r w:rsidRPr="00A2025E">
        <w:rPr>
          <w:rFonts w:eastAsiaTheme="minorEastAsia" w:cstheme="minorHAnsi"/>
        </w:rPr>
        <w:t xml:space="preserve">for states to </w:t>
      </w:r>
      <w:r w:rsidR="0006154B" w:rsidRPr="00A2025E">
        <w:rPr>
          <w:rFonts w:eastAsiaTheme="minorEastAsia" w:cstheme="minorHAnsi"/>
        </w:rPr>
        <w:t xml:space="preserve">create </w:t>
      </w:r>
      <w:r w:rsidR="00255B23">
        <w:rPr>
          <w:rFonts w:eastAsiaTheme="minorEastAsia" w:cstheme="minorHAnsi"/>
        </w:rPr>
        <w:t>a</w:t>
      </w:r>
      <w:r w:rsidR="00255B23" w:rsidRPr="00A2025E">
        <w:rPr>
          <w:rFonts w:eastAsiaTheme="minorEastAsia" w:cstheme="minorHAnsi"/>
        </w:rPr>
        <w:t xml:space="preserve"> </w:t>
      </w:r>
      <w:r w:rsidR="0006154B" w:rsidRPr="00A2025E">
        <w:rPr>
          <w:rFonts w:eastAsiaTheme="minorEastAsia" w:cstheme="minorHAnsi"/>
        </w:rPr>
        <w:t xml:space="preserve">new advisory </w:t>
      </w:r>
      <w:r w:rsidR="00255B23" w:rsidRPr="00A2025E">
        <w:rPr>
          <w:rFonts w:eastAsiaTheme="minorEastAsia" w:cstheme="minorHAnsi"/>
        </w:rPr>
        <w:t>bod</w:t>
      </w:r>
      <w:r w:rsidR="00255B23">
        <w:rPr>
          <w:rFonts w:eastAsiaTheme="minorEastAsia" w:cstheme="minorHAnsi"/>
        </w:rPr>
        <w:t>y</w:t>
      </w:r>
      <w:r w:rsidR="00255B23" w:rsidRPr="00A2025E">
        <w:rPr>
          <w:rFonts w:eastAsiaTheme="minorEastAsia" w:cstheme="minorHAnsi"/>
        </w:rPr>
        <w:t xml:space="preserve"> </w:t>
      </w:r>
      <w:r w:rsidR="0006154B" w:rsidRPr="00A2025E">
        <w:rPr>
          <w:rFonts w:eastAsiaTheme="minorEastAsia" w:cstheme="minorHAnsi"/>
        </w:rPr>
        <w:t xml:space="preserve">that center members’ participation. The </w:t>
      </w:r>
      <w:r w:rsidR="00255B23">
        <w:rPr>
          <w:rFonts w:eastAsiaTheme="minorEastAsia" w:cstheme="minorHAnsi"/>
        </w:rPr>
        <w:t>rules call</w:t>
      </w:r>
      <w:r w:rsidR="0006154B" w:rsidRPr="00A2025E">
        <w:rPr>
          <w:rFonts w:eastAsiaTheme="minorEastAsia" w:cstheme="minorHAnsi"/>
        </w:rPr>
        <w:t xml:space="preserve"> on states to </w:t>
      </w:r>
      <w:r w:rsidR="00F3733E" w:rsidRPr="00A2025E">
        <w:rPr>
          <w:rFonts w:eastAsiaTheme="minorEastAsia" w:cstheme="minorHAnsi"/>
        </w:rPr>
        <w:t>reimagine their Medical Care Advisory Committee (MCAC) to include Medicaid member</w:t>
      </w:r>
      <w:r w:rsidR="0006154B" w:rsidRPr="00A2025E">
        <w:rPr>
          <w:rFonts w:eastAsiaTheme="minorEastAsia" w:cstheme="minorHAnsi"/>
        </w:rPr>
        <w:t>s</w:t>
      </w:r>
      <w:r w:rsidR="00B625E4">
        <w:rPr>
          <w:rFonts w:eastAsiaTheme="minorEastAsia" w:cstheme="minorHAnsi"/>
        </w:rPr>
        <w:t xml:space="preserve"> and rename as the Medicaid Advisory Committee (MAC)</w:t>
      </w:r>
      <w:r w:rsidR="004644E0">
        <w:rPr>
          <w:rFonts w:eastAsiaTheme="minorEastAsia" w:cstheme="minorHAnsi"/>
        </w:rPr>
        <w:t xml:space="preserve">. It also </w:t>
      </w:r>
      <w:r w:rsidR="0006154B" w:rsidRPr="00A2025E">
        <w:rPr>
          <w:rFonts w:eastAsiaTheme="minorEastAsia" w:cstheme="minorHAnsi"/>
        </w:rPr>
        <w:t xml:space="preserve">involves </w:t>
      </w:r>
      <w:r w:rsidR="00462615" w:rsidRPr="00A2025E">
        <w:rPr>
          <w:rFonts w:eastAsiaTheme="minorEastAsia" w:cstheme="minorHAnsi"/>
        </w:rPr>
        <w:t>creating</w:t>
      </w:r>
      <w:r w:rsidR="0006154B" w:rsidRPr="00A2025E">
        <w:rPr>
          <w:rFonts w:eastAsiaTheme="minorEastAsia" w:cstheme="minorHAnsi"/>
        </w:rPr>
        <w:t xml:space="preserve"> a</w:t>
      </w:r>
      <w:r w:rsidR="00F3733E" w:rsidRPr="00A2025E">
        <w:rPr>
          <w:rFonts w:eastAsiaTheme="minorEastAsia" w:cstheme="minorHAnsi"/>
        </w:rPr>
        <w:t xml:space="preserve"> </w:t>
      </w:r>
      <w:r w:rsidR="004644E0">
        <w:rPr>
          <w:rFonts w:eastAsiaTheme="minorEastAsia" w:cstheme="minorHAnsi"/>
        </w:rPr>
        <w:t xml:space="preserve">new </w:t>
      </w:r>
      <w:r w:rsidR="00B540FC" w:rsidRPr="00A2025E">
        <w:rPr>
          <w:rFonts w:eastAsiaTheme="minorEastAsia" w:cstheme="minorHAnsi"/>
        </w:rPr>
        <w:t xml:space="preserve">Medicaid </w:t>
      </w:r>
      <w:r w:rsidR="00F3733E" w:rsidRPr="00A2025E">
        <w:rPr>
          <w:rFonts w:eastAsiaTheme="minorEastAsia" w:cstheme="minorHAnsi"/>
        </w:rPr>
        <w:t xml:space="preserve">member-only advisory group, referred to as </w:t>
      </w:r>
      <w:r w:rsidR="00B540FC" w:rsidRPr="00A2025E">
        <w:rPr>
          <w:rFonts w:eastAsiaTheme="minorEastAsia" w:cstheme="minorHAnsi"/>
        </w:rPr>
        <w:t>a</w:t>
      </w:r>
      <w:r w:rsidR="00F3733E" w:rsidRPr="00A2025E">
        <w:rPr>
          <w:rFonts w:eastAsiaTheme="minorEastAsia" w:cstheme="minorHAnsi"/>
        </w:rPr>
        <w:t xml:space="preserve"> </w:t>
      </w:r>
      <w:r w:rsidRPr="00A2025E">
        <w:rPr>
          <w:rFonts w:eastAsiaTheme="minorEastAsia" w:cstheme="minorHAnsi"/>
        </w:rPr>
        <w:t xml:space="preserve">Beneficiary Advisory </w:t>
      </w:r>
      <w:r w:rsidR="00742A76">
        <w:rPr>
          <w:rFonts w:eastAsiaTheme="minorEastAsia" w:cstheme="minorHAnsi"/>
        </w:rPr>
        <w:t>Council</w:t>
      </w:r>
      <w:r w:rsidR="00742A76" w:rsidRPr="00A2025E">
        <w:rPr>
          <w:rFonts w:eastAsiaTheme="minorEastAsia" w:cstheme="minorHAnsi"/>
        </w:rPr>
        <w:t xml:space="preserve"> </w:t>
      </w:r>
      <w:r w:rsidRPr="00A2025E">
        <w:rPr>
          <w:rFonts w:eastAsiaTheme="minorEastAsia" w:cstheme="minorHAnsi"/>
        </w:rPr>
        <w:t>(</w:t>
      </w:r>
      <w:r w:rsidR="00742A76" w:rsidRPr="00A2025E">
        <w:rPr>
          <w:rFonts w:eastAsiaTheme="minorEastAsia" w:cstheme="minorHAnsi"/>
        </w:rPr>
        <w:t>BA</w:t>
      </w:r>
      <w:r w:rsidR="00742A76">
        <w:rPr>
          <w:rFonts w:eastAsiaTheme="minorEastAsia" w:cstheme="minorHAnsi"/>
        </w:rPr>
        <w:t>C</w:t>
      </w:r>
      <w:r w:rsidRPr="00A2025E">
        <w:rPr>
          <w:rFonts w:eastAsiaTheme="minorEastAsia" w:cstheme="minorHAnsi"/>
        </w:rPr>
        <w:t>).</w:t>
      </w:r>
    </w:p>
    <w:p w14:paraId="16FFF141" w14:textId="1FD231F2" w:rsidR="4F212712" w:rsidRPr="00A2025E" w:rsidRDefault="4F212712" w:rsidP="4F212712">
      <w:pPr>
        <w:pStyle w:val="Heading1"/>
        <w:rPr>
          <w:rFonts w:asciiTheme="minorHAnsi" w:eastAsiaTheme="minorEastAsia" w:hAnsiTheme="minorHAnsi" w:cstheme="minorHAnsi"/>
        </w:rPr>
      </w:pPr>
      <w:bookmarkStart w:id="9" w:name="_Hlk162279736"/>
      <w:bookmarkEnd w:id="8"/>
      <w:r w:rsidRPr="00A2025E">
        <w:rPr>
          <w:rFonts w:asciiTheme="minorHAnsi" w:eastAsiaTheme="minorEastAsia" w:hAnsiTheme="minorHAnsi" w:cstheme="minorHAnsi"/>
        </w:rPr>
        <w:t xml:space="preserve">Purpose </w:t>
      </w:r>
    </w:p>
    <w:p w14:paraId="6BF0E06C" w14:textId="2DBF6BC0" w:rsidR="00580B5D" w:rsidRPr="00A2025E" w:rsidRDefault="0006154B" w:rsidP="4F212712">
      <w:pPr>
        <w:rPr>
          <w:rFonts w:eastAsiaTheme="minorEastAsia" w:cstheme="minorHAnsi"/>
        </w:rPr>
      </w:pPr>
      <w:bookmarkStart w:id="10" w:name="_Hlk162610046"/>
      <w:bookmarkStart w:id="11" w:name="_Hlk160025962"/>
      <w:r w:rsidRPr="00A2025E">
        <w:rPr>
          <w:rFonts w:eastAsiaTheme="minorEastAsia" w:cstheme="minorHAnsi"/>
        </w:rPr>
        <w:t>To support</w:t>
      </w:r>
      <w:r w:rsidR="00FD1594" w:rsidRPr="00A2025E">
        <w:rPr>
          <w:rFonts w:eastAsiaTheme="minorEastAsia" w:cstheme="minorHAnsi"/>
        </w:rPr>
        <w:t xml:space="preserve"> states </w:t>
      </w:r>
      <w:r w:rsidR="00D44A16">
        <w:rPr>
          <w:rFonts w:eastAsiaTheme="minorEastAsia" w:cstheme="minorHAnsi"/>
        </w:rPr>
        <w:t>in</w:t>
      </w:r>
      <w:r w:rsidRPr="00A2025E">
        <w:rPr>
          <w:rFonts w:eastAsiaTheme="minorEastAsia" w:cstheme="minorHAnsi"/>
        </w:rPr>
        <w:t xml:space="preserve"> creati</w:t>
      </w:r>
      <w:r w:rsidR="00D44A16">
        <w:rPr>
          <w:rFonts w:eastAsiaTheme="minorEastAsia" w:cstheme="minorHAnsi"/>
        </w:rPr>
        <w:t>ng</w:t>
      </w:r>
      <w:r w:rsidRPr="00A2025E">
        <w:rPr>
          <w:rFonts w:eastAsiaTheme="minorEastAsia" w:cstheme="minorHAnsi"/>
        </w:rPr>
        <w:t xml:space="preserve"> </w:t>
      </w:r>
      <w:r w:rsidR="00255B23">
        <w:rPr>
          <w:rFonts w:eastAsiaTheme="minorEastAsia" w:cstheme="minorHAnsi"/>
        </w:rPr>
        <w:t>this new type of</w:t>
      </w:r>
      <w:r w:rsidR="009272D1">
        <w:rPr>
          <w:rFonts w:eastAsiaTheme="minorEastAsia" w:cstheme="minorHAnsi"/>
        </w:rPr>
        <w:t xml:space="preserve"> member advisory group </w:t>
      </w:r>
      <w:r w:rsidR="00B507D6">
        <w:rPr>
          <w:rFonts w:eastAsiaTheme="minorEastAsia" w:cstheme="minorHAnsi"/>
        </w:rPr>
        <w:t>in line with</w:t>
      </w:r>
      <w:r w:rsidR="009272D1">
        <w:rPr>
          <w:rFonts w:eastAsiaTheme="minorEastAsia" w:cstheme="minorHAnsi"/>
        </w:rPr>
        <w:t xml:space="preserve"> CMS’ </w:t>
      </w:r>
      <w:r w:rsidR="00742A76">
        <w:rPr>
          <w:rFonts w:eastAsiaTheme="minorEastAsia" w:cstheme="minorHAnsi"/>
        </w:rPr>
        <w:t xml:space="preserve">new </w:t>
      </w:r>
      <w:r w:rsidR="009272D1">
        <w:rPr>
          <w:rFonts w:eastAsiaTheme="minorEastAsia" w:cstheme="minorHAnsi"/>
        </w:rPr>
        <w:t>requirements</w:t>
      </w:r>
      <w:r w:rsidR="00F6037C" w:rsidRPr="00A2025E">
        <w:rPr>
          <w:rFonts w:eastAsiaTheme="minorEastAsia" w:cstheme="minorHAnsi"/>
        </w:rPr>
        <w:t xml:space="preserve">, </w:t>
      </w:r>
      <w:r w:rsidR="195DCE75" w:rsidRPr="00A2025E">
        <w:rPr>
          <w:rFonts w:eastAsiaTheme="minorEastAsia" w:cstheme="minorHAnsi"/>
        </w:rPr>
        <w:t xml:space="preserve">CHCS is launching </w:t>
      </w:r>
      <w:r w:rsidR="00FD1594" w:rsidRPr="00A2025E">
        <w:rPr>
          <w:rFonts w:eastAsiaTheme="minorEastAsia" w:cstheme="minorHAnsi"/>
        </w:rPr>
        <w:t xml:space="preserve">the </w:t>
      </w:r>
      <w:r w:rsidR="00FD1594" w:rsidRPr="00A2025E">
        <w:rPr>
          <w:rFonts w:eastAsiaTheme="minorEastAsia" w:cstheme="minorHAnsi"/>
          <w:b/>
          <w:bCs/>
          <w:i/>
          <w:iCs/>
        </w:rPr>
        <w:t>Building State Capacity for Community-Informed Policymaking Learning and Action Series</w:t>
      </w:r>
      <w:r w:rsidR="00FD1594" w:rsidRPr="00A2025E">
        <w:rPr>
          <w:rFonts w:eastAsiaTheme="minorEastAsia" w:cstheme="minorHAnsi"/>
          <w:b/>
          <w:bCs/>
        </w:rPr>
        <w:t xml:space="preserve">. </w:t>
      </w:r>
      <w:r w:rsidR="00462615" w:rsidRPr="00A2025E">
        <w:rPr>
          <w:rFonts w:eastAsiaTheme="minorEastAsia" w:cstheme="minorHAnsi"/>
        </w:rPr>
        <w:t xml:space="preserve">This project </w:t>
      </w:r>
      <w:r w:rsidR="00A43129" w:rsidRPr="00A2025E">
        <w:rPr>
          <w:rFonts w:eastAsiaTheme="minorEastAsia" w:cstheme="minorHAnsi"/>
        </w:rPr>
        <w:t xml:space="preserve">will </w:t>
      </w:r>
      <w:r w:rsidR="00FD1594" w:rsidRPr="00A2025E">
        <w:rPr>
          <w:rFonts w:eastAsiaTheme="minorEastAsia" w:cstheme="minorHAnsi"/>
        </w:rPr>
        <w:t xml:space="preserve">support </w:t>
      </w:r>
      <w:r w:rsidR="195DCE75" w:rsidRPr="00A2025E">
        <w:rPr>
          <w:rFonts w:eastAsiaTheme="minorEastAsia" w:cstheme="minorHAnsi"/>
        </w:rPr>
        <w:t xml:space="preserve">Medicaid programs in establishing or strengthening a </w:t>
      </w:r>
      <w:r w:rsidR="00C034CA">
        <w:rPr>
          <w:rFonts w:eastAsiaTheme="minorEastAsia" w:cstheme="minorHAnsi"/>
        </w:rPr>
        <w:t xml:space="preserve">Beneficiary Advisory Council </w:t>
      </w:r>
      <w:r w:rsidR="00FD1594" w:rsidRPr="00A2025E">
        <w:rPr>
          <w:rFonts w:eastAsiaTheme="minorEastAsia" w:cstheme="minorHAnsi"/>
        </w:rPr>
        <w:t xml:space="preserve">aligned with CMS’ vision for </w:t>
      </w:r>
      <w:r w:rsidR="00F6037C" w:rsidRPr="00A2025E">
        <w:rPr>
          <w:rFonts w:eastAsiaTheme="minorEastAsia" w:cstheme="minorHAnsi"/>
        </w:rPr>
        <w:t>centering Medicaid</w:t>
      </w:r>
      <w:r w:rsidR="00EE068B">
        <w:rPr>
          <w:rFonts w:eastAsiaTheme="minorEastAsia" w:cstheme="minorHAnsi"/>
        </w:rPr>
        <w:t xml:space="preserve"> members’</w:t>
      </w:r>
      <w:r w:rsidR="00462615" w:rsidRPr="00A2025E">
        <w:rPr>
          <w:rFonts w:eastAsiaTheme="minorEastAsia" w:cstheme="minorHAnsi"/>
        </w:rPr>
        <w:t xml:space="preserve"> </w:t>
      </w:r>
      <w:r w:rsidR="00F6037C" w:rsidRPr="00A2025E">
        <w:rPr>
          <w:rFonts w:eastAsiaTheme="minorEastAsia" w:cstheme="minorHAnsi"/>
        </w:rPr>
        <w:t xml:space="preserve">lived experience in </w:t>
      </w:r>
      <w:r w:rsidR="00FD1594" w:rsidRPr="00A2025E">
        <w:rPr>
          <w:rFonts w:eastAsiaTheme="minorEastAsia" w:cstheme="minorHAnsi"/>
        </w:rPr>
        <w:t xml:space="preserve">Medicaid program and policy </w:t>
      </w:r>
      <w:r w:rsidR="00462615" w:rsidRPr="00A2025E">
        <w:rPr>
          <w:rFonts w:eastAsiaTheme="minorEastAsia" w:cstheme="minorHAnsi"/>
        </w:rPr>
        <w:t>decision-making</w:t>
      </w:r>
      <w:r w:rsidR="00F6037C" w:rsidRPr="00A2025E">
        <w:rPr>
          <w:rFonts w:eastAsiaTheme="minorEastAsia" w:cstheme="minorHAnsi"/>
        </w:rPr>
        <w:t xml:space="preserve"> process</w:t>
      </w:r>
      <w:r w:rsidR="00C83220">
        <w:rPr>
          <w:rFonts w:eastAsiaTheme="minorEastAsia" w:cstheme="minorHAnsi"/>
        </w:rPr>
        <w:t>es</w:t>
      </w:r>
      <w:r w:rsidR="00FD1594" w:rsidRPr="00A2025E">
        <w:rPr>
          <w:rFonts w:eastAsiaTheme="minorEastAsia" w:cstheme="minorHAnsi"/>
        </w:rPr>
        <w:t xml:space="preserve">. </w:t>
      </w:r>
      <w:bookmarkEnd w:id="10"/>
      <w:r w:rsidR="00443614" w:rsidRPr="00A2025E">
        <w:rPr>
          <w:rFonts w:eastAsiaTheme="minorEastAsia" w:cstheme="minorHAnsi"/>
        </w:rPr>
        <w:t xml:space="preserve">Throughout the project, </w:t>
      </w:r>
      <w:r w:rsidR="00D44A16">
        <w:rPr>
          <w:rFonts w:eastAsiaTheme="minorEastAsia" w:cstheme="minorHAnsi"/>
        </w:rPr>
        <w:t xml:space="preserve">participating </w:t>
      </w:r>
      <w:r w:rsidR="00443614" w:rsidRPr="00A2025E">
        <w:rPr>
          <w:rFonts w:eastAsiaTheme="minorEastAsia" w:cstheme="minorHAnsi"/>
        </w:rPr>
        <w:t>s</w:t>
      </w:r>
      <w:r w:rsidR="00580B5D" w:rsidRPr="00A2025E">
        <w:rPr>
          <w:rFonts w:eastAsiaTheme="minorEastAsia" w:cstheme="minorHAnsi"/>
        </w:rPr>
        <w:t>tates will be required to partner with a community entity</w:t>
      </w:r>
      <w:r w:rsidR="00B507D6">
        <w:rPr>
          <w:rFonts w:eastAsiaTheme="minorEastAsia" w:cstheme="minorHAnsi"/>
        </w:rPr>
        <w:t xml:space="preserve"> or entities</w:t>
      </w:r>
      <w:r w:rsidR="00580B5D" w:rsidRPr="00A2025E">
        <w:rPr>
          <w:rFonts w:eastAsiaTheme="minorEastAsia" w:cstheme="minorHAnsi"/>
        </w:rPr>
        <w:t xml:space="preserve"> to </w:t>
      </w:r>
      <w:r w:rsidR="00F738A1" w:rsidRPr="00A2025E">
        <w:rPr>
          <w:rFonts w:eastAsiaTheme="minorEastAsia" w:cstheme="minorHAnsi"/>
        </w:rPr>
        <w:t>ensure that</w:t>
      </w:r>
      <w:r w:rsidR="00580B5D" w:rsidRPr="00A2025E">
        <w:rPr>
          <w:rFonts w:eastAsiaTheme="minorEastAsia" w:cstheme="minorHAnsi"/>
        </w:rPr>
        <w:t xml:space="preserve"> Medicaid</w:t>
      </w:r>
      <w:r w:rsidR="00EE068B">
        <w:rPr>
          <w:rFonts w:eastAsiaTheme="minorEastAsia" w:cstheme="minorHAnsi"/>
        </w:rPr>
        <w:t xml:space="preserve"> member </w:t>
      </w:r>
      <w:r w:rsidR="00580B5D" w:rsidRPr="00A2025E">
        <w:rPr>
          <w:rFonts w:eastAsiaTheme="minorEastAsia" w:cstheme="minorHAnsi"/>
        </w:rPr>
        <w:t xml:space="preserve">lived experience </w:t>
      </w:r>
      <w:r w:rsidR="00F738A1" w:rsidRPr="00A2025E">
        <w:rPr>
          <w:rFonts w:eastAsiaTheme="minorEastAsia" w:cstheme="minorHAnsi"/>
        </w:rPr>
        <w:t>is reflected in</w:t>
      </w:r>
      <w:r w:rsidR="00580B5D" w:rsidRPr="00A2025E">
        <w:rPr>
          <w:rFonts w:eastAsiaTheme="minorEastAsia" w:cstheme="minorHAnsi"/>
        </w:rPr>
        <w:t xml:space="preserve"> the design and implementation of </w:t>
      </w:r>
      <w:r w:rsidR="00F738A1" w:rsidRPr="00A2025E">
        <w:rPr>
          <w:rFonts w:eastAsiaTheme="minorEastAsia" w:cstheme="minorHAnsi"/>
        </w:rPr>
        <w:t>the</w:t>
      </w:r>
      <w:r w:rsidR="00580B5D" w:rsidRPr="00A2025E">
        <w:rPr>
          <w:rFonts w:eastAsiaTheme="minorEastAsia" w:cstheme="minorHAnsi"/>
        </w:rPr>
        <w:t xml:space="preserve"> </w:t>
      </w:r>
      <w:r w:rsidR="007904BB">
        <w:rPr>
          <w:rFonts w:eastAsiaTheme="minorEastAsia" w:cstheme="minorHAnsi"/>
        </w:rPr>
        <w:t>BAC</w:t>
      </w:r>
      <w:r w:rsidR="00154778" w:rsidRPr="00154778">
        <w:rPr>
          <w:rFonts w:eastAsiaTheme="minorEastAsia" w:cstheme="minorHAnsi"/>
        </w:rPr>
        <w:t xml:space="preserve"> </w:t>
      </w:r>
      <w:r w:rsidR="00154778">
        <w:rPr>
          <w:rFonts w:eastAsiaTheme="minorEastAsia" w:cstheme="minorHAnsi"/>
        </w:rPr>
        <w:t xml:space="preserve">to </w:t>
      </w:r>
      <w:r w:rsidR="00306601">
        <w:rPr>
          <w:rFonts w:eastAsiaTheme="minorEastAsia" w:cstheme="minorHAnsi"/>
        </w:rPr>
        <w:t>help shape</w:t>
      </w:r>
      <w:r w:rsidR="00154778">
        <w:rPr>
          <w:rFonts w:eastAsiaTheme="minorEastAsia" w:cstheme="minorHAnsi"/>
        </w:rPr>
        <w:t xml:space="preserve"> more equitable, effective, and community-centered programs</w:t>
      </w:r>
      <w:r w:rsidR="00580B5D" w:rsidRPr="00A2025E">
        <w:rPr>
          <w:rFonts w:eastAsiaTheme="minorEastAsia" w:cstheme="minorHAnsi"/>
        </w:rPr>
        <w:t xml:space="preserve">. </w:t>
      </w:r>
      <w:r w:rsidR="00F6037C" w:rsidRPr="00A2025E">
        <w:rPr>
          <w:rFonts w:eastAsiaTheme="minorEastAsia" w:cstheme="minorHAnsi"/>
        </w:rPr>
        <w:t xml:space="preserve">In addition to </w:t>
      </w:r>
      <w:r w:rsidR="00D44A16">
        <w:rPr>
          <w:rFonts w:eastAsiaTheme="minorEastAsia" w:cstheme="minorHAnsi"/>
        </w:rPr>
        <w:t>contributing</w:t>
      </w:r>
      <w:r w:rsidR="00F6037C" w:rsidRPr="00A2025E">
        <w:rPr>
          <w:rFonts w:eastAsiaTheme="minorEastAsia" w:cstheme="minorHAnsi"/>
        </w:rPr>
        <w:t xml:space="preserve"> </w:t>
      </w:r>
      <w:r w:rsidR="00462615" w:rsidRPr="00A2025E">
        <w:rPr>
          <w:rFonts w:eastAsiaTheme="minorEastAsia" w:cstheme="minorHAnsi"/>
        </w:rPr>
        <w:t>expertise</w:t>
      </w:r>
      <w:r w:rsidR="00F6037C" w:rsidRPr="00A2025E">
        <w:rPr>
          <w:rFonts w:eastAsiaTheme="minorEastAsia" w:cstheme="minorHAnsi"/>
        </w:rPr>
        <w:t xml:space="preserve"> with community engagement, community entities </w:t>
      </w:r>
      <w:r w:rsidR="00A43129" w:rsidRPr="00A2025E">
        <w:rPr>
          <w:rFonts w:eastAsiaTheme="minorEastAsia" w:cstheme="minorHAnsi"/>
        </w:rPr>
        <w:t xml:space="preserve">will help </w:t>
      </w:r>
      <w:r w:rsidR="00462615" w:rsidRPr="00A2025E">
        <w:rPr>
          <w:rFonts w:eastAsiaTheme="minorEastAsia" w:cstheme="minorHAnsi"/>
        </w:rPr>
        <w:t>connect</w:t>
      </w:r>
      <w:r w:rsidR="00F6037C" w:rsidRPr="00A2025E">
        <w:rPr>
          <w:rFonts w:eastAsiaTheme="minorEastAsia" w:cstheme="minorHAnsi"/>
        </w:rPr>
        <w:t xml:space="preserve"> Medicaid members</w:t>
      </w:r>
      <w:r w:rsidR="00462615" w:rsidRPr="00A2025E">
        <w:rPr>
          <w:rFonts w:eastAsiaTheme="minorEastAsia" w:cstheme="minorHAnsi"/>
        </w:rPr>
        <w:t xml:space="preserve"> to </w:t>
      </w:r>
      <w:r w:rsidR="00A43129" w:rsidRPr="00A2025E">
        <w:rPr>
          <w:rFonts w:eastAsiaTheme="minorEastAsia" w:cstheme="minorHAnsi"/>
        </w:rPr>
        <w:t xml:space="preserve">Medicaid </w:t>
      </w:r>
      <w:r w:rsidR="00462615" w:rsidRPr="00A2025E">
        <w:rPr>
          <w:rFonts w:eastAsiaTheme="minorEastAsia" w:cstheme="minorHAnsi"/>
        </w:rPr>
        <w:t>staff</w:t>
      </w:r>
      <w:r w:rsidR="00F6037C" w:rsidRPr="00A2025E">
        <w:rPr>
          <w:rFonts w:eastAsiaTheme="minorEastAsia" w:cstheme="minorHAnsi"/>
        </w:rPr>
        <w:t xml:space="preserve"> </w:t>
      </w:r>
      <w:r w:rsidR="00462615" w:rsidRPr="00A2025E">
        <w:rPr>
          <w:rFonts w:eastAsiaTheme="minorEastAsia" w:cstheme="minorHAnsi"/>
        </w:rPr>
        <w:t>so that members</w:t>
      </w:r>
      <w:r w:rsidR="00225B15">
        <w:rPr>
          <w:rFonts w:eastAsiaTheme="minorEastAsia" w:cstheme="minorHAnsi"/>
        </w:rPr>
        <w:t>’</w:t>
      </w:r>
      <w:r w:rsidR="00462615" w:rsidRPr="00A2025E">
        <w:rPr>
          <w:rFonts w:eastAsiaTheme="minorEastAsia" w:cstheme="minorHAnsi"/>
        </w:rPr>
        <w:t xml:space="preserve"> critical input</w:t>
      </w:r>
      <w:r w:rsidR="00E652D5" w:rsidRPr="00A2025E">
        <w:rPr>
          <w:rFonts w:eastAsiaTheme="minorEastAsia" w:cstheme="minorHAnsi"/>
        </w:rPr>
        <w:t xml:space="preserve"> </w:t>
      </w:r>
      <w:r w:rsidR="00A43129" w:rsidRPr="00A2025E">
        <w:rPr>
          <w:rFonts w:eastAsiaTheme="minorEastAsia" w:cstheme="minorHAnsi"/>
        </w:rPr>
        <w:t>informs this work</w:t>
      </w:r>
      <w:r w:rsidR="00E652D5" w:rsidRPr="00A2025E">
        <w:rPr>
          <w:rFonts w:eastAsiaTheme="minorEastAsia" w:cstheme="minorHAnsi"/>
        </w:rPr>
        <w:t>.</w:t>
      </w:r>
    </w:p>
    <w:p w14:paraId="113B50F8" w14:textId="2C5ED37E" w:rsidR="4F212712" w:rsidRPr="00A2025E" w:rsidRDefault="00D44A16" w:rsidP="4F212712">
      <w:pPr>
        <w:rPr>
          <w:rFonts w:eastAsiaTheme="minorEastAsia" w:cstheme="minorHAnsi"/>
        </w:rPr>
      </w:pPr>
      <w:r>
        <w:rPr>
          <w:rFonts w:eastAsiaTheme="minorEastAsia" w:cstheme="minorHAnsi"/>
        </w:rPr>
        <w:t xml:space="preserve">Under the initiative, </w:t>
      </w:r>
      <w:r w:rsidR="195DCE75" w:rsidRPr="00A2025E">
        <w:rPr>
          <w:rFonts w:eastAsiaTheme="minorEastAsia" w:cstheme="minorHAnsi"/>
        </w:rPr>
        <w:t xml:space="preserve">CHCS will offer capacity building and tailored technical assistance (TA) </w:t>
      </w:r>
      <w:r w:rsidR="001760F3" w:rsidRPr="00A2025E">
        <w:rPr>
          <w:rFonts w:eastAsiaTheme="minorEastAsia" w:cstheme="minorHAnsi"/>
        </w:rPr>
        <w:t xml:space="preserve">to </w:t>
      </w:r>
      <w:r w:rsidR="00A43129" w:rsidRPr="00A2025E">
        <w:rPr>
          <w:rFonts w:eastAsiaTheme="minorEastAsia" w:cstheme="minorHAnsi"/>
        </w:rPr>
        <w:t xml:space="preserve">five </w:t>
      </w:r>
      <w:r w:rsidR="00580B5D" w:rsidRPr="00A2025E">
        <w:rPr>
          <w:rFonts w:eastAsiaTheme="minorEastAsia" w:cstheme="minorHAnsi"/>
        </w:rPr>
        <w:t xml:space="preserve">state participants </w:t>
      </w:r>
      <w:r w:rsidR="00F738A1" w:rsidRPr="00A2025E">
        <w:rPr>
          <w:rFonts w:eastAsiaTheme="minorEastAsia" w:cstheme="minorHAnsi"/>
        </w:rPr>
        <w:t>that will center on</w:t>
      </w:r>
      <w:r w:rsidR="00580B5D" w:rsidRPr="00A2025E">
        <w:rPr>
          <w:rFonts w:eastAsiaTheme="minorEastAsia" w:cstheme="minorHAnsi"/>
        </w:rPr>
        <w:t xml:space="preserve">: </w:t>
      </w:r>
    </w:p>
    <w:p w14:paraId="1BA36263" w14:textId="4F2A3EFC" w:rsidR="4F212712" w:rsidRPr="00A2025E" w:rsidRDefault="00D44A16" w:rsidP="00225B15">
      <w:pPr>
        <w:pStyle w:val="BulletedList"/>
        <w:spacing w:after="120"/>
        <w:ind w:left="450" w:hanging="270"/>
        <w:contextualSpacing w:val="0"/>
      </w:pPr>
      <w:bookmarkStart w:id="12" w:name="_Hlk162450907"/>
      <w:bookmarkEnd w:id="11"/>
      <w:r>
        <w:t>Building</w:t>
      </w:r>
      <w:r w:rsidRPr="00A2025E">
        <w:t xml:space="preserve"> </w:t>
      </w:r>
      <w:r w:rsidR="00F738A1" w:rsidRPr="00A2025E">
        <w:t xml:space="preserve">states’ </w:t>
      </w:r>
      <w:r w:rsidR="4F212712" w:rsidRPr="00A2025E">
        <w:t xml:space="preserve">understanding of member engagement </w:t>
      </w:r>
      <w:r w:rsidR="00F738A1" w:rsidRPr="00A2025E">
        <w:t xml:space="preserve">and advisory group </w:t>
      </w:r>
      <w:r w:rsidR="006857BA" w:rsidRPr="00A2025E">
        <w:t>promising</w:t>
      </w:r>
      <w:r w:rsidR="4F212712" w:rsidRPr="00A2025E">
        <w:t xml:space="preserve"> </w:t>
      </w:r>
      <w:proofErr w:type="gramStart"/>
      <w:r w:rsidR="4F212712" w:rsidRPr="00A2025E">
        <w:t>practices;</w:t>
      </w:r>
      <w:proofErr w:type="gramEnd"/>
      <w:r w:rsidR="4F212712" w:rsidRPr="00A2025E">
        <w:t xml:space="preserve"> </w:t>
      </w:r>
    </w:p>
    <w:p w14:paraId="4DFC6B6B" w14:textId="13D41444" w:rsidR="4F212712" w:rsidRPr="00A2025E" w:rsidRDefault="195DCE75" w:rsidP="00225B15">
      <w:pPr>
        <w:pStyle w:val="BulletedList"/>
        <w:spacing w:after="120"/>
        <w:ind w:left="450" w:hanging="270"/>
        <w:contextualSpacing w:val="0"/>
      </w:pPr>
      <w:bookmarkStart w:id="13" w:name="_Hlk160711300"/>
      <w:r w:rsidRPr="00A2025E">
        <w:t>Support</w:t>
      </w:r>
      <w:r w:rsidR="00F738A1" w:rsidRPr="00A2025E">
        <w:t>ing</w:t>
      </w:r>
      <w:r w:rsidRPr="00A2025E">
        <w:t xml:space="preserve"> states to </w:t>
      </w:r>
      <w:r w:rsidR="00CF136D">
        <w:t>partner</w:t>
      </w:r>
      <w:r w:rsidR="00CF136D" w:rsidRPr="00A2025E">
        <w:t xml:space="preserve"> </w:t>
      </w:r>
      <w:r w:rsidRPr="00A2025E">
        <w:t xml:space="preserve">with a community </w:t>
      </w:r>
      <w:r w:rsidR="00F57191">
        <w:t>entity</w:t>
      </w:r>
      <w:r w:rsidR="00EE068B">
        <w:t xml:space="preserve"> or entities</w:t>
      </w:r>
      <w:r w:rsidRPr="00A2025E">
        <w:t xml:space="preserve"> </w:t>
      </w:r>
      <w:r w:rsidR="00CF136D" w:rsidRPr="00A2025E">
        <w:t>and Medicaid</w:t>
      </w:r>
      <w:r w:rsidR="00CF136D">
        <w:t xml:space="preserve"> members</w:t>
      </w:r>
      <w:r w:rsidR="00CF136D" w:rsidRPr="00A2025E">
        <w:t xml:space="preserve"> </w:t>
      </w:r>
      <w:r w:rsidRPr="00A2025E">
        <w:t xml:space="preserve">to </w:t>
      </w:r>
      <w:r w:rsidR="001C24F3" w:rsidRPr="00A2025E">
        <w:t>develop</w:t>
      </w:r>
      <w:r w:rsidR="00A43129" w:rsidRPr="00A2025E">
        <w:t xml:space="preserve"> </w:t>
      </w:r>
      <w:r w:rsidR="00462615" w:rsidRPr="00A2025E">
        <w:t>a</w:t>
      </w:r>
      <w:r w:rsidR="00F738A1" w:rsidRPr="00A2025E">
        <w:t xml:space="preserve"> </w:t>
      </w:r>
      <w:r w:rsidR="00C034CA">
        <w:t>BAC</w:t>
      </w:r>
      <w:r w:rsidR="00F738A1" w:rsidRPr="00A2025E">
        <w:t xml:space="preserve"> </w:t>
      </w:r>
      <w:r w:rsidR="005E1B9A">
        <w:t>a</w:t>
      </w:r>
      <w:r w:rsidR="005E1B9A" w:rsidRPr="00A2025E">
        <w:t xml:space="preserve">ction </w:t>
      </w:r>
      <w:proofErr w:type="gramStart"/>
      <w:r w:rsidR="005E1B9A">
        <w:t>p</w:t>
      </w:r>
      <w:r w:rsidR="005E1B9A" w:rsidRPr="00A2025E">
        <w:t>lan</w:t>
      </w:r>
      <w:r w:rsidR="00580B5D" w:rsidRPr="00A2025E">
        <w:t>;</w:t>
      </w:r>
      <w:proofErr w:type="gramEnd"/>
      <w:r w:rsidR="00580B5D" w:rsidRPr="00A2025E">
        <w:t xml:space="preserve"> </w:t>
      </w:r>
    </w:p>
    <w:bookmarkEnd w:id="13"/>
    <w:p w14:paraId="3FE910B4" w14:textId="496D24D1" w:rsidR="4F212712" w:rsidRPr="00A2025E" w:rsidRDefault="195DCE75" w:rsidP="00225B15">
      <w:pPr>
        <w:pStyle w:val="BulletedList"/>
        <w:spacing w:after="120"/>
        <w:ind w:left="450" w:hanging="270"/>
        <w:contextualSpacing w:val="0"/>
      </w:pPr>
      <w:r w:rsidRPr="00A2025E">
        <w:t>Facilitat</w:t>
      </w:r>
      <w:r w:rsidR="00F738A1" w:rsidRPr="00A2025E">
        <w:t>ing</w:t>
      </w:r>
      <w:r w:rsidR="00580B5D" w:rsidRPr="00A2025E">
        <w:t xml:space="preserve"> </w:t>
      </w:r>
      <w:r w:rsidRPr="00A2025E">
        <w:t xml:space="preserve">internal culture change to increase organizational commitment and capacity related to the </w:t>
      </w:r>
      <w:r w:rsidR="00C034CA">
        <w:t>BAC</w:t>
      </w:r>
      <w:r w:rsidRPr="00A2025E">
        <w:t xml:space="preserve">; </w:t>
      </w:r>
      <w:r w:rsidR="00E47ADD" w:rsidRPr="00A2025E">
        <w:t>and</w:t>
      </w:r>
    </w:p>
    <w:p w14:paraId="58A6C012" w14:textId="27795D88" w:rsidR="4F212712" w:rsidRPr="00A2025E" w:rsidRDefault="195DCE75" w:rsidP="00225B15">
      <w:pPr>
        <w:pStyle w:val="BulletedList"/>
        <w:spacing w:after="120"/>
        <w:ind w:left="450" w:hanging="270"/>
        <w:contextualSpacing w:val="0"/>
      </w:pPr>
      <w:r w:rsidRPr="00A2025E">
        <w:t>Build</w:t>
      </w:r>
      <w:r w:rsidR="00F738A1" w:rsidRPr="00A2025E">
        <w:t>ing</w:t>
      </w:r>
      <w:r w:rsidRPr="00A2025E">
        <w:t xml:space="preserve"> internal staff capacity </w:t>
      </w:r>
      <w:r w:rsidR="00F738A1" w:rsidRPr="00A2025E">
        <w:t>and process</w:t>
      </w:r>
      <w:r w:rsidR="00E652D5" w:rsidRPr="00A2025E">
        <w:t>es</w:t>
      </w:r>
      <w:r w:rsidR="00F738A1" w:rsidRPr="00A2025E">
        <w:t xml:space="preserve"> </w:t>
      </w:r>
      <w:r w:rsidRPr="00A2025E">
        <w:t>to</w:t>
      </w:r>
      <w:r w:rsidR="00F738A1" w:rsidRPr="00A2025E">
        <w:t xml:space="preserve"> ensure</w:t>
      </w:r>
      <w:r w:rsidRPr="00A2025E">
        <w:t xml:space="preserve"> </w:t>
      </w:r>
      <w:r w:rsidR="00C2315E">
        <w:t>BAC</w:t>
      </w:r>
      <w:r w:rsidRPr="00A2025E">
        <w:t xml:space="preserve"> input </w:t>
      </w:r>
      <w:r w:rsidR="00F738A1" w:rsidRPr="00A2025E">
        <w:t>is translated i</w:t>
      </w:r>
      <w:r w:rsidRPr="00A2025E">
        <w:t xml:space="preserve">nto program and policy </w:t>
      </w:r>
      <w:r w:rsidR="0063298F" w:rsidRPr="00A2025E">
        <w:t>design</w:t>
      </w:r>
      <w:r w:rsidRPr="00A2025E">
        <w:t>.</w:t>
      </w:r>
    </w:p>
    <w:bookmarkEnd w:id="9"/>
    <w:bookmarkEnd w:id="12"/>
    <w:p w14:paraId="49FB8536" w14:textId="5ADAFC5F" w:rsidR="4F212712" w:rsidRPr="00A2025E" w:rsidRDefault="4F212712" w:rsidP="4F212712">
      <w:pPr>
        <w:rPr>
          <w:rFonts w:eastAsiaTheme="minorEastAsia" w:cstheme="minorHAnsi"/>
        </w:rPr>
      </w:pPr>
    </w:p>
    <w:p w14:paraId="0652E635" w14:textId="77777777" w:rsidR="00233A27" w:rsidRDefault="00233A27">
      <w:pPr>
        <w:rPr>
          <w:rFonts w:eastAsiaTheme="minorEastAsia" w:cstheme="minorHAnsi"/>
          <w:b/>
          <w:color w:val="005A9C" w:themeColor="accent1"/>
          <w:sz w:val="36"/>
          <w:szCs w:val="32"/>
        </w:rPr>
      </w:pPr>
      <w:r>
        <w:rPr>
          <w:rFonts w:eastAsiaTheme="minorEastAsia" w:cstheme="minorHAnsi"/>
        </w:rPr>
        <w:br w:type="page"/>
      </w:r>
    </w:p>
    <w:p w14:paraId="74731B6C" w14:textId="71D7FEB2" w:rsidR="00E108FE" w:rsidRPr="00A2025E" w:rsidRDefault="4F212712" w:rsidP="4F212712">
      <w:pPr>
        <w:pStyle w:val="Heading1"/>
        <w:rPr>
          <w:rFonts w:asciiTheme="minorHAnsi" w:eastAsiaTheme="minorEastAsia" w:hAnsiTheme="minorHAnsi" w:cstheme="minorHAnsi"/>
        </w:rPr>
      </w:pPr>
      <w:r w:rsidRPr="00A2025E">
        <w:rPr>
          <w:rFonts w:asciiTheme="minorHAnsi" w:eastAsiaTheme="minorEastAsia" w:hAnsiTheme="minorHAnsi" w:cstheme="minorHAnsi"/>
        </w:rPr>
        <w:lastRenderedPageBreak/>
        <w:t>Program Description</w:t>
      </w:r>
    </w:p>
    <w:p w14:paraId="3582D09D" w14:textId="76571929" w:rsidR="00AF5A0F" w:rsidRPr="00A2025E" w:rsidRDefault="00AF5A0F" w:rsidP="00512230">
      <w:pPr>
        <w:pStyle w:val="Heading3"/>
        <w:rPr>
          <w:rFonts w:asciiTheme="minorHAnsi" w:hAnsiTheme="minorHAnsi" w:cstheme="minorHAnsi"/>
        </w:rPr>
      </w:pPr>
      <w:r w:rsidRPr="00A2025E">
        <w:rPr>
          <w:rFonts w:asciiTheme="minorHAnsi" w:hAnsiTheme="minorHAnsi" w:cstheme="minorHAnsi"/>
        </w:rPr>
        <w:t>Pro</w:t>
      </w:r>
      <w:r w:rsidR="00945F9D" w:rsidRPr="00A2025E">
        <w:rPr>
          <w:rFonts w:asciiTheme="minorHAnsi" w:hAnsiTheme="minorHAnsi" w:cstheme="minorHAnsi"/>
        </w:rPr>
        <w:t>gram</w:t>
      </w:r>
      <w:r w:rsidRPr="00A2025E">
        <w:rPr>
          <w:rFonts w:asciiTheme="minorHAnsi" w:hAnsiTheme="minorHAnsi" w:cstheme="minorHAnsi"/>
        </w:rPr>
        <w:t xml:space="preserve"> </w:t>
      </w:r>
      <w:r w:rsidR="00B80DAF" w:rsidRPr="00A2025E">
        <w:rPr>
          <w:rFonts w:asciiTheme="minorHAnsi" w:hAnsiTheme="minorHAnsi" w:cstheme="minorHAnsi"/>
        </w:rPr>
        <w:t>Activities</w:t>
      </w:r>
    </w:p>
    <w:p w14:paraId="04EE96D7" w14:textId="7BF8A095" w:rsidR="00225B15" w:rsidRDefault="009B072A" w:rsidP="00DE475B">
      <w:pPr>
        <w:rPr>
          <w:rFonts w:cstheme="minorHAnsi"/>
          <w:color w:val="0D0D0D"/>
          <w:shd w:val="clear" w:color="auto" w:fill="FFFFFF"/>
        </w:rPr>
      </w:pPr>
      <w:r w:rsidRPr="00FD7916">
        <w:rPr>
          <w:rFonts w:cstheme="minorHAnsi"/>
          <w:color w:val="0D0D0D"/>
          <w:shd w:val="clear" w:color="auto" w:fill="FFFFFF"/>
        </w:rPr>
        <w:t>The</w:t>
      </w:r>
      <w:r>
        <w:rPr>
          <w:rFonts w:cstheme="minorHAnsi"/>
          <w:b/>
          <w:bCs/>
          <w:i/>
          <w:iCs/>
          <w:color w:val="0D0D0D"/>
          <w:shd w:val="clear" w:color="auto" w:fill="FFFFFF"/>
        </w:rPr>
        <w:t xml:space="preserve"> </w:t>
      </w:r>
      <w:r w:rsidR="00945F9D" w:rsidRPr="00A2025E">
        <w:rPr>
          <w:rFonts w:cstheme="minorHAnsi"/>
          <w:b/>
          <w:bCs/>
          <w:i/>
          <w:iCs/>
          <w:color w:val="0D0D0D"/>
          <w:shd w:val="clear" w:color="auto" w:fill="FFFFFF"/>
        </w:rPr>
        <w:t>Building State Capacity for Community-Informed Policymaking</w:t>
      </w:r>
      <w:r w:rsidR="00225B15">
        <w:rPr>
          <w:rFonts w:cstheme="minorHAnsi"/>
          <w:color w:val="0D0D0D"/>
          <w:shd w:val="clear" w:color="auto" w:fill="FFFFFF"/>
        </w:rPr>
        <w:t xml:space="preserve"> </w:t>
      </w:r>
      <w:r w:rsidR="00225B15" w:rsidRPr="00A2025E">
        <w:rPr>
          <w:rFonts w:eastAsiaTheme="minorEastAsia" w:cstheme="minorHAnsi"/>
          <w:b/>
          <w:bCs/>
          <w:i/>
          <w:iCs/>
        </w:rPr>
        <w:t>Learning and Action Series</w:t>
      </w:r>
      <w:r w:rsidR="00225B15">
        <w:rPr>
          <w:rFonts w:eastAsiaTheme="minorEastAsia" w:cstheme="minorHAnsi"/>
          <w:b/>
          <w:bCs/>
          <w:i/>
          <w:iCs/>
        </w:rPr>
        <w:t xml:space="preserve"> </w:t>
      </w:r>
      <w:r w:rsidR="00945F9D" w:rsidRPr="00A2025E">
        <w:rPr>
          <w:rFonts w:cstheme="minorHAnsi"/>
          <w:color w:val="0D0D0D"/>
          <w:shd w:val="clear" w:color="auto" w:fill="FFFFFF"/>
        </w:rPr>
        <w:t xml:space="preserve">presents an opportunity for Medicaid programs to establish or strengthen a </w:t>
      </w:r>
      <w:r w:rsidR="0089008C">
        <w:rPr>
          <w:rFonts w:cstheme="minorHAnsi"/>
          <w:color w:val="0D0D0D"/>
          <w:shd w:val="clear" w:color="auto" w:fill="FFFFFF"/>
        </w:rPr>
        <w:t xml:space="preserve"> </w:t>
      </w:r>
      <w:r w:rsidR="0045342D">
        <w:rPr>
          <w:rFonts w:cstheme="minorHAnsi"/>
          <w:color w:val="0D0D0D"/>
          <w:shd w:val="clear" w:color="auto" w:fill="FFFFFF"/>
        </w:rPr>
        <w:t>BAC that operates in coordination with the broader state MAC</w:t>
      </w:r>
      <w:r w:rsidR="0089008C">
        <w:rPr>
          <w:rFonts w:cstheme="minorHAnsi"/>
          <w:color w:val="0D0D0D"/>
          <w:shd w:val="clear" w:color="auto" w:fill="FFFFFF"/>
        </w:rPr>
        <w:t xml:space="preserve">, per CMS’ recently released </w:t>
      </w:r>
      <w:hyperlink r:id="rId18" w:history="1">
        <w:r w:rsidR="0089008C" w:rsidRPr="0089008C">
          <w:rPr>
            <w:rStyle w:val="Hyperlink"/>
            <w:rFonts w:cstheme="minorHAnsi"/>
            <w:shd w:val="clear" w:color="auto" w:fill="FFFFFF"/>
          </w:rPr>
          <w:t>final regulations</w:t>
        </w:r>
      </w:hyperlink>
      <w:r w:rsidR="00E31838">
        <w:rPr>
          <w:rFonts w:cstheme="minorHAnsi"/>
          <w:color w:val="0D0D0D"/>
          <w:shd w:val="clear" w:color="auto" w:fill="FFFFFF"/>
        </w:rPr>
        <w:t>.</w:t>
      </w:r>
    </w:p>
    <w:p w14:paraId="7ABE43F5" w14:textId="1EA6FF47" w:rsidR="00945F9D" w:rsidRPr="00A2025E" w:rsidRDefault="00F738A1" w:rsidP="00DE475B">
      <w:pPr>
        <w:rPr>
          <w:rFonts w:cstheme="minorHAnsi"/>
        </w:rPr>
      </w:pPr>
      <w:r w:rsidRPr="00A2025E">
        <w:rPr>
          <w:rFonts w:cstheme="minorHAnsi"/>
          <w:color w:val="0D0D0D"/>
          <w:shd w:val="clear" w:color="auto" w:fill="FFFFFF"/>
        </w:rPr>
        <w:t>Key activities will include</w:t>
      </w:r>
      <w:r w:rsidR="006556EA" w:rsidRPr="00A2025E">
        <w:rPr>
          <w:rFonts w:cstheme="minorHAnsi"/>
          <w:color w:val="0D0D0D"/>
          <w:shd w:val="clear" w:color="auto" w:fill="FFFFFF"/>
        </w:rPr>
        <w:t>:</w:t>
      </w:r>
      <w:r w:rsidR="00945F9D" w:rsidRPr="00A2025E">
        <w:rPr>
          <w:rFonts w:cstheme="minorHAnsi"/>
          <w:color w:val="0D0D0D"/>
          <w:shd w:val="clear" w:color="auto" w:fill="FFFFFF"/>
        </w:rPr>
        <w:t xml:space="preserve"> </w:t>
      </w:r>
    </w:p>
    <w:p w14:paraId="395A5626" w14:textId="3E5ACD84" w:rsidR="00411FC5" w:rsidRPr="00225B15" w:rsidRDefault="00A66927" w:rsidP="00225B15">
      <w:pPr>
        <w:pStyle w:val="Bodynospacing"/>
        <w:numPr>
          <w:ilvl w:val="0"/>
          <w:numId w:val="16"/>
        </w:numPr>
        <w:spacing w:before="0" w:after="160"/>
        <w:ind w:left="450" w:hanging="270"/>
        <w:rPr>
          <w:rFonts w:cstheme="minorHAnsi"/>
        </w:rPr>
      </w:pPr>
      <w:r w:rsidRPr="00A2025E">
        <w:rPr>
          <w:rFonts w:cstheme="minorHAnsi"/>
          <w:b/>
          <w:bCs/>
        </w:rPr>
        <w:t>Conduc</w:t>
      </w:r>
      <w:r w:rsidR="00F738A1" w:rsidRPr="00A2025E">
        <w:rPr>
          <w:rFonts w:cstheme="minorHAnsi"/>
          <w:b/>
          <w:bCs/>
        </w:rPr>
        <w:t>ting</w:t>
      </w:r>
      <w:r w:rsidR="00462615" w:rsidRPr="00A2025E">
        <w:rPr>
          <w:rFonts w:cstheme="minorHAnsi"/>
          <w:b/>
          <w:bCs/>
        </w:rPr>
        <w:t xml:space="preserve"> </w:t>
      </w:r>
      <w:r w:rsidRPr="00A2025E">
        <w:rPr>
          <w:rFonts w:cstheme="minorHAnsi"/>
          <w:b/>
          <w:bCs/>
        </w:rPr>
        <w:t xml:space="preserve">a landscape </w:t>
      </w:r>
      <w:r w:rsidR="001533FE" w:rsidRPr="00A2025E">
        <w:rPr>
          <w:rFonts w:cstheme="minorHAnsi"/>
          <w:b/>
          <w:bCs/>
        </w:rPr>
        <w:t>assessment</w:t>
      </w:r>
      <w:r w:rsidR="006556EA" w:rsidRPr="00A2025E">
        <w:rPr>
          <w:rFonts w:cstheme="minorHAnsi"/>
          <w:b/>
          <w:bCs/>
        </w:rPr>
        <w:t xml:space="preserve">. </w:t>
      </w:r>
      <w:r w:rsidR="0022091B" w:rsidRPr="00A2025E">
        <w:rPr>
          <w:rFonts w:cstheme="minorHAnsi"/>
        </w:rPr>
        <w:t>State teams will catalog existing Medicaid member engagement strategies and mechanisms</w:t>
      </w:r>
      <w:r w:rsidR="00F57191">
        <w:rPr>
          <w:rFonts w:cstheme="minorHAnsi"/>
        </w:rPr>
        <w:t xml:space="preserve"> in their states</w:t>
      </w:r>
      <w:r w:rsidR="0022091B" w:rsidRPr="00A2025E">
        <w:rPr>
          <w:rFonts w:cstheme="minorHAnsi"/>
        </w:rPr>
        <w:t xml:space="preserve"> and identify opportunities to improve alignment across various Medicaid member engagement activities, including the </w:t>
      </w:r>
      <w:r w:rsidR="00C2315E">
        <w:rPr>
          <w:rFonts w:cstheme="minorHAnsi"/>
        </w:rPr>
        <w:t>BAC</w:t>
      </w:r>
      <w:r w:rsidR="0022091B" w:rsidRPr="00A2025E">
        <w:rPr>
          <w:rFonts w:cstheme="minorHAnsi"/>
        </w:rPr>
        <w:t>.</w:t>
      </w:r>
    </w:p>
    <w:p w14:paraId="2B78B648" w14:textId="5E497D1F" w:rsidR="006477A2" w:rsidRPr="00A2025E" w:rsidRDefault="006477A2" w:rsidP="00225B15">
      <w:pPr>
        <w:pStyle w:val="Bodynospacing"/>
        <w:numPr>
          <w:ilvl w:val="0"/>
          <w:numId w:val="16"/>
        </w:numPr>
        <w:spacing w:before="0" w:after="160"/>
        <w:ind w:left="450" w:hanging="270"/>
        <w:rPr>
          <w:rFonts w:cstheme="minorHAnsi"/>
          <w:szCs w:val="22"/>
        </w:rPr>
      </w:pPr>
      <w:bookmarkStart w:id="14" w:name="_Hlk162450960"/>
      <w:r w:rsidRPr="00A2025E">
        <w:rPr>
          <w:rFonts w:cstheme="minorHAnsi"/>
          <w:b/>
          <w:bCs/>
          <w:szCs w:val="22"/>
        </w:rPr>
        <w:t xml:space="preserve">Formalizing a partnership with a </w:t>
      </w:r>
      <w:r w:rsidRPr="008B12F0">
        <w:rPr>
          <w:rFonts w:cstheme="minorHAnsi"/>
          <w:b/>
          <w:bCs/>
          <w:szCs w:val="22"/>
        </w:rPr>
        <w:t>community entity</w:t>
      </w:r>
      <w:r w:rsidR="001F5864">
        <w:rPr>
          <w:rFonts w:cstheme="minorHAnsi"/>
          <w:b/>
          <w:bCs/>
          <w:szCs w:val="22"/>
        </w:rPr>
        <w:t xml:space="preserve"> or entities</w:t>
      </w:r>
      <w:r>
        <w:rPr>
          <w:rFonts w:cstheme="minorHAnsi"/>
          <w:szCs w:val="22"/>
        </w:rPr>
        <w:t>.</w:t>
      </w:r>
      <w:r w:rsidRPr="00A2025E">
        <w:rPr>
          <w:rFonts w:cstheme="minorHAnsi"/>
          <w:szCs w:val="22"/>
        </w:rPr>
        <w:t xml:space="preserve"> </w:t>
      </w:r>
      <w:bookmarkEnd w:id="14"/>
      <w:r w:rsidR="00E02BA6" w:rsidRPr="00E02BA6">
        <w:rPr>
          <w:rFonts w:cstheme="minorHAnsi"/>
          <w:szCs w:val="22"/>
        </w:rPr>
        <w:t>Community entities can offer insights into Medicaid members’ needs, preferences, and challenges,</w:t>
      </w:r>
      <w:r w:rsidR="00E02BA6">
        <w:rPr>
          <w:rFonts w:cstheme="minorHAnsi"/>
          <w:szCs w:val="22"/>
        </w:rPr>
        <w:t xml:space="preserve"> </w:t>
      </w:r>
      <w:r w:rsidR="00E02BA6" w:rsidRPr="00E02BA6">
        <w:rPr>
          <w:rFonts w:cstheme="minorHAnsi"/>
          <w:szCs w:val="22"/>
        </w:rPr>
        <w:t>grounding the advisory group in real-life experiences</w:t>
      </w:r>
      <w:r w:rsidR="00E02BA6">
        <w:rPr>
          <w:rFonts w:cstheme="minorHAnsi"/>
          <w:szCs w:val="22"/>
        </w:rPr>
        <w:t xml:space="preserve"> </w:t>
      </w:r>
      <w:r w:rsidR="00E02BA6" w:rsidRPr="00E02BA6">
        <w:rPr>
          <w:rFonts w:cstheme="minorHAnsi"/>
          <w:szCs w:val="22"/>
        </w:rPr>
        <w:t>while also highlighting key opportunities.</w:t>
      </w:r>
      <w:r w:rsidR="00E02BA6">
        <w:rPr>
          <w:rFonts w:cstheme="minorHAnsi"/>
          <w:szCs w:val="22"/>
        </w:rPr>
        <w:t xml:space="preserve"> </w:t>
      </w:r>
      <w:r w:rsidRPr="00A2025E">
        <w:rPr>
          <w:rFonts w:cstheme="minorHAnsi"/>
          <w:szCs w:val="22"/>
        </w:rPr>
        <w:t xml:space="preserve">Their expertise and local knowledge will help shape an informed, empathetic, and member-responsive group. Additionally, they act as a bridge </w:t>
      </w:r>
      <w:r w:rsidR="001F5864">
        <w:rPr>
          <w:rFonts w:cstheme="minorHAnsi"/>
          <w:szCs w:val="22"/>
        </w:rPr>
        <w:t>—</w:t>
      </w:r>
      <w:r w:rsidRPr="00A2025E">
        <w:rPr>
          <w:rFonts w:cstheme="minorHAnsi"/>
          <w:szCs w:val="22"/>
        </w:rPr>
        <w:t xml:space="preserve"> building trust and communication channels between Medicaid and community members and the state. Participating state teams will be expected to partner with a community</w:t>
      </w:r>
      <w:r>
        <w:rPr>
          <w:rFonts w:cstheme="minorHAnsi"/>
          <w:szCs w:val="22"/>
        </w:rPr>
        <w:t xml:space="preserve"> </w:t>
      </w:r>
      <w:r w:rsidRPr="00A2025E">
        <w:rPr>
          <w:rFonts w:cstheme="minorHAnsi"/>
          <w:szCs w:val="22"/>
        </w:rPr>
        <w:t>entity</w:t>
      </w:r>
      <w:r w:rsidR="00EE068B">
        <w:rPr>
          <w:rFonts w:cstheme="minorHAnsi"/>
          <w:szCs w:val="22"/>
        </w:rPr>
        <w:t xml:space="preserve"> or entities</w:t>
      </w:r>
      <w:r w:rsidRPr="00A2025E">
        <w:rPr>
          <w:rFonts w:cstheme="minorHAnsi"/>
          <w:szCs w:val="22"/>
        </w:rPr>
        <w:t xml:space="preserve"> to bring lived experience to </w:t>
      </w:r>
      <w:r>
        <w:rPr>
          <w:rFonts w:cstheme="minorHAnsi"/>
          <w:szCs w:val="22"/>
        </w:rPr>
        <w:t xml:space="preserve">the </w:t>
      </w:r>
      <w:r w:rsidRPr="00A2025E">
        <w:rPr>
          <w:rFonts w:cstheme="minorHAnsi"/>
          <w:szCs w:val="22"/>
        </w:rPr>
        <w:t>creati</w:t>
      </w:r>
      <w:r>
        <w:rPr>
          <w:rFonts w:cstheme="minorHAnsi"/>
          <w:szCs w:val="22"/>
        </w:rPr>
        <w:t>on</w:t>
      </w:r>
      <w:r w:rsidRPr="00A2025E">
        <w:rPr>
          <w:rFonts w:cstheme="minorHAnsi"/>
          <w:szCs w:val="22"/>
        </w:rPr>
        <w:t xml:space="preserve"> </w:t>
      </w:r>
      <w:r>
        <w:rPr>
          <w:rFonts w:cstheme="minorHAnsi"/>
          <w:szCs w:val="22"/>
        </w:rPr>
        <w:t xml:space="preserve">of the </w:t>
      </w:r>
      <w:r w:rsidR="00C2315E">
        <w:rPr>
          <w:rFonts w:cstheme="minorHAnsi"/>
          <w:szCs w:val="22"/>
        </w:rPr>
        <w:t>BAC</w:t>
      </w:r>
      <w:r>
        <w:rPr>
          <w:rFonts w:cstheme="minorHAnsi"/>
          <w:szCs w:val="22"/>
        </w:rPr>
        <w:t xml:space="preserve"> action plan and its </w:t>
      </w:r>
      <w:r w:rsidRPr="00A2025E">
        <w:rPr>
          <w:rFonts w:cstheme="minorHAnsi"/>
          <w:szCs w:val="22"/>
        </w:rPr>
        <w:t>implement</w:t>
      </w:r>
      <w:r>
        <w:rPr>
          <w:rFonts w:cstheme="minorHAnsi"/>
          <w:szCs w:val="22"/>
        </w:rPr>
        <w:t>ation</w:t>
      </w:r>
      <w:r w:rsidRPr="00A2025E">
        <w:rPr>
          <w:rFonts w:cstheme="minorHAnsi"/>
          <w:szCs w:val="22"/>
        </w:rPr>
        <w:t xml:space="preserve">. </w:t>
      </w:r>
      <w:r>
        <w:rPr>
          <w:rFonts w:cstheme="minorHAnsi"/>
          <w:szCs w:val="22"/>
        </w:rPr>
        <w:t>CHCS will make r</w:t>
      </w:r>
      <w:r w:rsidRPr="00A2025E">
        <w:rPr>
          <w:rFonts w:cstheme="minorHAnsi"/>
          <w:szCs w:val="22"/>
        </w:rPr>
        <w:t>egrants of</w:t>
      </w:r>
      <w:r w:rsidR="001E66B6">
        <w:rPr>
          <w:rFonts w:cstheme="minorHAnsi"/>
          <w:szCs w:val="22"/>
        </w:rPr>
        <w:t xml:space="preserve"> up to</w:t>
      </w:r>
      <w:r w:rsidRPr="00A2025E">
        <w:rPr>
          <w:rFonts w:cstheme="minorHAnsi"/>
          <w:szCs w:val="22"/>
        </w:rPr>
        <w:t xml:space="preserve"> $25,000 available to the</w:t>
      </w:r>
      <w:r>
        <w:rPr>
          <w:rFonts w:cstheme="minorHAnsi"/>
          <w:szCs w:val="22"/>
        </w:rPr>
        <w:t xml:space="preserve"> community</w:t>
      </w:r>
      <w:r w:rsidRPr="00A2025E">
        <w:rPr>
          <w:rFonts w:cstheme="minorHAnsi"/>
          <w:szCs w:val="22"/>
        </w:rPr>
        <w:t xml:space="preserve"> entity to support </w:t>
      </w:r>
      <w:r>
        <w:rPr>
          <w:rFonts w:cstheme="minorHAnsi"/>
          <w:szCs w:val="22"/>
        </w:rPr>
        <w:t>a</w:t>
      </w:r>
      <w:r w:rsidRPr="00A2025E">
        <w:rPr>
          <w:rFonts w:cstheme="minorHAnsi"/>
          <w:szCs w:val="22"/>
        </w:rPr>
        <w:t xml:space="preserve">ction </w:t>
      </w:r>
      <w:r>
        <w:rPr>
          <w:rFonts w:cstheme="minorHAnsi"/>
          <w:szCs w:val="22"/>
        </w:rPr>
        <w:t>p</w:t>
      </w:r>
      <w:r w:rsidRPr="00A2025E">
        <w:rPr>
          <w:rFonts w:cstheme="minorHAnsi"/>
          <w:szCs w:val="22"/>
        </w:rPr>
        <w:t>lan coordinating efforts, including compensating community members for their time and expertise.</w:t>
      </w:r>
    </w:p>
    <w:p w14:paraId="4203D212" w14:textId="63A8FCBC" w:rsidR="008976ED" w:rsidRPr="00225B15" w:rsidRDefault="0022091B" w:rsidP="00225B15">
      <w:pPr>
        <w:pStyle w:val="NoSpacing"/>
        <w:numPr>
          <w:ilvl w:val="0"/>
          <w:numId w:val="16"/>
        </w:numPr>
        <w:spacing w:after="160" w:line="264" w:lineRule="auto"/>
        <w:ind w:left="450" w:hanging="270"/>
        <w:rPr>
          <w:rFonts w:eastAsiaTheme="minorEastAsia" w:cstheme="minorHAnsi"/>
          <w:kern w:val="21"/>
          <w:sz w:val="22"/>
          <w:szCs w:val="22"/>
          <w:lang w:bidi="en-US"/>
        </w:rPr>
      </w:pPr>
      <w:bookmarkStart w:id="15" w:name="_Hlk162450979"/>
      <w:r w:rsidRPr="00A2025E">
        <w:rPr>
          <w:rFonts w:eastAsiaTheme="minorEastAsia" w:cstheme="minorHAnsi"/>
          <w:b/>
          <w:bCs/>
          <w:sz w:val="22"/>
          <w:szCs w:val="22"/>
        </w:rPr>
        <w:t>Developing a</w:t>
      </w:r>
      <w:r w:rsidRPr="00A2025E">
        <w:rPr>
          <w:rFonts w:eastAsiaTheme="minorEastAsia" w:cstheme="minorHAnsi"/>
          <w:b/>
          <w:bCs/>
          <w:sz w:val="22"/>
          <w:szCs w:val="22"/>
          <w:lang w:bidi="en-US"/>
        </w:rPr>
        <w:t xml:space="preserve"> </w:t>
      </w:r>
      <w:r w:rsidR="00C2315E">
        <w:rPr>
          <w:rFonts w:eastAsiaTheme="minorEastAsia" w:cstheme="minorHAnsi"/>
          <w:b/>
          <w:bCs/>
          <w:sz w:val="22"/>
          <w:szCs w:val="22"/>
          <w:lang w:bidi="en-US"/>
        </w:rPr>
        <w:t>BAC</w:t>
      </w:r>
      <w:r w:rsidRPr="00A2025E">
        <w:rPr>
          <w:rFonts w:eastAsiaTheme="minorEastAsia" w:cstheme="minorHAnsi"/>
          <w:b/>
          <w:bCs/>
          <w:sz w:val="22"/>
          <w:szCs w:val="22"/>
          <w:lang w:bidi="en-US"/>
        </w:rPr>
        <w:t xml:space="preserve"> </w:t>
      </w:r>
      <w:r w:rsidR="001F5864">
        <w:rPr>
          <w:rFonts w:eastAsiaTheme="minorEastAsia" w:cstheme="minorHAnsi"/>
          <w:b/>
          <w:bCs/>
          <w:sz w:val="22"/>
          <w:szCs w:val="22"/>
          <w:lang w:bidi="en-US"/>
        </w:rPr>
        <w:t>a</w:t>
      </w:r>
      <w:r w:rsidRPr="00A2025E">
        <w:rPr>
          <w:rFonts w:eastAsiaTheme="minorEastAsia" w:cstheme="minorHAnsi"/>
          <w:b/>
          <w:bCs/>
          <w:sz w:val="22"/>
          <w:szCs w:val="22"/>
          <w:lang w:bidi="en-US"/>
        </w:rPr>
        <w:t xml:space="preserve">ction </w:t>
      </w:r>
      <w:r w:rsidR="001F5864">
        <w:rPr>
          <w:rFonts w:eastAsiaTheme="minorEastAsia" w:cstheme="minorHAnsi"/>
          <w:b/>
          <w:bCs/>
          <w:sz w:val="22"/>
          <w:szCs w:val="22"/>
          <w:lang w:bidi="en-US"/>
        </w:rPr>
        <w:t>p</w:t>
      </w:r>
      <w:r w:rsidRPr="00A2025E">
        <w:rPr>
          <w:rFonts w:eastAsiaTheme="minorEastAsia" w:cstheme="minorHAnsi"/>
          <w:b/>
          <w:bCs/>
          <w:sz w:val="22"/>
          <w:szCs w:val="22"/>
          <w:lang w:bidi="en-US"/>
        </w:rPr>
        <w:t>lan</w:t>
      </w:r>
      <w:bookmarkEnd w:id="15"/>
      <w:r w:rsidR="009B072A">
        <w:rPr>
          <w:rFonts w:eastAsiaTheme="minorEastAsia" w:cstheme="minorHAnsi"/>
          <w:b/>
          <w:bCs/>
          <w:sz w:val="22"/>
          <w:szCs w:val="22"/>
          <w:lang w:bidi="en-US"/>
        </w:rPr>
        <w:t>.</w:t>
      </w:r>
      <w:r w:rsidR="009B072A" w:rsidRPr="00A2025E">
        <w:rPr>
          <w:rFonts w:eastAsiaTheme="minorEastAsia" w:cstheme="minorHAnsi"/>
          <w:sz w:val="22"/>
          <w:szCs w:val="22"/>
        </w:rPr>
        <w:t xml:space="preserve"> </w:t>
      </w:r>
      <w:r w:rsidRPr="00A2025E">
        <w:rPr>
          <w:rFonts w:eastAsiaTheme="minorEastAsia" w:cstheme="minorHAnsi"/>
          <w:sz w:val="22"/>
          <w:szCs w:val="22"/>
          <w:lang w:bidi="en-US"/>
        </w:rPr>
        <w:t>The</w:t>
      </w:r>
      <w:r w:rsidR="00F57191">
        <w:rPr>
          <w:rFonts w:eastAsiaTheme="minorEastAsia" w:cstheme="minorHAnsi"/>
          <w:sz w:val="22"/>
          <w:szCs w:val="22"/>
          <w:lang w:bidi="en-US"/>
        </w:rPr>
        <w:t xml:space="preserve"> </w:t>
      </w:r>
      <w:r w:rsidR="00C2315E">
        <w:rPr>
          <w:rFonts w:eastAsiaTheme="minorEastAsia" w:cstheme="minorHAnsi"/>
          <w:sz w:val="22"/>
          <w:szCs w:val="22"/>
          <w:lang w:bidi="en-US"/>
        </w:rPr>
        <w:t>BAC</w:t>
      </w:r>
      <w:r w:rsidR="00AD11C9">
        <w:rPr>
          <w:rFonts w:eastAsiaTheme="minorEastAsia" w:cstheme="minorHAnsi"/>
          <w:sz w:val="22"/>
          <w:szCs w:val="22"/>
          <w:lang w:bidi="en-US"/>
        </w:rPr>
        <w:t xml:space="preserve"> </w:t>
      </w:r>
      <w:r w:rsidR="00AD11C9" w:rsidRPr="00A2025E">
        <w:rPr>
          <w:rFonts w:eastAsiaTheme="minorEastAsia" w:cstheme="minorHAnsi"/>
          <w:sz w:val="22"/>
          <w:szCs w:val="22"/>
          <w:lang w:bidi="en-US"/>
        </w:rPr>
        <w:t>action</w:t>
      </w:r>
      <w:r w:rsidRPr="00A2025E">
        <w:rPr>
          <w:rFonts w:eastAsiaTheme="minorEastAsia" w:cstheme="minorHAnsi"/>
          <w:sz w:val="22"/>
          <w:szCs w:val="22"/>
          <w:lang w:bidi="en-US"/>
        </w:rPr>
        <w:t xml:space="preserve"> plan will identify the steps necessary to implement or strengthen </w:t>
      </w:r>
      <w:r w:rsidRPr="00A2025E">
        <w:rPr>
          <w:rFonts w:eastAsiaTheme="minorEastAsia" w:cstheme="minorHAnsi"/>
          <w:sz w:val="22"/>
          <w:szCs w:val="22"/>
        </w:rPr>
        <w:t>the</w:t>
      </w:r>
      <w:r w:rsidRPr="00A2025E">
        <w:rPr>
          <w:rFonts w:eastAsiaTheme="minorEastAsia" w:cstheme="minorHAnsi"/>
          <w:sz w:val="22"/>
          <w:szCs w:val="22"/>
          <w:lang w:bidi="en-US"/>
        </w:rPr>
        <w:t xml:space="preserve"> member advisory </w:t>
      </w:r>
      <w:r w:rsidRPr="00A2025E">
        <w:rPr>
          <w:rFonts w:eastAsiaTheme="minorEastAsia" w:cstheme="minorHAnsi"/>
          <w:sz w:val="22"/>
          <w:szCs w:val="22"/>
        </w:rPr>
        <w:t>group</w:t>
      </w:r>
      <w:bookmarkStart w:id="16" w:name="_Hlk161055936"/>
      <w:r w:rsidR="0043638C">
        <w:rPr>
          <w:rFonts w:eastAsiaTheme="minorEastAsia" w:cstheme="minorHAnsi"/>
          <w:sz w:val="22"/>
          <w:szCs w:val="22"/>
        </w:rPr>
        <w:t xml:space="preserve">, </w:t>
      </w:r>
      <w:r w:rsidR="0043638C" w:rsidRPr="00A2025E">
        <w:rPr>
          <w:rFonts w:eastAsiaTheme="minorEastAsia" w:cstheme="minorHAnsi"/>
          <w:sz w:val="22"/>
          <w:szCs w:val="22"/>
          <w:lang w:bidi="en-US"/>
        </w:rPr>
        <w:t xml:space="preserve">in accordance with </w:t>
      </w:r>
      <w:r w:rsidR="00742A76">
        <w:rPr>
          <w:rFonts w:eastAsiaTheme="minorEastAsia" w:cstheme="minorHAnsi"/>
          <w:sz w:val="22"/>
          <w:szCs w:val="22"/>
          <w:lang w:bidi="en-US"/>
        </w:rPr>
        <w:t>final</w:t>
      </w:r>
      <w:r w:rsidR="00742A76" w:rsidRPr="00A2025E">
        <w:rPr>
          <w:rFonts w:eastAsiaTheme="minorEastAsia" w:cstheme="minorHAnsi"/>
          <w:sz w:val="22"/>
          <w:szCs w:val="22"/>
          <w:lang w:bidi="en-US"/>
        </w:rPr>
        <w:t xml:space="preserve"> </w:t>
      </w:r>
      <w:r w:rsidR="0043638C" w:rsidRPr="00A2025E">
        <w:rPr>
          <w:rFonts w:eastAsiaTheme="minorEastAsia" w:cstheme="minorHAnsi"/>
          <w:sz w:val="22"/>
          <w:szCs w:val="22"/>
          <w:lang w:bidi="en-US"/>
        </w:rPr>
        <w:t>CMS r</w:t>
      </w:r>
      <w:r w:rsidR="0043638C">
        <w:rPr>
          <w:rFonts w:eastAsiaTheme="minorEastAsia" w:cstheme="minorHAnsi"/>
          <w:sz w:val="22"/>
          <w:szCs w:val="22"/>
          <w:lang w:bidi="en-US"/>
        </w:rPr>
        <w:t>ules</w:t>
      </w:r>
      <w:r w:rsidRPr="00A2025E">
        <w:rPr>
          <w:rFonts w:eastAsiaTheme="minorEastAsia" w:cstheme="minorHAnsi"/>
          <w:sz w:val="22"/>
          <w:szCs w:val="22"/>
          <w:lang w:bidi="en-US"/>
        </w:rPr>
        <w:t xml:space="preserve">. </w:t>
      </w:r>
      <w:bookmarkEnd w:id="16"/>
      <w:r w:rsidRPr="00A2025E">
        <w:rPr>
          <w:rFonts w:eastAsiaTheme="minorEastAsia" w:cstheme="minorHAnsi"/>
          <w:sz w:val="22"/>
          <w:szCs w:val="22"/>
          <w:lang w:bidi="en-US"/>
        </w:rPr>
        <w:t>The plan</w:t>
      </w:r>
      <w:r w:rsidR="0043638C">
        <w:rPr>
          <w:rFonts w:eastAsiaTheme="minorEastAsia" w:cstheme="minorHAnsi"/>
          <w:sz w:val="22"/>
          <w:szCs w:val="22"/>
          <w:lang w:bidi="en-US"/>
        </w:rPr>
        <w:t>, developed in partnership with Medicaid members,</w:t>
      </w:r>
      <w:r w:rsidRPr="00A2025E">
        <w:rPr>
          <w:rFonts w:eastAsiaTheme="minorEastAsia" w:cstheme="minorHAnsi"/>
          <w:sz w:val="22"/>
          <w:szCs w:val="22"/>
          <w:lang w:bidi="en-US"/>
        </w:rPr>
        <w:t xml:space="preserve"> will include </w:t>
      </w:r>
      <w:r w:rsidRPr="00A2025E">
        <w:rPr>
          <w:rFonts w:eastAsiaTheme="minorEastAsia" w:cstheme="minorHAnsi"/>
          <w:sz w:val="22"/>
          <w:szCs w:val="22"/>
        </w:rPr>
        <w:t>advisory group goals</w:t>
      </w:r>
      <w:r w:rsidRPr="00A2025E">
        <w:rPr>
          <w:rFonts w:eastAsiaTheme="minorEastAsia" w:cstheme="minorHAnsi"/>
          <w:sz w:val="22"/>
          <w:szCs w:val="22"/>
          <w:lang w:bidi="en-US"/>
        </w:rPr>
        <w:t>, timelines, and accountability structures</w:t>
      </w:r>
      <w:r w:rsidR="001F5864">
        <w:rPr>
          <w:rFonts w:eastAsiaTheme="minorEastAsia" w:cstheme="minorHAnsi"/>
          <w:sz w:val="22"/>
          <w:szCs w:val="22"/>
          <w:lang w:bidi="en-US"/>
        </w:rPr>
        <w:t>,</w:t>
      </w:r>
      <w:r w:rsidRPr="00A2025E">
        <w:rPr>
          <w:rFonts w:eastAsiaTheme="minorEastAsia" w:cstheme="minorHAnsi"/>
          <w:sz w:val="22"/>
          <w:szCs w:val="22"/>
          <w:lang w:bidi="en-US"/>
        </w:rPr>
        <w:t xml:space="preserve"> </w:t>
      </w:r>
      <w:r w:rsidR="0091683D">
        <w:rPr>
          <w:rFonts w:eastAsiaTheme="minorEastAsia" w:cstheme="minorHAnsi"/>
          <w:sz w:val="22"/>
          <w:szCs w:val="22"/>
          <w:lang w:bidi="en-US"/>
        </w:rPr>
        <w:t>and will</w:t>
      </w:r>
      <w:r w:rsidR="001F5864" w:rsidRPr="00A2025E">
        <w:rPr>
          <w:rFonts w:eastAsiaTheme="minorEastAsia" w:cstheme="minorHAnsi"/>
          <w:sz w:val="22"/>
          <w:szCs w:val="22"/>
          <w:lang w:bidi="en-US"/>
        </w:rPr>
        <w:t xml:space="preserve"> </w:t>
      </w:r>
      <w:r w:rsidRPr="00A2025E">
        <w:rPr>
          <w:rFonts w:eastAsiaTheme="minorEastAsia" w:cstheme="minorHAnsi"/>
          <w:sz w:val="22"/>
          <w:szCs w:val="22"/>
        </w:rPr>
        <w:t>articulate</w:t>
      </w:r>
      <w:r w:rsidRPr="00A2025E">
        <w:rPr>
          <w:rFonts w:eastAsiaTheme="minorEastAsia" w:cstheme="minorHAnsi"/>
          <w:sz w:val="22"/>
          <w:szCs w:val="22"/>
          <w:lang w:bidi="en-US"/>
        </w:rPr>
        <w:t xml:space="preserve"> </w:t>
      </w:r>
      <w:r w:rsidRPr="00A2025E">
        <w:rPr>
          <w:rFonts w:eastAsiaTheme="minorEastAsia" w:cstheme="minorHAnsi"/>
          <w:sz w:val="22"/>
          <w:szCs w:val="22"/>
        </w:rPr>
        <w:t xml:space="preserve">early milestones for launching or strengthening the advisory group with related measures of success. These could include outreach and enrollment of advisory board members, developing a compensation policy, </w:t>
      </w:r>
      <w:r w:rsidR="00194434">
        <w:rPr>
          <w:rFonts w:eastAsiaTheme="minorEastAsia" w:cstheme="minorHAnsi"/>
          <w:sz w:val="22"/>
          <w:szCs w:val="22"/>
        </w:rPr>
        <w:t xml:space="preserve">formalizing accountability mechanisms to ensure member input is integrated into decision-making, </w:t>
      </w:r>
      <w:r w:rsidRPr="00A2025E">
        <w:rPr>
          <w:rFonts w:eastAsiaTheme="minorEastAsia" w:cstheme="minorHAnsi"/>
          <w:sz w:val="22"/>
          <w:szCs w:val="22"/>
        </w:rPr>
        <w:t>and the co</w:t>
      </w:r>
      <w:r w:rsidR="00233A27">
        <w:rPr>
          <w:rFonts w:eastAsiaTheme="minorEastAsia" w:cstheme="minorHAnsi"/>
          <w:sz w:val="22"/>
          <w:szCs w:val="22"/>
        </w:rPr>
        <w:noBreakHyphen/>
      </w:r>
      <w:r w:rsidRPr="00A2025E">
        <w:rPr>
          <w:rFonts w:eastAsiaTheme="minorEastAsia" w:cstheme="minorHAnsi"/>
          <w:sz w:val="22"/>
          <w:szCs w:val="22"/>
        </w:rPr>
        <w:t xml:space="preserve">development of </w:t>
      </w:r>
      <w:r w:rsidR="009B072A">
        <w:rPr>
          <w:rFonts w:eastAsiaTheme="minorEastAsia" w:cstheme="minorHAnsi"/>
          <w:sz w:val="22"/>
          <w:szCs w:val="22"/>
        </w:rPr>
        <w:t>a</w:t>
      </w:r>
      <w:r w:rsidR="009B072A" w:rsidRPr="00A2025E">
        <w:rPr>
          <w:rFonts w:eastAsiaTheme="minorEastAsia" w:cstheme="minorHAnsi"/>
          <w:sz w:val="22"/>
          <w:szCs w:val="22"/>
        </w:rPr>
        <w:t xml:space="preserve"> </w:t>
      </w:r>
      <w:r w:rsidRPr="00A2025E">
        <w:rPr>
          <w:rFonts w:eastAsiaTheme="minorEastAsia" w:cstheme="minorHAnsi"/>
          <w:sz w:val="22"/>
          <w:szCs w:val="22"/>
        </w:rPr>
        <w:t>group charter.</w:t>
      </w:r>
    </w:p>
    <w:p w14:paraId="2280535E" w14:textId="5075A93D" w:rsidR="008976ED" w:rsidRPr="00A2025E" w:rsidRDefault="008976ED" w:rsidP="00225B15">
      <w:pPr>
        <w:pStyle w:val="NoSpacing"/>
        <w:numPr>
          <w:ilvl w:val="0"/>
          <w:numId w:val="16"/>
        </w:numPr>
        <w:spacing w:after="160" w:line="264" w:lineRule="auto"/>
        <w:ind w:left="450" w:hanging="270"/>
        <w:rPr>
          <w:rFonts w:eastAsiaTheme="minorEastAsia" w:cstheme="minorHAnsi"/>
          <w:kern w:val="21"/>
          <w:sz w:val="22"/>
          <w:szCs w:val="22"/>
          <w:lang w:bidi="en-US"/>
        </w:rPr>
      </w:pPr>
      <w:r w:rsidRPr="00A2025E">
        <w:rPr>
          <w:rFonts w:eastAsiaTheme="minorEastAsia" w:cstheme="minorHAnsi"/>
          <w:b/>
          <w:bCs/>
          <w:kern w:val="21"/>
          <w:sz w:val="22"/>
          <w:szCs w:val="22"/>
          <w:lang w:bidi="en-US"/>
        </w:rPr>
        <w:t xml:space="preserve">Implementing the </w:t>
      </w:r>
      <w:r w:rsidR="00C2315E">
        <w:rPr>
          <w:rFonts w:eastAsiaTheme="minorEastAsia" w:cstheme="minorHAnsi"/>
          <w:b/>
          <w:bCs/>
          <w:kern w:val="21"/>
          <w:sz w:val="22"/>
          <w:szCs w:val="22"/>
          <w:lang w:bidi="en-US"/>
        </w:rPr>
        <w:t>BAC</w:t>
      </w:r>
      <w:r w:rsidRPr="00A2025E">
        <w:rPr>
          <w:rFonts w:eastAsiaTheme="minorEastAsia" w:cstheme="minorHAnsi"/>
          <w:b/>
          <w:bCs/>
          <w:kern w:val="21"/>
          <w:sz w:val="22"/>
          <w:szCs w:val="22"/>
          <w:lang w:bidi="en-US"/>
        </w:rPr>
        <w:t>.</w:t>
      </w:r>
      <w:r w:rsidRPr="00A2025E">
        <w:rPr>
          <w:rFonts w:eastAsiaTheme="minorEastAsia" w:cstheme="minorHAnsi"/>
          <w:kern w:val="21"/>
          <w:sz w:val="22"/>
          <w:szCs w:val="22"/>
          <w:lang w:bidi="en-US"/>
        </w:rPr>
        <w:t xml:space="preserve"> </w:t>
      </w:r>
      <w:r w:rsidR="000925BD" w:rsidRPr="00A2025E">
        <w:rPr>
          <w:rFonts w:eastAsiaTheme="minorEastAsia" w:cstheme="minorHAnsi"/>
          <w:kern w:val="21"/>
          <w:sz w:val="22"/>
          <w:szCs w:val="22"/>
          <w:lang w:bidi="en-US"/>
        </w:rPr>
        <w:t xml:space="preserve">State participants </w:t>
      </w:r>
      <w:r w:rsidR="006857BA" w:rsidRPr="00A2025E">
        <w:rPr>
          <w:rFonts w:eastAsiaTheme="minorEastAsia" w:cstheme="minorHAnsi"/>
          <w:kern w:val="21"/>
          <w:sz w:val="22"/>
          <w:szCs w:val="22"/>
          <w:lang w:bidi="en-US"/>
        </w:rPr>
        <w:t>will be</w:t>
      </w:r>
      <w:r w:rsidR="000925BD" w:rsidRPr="00A2025E">
        <w:rPr>
          <w:rFonts w:eastAsiaTheme="minorEastAsia" w:cstheme="minorHAnsi"/>
          <w:kern w:val="21"/>
          <w:sz w:val="22"/>
          <w:szCs w:val="22"/>
          <w:lang w:bidi="en-US"/>
        </w:rPr>
        <w:t xml:space="preserve"> expected to implement</w:t>
      </w:r>
      <w:r w:rsidR="00020EC1" w:rsidRPr="00A2025E">
        <w:rPr>
          <w:rFonts w:eastAsiaTheme="minorEastAsia" w:cstheme="minorHAnsi"/>
          <w:kern w:val="21"/>
          <w:sz w:val="22"/>
          <w:szCs w:val="22"/>
          <w:lang w:bidi="en-US"/>
        </w:rPr>
        <w:t xml:space="preserve"> or strengthen</w:t>
      </w:r>
      <w:r w:rsidR="000925BD" w:rsidRPr="00A2025E">
        <w:rPr>
          <w:rFonts w:eastAsiaTheme="minorEastAsia" w:cstheme="minorHAnsi"/>
          <w:kern w:val="21"/>
          <w:sz w:val="22"/>
          <w:szCs w:val="22"/>
          <w:lang w:bidi="en-US"/>
        </w:rPr>
        <w:t xml:space="preserve"> </w:t>
      </w:r>
      <w:r w:rsidR="003273E9">
        <w:rPr>
          <w:rFonts w:eastAsiaTheme="minorEastAsia" w:cstheme="minorHAnsi"/>
          <w:kern w:val="21"/>
          <w:sz w:val="22"/>
          <w:szCs w:val="22"/>
          <w:lang w:bidi="en-US"/>
        </w:rPr>
        <w:t>a</w:t>
      </w:r>
      <w:r w:rsidR="003273E9" w:rsidRPr="00A2025E">
        <w:rPr>
          <w:rFonts w:eastAsiaTheme="minorEastAsia" w:cstheme="minorHAnsi"/>
          <w:kern w:val="21"/>
          <w:sz w:val="22"/>
          <w:szCs w:val="22"/>
          <w:lang w:bidi="en-US"/>
        </w:rPr>
        <w:t xml:space="preserve"> </w:t>
      </w:r>
      <w:r w:rsidR="00C2315E">
        <w:rPr>
          <w:rFonts w:eastAsiaTheme="minorEastAsia" w:cstheme="minorHAnsi"/>
          <w:kern w:val="21"/>
          <w:sz w:val="22"/>
          <w:szCs w:val="22"/>
          <w:lang w:bidi="en-US"/>
        </w:rPr>
        <w:t>BAC</w:t>
      </w:r>
      <w:r w:rsidR="000925BD" w:rsidRPr="00A2025E">
        <w:rPr>
          <w:rFonts w:eastAsiaTheme="minorEastAsia" w:cstheme="minorHAnsi"/>
          <w:kern w:val="21"/>
          <w:sz w:val="22"/>
          <w:szCs w:val="22"/>
          <w:lang w:bidi="en-US"/>
        </w:rPr>
        <w:t xml:space="preserve"> in partnership with the community entity and Medicaid members. The group should align with the final CMS rules and include</w:t>
      </w:r>
      <w:r w:rsidRPr="00A2025E">
        <w:rPr>
          <w:rFonts w:eastAsiaTheme="minorEastAsia" w:cstheme="minorHAnsi"/>
          <w:kern w:val="21"/>
          <w:sz w:val="22"/>
          <w:szCs w:val="22"/>
          <w:lang w:bidi="en-US"/>
        </w:rPr>
        <w:t xml:space="preserve"> structures and processes to ensure that member feedback is meaningfully integrated into program and </w:t>
      </w:r>
      <w:r w:rsidR="00462615" w:rsidRPr="00A2025E">
        <w:rPr>
          <w:rFonts w:eastAsiaTheme="minorEastAsia" w:cstheme="minorHAnsi"/>
          <w:kern w:val="21"/>
          <w:sz w:val="22"/>
          <w:szCs w:val="22"/>
          <w:lang w:bidi="en-US"/>
        </w:rPr>
        <w:t>policymaking</w:t>
      </w:r>
      <w:r w:rsidRPr="00A2025E">
        <w:rPr>
          <w:rFonts w:eastAsiaTheme="minorEastAsia" w:cstheme="minorHAnsi"/>
          <w:kern w:val="21"/>
          <w:sz w:val="22"/>
          <w:szCs w:val="22"/>
          <w:lang w:bidi="en-US"/>
        </w:rPr>
        <w:t>.</w:t>
      </w:r>
    </w:p>
    <w:p w14:paraId="130F1C44" w14:textId="43E5E811" w:rsidR="00C204A5" w:rsidRPr="00A2025E" w:rsidRDefault="00C204A5" w:rsidP="00C204A5">
      <w:pPr>
        <w:pStyle w:val="Heading3"/>
        <w:rPr>
          <w:rFonts w:asciiTheme="minorHAnsi" w:hAnsiTheme="minorHAnsi" w:cstheme="minorHAnsi"/>
          <w:lang w:bidi="en-US"/>
        </w:rPr>
      </w:pPr>
      <w:r w:rsidRPr="00A2025E">
        <w:rPr>
          <w:rFonts w:asciiTheme="minorHAnsi" w:hAnsiTheme="minorHAnsi" w:cstheme="minorHAnsi"/>
          <w:lang w:bidi="en-US"/>
        </w:rPr>
        <w:t>Pro</w:t>
      </w:r>
      <w:r w:rsidR="00945F9D" w:rsidRPr="00A2025E">
        <w:rPr>
          <w:rFonts w:asciiTheme="minorHAnsi" w:hAnsiTheme="minorHAnsi" w:cstheme="minorHAnsi"/>
          <w:lang w:bidi="en-US"/>
        </w:rPr>
        <w:t xml:space="preserve">gram </w:t>
      </w:r>
      <w:r w:rsidR="00B80DAF" w:rsidRPr="00A2025E">
        <w:rPr>
          <w:rFonts w:asciiTheme="minorHAnsi" w:hAnsiTheme="minorHAnsi" w:cstheme="minorHAnsi"/>
          <w:lang w:bidi="en-US"/>
        </w:rPr>
        <w:t>Supports</w:t>
      </w:r>
    </w:p>
    <w:p w14:paraId="44B46789" w14:textId="307B8044" w:rsidR="00945F9D" w:rsidRPr="00A2025E" w:rsidRDefault="00945F9D" w:rsidP="00DE475B">
      <w:pPr>
        <w:rPr>
          <w:rFonts w:cstheme="minorHAnsi"/>
          <w:lang w:bidi="en-US"/>
        </w:rPr>
      </w:pPr>
      <w:r w:rsidRPr="00A2025E">
        <w:rPr>
          <w:rFonts w:eastAsiaTheme="minorEastAsia" w:cstheme="minorHAnsi"/>
        </w:rPr>
        <w:t>Selected state Medicaid programs will</w:t>
      </w:r>
      <w:r w:rsidR="0091683D">
        <w:rPr>
          <w:rFonts w:eastAsiaTheme="minorEastAsia" w:cstheme="minorHAnsi"/>
        </w:rPr>
        <w:t xml:space="preserve"> receive the following supports to complete the above program activities:</w:t>
      </w:r>
    </w:p>
    <w:p w14:paraId="261AA9E7" w14:textId="08CA622C" w:rsidR="00420FA7" w:rsidRPr="00225B15" w:rsidRDefault="000D05BA" w:rsidP="00225B15">
      <w:pPr>
        <w:pStyle w:val="Bodynospacing"/>
        <w:numPr>
          <w:ilvl w:val="0"/>
          <w:numId w:val="12"/>
        </w:numPr>
        <w:spacing w:before="0" w:after="160"/>
        <w:ind w:left="450" w:hanging="270"/>
        <w:rPr>
          <w:rFonts w:cstheme="minorHAnsi"/>
        </w:rPr>
      </w:pPr>
      <w:r w:rsidRPr="00A2025E">
        <w:rPr>
          <w:rFonts w:cstheme="minorHAnsi"/>
          <w:b/>
          <w:bCs/>
        </w:rPr>
        <w:t>In-</w:t>
      </w:r>
      <w:r w:rsidR="001F5864">
        <w:rPr>
          <w:rFonts w:cstheme="minorHAnsi"/>
          <w:b/>
          <w:bCs/>
        </w:rPr>
        <w:t>p</w:t>
      </w:r>
      <w:r w:rsidRPr="00A2025E">
        <w:rPr>
          <w:rFonts w:cstheme="minorHAnsi"/>
          <w:b/>
          <w:bCs/>
        </w:rPr>
        <w:t xml:space="preserve">erson </w:t>
      </w:r>
      <w:r w:rsidR="001F5864">
        <w:rPr>
          <w:rFonts w:cstheme="minorHAnsi"/>
          <w:b/>
          <w:bCs/>
        </w:rPr>
        <w:t>c</w:t>
      </w:r>
      <w:r w:rsidRPr="00A2025E">
        <w:rPr>
          <w:rFonts w:cstheme="minorHAnsi"/>
          <w:b/>
          <w:bCs/>
        </w:rPr>
        <w:t>onvening</w:t>
      </w:r>
      <w:r w:rsidR="00167F3B">
        <w:rPr>
          <w:rFonts w:cstheme="minorHAnsi"/>
          <w:b/>
          <w:bCs/>
        </w:rPr>
        <w:t>.</w:t>
      </w:r>
      <w:r w:rsidR="00167F3B" w:rsidRPr="00A2025E">
        <w:rPr>
          <w:rFonts w:cstheme="minorHAnsi"/>
          <w:bCs/>
        </w:rPr>
        <w:t xml:space="preserve"> </w:t>
      </w:r>
      <w:r w:rsidRPr="00A2025E">
        <w:rPr>
          <w:rFonts w:eastAsiaTheme="minorEastAsia" w:cstheme="minorHAnsi"/>
        </w:rPr>
        <w:t xml:space="preserve">This 1.5-day convening will occur in </w:t>
      </w:r>
      <w:r w:rsidR="00EB32FD" w:rsidRPr="00A2025E">
        <w:rPr>
          <w:rFonts w:eastAsiaTheme="minorEastAsia" w:cstheme="minorHAnsi"/>
        </w:rPr>
        <w:t xml:space="preserve">fall </w:t>
      </w:r>
      <w:r w:rsidR="008874D0" w:rsidRPr="00A2025E">
        <w:rPr>
          <w:rFonts w:eastAsiaTheme="minorEastAsia" w:cstheme="minorHAnsi"/>
        </w:rPr>
        <w:t>2024 (date TBD)</w:t>
      </w:r>
      <w:r w:rsidRPr="00A2025E">
        <w:rPr>
          <w:rFonts w:eastAsiaTheme="minorEastAsia" w:cstheme="minorHAnsi"/>
        </w:rPr>
        <w:t xml:space="preserve">. </w:t>
      </w:r>
      <w:r w:rsidR="00E652D5" w:rsidRPr="00A2025E">
        <w:rPr>
          <w:rFonts w:eastAsiaTheme="minorEastAsia" w:cstheme="minorHAnsi"/>
        </w:rPr>
        <w:t xml:space="preserve">Sessions will focus on CMS </w:t>
      </w:r>
      <w:r w:rsidR="00742A76">
        <w:rPr>
          <w:rFonts w:eastAsiaTheme="minorEastAsia" w:cstheme="minorHAnsi"/>
        </w:rPr>
        <w:t xml:space="preserve">final </w:t>
      </w:r>
      <w:r w:rsidR="00E652D5" w:rsidRPr="00A2025E">
        <w:rPr>
          <w:rFonts w:eastAsiaTheme="minorEastAsia" w:cstheme="minorHAnsi"/>
        </w:rPr>
        <w:t xml:space="preserve">requirements for states to establish </w:t>
      </w:r>
      <w:r w:rsidR="0089008C">
        <w:rPr>
          <w:rFonts w:eastAsiaTheme="minorEastAsia" w:cstheme="minorHAnsi"/>
        </w:rPr>
        <w:t xml:space="preserve">a </w:t>
      </w:r>
      <w:r w:rsidR="0045342D">
        <w:rPr>
          <w:rFonts w:eastAsiaTheme="minorEastAsia" w:cstheme="minorHAnsi"/>
        </w:rPr>
        <w:t>BAC</w:t>
      </w:r>
      <w:r w:rsidR="0089008C">
        <w:rPr>
          <w:rFonts w:eastAsiaTheme="minorEastAsia" w:cstheme="minorHAnsi"/>
        </w:rPr>
        <w:t xml:space="preserve">, its coordination with the MAC, </w:t>
      </w:r>
      <w:r w:rsidR="005174FC" w:rsidRPr="00A2025E">
        <w:rPr>
          <w:rFonts w:eastAsiaTheme="minorEastAsia" w:cstheme="minorHAnsi"/>
        </w:rPr>
        <w:t xml:space="preserve">member engagement </w:t>
      </w:r>
      <w:r w:rsidR="008874D0" w:rsidRPr="00A2025E">
        <w:rPr>
          <w:rFonts w:eastAsiaTheme="minorEastAsia" w:cstheme="minorHAnsi"/>
        </w:rPr>
        <w:t xml:space="preserve">and advisory group </w:t>
      </w:r>
      <w:r w:rsidR="006857BA" w:rsidRPr="00A2025E">
        <w:rPr>
          <w:rFonts w:eastAsiaTheme="minorEastAsia" w:cstheme="minorHAnsi"/>
        </w:rPr>
        <w:t>promising</w:t>
      </w:r>
      <w:r w:rsidR="008874D0" w:rsidRPr="00A2025E">
        <w:rPr>
          <w:rFonts w:eastAsiaTheme="minorEastAsia" w:cstheme="minorHAnsi"/>
        </w:rPr>
        <w:t xml:space="preserve"> practices</w:t>
      </w:r>
      <w:r w:rsidR="005174FC" w:rsidRPr="00A2025E">
        <w:rPr>
          <w:rFonts w:eastAsiaTheme="minorEastAsia" w:cstheme="minorHAnsi"/>
        </w:rPr>
        <w:t>,</w:t>
      </w:r>
      <w:r w:rsidR="00075737" w:rsidRPr="00A2025E">
        <w:rPr>
          <w:rFonts w:eastAsiaTheme="minorEastAsia" w:cstheme="minorHAnsi"/>
        </w:rPr>
        <w:t xml:space="preserve"> </w:t>
      </w:r>
      <w:r w:rsidR="0043638C">
        <w:rPr>
          <w:rFonts w:eastAsiaTheme="minorEastAsia" w:cstheme="minorHAnsi"/>
        </w:rPr>
        <w:t xml:space="preserve">community </w:t>
      </w:r>
      <w:r w:rsidR="0091683D">
        <w:rPr>
          <w:rFonts w:eastAsiaTheme="minorEastAsia" w:cstheme="minorHAnsi"/>
        </w:rPr>
        <w:t>entity</w:t>
      </w:r>
      <w:r w:rsidR="0043638C">
        <w:rPr>
          <w:rFonts w:eastAsiaTheme="minorEastAsia" w:cstheme="minorHAnsi"/>
        </w:rPr>
        <w:t xml:space="preserve"> identification</w:t>
      </w:r>
      <w:r w:rsidR="001F5864">
        <w:rPr>
          <w:rFonts w:eastAsiaTheme="minorEastAsia" w:cstheme="minorHAnsi"/>
        </w:rPr>
        <w:t>,</w:t>
      </w:r>
      <w:r w:rsidR="0043638C">
        <w:rPr>
          <w:rFonts w:eastAsiaTheme="minorEastAsia" w:cstheme="minorHAnsi"/>
        </w:rPr>
        <w:t xml:space="preserve"> </w:t>
      </w:r>
      <w:r w:rsidR="00075737" w:rsidRPr="00A2025E">
        <w:rPr>
          <w:rFonts w:eastAsiaTheme="minorEastAsia" w:cstheme="minorHAnsi"/>
        </w:rPr>
        <w:t xml:space="preserve">and </w:t>
      </w:r>
      <w:r w:rsidR="00C2315E">
        <w:rPr>
          <w:rFonts w:eastAsiaTheme="minorEastAsia" w:cstheme="minorHAnsi"/>
        </w:rPr>
        <w:t>BAC</w:t>
      </w:r>
      <w:r w:rsidR="008874D0" w:rsidRPr="00A2025E">
        <w:rPr>
          <w:rFonts w:eastAsiaTheme="minorEastAsia" w:cstheme="minorHAnsi"/>
        </w:rPr>
        <w:t xml:space="preserve"> action plan</w:t>
      </w:r>
      <w:r w:rsidR="00075737" w:rsidRPr="00A2025E">
        <w:rPr>
          <w:rFonts w:eastAsiaTheme="minorEastAsia" w:cstheme="minorHAnsi"/>
        </w:rPr>
        <w:t xml:space="preserve"> development and implementation</w:t>
      </w:r>
      <w:r w:rsidR="002760E2" w:rsidRPr="00A2025E">
        <w:rPr>
          <w:rFonts w:eastAsia="Calibri" w:cstheme="minorHAnsi"/>
        </w:rPr>
        <w:t>.</w:t>
      </w:r>
    </w:p>
    <w:p w14:paraId="5F803EBC" w14:textId="77777777" w:rsidR="001F5864" w:rsidRDefault="001F5864">
      <w:pPr>
        <w:rPr>
          <w:rFonts w:cstheme="minorHAnsi"/>
          <w:b/>
          <w:lang w:bidi="en-US"/>
        </w:rPr>
      </w:pPr>
      <w:r>
        <w:rPr>
          <w:rFonts w:cstheme="minorHAnsi"/>
          <w:b/>
        </w:rPr>
        <w:br w:type="page"/>
      </w:r>
    </w:p>
    <w:p w14:paraId="1E09D5FD" w14:textId="10EDF2EE" w:rsidR="008976ED" w:rsidRPr="00225B15" w:rsidRDefault="000D05BA" w:rsidP="00225B15">
      <w:pPr>
        <w:pStyle w:val="Bodynospacing"/>
        <w:numPr>
          <w:ilvl w:val="0"/>
          <w:numId w:val="12"/>
        </w:numPr>
        <w:spacing w:before="0" w:after="160"/>
        <w:ind w:left="450" w:hanging="270"/>
        <w:rPr>
          <w:rFonts w:cstheme="minorHAnsi"/>
        </w:rPr>
      </w:pPr>
      <w:r w:rsidRPr="00A2025E">
        <w:rPr>
          <w:rFonts w:cstheme="minorHAnsi"/>
          <w:b/>
        </w:rPr>
        <w:lastRenderedPageBreak/>
        <w:t xml:space="preserve">Group </w:t>
      </w:r>
      <w:r w:rsidR="001F5864">
        <w:rPr>
          <w:rFonts w:cstheme="minorHAnsi"/>
          <w:b/>
        </w:rPr>
        <w:t>l</w:t>
      </w:r>
      <w:r w:rsidRPr="00A2025E">
        <w:rPr>
          <w:rFonts w:cstheme="minorHAnsi"/>
          <w:b/>
        </w:rPr>
        <w:t xml:space="preserve">earning </w:t>
      </w:r>
      <w:r w:rsidR="001F5864">
        <w:rPr>
          <w:rFonts w:cstheme="minorHAnsi"/>
          <w:b/>
        </w:rPr>
        <w:t>s</w:t>
      </w:r>
      <w:r w:rsidRPr="00A2025E">
        <w:rPr>
          <w:rFonts w:cstheme="minorHAnsi"/>
          <w:b/>
        </w:rPr>
        <w:t>essions</w:t>
      </w:r>
      <w:r w:rsidR="00167F3B">
        <w:rPr>
          <w:rFonts w:cstheme="minorHAnsi"/>
          <w:b/>
        </w:rPr>
        <w:t xml:space="preserve">. </w:t>
      </w:r>
      <w:r w:rsidR="00C851B1">
        <w:rPr>
          <w:rFonts w:cstheme="minorHAnsi"/>
          <w:bCs/>
        </w:rPr>
        <w:t>S</w:t>
      </w:r>
      <w:r w:rsidR="00040C90" w:rsidRPr="00A2025E">
        <w:rPr>
          <w:rFonts w:cstheme="minorHAnsi"/>
          <w:bCs/>
        </w:rPr>
        <w:t>elected states will participate in</w:t>
      </w:r>
      <w:r w:rsidR="00C851B1">
        <w:rPr>
          <w:rFonts w:cstheme="minorHAnsi"/>
          <w:bCs/>
        </w:rPr>
        <w:t xml:space="preserve"> </w:t>
      </w:r>
      <w:r w:rsidR="00040C90" w:rsidRPr="00A2025E">
        <w:rPr>
          <w:rStyle w:val="Heading2Char"/>
          <w:rFonts w:asciiTheme="minorHAnsi" w:eastAsiaTheme="minorEastAsia" w:hAnsiTheme="minorHAnsi" w:cstheme="minorHAnsi"/>
          <w:b w:val="0"/>
          <w:color w:val="auto"/>
          <w:sz w:val="22"/>
          <w:szCs w:val="22"/>
        </w:rPr>
        <w:t>v</w:t>
      </w:r>
      <w:r w:rsidR="006556EA" w:rsidRPr="00A2025E">
        <w:rPr>
          <w:rStyle w:val="Heading2Char"/>
          <w:rFonts w:asciiTheme="minorHAnsi" w:eastAsiaTheme="minorEastAsia" w:hAnsiTheme="minorHAnsi" w:cstheme="minorHAnsi"/>
          <w:b w:val="0"/>
          <w:color w:val="auto"/>
          <w:sz w:val="22"/>
          <w:szCs w:val="22"/>
        </w:rPr>
        <w:t xml:space="preserve">irtual group </w:t>
      </w:r>
      <w:r w:rsidR="00AB2220" w:rsidRPr="00A2025E">
        <w:rPr>
          <w:rStyle w:val="Heading2Char"/>
          <w:rFonts w:asciiTheme="minorHAnsi" w:eastAsiaTheme="minorEastAsia" w:hAnsiTheme="minorHAnsi" w:cstheme="minorHAnsi"/>
          <w:b w:val="0"/>
          <w:color w:val="auto"/>
          <w:sz w:val="22"/>
          <w:szCs w:val="22"/>
        </w:rPr>
        <w:t>learning session</w:t>
      </w:r>
      <w:r w:rsidR="006556EA" w:rsidRPr="00A2025E">
        <w:rPr>
          <w:rStyle w:val="Heading2Char"/>
          <w:rFonts w:asciiTheme="minorHAnsi" w:eastAsiaTheme="minorEastAsia" w:hAnsiTheme="minorHAnsi" w:cstheme="minorHAnsi"/>
          <w:b w:val="0"/>
          <w:color w:val="auto"/>
          <w:sz w:val="22"/>
          <w:szCs w:val="22"/>
        </w:rPr>
        <w:t>s</w:t>
      </w:r>
      <w:r w:rsidRPr="00A2025E">
        <w:rPr>
          <w:rStyle w:val="Heading2Char"/>
          <w:rFonts w:asciiTheme="minorHAnsi" w:eastAsiaTheme="minorEastAsia" w:hAnsiTheme="minorHAnsi" w:cstheme="minorHAnsi"/>
          <w:b w:val="0"/>
          <w:color w:val="auto"/>
          <w:sz w:val="22"/>
          <w:szCs w:val="22"/>
        </w:rPr>
        <w:t xml:space="preserve"> (60-90 minutes)</w:t>
      </w:r>
      <w:r w:rsidR="006477A2">
        <w:rPr>
          <w:rStyle w:val="Heading2Char"/>
          <w:rFonts w:asciiTheme="minorHAnsi" w:eastAsiaTheme="minorEastAsia" w:hAnsiTheme="minorHAnsi" w:cstheme="minorHAnsi"/>
          <w:b w:val="0"/>
          <w:color w:val="auto"/>
          <w:sz w:val="22"/>
          <w:szCs w:val="22"/>
        </w:rPr>
        <w:t xml:space="preserve"> every other month</w:t>
      </w:r>
      <w:r w:rsidR="00040C90" w:rsidRPr="00A2025E">
        <w:rPr>
          <w:rStyle w:val="Heading2Char"/>
          <w:rFonts w:asciiTheme="minorHAnsi" w:eastAsiaTheme="minorEastAsia" w:hAnsiTheme="minorHAnsi" w:cstheme="minorHAnsi"/>
          <w:b w:val="0"/>
          <w:color w:val="auto"/>
          <w:sz w:val="22"/>
          <w:szCs w:val="22"/>
        </w:rPr>
        <w:t>, which</w:t>
      </w:r>
      <w:r w:rsidRPr="00A2025E">
        <w:rPr>
          <w:rStyle w:val="Heading2Char"/>
          <w:rFonts w:asciiTheme="minorHAnsi" w:eastAsiaTheme="minorEastAsia" w:hAnsiTheme="minorHAnsi" w:cstheme="minorHAnsi"/>
          <w:b w:val="0"/>
          <w:color w:val="auto"/>
          <w:sz w:val="22"/>
          <w:szCs w:val="22"/>
        </w:rPr>
        <w:t xml:space="preserve"> </w:t>
      </w:r>
      <w:r w:rsidR="00AB2220" w:rsidRPr="00A2025E">
        <w:rPr>
          <w:rStyle w:val="Heading2Char"/>
          <w:rFonts w:asciiTheme="minorHAnsi" w:eastAsiaTheme="minorEastAsia" w:hAnsiTheme="minorHAnsi" w:cstheme="minorHAnsi"/>
          <w:b w:val="0"/>
          <w:color w:val="auto"/>
          <w:sz w:val="22"/>
          <w:szCs w:val="22"/>
        </w:rPr>
        <w:t xml:space="preserve">will center on member engagement and advisory group </w:t>
      </w:r>
      <w:r w:rsidR="006857BA" w:rsidRPr="00A2025E">
        <w:rPr>
          <w:rStyle w:val="Heading2Char"/>
          <w:rFonts w:asciiTheme="minorHAnsi" w:eastAsiaTheme="minorEastAsia" w:hAnsiTheme="minorHAnsi" w:cstheme="minorHAnsi"/>
          <w:b w:val="0"/>
          <w:color w:val="auto"/>
          <w:sz w:val="22"/>
          <w:szCs w:val="22"/>
        </w:rPr>
        <w:t>promising</w:t>
      </w:r>
      <w:r w:rsidR="003C4E11" w:rsidRPr="00A2025E">
        <w:rPr>
          <w:rStyle w:val="Heading2Char"/>
          <w:rFonts w:asciiTheme="minorHAnsi" w:eastAsiaTheme="minorEastAsia" w:hAnsiTheme="minorHAnsi" w:cstheme="minorHAnsi"/>
          <w:b w:val="0"/>
          <w:color w:val="auto"/>
          <w:sz w:val="22"/>
          <w:szCs w:val="22"/>
        </w:rPr>
        <w:t xml:space="preserve"> </w:t>
      </w:r>
      <w:r w:rsidR="00AB2220" w:rsidRPr="00A2025E">
        <w:rPr>
          <w:rStyle w:val="Heading2Char"/>
          <w:rFonts w:asciiTheme="minorHAnsi" w:eastAsiaTheme="minorEastAsia" w:hAnsiTheme="minorHAnsi" w:cstheme="minorHAnsi"/>
          <w:b w:val="0"/>
          <w:color w:val="auto"/>
          <w:sz w:val="22"/>
          <w:szCs w:val="22"/>
        </w:rPr>
        <w:t xml:space="preserve">practices. These sessions will be tailored to state </w:t>
      </w:r>
      <w:r w:rsidRPr="00A2025E">
        <w:rPr>
          <w:rStyle w:val="Heading2Char"/>
          <w:rFonts w:asciiTheme="minorHAnsi" w:eastAsiaTheme="minorEastAsia" w:hAnsiTheme="minorHAnsi" w:cstheme="minorHAnsi"/>
          <w:b w:val="0"/>
          <w:color w:val="auto"/>
          <w:sz w:val="22"/>
          <w:szCs w:val="22"/>
        </w:rPr>
        <w:t>priorities and identified needs</w:t>
      </w:r>
      <w:r w:rsidR="00EB32FD" w:rsidRPr="00A2025E">
        <w:rPr>
          <w:rStyle w:val="Heading2Char"/>
          <w:rFonts w:asciiTheme="minorHAnsi" w:eastAsiaTheme="minorEastAsia" w:hAnsiTheme="minorHAnsi" w:cstheme="minorHAnsi"/>
          <w:b w:val="0"/>
          <w:color w:val="auto"/>
          <w:sz w:val="22"/>
          <w:szCs w:val="22"/>
        </w:rPr>
        <w:t>, allowing</w:t>
      </w:r>
      <w:r w:rsidR="00462615" w:rsidRPr="00A2025E">
        <w:rPr>
          <w:rStyle w:val="Heading2Char"/>
          <w:rFonts w:asciiTheme="minorHAnsi" w:eastAsiaTheme="minorEastAsia" w:hAnsiTheme="minorHAnsi" w:cstheme="minorHAnsi"/>
          <w:b w:val="0"/>
          <w:color w:val="auto"/>
          <w:sz w:val="22"/>
          <w:szCs w:val="22"/>
        </w:rPr>
        <w:t xml:space="preserve"> states</w:t>
      </w:r>
      <w:r w:rsidR="00AB2220" w:rsidRPr="00A2025E">
        <w:rPr>
          <w:rStyle w:val="Heading2Char"/>
          <w:rFonts w:asciiTheme="minorHAnsi" w:eastAsiaTheme="minorEastAsia" w:hAnsiTheme="minorHAnsi" w:cstheme="minorHAnsi"/>
          <w:b w:val="0"/>
          <w:color w:val="auto"/>
          <w:sz w:val="22"/>
          <w:szCs w:val="22"/>
        </w:rPr>
        <w:t xml:space="preserve"> to learn from</w:t>
      </w:r>
      <w:r w:rsidRPr="00A2025E">
        <w:rPr>
          <w:rFonts w:eastAsia="Calibri" w:cstheme="minorHAnsi"/>
        </w:rPr>
        <w:t xml:space="preserve"> </w:t>
      </w:r>
      <w:r w:rsidR="00075737" w:rsidRPr="00A2025E">
        <w:rPr>
          <w:rFonts w:eastAsia="Calibri" w:cstheme="minorHAnsi"/>
        </w:rPr>
        <w:t>their peers</w:t>
      </w:r>
      <w:r w:rsidRPr="00A2025E">
        <w:rPr>
          <w:rFonts w:eastAsia="Calibri" w:cstheme="minorHAnsi"/>
        </w:rPr>
        <w:t>, relevant subject matter experts, and</w:t>
      </w:r>
      <w:r w:rsidR="006278BF">
        <w:rPr>
          <w:rFonts w:eastAsia="Calibri" w:cstheme="minorHAnsi"/>
        </w:rPr>
        <w:t xml:space="preserve"> other states that have successfully implemented member advisory groups.</w:t>
      </w:r>
      <w:r w:rsidRPr="00A2025E">
        <w:rPr>
          <w:rFonts w:eastAsia="Calibri" w:cstheme="minorHAnsi"/>
        </w:rPr>
        <w:t xml:space="preserve"> </w:t>
      </w:r>
    </w:p>
    <w:p w14:paraId="38816F15" w14:textId="1B44B673" w:rsidR="006278BF" w:rsidRDefault="000D05BA" w:rsidP="0091683D">
      <w:pPr>
        <w:pStyle w:val="Bodynospacing"/>
        <w:numPr>
          <w:ilvl w:val="0"/>
          <w:numId w:val="12"/>
        </w:numPr>
        <w:ind w:left="450" w:hanging="270"/>
        <w:rPr>
          <w:rFonts w:eastAsia="Calibri" w:cstheme="minorHAnsi"/>
        </w:rPr>
      </w:pPr>
      <w:bookmarkStart w:id="17" w:name="_Hlk161670254"/>
      <w:r w:rsidRPr="00A2025E">
        <w:rPr>
          <w:rFonts w:cstheme="minorHAnsi"/>
          <w:b/>
        </w:rPr>
        <w:t xml:space="preserve">Monthly </w:t>
      </w:r>
      <w:bookmarkStart w:id="18" w:name="_Hlk161054632"/>
      <w:r w:rsidR="00233A27" w:rsidRPr="00233A27">
        <w:rPr>
          <w:rFonts w:cstheme="minorHAnsi"/>
          <w:b/>
        </w:rPr>
        <w:t xml:space="preserve">virtual </w:t>
      </w:r>
      <w:r w:rsidR="00233A27">
        <w:rPr>
          <w:rFonts w:cstheme="minorHAnsi"/>
          <w:b/>
        </w:rPr>
        <w:t xml:space="preserve">TA </w:t>
      </w:r>
      <w:r w:rsidR="00233A27" w:rsidRPr="00233A27">
        <w:rPr>
          <w:rFonts w:cstheme="minorHAnsi"/>
          <w:b/>
        </w:rPr>
        <w:t>meetings</w:t>
      </w:r>
      <w:r w:rsidR="00167F3B">
        <w:rPr>
          <w:rFonts w:cstheme="minorHAnsi"/>
          <w:b/>
        </w:rPr>
        <w:t>.</w:t>
      </w:r>
      <w:r w:rsidR="00167F3B" w:rsidRPr="00A2025E">
        <w:rPr>
          <w:rFonts w:cstheme="minorHAnsi"/>
          <w:bCs/>
        </w:rPr>
        <w:t xml:space="preserve"> </w:t>
      </w:r>
      <w:r w:rsidR="00462615" w:rsidRPr="00A2025E">
        <w:rPr>
          <w:rFonts w:eastAsia="Calibri" w:cstheme="minorHAnsi"/>
        </w:rPr>
        <w:t xml:space="preserve">Participants will </w:t>
      </w:r>
      <w:r w:rsidR="00BC19A9">
        <w:rPr>
          <w:rFonts w:eastAsia="Calibri" w:cstheme="minorHAnsi"/>
        </w:rPr>
        <w:t xml:space="preserve">explore </w:t>
      </w:r>
      <w:r w:rsidR="00462615" w:rsidRPr="00A2025E">
        <w:rPr>
          <w:rFonts w:eastAsia="Calibri" w:cstheme="minorHAnsi"/>
        </w:rPr>
        <w:t>specific implementation topics and challenges through monthly</w:t>
      </w:r>
      <w:r w:rsidR="0019156A" w:rsidRPr="00A2025E">
        <w:rPr>
          <w:rFonts w:eastAsia="Calibri" w:cstheme="minorHAnsi"/>
        </w:rPr>
        <w:t>, 60-minute</w:t>
      </w:r>
      <w:r w:rsidR="00462615" w:rsidRPr="00A2025E">
        <w:rPr>
          <w:rFonts w:eastAsia="Calibri" w:cstheme="minorHAnsi"/>
        </w:rPr>
        <w:t xml:space="preserve"> virtual meetings</w:t>
      </w:r>
      <w:bookmarkStart w:id="19" w:name="_Hlk161054384"/>
      <w:r w:rsidRPr="00A2025E">
        <w:rPr>
          <w:rFonts w:eastAsia="Calibri" w:cstheme="minorHAnsi"/>
        </w:rPr>
        <w:t xml:space="preserve">. </w:t>
      </w:r>
      <w:r w:rsidR="005E7FA8" w:rsidRPr="00A2025E">
        <w:rPr>
          <w:rFonts w:eastAsia="Calibri" w:cstheme="minorHAnsi"/>
        </w:rPr>
        <w:t xml:space="preserve">These </w:t>
      </w:r>
      <w:r w:rsidR="00233A27">
        <w:rPr>
          <w:rFonts w:eastAsia="Calibri" w:cstheme="minorHAnsi"/>
        </w:rPr>
        <w:t>meetings</w:t>
      </w:r>
      <w:r w:rsidR="005E7FA8" w:rsidRPr="00A2025E">
        <w:rPr>
          <w:rFonts w:eastAsia="Calibri" w:cstheme="minorHAnsi"/>
        </w:rPr>
        <w:t xml:space="preserve"> will provide a </w:t>
      </w:r>
      <w:r w:rsidR="00167F3B">
        <w:rPr>
          <w:rFonts w:eastAsia="Calibri" w:cstheme="minorHAnsi"/>
        </w:rPr>
        <w:t xml:space="preserve">peer learning </w:t>
      </w:r>
      <w:r w:rsidR="005E7FA8" w:rsidRPr="00A2025E">
        <w:rPr>
          <w:rFonts w:eastAsia="Calibri" w:cstheme="minorHAnsi"/>
        </w:rPr>
        <w:t>forum</w:t>
      </w:r>
      <w:r w:rsidR="007949E8">
        <w:rPr>
          <w:rFonts w:eastAsia="Calibri" w:cstheme="minorHAnsi"/>
        </w:rPr>
        <w:t>, as well as input from CH</w:t>
      </w:r>
      <w:r w:rsidR="00154778">
        <w:rPr>
          <w:rFonts w:eastAsia="Calibri" w:cstheme="minorHAnsi"/>
        </w:rPr>
        <w:t>C</w:t>
      </w:r>
      <w:r w:rsidR="007949E8">
        <w:rPr>
          <w:rFonts w:eastAsia="Calibri" w:cstheme="minorHAnsi"/>
        </w:rPr>
        <w:t>S and other expert partners,</w:t>
      </w:r>
      <w:r w:rsidR="005E7FA8" w:rsidRPr="00A2025E">
        <w:rPr>
          <w:rFonts w:eastAsia="Calibri" w:cstheme="minorHAnsi"/>
        </w:rPr>
        <w:t xml:space="preserve"> to support state participants</w:t>
      </w:r>
      <w:r w:rsidR="0091683D">
        <w:rPr>
          <w:rFonts w:eastAsia="Calibri" w:cstheme="minorHAnsi"/>
        </w:rPr>
        <w:t>.</w:t>
      </w:r>
      <w:bookmarkEnd w:id="19"/>
    </w:p>
    <w:p w14:paraId="71F8586A" w14:textId="77777777" w:rsidR="0072687D" w:rsidRDefault="0072687D" w:rsidP="0072687D">
      <w:pPr>
        <w:pStyle w:val="Bodynospacing"/>
        <w:rPr>
          <w:rFonts w:eastAsia="Calibri" w:cstheme="minorHAnsi"/>
        </w:rPr>
      </w:pPr>
    </w:p>
    <w:p w14:paraId="22B032B7" w14:textId="56D7011A" w:rsidR="0072687D" w:rsidRPr="0072687D" w:rsidRDefault="0072687D" w:rsidP="0072687D">
      <w:pPr>
        <w:rPr>
          <w:szCs w:val="24"/>
          <w:lang w:bidi="en-US"/>
        </w:rPr>
      </w:pPr>
      <w:r w:rsidRPr="00741889">
        <w:rPr>
          <w:szCs w:val="24"/>
          <w:lang w:bidi="en-US"/>
        </w:rPr>
        <w:t>CHCS will distill lessons from the participating states’ efforts, and share best practices</w:t>
      </w:r>
      <w:r>
        <w:rPr>
          <w:szCs w:val="24"/>
          <w:lang w:bidi="en-US"/>
        </w:rPr>
        <w:t xml:space="preserve"> publicly</w:t>
      </w:r>
      <w:r w:rsidRPr="00741889">
        <w:rPr>
          <w:szCs w:val="24"/>
          <w:lang w:bidi="en-US"/>
        </w:rPr>
        <w:t xml:space="preserve"> through a national webinar, case studies</w:t>
      </w:r>
      <w:r>
        <w:rPr>
          <w:szCs w:val="24"/>
          <w:lang w:bidi="en-US"/>
        </w:rPr>
        <w:t>,</w:t>
      </w:r>
      <w:r w:rsidRPr="00741889">
        <w:rPr>
          <w:szCs w:val="24"/>
          <w:lang w:bidi="en-US"/>
        </w:rPr>
        <w:t xml:space="preserve"> and a</w:t>
      </w:r>
      <w:r>
        <w:rPr>
          <w:szCs w:val="24"/>
          <w:lang w:bidi="en-US"/>
        </w:rPr>
        <w:t xml:space="preserve">n implementation toolkit to guide </w:t>
      </w:r>
      <w:r w:rsidR="0089008C">
        <w:rPr>
          <w:szCs w:val="24"/>
          <w:lang w:bidi="en-US"/>
        </w:rPr>
        <w:t>BAC</w:t>
      </w:r>
      <w:r>
        <w:rPr>
          <w:szCs w:val="24"/>
          <w:lang w:bidi="en-US"/>
        </w:rPr>
        <w:t xml:space="preserve"> development.</w:t>
      </w:r>
    </w:p>
    <w:bookmarkEnd w:id="17"/>
    <w:bookmarkEnd w:id="18"/>
    <w:p w14:paraId="2B0750AA" w14:textId="672B9F8A" w:rsidR="00476D30" w:rsidRPr="00A2025E" w:rsidRDefault="4F212712" w:rsidP="4F212712">
      <w:pPr>
        <w:pStyle w:val="Heading2"/>
        <w:rPr>
          <w:rFonts w:asciiTheme="minorHAnsi" w:eastAsiaTheme="minorEastAsia" w:hAnsiTheme="minorHAnsi" w:cstheme="minorHAnsi"/>
        </w:rPr>
      </w:pPr>
      <w:r w:rsidRPr="00A2025E">
        <w:rPr>
          <w:rFonts w:asciiTheme="minorHAnsi" w:hAnsiTheme="minorHAnsi" w:cstheme="minorHAnsi"/>
        </w:rPr>
        <w:t>Timeline</w:t>
      </w:r>
    </w:p>
    <w:p w14:paraId="5E819E88" w14:textId="2D096A61" w:rsidR="00476D30" w:rsidRPr="00A2025E" w:rsidRDefault="4F212712" w:rsidP="4F212712">
      <w:pPr>
        <w:rPr>
          <w:rFonts w:eastAsiaTheme="minorEastAsia" w:cstheme="minorHAnsi"/>
          <w:szCs w:val="22"/>
        </w:rPr>
      </w:pPr>
      <w:r w:rsidRPr="00A2025E">
        <w:rPr>
          <w:rFonts w:eastAsiaTheme="minorEastAsia" w:cstheme="minorHAnsi"/>
        </w:rPr>
        <w:t xml:space="preserve">Following is a tentative schedule </w:t>
      </w:r>
      <w:r w:rsidR="000D05BA" w:rsidRPr="00A2025E">
        <w:rPr>
          <w:rFonts w:eastAsiaTheme="minorEastAsia" w:cstheme="minorHAnsi"/>
        </w:rPr>
        <w:t xml:space="preserve">for the </w:t>
      </w:r>
      <w:r w:rsidR="00C01905" w:rsidRPr="00A2025E">
        <w:rPr>
          <w:rFonts w:cstheme="minorHAnsi"/>
          <w:b/>
          <w:bCs/>
          <w:i/>
          <w:iCs/>
          <w:color w:val="0D0D0D"/>
          <w:shd w:val="clear" w:color="auto" w:fill="FFFFFF"/>
        </w:rPr>
        <w:t>Building State Capacity for Community-Informed Policymaking</w:t>
      </w:r>
      <w:r w:rsidR="00C01905">
        <w:rPr>
          <w:rFonts w:cstheme="minorHAnsi"/>
          <w:color w:val="0D0D0D"/>
          <w:shd w:val="clear" w:color="auto" w:fill="FFFFFF"/>
        </w:rPr>
        <w:t xml:space="preserve"> </w:t>
      </w:r>
      <w:r w:rsidR="00C01905" w:rsidRPr="00A2025E">
        <w:rPr>
          <w:rFonts w:eastAsiaTheme="minorEastAsia" w:cstheme="minorHAnsi"/>
          <w:b/>
          <w:bCs/>
          <w:i/>
          <w:iCs/>
        </w:rPr>
        <w:t>Learning and Action Series</w:t>
      </w:r>
      <w:r w:rsidR="000D05BA" w:rsidRPr="00A2025E">
        <w:rPr>
          <w:rFonts w:eastAsiaTheme="minorEastAsia" w:cstheme="minorHAnsi"/>
          <w:i/>
          <w:iCs/>
        </w:rPr>
        <w:t>:</w:t>
      </w:r>
    </w:p>
    <w:tbl>
      <w:tblPr>
        <w:tblStyle w:val="PlainTable1"/>
        <w:tblW w:w="0" w:type="auto"/>
        <w:tblLayout w:type="fixed"/>
        <w:tblLook w:val="0480" w:firstRow="0" w:lastRow="0" w:firstColumn="1" w:lastColumn="0" w:noHBand="0" w:noVBand="1"/>
      </w:tblPr>
      <w:tblGrid>
        <w:gridCol w:w="3690"/>
        <w:gridCol w:w="5940"/>
      </w:tblGrid>
      <w:tr w:rsidR="00C01905" w:rsidRPr="00C01905" w14:paraId="0AA89A82" w14:textId="77777777" w:rsidTr="00C0190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005A9C" w:themeFill="accent1"/>
            <w:tcMar>
              <w:left w:w="108" w:type="dxa"/>
              <w:right w:w="108" w:type="dxa"/>
            </w:tcMar>
          </w:tcPr>
          <w:p w14:paraId="7DEC4781" w14:textId="0423EBD0" w:rsidR="00C01905" w:rsidRPr="00C01905" w:rsidRDefault="00C01905" w:rsidP="00C01905">
            <w:pPr>
              <w:spacing w:before="40" w:after="40"/>
              <w:ind w:left="-20" w:right="-14"/>
              <w:rPr>
                <w:rFonts w:eastAsiaTheme="minorEastAsia" w:cstheme="minorHAnsi"/>
                <w:color w:val="FFFFFF" w:themeColor="background1"/>
                <w:szCs w:val="22"/>
              </w:rPr>
            </w:pPr>
            <w:r w:rsidRPr="00C01905">
              <w:rPr>
                <w:rFonts w:eastAsiaTheme="minorEastAsia" w:cstheme="minorHAnsi"/>
                <w:color w:val="FFFFFF" w:themeColor="background1"/>
                <w:szCs w:val="22"/>
              </w:rPr>
              <w:t>Key Date</w:t>
            </w:r>
          </w:p>
        </w:tc>
        <w:tc>
          <w:tcPr>
            <w:tcW w:w="5940" w:type="dxa"/>
            <w:tcBorders>
              <w:top w:val="single" w:sz="8" w:space="0" w:color="auto"/>
              <w:left w:val="single" w:sz="8" w:space="0" w:color="auto"/>
              <w:bottom w:val="single" w:sz="8" w:space="0" w:color="auto"/>
              <w:right w:val="single" w:sz="8" w:space="0" w:color="auto"/>
            </w:tcBorders>
            <w:shd w:val="clear" w:color="auto" w:fill="005A9C" w:themeFill="accent1"/>
            <w:tcMar>
              <w:left w:w="108" w:type="dxa"/>
              <w:right w:w="108" w:type="dxa"/>
            </w:tcMar>
          </w:tcPr>
          <w:p w14:paraId="6C802216" w14:textId="6F21AD4C" w:rsidR="00C01905" w:rsidRPr="00C01905" w:rsidRDefault="00C01905" w:rsidP="00C01905">
            <w:pPr>
              <w:spacing w:before="40" w:after="40" w:line="204" w:lineRule="auto"/>
              <w:ind w:left="-90" w:right="-14"/>
              <w:cnfStyle w:val="000000100000" w:firstRow="0" w:lastRow="0" w:firstColumn="0" w:lastColumn="0" w:oddVBand="0" w:evenVBand="0" w:oddHBand="1" w:evenHBand="0" w:firstRowFirstColumn="0" w:firstRowLastColumn="0" w:lastRowFirstColumn="0" w:lastRowLastColumn="0"/>
              <w:rPr>
                <w:rFonts w:eastAsiaTheme="minorEastAsia" w:cstheme="minorHAnsi"/>
                <w:b/>
                <w:bCs/>
                <w:color w:val="FFFFFF" w:themeColor="background1"/>
                <w:szCs w:val="22"/>
              </w:rPr>
            </w:pPr>
            <w:r w:rsidRPr="00C01905">
              <w:rPr>
                <w:rFonts w:eastAsiaTheme="minorEastAsia" w:cstheme="minorHAnsi"/>
                <w:b/>
                <w:bCs/>
                <w:color w:val="FFFFFF" w:themeColor="background1"/>
                <w:szCs w:val="22"/>
              </w:rPr>
              <w:t>Details</w:t>
            </w:r>
          </w:p>
        </w:tc>
      </w:tr>
      <w:tr w:rsidR="4F212712" w:rsidRPr="00A2025E" w14:paraId="5C7FE595" w14:textId="77777777" w:rsidTr="00C01905">
        <w:trPr>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E493F22" w14:textId="45EA5860" w:rsidR="4F212712" w:rsidRPr="00A2025E" w:rsidRDefault="00CD72A1" w:rsidP="4F212712">
            <w:pPr>
              <w:spacing w:before="80" w:after="160" w:line="264" w:lineRule="auto"/>
              <w:ind w:left="-20" w:right="-20"/>
              <w:rPr>
                <w:rFonts w:eastAsiaTheme="minorEastAsia" w:cstheme="minorHAnsi"/>
                <w:color w:val="000000"/>
                <w:szCs w:val="22"/>
              </w:rPr>
            </w:pPr>
            <w:r>
              <w:rPr>
                <w:rFonts w:eastAsiaTheme="minorEastAsia" w:cstheme="minorHAnsi"/>
                <w:color w:val="000000"/>
                <w:szCs w:val="22"/>
              </w:rPr>
              <w:t>April 25, 2024</w:t>
            </w:r>
            <w:r w:rsidR="00664B73">
              <w:rPr>
                <w:rFonts w:eastAsiaTheme="minorEastAsia" w:cstheme="minorHAnsi"/>
                <w:color w:val="000000"/>
                <w:szCs w:val="22"/>
              </w:rPr>
              <w:t xml:space="preserve">, </w:t>
            </w:r>
            <w:r w:rsidR="00664B73" w:rsidRPr="00664B73">
              <w:rPr>
                <w:rFonts w:eastAsiaTheme="minorEastAsia" w:cstheme="minorHAnsi"/>
                <w:color w:val="000000"/>
                <w:szCs w:val="22"/>
              </w:rPr>
              <w:t>1:00-2:00 pm ET</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3DF24501" w14:textId="26A93196" w:rsidR="4F212712" w:rsidRDefault="009A60EF" w:rsidP="009A60EF">
            <w:pPr>
              <w:spacing w:before="80" w:after="120" w:line="204" w:lineRule="auto"/>
              <w:ind w:right="-20"/>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szCs w:val="22"/>
              </w:rPr>
            </w:pPr>
            <w:r>
              <w:rPr>
                <w:rFonts w:eastAsiaTheme="minorEastAsia" w:cstheme="minorHAnsi"/>
                <w:color w:val="000000"/>
                <w:szCs w:val="22"/>
              </w:rPr>
              <w:t>Optional i</w:t>
            </w:r>
            <w:r w:rsidR="4F212712" w:rsidRPr="00A2025E">
              <w:rPr>
                <w:rFonts w:eastAsiaTheme="minorEastAsia" w:cstheme="minorHAnsi"/>
                <w:color w:val="000000"/>
                <w:szCs w:val="22"/>
              </w:rPr>
              <w:t xml:space="preserve">nformational </w:t>
            </w:r>
            <w:r w:rsidR="007E5C9F">
              <w:rPr>
                <w:rFonts w:eastAsiaTheme="minorEastAsia" w:cstheme="minorHAnsi"/>
                <w:color w:val="000000"/>
                <w:szCs w:val="22"/>
              </w:rPr>
              <w:t>webinar</w:t>
            </w:r>
            <w:r w:rsidR="007E5C9F" w:rsidRPr="00A2025E">
              <w:rPr>
                <w:rFonts w:eastAsiaTheme="minorEastAsia" w:cstheme="minorHAnsi"/>
                <w:color w:val="000000"/>
                <w:szCs w:val="22"/>
              </w:rPr>
              <w:t xml:space="preserve"> </w:t>
            </w:r>
            <w:r w:rsidR="4F212712" w:rsidRPr="00A2025E">
              <w:rPr>
                <w:rFonts w:eastAsiaTheme="minorEastAsia" w:cstheme="minorHAnsi"/>
                <w:color w:val="000000"/>
                <w:szCs w:val="22"/>
              </w:rPr>
              <w:t xml:space="preserve">for potential applicants. </w:t>
            </w:r>
          </w:p>
          <w:p w14:paraId="50BC9E63" w14:textId="473B5523" w:rsidR="4F212712" w:rsidRPr="00905F81" w:rsidRDefault="009A60EF" w:rsidP="009A60EF">
            <w:pPr>
              <w:spacing w:before="80" w:after="120" w:line="204" w:lineRule="auto"/>
              <w:ind w:right="-20"/>
              <w:cnfStyle w:val="000000000000" w:firstRow="0" w:lastRow="0" w:firstColumn="0" w:lastColumn="0" w:oddVBand="0" w:evenVBand="0" w:oddHBand="0" w:evenHBand="0" w:firstRowFirstColumn="0" w:firstRowLastColumn="0" w:lastRowFirstColumn="0" w:lastRowLastColumn="0"/>
              <w:rPr>
                <w:rFonts w:eastAsiaTheme="minorEastAsia" w:cstheme="minorHAnsi"/>
                <w:b/>
                <w:bCs/>
                <w:i/>
                <w:iCs/>
                <w:szCs w:val="22"/>
              </w:rPr>
            </w:pPr>
            <w:r>
              <w:rPr>
                <w:rFonts w:eastAsiaTheme="minorEastAsia" w:cstheme="minorHAnsi"/>
                <w:color w:val="000000"/>
                <w:szCs w:val="22"/>
              </w:rPr>
              <w:t xml:space="preserve">To register, visit: </w:t>
            </w:r>
            <w:hyperlink r:id="rId19" w:history="1">
              <w:r w:rsidR="00905F81" w:rsidRPr="00905F81">
                <w:rPr>
                  <w:rStyle w:val="Hyperlink"/>
                  <w:rFonts w:eastAsiaTheme="minorEastAsia" w:cstheme="minorHAnsi"/>
                  <w:b/>
                  <w:bCs/>
                  <w:szCs w:val="22"/>
                </w:rPr>
                <w:t>https://chcs.zoom.us/webinar/register/WN_cg8c7CSBSM6QLy32vccCXw</w:t>
              </w:r>
            </w:hyperlink>
            <w:r w:rsidR="00905F81" w:rsidRPr="00905F81">
              <w:rPr>
                <w:rFonts w:eastAsiaTheme="minorEastAsia" w:cstheme="minorHAnsi"/>
                <w:b/>
                <w:bCs/>
                <w:color w:val="000000"/>
                <w:szCs w:val="22"/>
              </w:rPr>
              <w:t xml:space="preserve"> </w:t>
            </w:r>
          </w:p>
          <w:p w14:paraId="1212731C" w14:textId="32206758" w:rsidR="4F212712" w:rsidRPr="00A2025E" w:rsidRDefault="4F212712" w:rsidP="00C01905">
            <w:pPr>
              <w:spacing w:before="40" w:after="40" w:line="204" w:lineRule="auto"/>
              <w:ind w:right="-20"/>
              <w:cnfStyle w:val="000000000000" w:firstRow="0" w:lastRow="0" w:firstColumn="0" w:lastColumn="0" w:oddVBand="0" w:evenVBand="0" w:oddHBand="0" w:evenHBand="0" w:firstRowFirstColumn="0" w:firstRowLastColumn="0" w:lastRowFirstColumn="0" w:lastRowLastColumn="0"/>
              <w:rPr>
                <w:rFonts w:eastAsiaTheme="minorEastAsia" w:cstheme="minorHAnsi"/>
                <w:i/>
                <w:iCs/>
                <w:color w:val="000000"/>
                <w:szCs w:val="22"/>
              </w:rPr>
            </w:pPr>
            <w:r w:rsidRPr="00A2025E">
              <w:rPr>
                <w:rFonts w:eastAsiaTheme="minorEastAsia" w:cstheme="minorHAnsi"/>
                <w:i/>
                <w:iCs/>
                <w:color w:val="000000"/>
                <w:szCs w:val="22"/>
              </w:rPr>
              <w:t xml:space="preserve">(Applicants are not required to participate in this </w:t>
            </w:r>
            <w:r w:rsidR="007E5C9F">
              <w:rPr>
                <w:rFonts w:eastAsiaTheme="minorEastAsia" w:cstheme="minorHAnsi"/>
                <w:i/>
                <w:iCs/>
                <w:color w:val="000000"/>
                <w:szCs w:val="22"/>
              </w:rPr>
              <w:t>webinar</w:t>
            </w:r>
            <w:r w:rsidRPr="00A2025E">
              <w:rPr>
                <w:rFonts w:eastAsiaTheme="minorEastAsia" w:cstheme="minorHAnsi"/>
                <w:i/>
                <w:iCs/>
                <w:color w:val="000000"/>
                <w:szCs w:val="22"/>
              </w:rPr>
              <w:t>.)</w:t>
            </w:r>
          </w:p>
          <w:p w14:paraId="47CCF365" w14:textId="3A14AA31" w:rsidR="4F212712" w:rsidRPr="00A2025E" w:rsidRDefault="4F212712" w:rsidP="00C01905">
            <w:pPr>
              <w:spacing w:before="40" w:after="40" w:line="204" w:lineRule="auto"/>
              <w:ind w:right="-20"/>
              <w:cnfStyle w:val="000000000000" w:firstRow="0" w:lastRow="0" w:firstColumn="0" w:lastColumn="0" w:oddVBand="0" w:evenVBand="0" w:oddHBand="0" w:evenHBand="0" w:firstRowFirstColumn="0" w:firstRowLastColumn="0" w:lastRowFirstColumn="0" w:lastRowLastColumn="0"/>
              <w:rPr>
                <w:rFonts w:eastAsiaTheme="minorEastAsia" w:cstheme="minorHAnsi"/>
                <w:i/>
                <w:iCs/>
                <w:color w:val="000000"/>
                <w:szCs w:val="22"/>
              </w:rPr>
            </w:pPr>
          </w:p>
        </w:tc>
      </w:tr>
      <w:tr w:rsidR="4F212712" w:rsidRPr="00A2025E" w14:paraId="618B5B46" w14:textId="77777777" w:rsidTr="00C019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41D66911" w14:textId="7674DA0B" w:rsidR="4F212712" w:rsidRPr="00A2025E" w:rsidRDefault="007814C3" w:rsidP="4F212712">
            <w:pPr>
              <w:spacing w:line="264" w:lineRule="auto"/>
              <w:rPr>
                <w:rFonts w:eastAsiaTheme="minorEastAsia" w:cstheme="minorHAnsi"/>
                <w:color w:val="000000"/>
                <w:szCs w:val="22"/>
              </w:rPr>
            </w:pPr>
            <w:r>
              <w:rPr>
                <w:rFonts w:eastAsiaTheme="minorEastAsia" w:cstheme="minorHAnsi"/>
                <w:color w:val="000000"/>
                <w:szCs w:val="22"/>
              </w:rPr>
              <w:t>April 30</w:t>
            </w:r>
            <w:r w:rsidR="00CD72A1">
              <w:rPr>
                <w:rFonts w:eastAsiaTheme="minorEastAsia" w:cstheme="minorHAnsi"/>
                <w:color w:val="000000"/>
                <w:szCs w:val="22"/>
              </w:rPr>
              <w:t>, 2024</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1BA8A653" w14:textId="3C585AB4" w:rsidR="4F212712" w:rsidRPr="00A2025E" w:rsidRDefault="00C01905" w:rsidP="00C01905">
            <w:pPr>
              <w:spacing w:before="40" w:after="160" w:line="204" w:lineRule="auto"/>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Pr>
                <w:rFonts w:eastAsiaTheme="minorEastAsia" w:cstheme="minorHAnsi"/>
              </w:rPr>
              <w:t>Notify CHCS i</w:t>
            </w:r>
            <w:r w:rsidR="4F212712" w:rsidRPr="00A2025E">
              <w:rPr>
                <w:rFonts w:eastAsiaTheme="minorEastAsia" w:cstheme="minorHAnsi"/>
              </w:rPr>
              <w:t xml:space="preserve">f </w:t>
            </w:r>
            <w:r>
              <w:rPr>
                <w:rFonts w:eastAsiaTheme="minorEastAsia" w:cstheme="minorHAnsi"/>
              </w:rPr>
              <w:t>a</w:t>
            </w:r>
            <w:r w:rsidRPr="00A2025E">
              <w:rPr>
                <w:rFonts w:eastAsiaTheme="minorEastAsia" w:cstheme="minorHAnsi"/>
              </w:rPr>
              <w:t xml:space="preserve"> </w:t>
            </w:r>
            <w:r w:rsidR="4F212712" w:rsidRPr="00A2025E">
              <w:rPr>
                <w:rFonts w:eastAsiaTheme="minorEastAsia" w:cstheme="minorHAnsi"/>
              </w:rPr>
              <w:t>state plans to apply</w:t>
            </w:r>
            <w:r>
              <w:rPr>
                <w:rFonts w:eastAsiaTheme="minorEastAsia" w:cstheme="minorHAnsi"/>
              </w:rPr>
              <w:t>.</w:t>
            </w:r>
            <w:r w:rsidR="4F212712" w:rsidRPr="00A2025E">
              <w:rPr>
                <w:rFonts w:eastAsiaTheme="minorEastAsia" w:cstheme="minorHAnsi"/>
              </w:rPr>
              <w:t xml:space="preserve"> </w:t>
            </w:r>
            <w:r>
              <w:rPr>
                <w:rFonts w:eastAsiaTheme="minorEastAsia" w:cstheme="minorHAnsi"/>
              </w:rPr>
              <w:t>S</w:t>
            </w:r>
            <w:r w:rsidR="4F212712" w:rsidRPr="00A2025E">
              <w:rPr>
                <w:rFonts w:eastAsiaTheme="minorEastAsia" w:cstheme="minorHAnsi"/>
              </w:rPr>
              <w:t>end a</w:t>
            </w:r>
            <w:r>
              <w:rPr>
                <w:rFonts w:eastAsiaTheme="minorEastAsia" w:cstheme="minorHAnsi"/>
              </w:rPr>
              <w:t>n</w:t>
            </w:r>
            <w:r w:rsidR="4F212712" w:rsidRPr="00A2025E">
              <w:rPr>
                <w:rFonts w:eastAsiaTheme="minorEastAsia" w:cstheme="minorHAnsi"/>
              </w:rPr>
              <w:t xml:space="preserve"> </w:t>
            </w:r>
            <w:r>
              <w:rPr>
                <w:rFonts w:eastAsiaTheme="minorEastAsia" w:cstheme="minorHAnsi"/>
              </w:rPr>
              <w:t>informal</w:t>
            </w:r>
            <w:r w:rsidR="4F212712" w:rsidRPr="00A2025E">
              <w:rPr>
                <w:rFonts w:eastAsiaTheme="minorEastAsia" w:cstheme="minorHAnsi"/>
              </w:rPr>
              <w:t xml:space="preserve">, </w:t>
            </w:r>
            <w:r w:rsidR="003C4E11" w:rsidRPr="00A2025E">
              <w:rPr>
                <w:rFonts w:eastAsiaTheme="minorEastAsia" w:cstheme="minorHAnsi"/>
              </w:rPr>
              <w:t>non</w:t>
            </w:r>
            <w:r>
              <w:rPr>
                <w:rFonts w:eastAsiaTheme="minorEastAsia" w:cstheme="minorHAnsi"/>
              </w:rPr>
              <w:noBreakHyphen/>
            </w:r>
            <w:r w:rsidR="003C4E11" w:rsidRPr="00A2025E">
              <w:rPr>
                <w:rFonts w:eastAsiaTheme="minorEastAsia" w:cstheme="minorHAnsi"/>
              </w:rPr>
              <w:t>binding</w:t>
            </w:r>
            <w:r w:rsidR="4F212712" w:rsidRPr="00A2025E">
              <w:rPr>
                <w:rFonts w:eastAsiaTheme="minorEastAsia" w:cstheme="minorHAnsi"/>
              </w:rPr>
              <w:t xml:space="preserve"> email to</w:t>
            </w:r>
            <w:r>
              <w:rPr>
                <w:rFonts w:eastAsiaTheme="minorEastAsia" w:cstheme="minorHAnsi"/>
              </w:rPr>
              <w:t xml:space="preserve"> Anna Spencer, CHCS senior program officer, at</w:t>
            </w:r>
            <w:r w:rsidR="4F212712" w:rsidRPr="00A2025E">
              <w:rPr>
                <w:rFonts w:eastAsiaTheme="minorEastAsia" w:cstheme="minorHAnsi"/>
              </w:rPr>
              <w:t xml:space="preserve"> </w:t>
            </w:r>
            <w:hyperlink r:id="rId20" w:history="1">
              <w:r w:rsidR="001E66B6" w:rsidRPr="00905F81">
                <w:rPr>
                  <w:rStyle w:val="Hyperlink"/>
                  <w:rFonts w:cstheme="minorHAnsi"/>
                  <w:b/>
                  <w:bCs/>
                </w:rPr>
                <w:t>aspencer@chcs.org</w:t>
              </w:r>
            </w:hyperlink>
            <w:r>
              <w:rPr>
                <w:rFonts w:eastAsiaTheme="minorEastAsia" w:cstheme="minorHAnsi"/>
              </w:rPr>
              <w:t>.</w:t>
            </w:r>
          </w:p>
          <w:p w14:paraId="4C84C433" w14:textId="17CB703F" w:rsidR="4F212712" w:rsidRPr="00233A27" w:rsidRDefault="4F212712" w:rsidP="00C01905">
            <w:pPr>
              <w:spacing w:before="40" w:after="40" w:line="204" w:lineRule="auto"/>
              <w:cnfStyle w:val="000000100000" w:firstRow="0" w:lastRow="0" w:firstColumn="0" w:lastColumn="0" w:oddVBand="0" w:evenVBand="0" w:oddHBand="1" w:evenHBand="0" w:firstRowFirstColumn="0" w:firstRowLastColumn="0" w:lastRowFirstColumn="0" w:lastRowLastColumn="0"/>
              <w:rPr>
                <w:rFonts w:eastAsiaTheme="minorEastAsia" w:cstheme="minorHAnsi"/>
                <w:i/>
                <w:iCs/>
              </w:rPr>
            </w:pPr>
            <w:r w:rsidRPr="00233A27">
              <w:rPr>
                <w:rFonts w:eastAsiaTheme="minorEastAsia" w:cstheme="minorHAnsi"/>
                <w:i/>
                <w:iCs/>
              </w:rPr>
              <w:t xml:space="preserve">States that do not </w:t>
            </w:r>
            <w:r w:rsidR="00C01905" w:rsidRPr="00233A27">
              <w:rPr>
                <w:rFonts w:eastAsiaTheme="minorEastAsia" w:cstheme="minorHAnsi"/>
                <w:i/>
                <w:iCs/>
              </w:rPr>
              <w:t>notify CHCS</w:t>
            </w:r>
            <w:r w:rsidRPr="00233A27">
              <w:rPr>
                <w:rFonts w:eastAsiaTheme="minorEastAsia" w:cstheme="minorHAnsi"/>
                <w:i/>
                <w:iCs/>
              </w:rPr>
              <w:t xml:space="preserve"> may still apply.</w:t>
            </w:r>
          </w:p>
        </w:tc>
      </w:tr>
      <w:tr w:rsidR="4F212712" w:rsidRPr="00A2025E" w14:paraId="68D1DB82" w14:textId="77777777" w:rsidTr="00C01905">
        <w:trPr>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tcPr>
          <w:p w14:paraId="1D99C893" w14:textId="5DA5949C" w:rsidR="4F212712" w:rsidRPr="00A2025E" w:rsidRDefault="00CD72A1" w:rsidP="00C01905">
            <w:pPr>
              <w:spacing w:before="40" w:after="40" w:line="264" w:lineRule="auto"/>
              <w:ind w:left="-20" w:right="-20"/>
              <w:rPr>
                <w:rFonts w:eastAsiaTheme="minorEastAsia" w:cstheme="minorHAnsi"/>
                <w:szCs w:val="22"/>
              </w:rPr>
            </w:pPr>
            <w:r>
              <w:rPr>
                <w:rFonts w:eastAsiaTheme="minorEastAsia" w:cstheme="minorHAnsi"/>
                <w:szCs w:val="22"/>
              </w:rPr>
              <w:t xml:space="preserve">May </w:t>
            </w:r>
            <w:r w:rsidR="00B63AA6">
              <w:rPr>
                <w:rFonts w:eastAsiaTheme="minorEastAsia" w:cstheme="minorHAnsi"/>
                <w:szCs w:val="22"/>
              </w:rPr>
              <w:t>30</w:t>
            </w:r>
            <w:r>
              <w:rPr>
                <w:rFonts w:eastAsiaTheme="minorEastAsia" w:cstheme="minorHAnsi"/>
                <w:szCs w:val="22"/>
              </w:rPr>
              <w:t>, 2024</w:t>
            </w:r>
            <w:r w:rsidR="00664B73">
              <w:rPr>
                <w:rFonts w:eastAsiaTheme="minorEastAsia" w:cstheme="minorHAnsi"/>
                <w:szCs w:val="22"/>
              </w:rPr>
              <w:t xml:space="preserve">, </w:t>
            </w:r>
            <w:r w:rsidR="00664B73" w:rsidRPr="00A2025E">
              <w:rPr>
                <w:rFonts w:eastAsiaTheme="minorEastAsia" w:cstheme="minorHAnsi"/>
                <w:szCs w:val="22"/>
              </w:rPr>
              <w:t>5:00 pm ET</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31E29716" w14:textId="0EA0F93C" w:rsidR="4F212712" w:rsidRPr="00A2025E" w:rsidRDefault="00BC19A9" w:rsidP="00C01905">
            <w:pPr>
              <w:spacing w:before="40" w:after="40" w:line="264" w:lineRule="auto"/>
              <w:ind w:left="-20" w:right="-20"/>
              <w:cnfStyle w:val="000000000000" w:firstRow="0" w:lastRow="0" w:firstColumn="0" w:lastColumn="0" w:oddVBand="0" w:evenVBand="0" w:oddHBand="0" w:evenHBand="0" w:firstRowFirstColumn="0" w:firstRowLastColumn="0" w:lastRowFirstColumn="0" w:lastRowLastColumn="0"/>
              <w:rPr>
                <w:rFonts w:eastAsiaTheme="minorEastAsia" w:cstheme="minorHAnsi"/>
                <w:szCs w:val="22"/>
              </w:rPr>
            </w:pPr>
            <w:r>
              <w:rPr>
                <w:rFonts w:eastAsiaTheme="minorEastAsia" w:cstheme="minorHAnsi"/>
                <w:szCs w:val="22"/>
              </w:rPr>
              <w:t>Submit a</w:t>
            </w:r>
            <w:r w:rsidR="4F212712" w:rsidRPr="00A2025E">
              <w:rPr>
                <w:rFonts w:eastAsiaTheme="minorEastAsia" w:cstheme="minorHAnsi"/>
                <w:szCs w:val="22"/>
              </w:rPr>
              <w:t>pplications</w:t>
            </w:r>
            <w:r w:rsidR="00512230" w:rsidRPr="00A2025E">
              <w:rPr>
                <w:rFonts w:eastAsiaTheme="minorEastAsia" w:cstheme="minorHAnsi"/>
                <w:szCs w:val="22"/>
              </w:rPr>
              <w:t xml:space="preserve"> </w:t>
            </w:r>
            <w:r w:rsidR="4F212712" w:rsidRPr="00A2025E">
              <w:rPr>
                <w:rFonts w:eastAsiaTheme="minorEastAsia" w:cstheme="minorHAnsi"/>
                <w:szCs w:val="22"/>
              </w:rPr>
              <w:t xml:space="preserve">via email </w:t>
            </w:r>
            <w:r w:rsidR="00512230" w:rsidRPr="00A2025E">
              <w:rPr>
                <w:rFonts w:eastAsiaTheme="minorEastAsia" w:cstheme="minorHAnsi"/>
              </w:rPr>
              <w:t>to</w:t>
            </w:r>
            <w:r>
              <w:rPr>
                <w:rFonts w:eastAsiaTheme="minorEastAsia" w:cstheme="minorHAnsi"/>
              </w:rPr>
              <w:t>:</w:t>
            </w:r>
            <w:r w:rsidR="00512230" w:rsidRPr="00A2025E">
              <w:rPr>
                <w:rFonts w:eastAsiaTheme="minorEastAsia" w:cstheme="minorHAnsi"/>
              </w:rPr>
              <w:t xml:space="preserve"> </w:t>
            </w:r>
            <w:hyperlink r:id="rId21" w:history="1">
              <w:hyperlink r:id="rId22" w:history="1">
                <w:r w:rsidR="00664B73" w:rsidRPr="00905F81">
                  <w:rPr>
                    <w:rStyle w:val="Hyperlink"/>
                    <w:rFonts w:cstheme="minorHAnsi"/>
                    <w:b/>
                    <w:bCs/>
                  </w:rPr>
                  <w:t>aspencer@chcs.org</w:t>
                </w:r>
              </w:hyperlink>
              <w:r w:rsidR="00C01905">
                <w:rPr>
                  <w:rFonts w:eastAsiaTheme="minorEastAsia" w:cstheme="minorHAnsi"/>
                </w:rPr>
                <w:t>.</w:t>
              </w:r>
            </w:hyperlink>
          </w:p>
        </w:tc>
      </w:tr>
      <w:tr w:rsidR="4F212712" w:rsidRPr="00A2025E" w14:paraId="0E526676" w14:textId="77777777" w:rsidTr="00C019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6F14F808" w14:textId="062AEE43" w:rsidR="4F212712" w:rsidRPr="00A2025E" w:rsidRDefault="00325326" w:rsidP="00C01905">
            <w:pPr>
              <w:spacing w:before="40" w:after="40"/>
              <w:ind w:left="-20" w:right="-20"/>
              <w:rPr>
                <w:rFonts w:eastAsiaTheme="minorEastAsia" w:cstheme="minorHAnsi"/>
                <w:color w:val="000000"/>
                <w:szCs w:val="22"/>
              </w:rPr>
            </w:pPr>
            <w:r>
              <w:rPr>
                <w:rFonts w:eastAsiaTheme="minorEastAsia" w:cstheme="minorHAnsi"/>
                <w:color w:val="000000"/>
                <w:szCs w:val="22"/>
              </w:rPr>
              <w:t xml:space="preserve">Late </w:t>
            </w:r>
            <w:r w:rsidR="00AB2596">
              <w:rPr>
                <w:rFonts w:eastAsiaTheme="minorEastAsia" w:cstheme="minorHAnsi"/>
                <w:color w:val="000000"/>
                <w:szCs w:val="22"/>
              </w:rPr>
              <w:t xml:space="preserve">June </w:t>
            </w:r>
            <w:r w:rsidR="00CD72A1">
              <w:rPr>
                <w:rFonts w:eastAsiaTheme="minorEastAsia" w:cstheme="minorHAnsi"/>
                <w:color w:val="000000"/>
                <w:szCs w:val="22"/>
              </w:rPr>
              <w:t>2024</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3E6DA584" w14:textId="4B656D4B" w:rsidR="4F212712" w:rsidRPr="00A2025E" w:rsidRDefault="4F212712" w:rsidP="00C01905">
            <w:pPr>
              <w:spacing w:before="40" w:after="40"/>
              <w:ind w:left="-20" w:right="-20"/>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szCs w:val="22"/>
              </w:rPr>
            </w:pPr>
            <w:r w:rsidRPr="00A2025E">
              <w:rPr>
                <w:rFonts w:eastAsiaTheme="minorEastAsia" w:cstheme="minorHAnsi"/>
                <w:color w:val="000000"/>
                <w:szCs w:val="22"/>
              </w:rPr>
              <w:t>Participant selection notification</w:t>
            </w:r>
          </w:p>
        </w:tc>
      </w:tr>
      <w:tr w:rsidR="00F92AB9" w:rsidRPr="00A2025E" w14:paraId="41E49D18" w14:textId="77777777" w:rsidTr="00C01905">
        <w:trPr>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2190FB0C" w14:textId="5A649714" w:rsidR="00F92AB9" w:rsidRPr="00A2025E" w:rsidRDefault="00BC1879" w:rsidP="00C01905">
            <w:pPr>
              <w:spacing w:before="40" w:after="40"/>
              <w:ind w:left="-20" w:right="-20"/>
              <w:rPr>
                <w:rFonts w:eastAsiaTheme="minorEastAsia" w:cstheme="minorHAnsi"/>
                <w:color w:val="000000"/>
                <w:szCs w:val="22"/>
              </w:rPr>
            </w:pPr>
            <w:r>
              <w:rPr>
                <w:rFonts w:eastAsiaTheme="minorEastAsia" w:cstheme="minorHAnsi"/>
                <w:color w:val="000000"/>
                <w:szCs w:val="22"/>
              </w:rPr>
              <w:t xml:space="preserve">July </w:t>
            </w:r>
            <w:r w:rsidR="00CD72A1">
              <w:rPr>
                <w:rFonts w:eastAsiaTheme="minorEastAsia" w:cstheme="minorHAnsi"/>
                <w:color w:val="000000"/>
                <w:szCs w:val="22"/>
              </w:rPr>
              <w:t>2024</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51FBBF3E" w14:textId="4F4C88E9" w:rsidR="00F92AB9" w:rsidRPr="00A2025E" w:rsidRDefault="00F92AB9" w:rsidP="00C01905">
            <w:pPr>
              <w:spacing w:before="40" w:after="40"/>
              <w:ind w:left="-20" w:right="-20"/>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szCs w:val="22"/>
              </w:rPr>
            </w:pPr>
            <w:r w:rsidRPr="00A2025E">
              <w:rPr>
                <w:rFonts w:eastAsiaTheme="minorEastAsia" w:cstheme="minorHAnsi"/>
                <w:color w:val="000000"/>
                <w:szCs w:val="22"/>
              </w:rPr>
              <w:t>Kick-</w:t>
            </w:r>
            <w:r w:rsidR="00C01905">
              <w:rPr>
                <w:rFonts w:eastAsiaTheme="minorEastAsia" w:cstheme="minorHAnsi"/>
                <w:color w:val="000000"/>
                <w:szCs w:val="22"/>
              </w:rPr>
              <w:t>o</w:t>
            </w:r>
            <w:r w:rsidRPr="00A2025E">
              <w:rPr>
                <w:rFonts w:eastAsiaTheme="minorEastAsia" w:cstheme="minorHAnsi"/>
                <w:color w:val="000000"/>
                <w:szCs w:val="22"/>
              </w:rPr>
              <w:t xml:space="preserve">ff </w:t>
            </w:r>
            <w:r w:rsidR="00C01905">
              <w:rPr>
                <w:rFonts w:eastAsiaTheme="minorEastAsia" w:cstheme="minorHAnsi"/>
                <w:color w:val="000000"/>
                <w:szCs w:val="22"/>
              </w:rPr>
              <w:t>v</w:t>
            </w:r>
            <w:r w:rsidR="00112FD8" w:rsidRPr="00A2025E">
              <w:rPr>
                <w:rFonts w:eastAsiaTheme="minorEastAsia" w:cstheme="minorHAnsi"/>
                <w:color w:val="000000"/>
                <w:szCs w:val="22"/>
              </w:rPr>
              <w:t xml:space="preserve">irtual </w:t>
            </w:r>
            <w:r w:rsidR="00C01905">
              <w:rPr>
                <w:rFonts w:eastAsiaTheme="minorEastAsia" w:cstheme="minorHAnsi"/>
                <w:color w:val="000000"/>
                <w:szCs w:val="22"/>
              </w:rPr>
              <w:t>s</w:t>
            </w:r>
            <w:r w:rsidRPr="00A2025E">
              <w:rPr>
                <w:rFonts w:eastAsiaTheme="minorEastAsia" w:cstheme="minorHAnsi"/>
                <w:color w:val="000000"/>
                <w:szCs w:val="22"/>
              </w:rPr>
              <w:t>ession</w:t>
            </w:r>
          </w:p>
        </w:tc>
      </w:tr>
      <w:tr w:rsidR="4F212712" w:rsidRPr="00A2025E" w14:paraId="2F427C8B" w14:textId="77777777" w:rsidTr="00C019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47605837" w14:textId="40B5D940" w:rsidR="4F212712" w:rsidRPr="00A2025E" w:rsidRDefault="4F212712" w:rsidP="00C01905">
            <w:pPr>
              <w:spacing w:before="40" w:after="40"/>
              <w:rPr>
                <w:rFonts w:eastAsiaTheme="minorEastAsia" w:cstheme="minorHAnsi"/>
                <w:color w:val="000000"/>
                <w:szCs w:val="22"/>
              </w:rPr>
            </w:pPr>
            <w:r w:rsidRPr="00A2025E">
              <w:rPr>
                <w:rFonts w:eastAsiaTheme="minorEastAsia" w:cstheme="minorHAnsi"/>
                <w:color w:val="000000"/>
                <w:szCs w:val="22"/>
              </w:rPr>
              <w:t>September 2024</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3505C9B0" w14:textId="107393EE" w:rsidR="4F212712" w:rsidRPr="00A2025E" w:rsidRDefault="4F212712" w:rsidP="00C01905">
            <w:pPr>
              <w:spacing w:before="40" w:after="40"/>
              <w:cnfStyle w:val="000000100000" w:firstRow="0" w:lastRow="0" w:firstColumn="0" w:lastColumn="0" w:oddVBand="0" w:evenVBand="0" w:oddHBand="1" w:evenHBand="0" w:firstRowFirstColumn="0" w:firstRowLastColumn="0" w:lastRowFirstColumn="0" w:lastRowLastColumn="0"/>
              <w:rPr>
                <w:rFonts w:eastAsiaTheme="minorEastAsia" w:cstheme="minorHAnsi"/>
                <w:color w:val="000000"/>
                <w:szCs w:val="22"/>
              </w:rPr>
            </w:pPr>
            <w:r w:rsidRPr="00A2025E">
              <w:rPr>
                <w:rFonts w:eastAsiaTheme="minorEastAsia" w:cstheme="minorHAnsi"/>
                <w:color w:val="000000"/>
                <w:szCs w:val="22"/>
              </w:rPr>
              <w:t xml:space="preserve">In-person </w:t>
            </w:r>
            <w:r w:rsidR="00C01905">
              <w:rPr>
                <w:rFonts w:eastAsiaTheme="minorEastAsia" w:cstheme="minorHAnsi"/>
                <w:color w:val="000000"/>
                <w:szCs w:val="22"/>
              </w:rPr>
              <w:t>c</w:t>
            </w:r>
            <w:r w:rsidRPr="00A2025E">
              <w:rPr>
                <w:rFonts w:eastAsiaTheme="minorEastAsia" w:cstheme="minorHAnsi"/>
                <w:color w:val="000000"/>
                <w:szCs w:val="22"/>
              </w:rPr>
              <w:t>onvening</w:t>
            </w:r>
            <w:r w:rsidR="003C4E11" w:rsidRPr="00A2025E">
              <w:rPr>
                <w:rFonts w:eastAsiaTheme="minorEastAsia" w:cstheme="minorHAnsi"/>
                <w:color w:val="000000"/>
                <w:szCs w:val="22"/>
              </w:rPr>
              <w:t xml:space="preserve"> (date TBD)</w:t>
            </w:r>
          </w:p>
        </w:tc>
      </w:tr>
      <w:tr w:rsidR="4F212712" w:rsidRPr="00A2025E" w14:paraId="6CC51014" w14:textId="77777777" w:rsidTr="00C01905">
        <w:trPr>
          <w:trHeight w:val="432"/>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1439BD3F" w14:textId="15FE52E1" w:rsidR="4F212712" w:rsidRPr="00A2025E" w:rsidRDefault="00325326" w:rsidP="00C01905">
            <w:pPr>
              <w:spacing w:before="40" w:after="40" w:line="264" w:lineRule="auto"/>
              <w:ind w:left="-20" w:right="-20"/>
              <w:rPr>
                <w:rFonts w:eastAsiaTheme="minorEastAsia" w:cstheme="minorHAnsi"/>
                <w:szCs w:val="22"/>
              </w:rPr>
            </w:pPr>
            <w:r>
              <w:rPr>
                <w:rFonts w:eastAsiaTheme="minorEastAsia" w:cstheme="minorHAnsi"/>
                <w:szCs w:val="22"/>
              </w:rPr>
              <w:t>July</w:t>
            </w:r>
            <w:r w:rsidRPr="00A2025E">
              <w:rPr>
                <w:rFonts w:eastAsiaTheme="minorEastAsia" w:cstheme="minorHAnsi"/>
                <w:szCs w:val="22"/>
              </w:rPr>
              <w:t xml:space="preserve"> </w:t>
            </w:r>
            <w:r w:rsidR="4F212712" w:rsidRPr="00A2025E">
              <w:rPr>
                <w:rFonts w:eastAsiaTheme="minorEastAsia" w:cstheme="minorHAnsi"/>
                <w:szCs w:val="22"/>
              </w:rPr>
              <w:t xml:space="preserve">2024 – </w:t>
            </w:r>
            <w:r>
              <w:rPr>
                <w:rFonts w:eastAsiaTheme="minorEastAsia" w:cstheme="minorHAnsi"/>
                <w:szCs w:val="22"/>
              </w:rPr>
              <w:t>August</w:t>
            </w:r>
            <w:r w:rsidRPr="00A2025E">
              <w:rPr>
                <w:rFonts w:eastAsiaTheme="minorEastAsia" w:cstheme="minorHAnsi"/>
                <w:szCs w:val="22"/>
              </w:rPr>
              <w:t xml:space="preserve"> </w:t>
            </w:r>
            <w:r w:rsidR="4F212712" w:rsidRPr="00A2025E">
              <w:rPr>
                <w:rFonts w:eastAsiaTheme="minorEastAsia" w:cstheme="minorHAnsi"/>
                <w:szCs w:val="22"/>
              </w:rPr>
              <w:t>2025</w:t>
            </w:r>
          </w:p>
        </w:tc>
        <w:tc>
          <w:tcPr>
            <w:tcW w:w="5940" w:type="dxa"/>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center"/>
          </w:tcPr>
          <w:p w14:paraId="6029EFA3" w14:textId="250F59CD" w:rsidR="4F212712" w:rsidRPr="00A2025E" w:rsidRDefault="4F212712" w:rsidP="00C01905">
            <w:pPr>
              <w:spacing w:before="40" w:after="40"/>
              <w:ind w:left="-20" w:right="-20"/>
              <w:cnfStyle w:val="000000000000" w:firstRow="0" w:lastRow="0" w:firstColumn="0" w:lastColumn="0" w:oddVBand="0" w:evenVBand="0" w:oddHBand="0" w:evenHBand="0" w:firstRowFirstColumn="0" w:firstRowLastColumn="0" w:lastRowFirstColumn="0" w:lastRowLastColumn="0"/>
              <w:rPr>
                <w:rFonts w:eastAsiaTheme="minorEastAsia" w:cstheme="minorHAnsi"/>
                <w:szCs w:val="22"/>
              </w:rPr>
            </w:pPr>
            <w:r w:rsidRPr="00A2025E">
              <w:rPr>
                <w:rFonts w:eastAsiaTheme="minorEastAsia" w:cstheme="minorHAnsi"/>
                <w:szCs w:val="22"/>
              </w:rPr>
              <w:t>Project period</w:t>
            </w:r>
          </w:p>
        </w:tc>
      </w:tr>
    </w:tbl>
    <w:p w14:paraId="0B44ECD5" w14:textId="77777777" w:rsidR="00225B15" w:rsidRDefault="00225B15" w:rsidP="4F212712">
      <w:pPr>
        <w:pStyle w:val="Heading1"/>
        <w:rPr>
          <w:rFonts w:asciiTheme="minorHAnsi" w:eastAsiaTheme="minorEastAsia" w:hAnsiTheme="minorHAnsi" w:cstheme="minorHAnsi"/>
          <w:szCs w:val="36"/>
        </w:rPr>
      </w:pPr>
    </w:p>
    <w:p w14:paraId="68951C36" w14:textId="77777777" w:rsidR="00225B15" w:rsidRDefault="00225B15">
      <w:pPr>
        <w:rPr>
          <w:rFonts w:eastAsiaTheme="minorEastAsia" w:cstheme="minorHAnsi"/>
          <w:b/>
          <w:color w:val="005A9C" w:themeColor="accent1"/>
          <w:sz w:val="36"/>
          <w:szCs w:val="36"/>
        </w:rPr>
      </w:pPr>
      <w:r>
        <w:rPr>
          <w:rFonts w:eastAsiaTheme="minorEastAsia" w:cstheme="minorHAnsi"/>
          <w:szCs w:val="36"/>
        </w:rPr>
        <w:br w:type="page"/>
      </w:r>
    </w:p>
    <w:p w14:paraId="4402A119" w14:textId="6E3E56CE" w:rsidR="00476D30" w:rsidRPr="00A2025E" w:rsidRDefault="4F212712" w:rsidP="4F212712">
      <w:pPr>
        <w:pStyle w:val="Heading1"/>
        <w:rPr>
          <w:rFonts w:asciiTheme="minorHAnsi" w:eastAsiaTheme="minorEastAsia" w:hAnsiTheme="minorHAnsi" w:cstheme="minorHAnsi"/>
          <w:szCs w:val="36"/>
        </w:rPr>
      </w:pPr>
      <w:r w:rsidRPr="00A2025E">
        <w:rPr>
          <w:rFonts w:asciiTheme="minorHAnsi" w:eastAsiaTheme="minorEastAsia" w:hAnsiTheme="minorHAnsi" w:cstheme="minorHAnsi"/>
          <w:szCs w:val="36"/>
        </w:rPr>
        <w:lastRenderedPageBreak/>
        <w:t xml:space="preserve">Required Application Components </w:t>
      </w:r>
    </w:p>
    <w:p w14:paraId="33F4DA22" w14:textId="0BED0304" w:rsidR="00476D30" w:rsidRPr="00A2025E" w:rsidRDefault="4F212712" w:rsidP="4F212712">
      <w:pPr>
        <w:ind w:left="-20" w:right="-20"/>
        <w:rPr>
          <w:rFonts w:eastAsiaTheme="minorEastAsia" w:cstheme="minorHAnsi"/>
          <w:szCs w:val="22"/>
        </w:rPr>
      </w:pPr>
      <w:r w:rsidRPr="00A2025E">
        <w:rPr>
          <w:rFonts w:eastAsiaTheme="minorEastAsia" w:cstheme="minorHAnsi"/>
          <w:szCs w:val="22"/>
        </w:rPr>
        <w:t>Applications should include:</w:t>
      </w:r>
    </w:p>
    <w:p w14:paraId="1A41CD44" w14:textId="1E13F8B7" w:rsidR="00476D30" w:rsidRPr="00C01905" w:rsidRDefault="195DCE75" w:rsidP="00C01905">
      <w:pPr>
        <w:pStyle w:val="BulletedList"/>
        <w:ind w:left="461" w:hanging="274"/>
        <w:contextualSpacing w:val="0"/>
      </w:pPr>
      <w:r w:rsidRPr="00A2025E">
        <w:rPr>
          <w:b/>
          <w:bCs/>
          <w:szCs w:val="22"/>
        </w:rPr>
        <w:t>Application narrative</w:t>
      </w:r>
      <w:r w:rsidR="008976ED" w:rsidRPr="00A2025E">
        <w:rPr>
          <w:b/>
          <w:bCs/>
          <w:szCs w:val="22"/>
        </w:rPr>
        <w:t xml:space="preserve">. </w:t>
      </w:r>
      <w:r w:rsidRPr="00A2025E">
        <w:t xml:space="preserve">Strong </w:t>
      </w:r>
      <w:r w:rsidR="006D4998" w:rsidRPr="00A2025E">
        <w:t xml:space="preserve">applications </w:t>
      </w:r>
      <w:r w:rsidRPr="00A2025E">
        <w:t xml:space="preserve">will describe current </w:t>
      </w:r>
      <w:r w:rsidR="00EB32FD" w:rsidRPr="00A2025E">
        <w:t>and</w:t>
      </w:r>
      <w:r w:rsidRPr="00A2025E">
        <w:t xml:space="preserve"> planned goals and activities that demonstrate a commitment to </w:t>
      </w:r>
      <w:r w:rsidR="00112FD8" w:rsidRPr="00A2025E">
        <w:t>a</w:t>
      </w:r>
      <w:r w:rsidRPr="00A2025E">
        <w:t xml:space="preserve"> </w:t>
      </w:r>
      <w:r w:rsidR="0089008C">
        <w:t>BAC</w:t>
      </w:r>
      <w:r w:rsidR="008976ED" w:rsidRPr="00A2025E">
        <w:t xml:space="preserve">. </w:t>
      </w:r>
      <w:r w:rsidRPr="00A2025E">
        <w:t xml:space="preserve">Narratives should indicate </w:t>
      </w:r>
      <w:r w:rsidR="2A1393F3" w:rsidRPr="00A2025E">
        <w:t>the Medicaid</w:t>
      </w:r>
      <w:r w:rsidRPr="00A2025E">
        <w:t xml:space="preserve"> program’s desire to engage in the </w:t>
      </w:r>
      <w:r w:rsidR="00EB32FD" w:rsidRPr="00A2025E">
        <w:t>entire</w:t>
      </w:r>
      <w:r w:rsidRPr="00A2025E">
        <w:t xml:space="preserve"> </w:t>
      </w:r>
      <w:r w:rsidR="00190CE3">
        <w:t>l</w:t>
      </w:r>
      <w:r w:rsidR="00BC19A9" w:rsidRPr="00B507D6">
        <w:t xml:space="preserve">earning and </w:t>
      </w:r>
      <w:r w:rsidR="00190CE3">
        <w:t>a</w:t>
      </w:r>
      <w:r w:rsidR="00BC19A9" w:rsidRPr="00B507D6">
        <w:t xml:space="preserve">ction </w:t>
      </w:r>
      <w:r w:rsidR="00190CE3">
        <w:t>s</w:t>
      </w:r>
      <w:r w:rsidRPr="00B507D6">
        <w:t>eries</w:t>
      </w:r>
      <w:r w:rsidRPr="00A2025E">
        <w:t xml:space="preserve">, including collaboration with CHCS, TA providers, and community-based entities. </w:t>
      </w:r>
      <w:r w:rsidR="000B4010" w:rsidRPr="00A2025E">
        <w:t xml:space="preserve">See </w:t>
      </w:r>
      <w:r w:rsidR="00167F3B">
        <w:t xml:space="preserve">the </w:t>
      </w:r>
      <w:hyperlink w:anchor="_Statement_of_Commitment" w:history="1">
        <w:r w:rsidR="00167F3B" w:rsidRPr="00190CE3">
          <w:rPr>
            <w:rStyle w:val="Hyperlink"/>
          </w:rPr>
          <w:t>application template</w:t>
        </w:r>
      </w:hyperlink>
      <w:r w:rsidR="00BC19A9">
        <w:t xml:space="preserve"> </w:t>
      </w:r>
      <w:r w:rsidR="00013650">
        <w:t xml:space="preserve">on </w:t>
      </w:r>
      <w:r w:rsidR="00BC19A9">
        <w:t>page</w:t>
      </w:r>
      <w:r w:rsidR="00190CE3">
        <w:t>s</w:t>
      </w:r>
      <w:r w:rsidR="00BC19A9">
        <w:t xml:space="preserve"> 7-1</w:t>
      </w:r>
      <w:r w:rsidR="00013650">
        <w:t>1</w:t>
      </w:r>
      <w:r w:rsidR="000B4010" w:rsidRPr="00A2025E">
        <w:t>.</w:t>
      </w:r>
    </w:p>
    <w:p w14:paraId="191A2935" w14:textId="24E4F5CF" w:rsidR="00476D30" w:rsidRPr="00A2025E" w:rsidRDefault="195DCE75" w:rsidP="00C01905">
      <w:pPr>
        <w:pStyle w:val="BulletedList"/>
        <w:ind w:left="450" w:hanging="270"/>
      </w:pPr>
      <w:bookmarkStart w:id="20" w:name="_Hlk164772389"/>
      <w:r w:rsidRPr="00A2025E">
        <w:rPr>
          <w:b/>
          <w:bCs/>
        </w:rPr>
        <w:t>Statement of commitment</w:t>
      </w:r>
      <w:r w:rsidRPr="00B507D6">
        <w:rPr>
          <w:b/>
          <w:bCs/>
        </w:rPr>
        <w:t>.</w:t>
      </w:r>
      <w:r w:rsidRPr="00A2025E">
        <w:t xml:space="preserve"> </w:t>
      </w:r>
      <w:r w:rsidR="00EB32FD" w:rsidRPr="00A2025E">
        <w:t xml:space="preserve">A letter of support from the State Medicaid Director </w:t>
      </w:r>
      <w:r w:rsidR="00BC19A9">
        <w:t>confirming</w:t>
      </w:r>
      <w:r w:rsidR="00BC19A9" w:rsidRPr="00A2025E">
        <w:t xml:space="preserve"> </w:t>
      </w:r>
      <w:r w:rsidR="00EB32FD" w:rsidRPr="00A2025E">
        <w:t>commitment to</w:t>
      </w:r>
      <w:r w:rsidR="00112FD8" w:rsidRPr="00A2025E">
        <w:t xml:space="preserve"> </w:t>
      </w:r>
      <w:r w:rsidR="0089008C">
        <w:t>participating in the initiative</w:t>
      </w:r>
      <w:r w:rsidR="00EB32FD" w:rsidRPr="00A2025E">
        <w:t xml:space="preserve"> </w:t>
      </w:r>
      <w:r w:rsidR="00D66FDE" w:rsidRPr="00A2025E">
        <w:t xml:space="preserve">and authorizing staff time to participate in the </w:t>
      </w:r>
      <w:r w:rsidR="00190CE3">
        <w:t>l</w:t>
      </w:r>
      <w:r w:rsidR="00D66FDE" w:rsidRPr="00B507D6">
        <w:t xml:space="preserve">earning and </w:t>
      </w:r>
      <w:r w:rsidR="00190CE3">
        <w:t>a</w:t>
      </w:r>
      <w:r w:rsidR="00D66FDE" w:rsidRPr="00B507D6">
        <w:t xml:space="preserve">ction </w:t>
      </w:r>
      <w:r w:rsidR="00190CE3">
        <w:t>s</w:t>
      </w:r>
      <w:r w:rsidR="00D66FDE" w:rsidRPr="00B507D6">
        <w:t>eries</w:t>
      </w:r>
      <w:r w:rsidRPr="00A2025E">
        <w:t>.</w:t>
      </w:r>
    </w:p>
    <w:bookmarkEnd w:id="20"/>
    <w:p w14:paraId="62E215BE" w14:textId="50D713A2" w:rsidR="00476D30" w:rsidRPr="00A2025E" w:rsidRDefault="4F212712" w:rsidP="00B507D6">
      <w:pPr>
        <w:pStyle w:val="Heading2"/>
        <w:rPr>
          <w:sz w:val="22"/>
          <w:szCs w:val="22"/>
        </w:rPr>
      </w:pPr>
      <w:r w:rsidRPr="00A2025E">
        <w:t>Submission Information and Deadline</w:t>
      </w:r>
    </w:p>
    <w:p w14:paraId="6CE3B079" w14:textId="562A1C22" w:rsidR="00476D30" w:rsidRPr="00A2025E" w:rsidRDefault="4F212712" w:rsidP="4F212712">
      <w:pPr>
        <w:ind w:left="-20" w:right="-20"/>
        <w:rPr>
          <w:rFonts w:eastAsiaTheme="minorEastAsia" w:cstheme="minorHAnsi"/>
          <w:szCs w:val="22"/>
        </w:rPr>
      </w:pPr>
      <w:r w:rsidRPr="00A2025E">
        <w:rPr>
          <w:rFonts w:eastAsiaTheme="minorEastAsia" w:cstheme="minorHAnsi"/>
          <w:szCs w:val="22"/>
        </w:rPr>
        <w:t xml:space="preserve">All applications must be </w:t>
      </w:r>
      <w:r w:rsidR="00BC19A9">
        <w:rPr>
          <w:rFonts w:eastAsiaTheme="minorEastAsia" w:cstheme="minorHAnsi"/>
          <w:szCs w:val="22"/>
        </w:rPr>
        <w:t>submitted to CHCS</w:t>
      </w:r>
      <w:r w:rsidR="00BC19A9" w:rsidRPr="00A2025E">
        <w:rPr>
          <w:rFonts w:eastAsiaTheme="minorEastAsia" w:cstheme="minorHAnsi"/>
          <w:szCs w:val="22"/>
        </w:rPr>
        <w:t xml:space="preserve"> </w:t>
      </w:r>
      <w:r w:rsidRPr="00A2025E">
        <w:rPr>
          <w:rFonts w:eastAsiaTheme="minorEastAsia" w:cstheme="minorHAnsi"/>
          <w:szCs w:val="22"/>
        </w:rPr>
        <w:t xml:space="preserve">by </w:t>
      </w:r>
      <w:r w:rsidRPr="00A2025E">
        <w:rPr>
          <w:rFonts w:eastAsiaTheme="minorEastAsia" w:cstheme="minorHAnsi"/>
          <w:b/>
          <w:bCs/>
          <w:szCs w:val="22"/>
        </w:rPr>
        <w:t>5:00 pm ET</w:t>
      </w:r>
      <w:r w:rsidR="00190CE3">
        <w:rPr>
          <w:rFonts w:eastAsiaTheme="minorEastAsia" w:cstheme="minorHAnsi"/>
          <w:b/>
          <w:bCs/>
          <w:szCs w:val="22"/>
        </w:rPr>
        <w:t>,</w:t>
      </w:r>
      <w:r w:rsidRPr="00A2025E">
        <w:rPr>
          <w:rFonts w:eastAsiaTheme="minorEastAsia" w:cstheme="minorHAnsi"/>
          <w:b/>
          <w:bCs/>
          <w:szCs w:val="22"/>
        </w:rPr>
        <w:t xml:space="preserve"> </w:t>
      </w:r>
      <w:r w:rsidR="00CD72A1">
        <w:rPr>
          <w:rFonts w:eastAsiaTheme="minorEastAsia" w:cstheme="minorHAnsi"/>
          <w:b/>
          <w:bCs/>
          <w:szCs w:val="22"/>
        </w:rPr>
        <w:t xml:space="preserve">May </w:t>
      </w:r>
      <w:r w:rsidR="00B63AA6">
        <w:rPr>
          <w:rFonts w:eastAsiaTheme="minorEastAsia" w:cstheme="minorHAnsi"/>
          <w:b/>
          <w:bCs/>
          <w:szCs w:val="22"/>
        </w:rPr>
        <w:t>30</w:t>
      </w:r>
      <w:r w:rsidR="00CD72A1">
        <w:rPr>
          <w:rFonts w:eastAsiaTheme="minorEastAsia" w:cstheme="minorHAnsi"/>
          <w:b/>
          <w:bCs/>
          <w:szCs w:val="22"/>
        </w:rPr>
        <w:t>, 2024</w:t>
      </w:r>
      <w:r w:rsidRPr="00A2025E">
        <w:rPr>
          <w:rFonts w:eastAsiaTheme="minorEastAsia" w:cstheme="minorHAnsi"/>
          <w:szCs w:val="22"/>
        </w:rPr>
        <w:t xml:space="preserve">. </w:t>
      </w:r>
    </w:p>
    <w:p w14:paraId="46C299BD" w14:textId="3545C624" w:rsidR="00476D30" w:rsidRPr="00A2025E" w:rsidRDefault="4F212712" w:rsidP="4F212712">
      <w:pPr>
        <w:ind w:left="-20" w:right="-20"/>
        <w:rPr>
          <w:rFonts w:eastAsiaTheme="minorEastAsia" w:cstheme="minorHAnsi"/>
          <w:szCs w:val="22"/>
        </w:rPr>
      </w:pPr>
      <w:r w:rsidRPr="00A2025E">
        <w:rPr>
          <w:rFonts w:eastAsiaTheme="minorEastAsia" w:cstheme="minorHAnsi"/>
          <w:szCs w:val="22"/>
        </w:rPr>
        <w:t xml:space="preserve">Please combine all application materials into a single PDF document and </w:t>
      </w:r>
      <w:r w:rsidRPr="00A2025E">
        <w:rPr>
          <w:rFonts w:eastAsiaTheme="minorEastAsia" w:cstheme="minorHAnsi"/>
          <w:b/>
          <w:bCs/>
          <w:szCs w:val="22"/>
        </w:rPr>
        <w:t>email to</w:t>
      </w:r>
      <w:r w:rsidR="00BC19A9">
        <w:rPr>
          <w:rFonts w:eastAsiaTheme="minorEastAsia" w:cstheme="minorHAnsi"/>
          <w:b/>
          <w:bCs/>
          <w:szCs w:val="22"/>
        </w:rPr>
        <w:t>:</w:t>
      </w:r>
      <w:r w:rsidRPr="00A2025E">
        <w:rPr>
          <w:rFonts w:eastAsiaTheme="minorEastAsia" w:cstheme="minorHAnsi"/>
          <w:b/>
          <w:bCs/>
          <w:szCs w:val="22"/>
        </w:rPr>
        <w:t xml:space="preserve"> </w:t>
      </w:r>
      <w:hyperlink r:id="rId23" w:history="1">
        <w:r w:rsidR="00190CE3" w:rsidRPr="00190CE3">
          <w:rPr>
            <w:rStyle w:val="Hyperlink"/>
            <w:rFonts w:eastAsiaTheme="minorEastAsia" w:cstheme="minorHAnsi"/>
            <w:b/>
            <w:bCs/>
          </w:rPr>
          <w:t>aspencer@chcs.org</w:t>
        </w:r>
      </w:hyperlink>
      <w:r w:rsidR="008976ED" w:rsidRPr="00A2025E">
        <w:rPr>
          <w:rFonts w:eastAsiaTheme="minorEastAsia" w:cstheme="minorHAnsi"/>
          <w:szCs w:val="22"/>
        </w:rPr>
        <w:t xml:space="preserve">. </w:t>
      </w:r>
    </w:p>
    <w:p w14:paraId="610C462A" w14:textId="499F0388" w:rsidR="00476D30" w:rsidRPr="00A2025E" w:rsidRDefault="4F212712" w:rsidP="4F212712">
      <w:pPr>
        <w:ind w:left="-20" w:right="-20"/>
        <w:rPr>
          <w:rFonts w:eastAsiaTheme="minorEastAsia" w:cstheme="minorHAnsi"/>
          <w:szCs w:val="22"/>
        </w:rPr>
      </w:pPr>
      <w:r w:rsidRPr="00A2025E">
        <w:rPr>
          <w:rFonts w:eastAsiaTheme="minorEastAsia" w:cstheme="minorHAnsi"/>
          <w:szCs w:val="22"/>
        </w:rPr>
        <w:t>All questions should be directed to</w:t>
      </w:r>
      <w:r w:rsidR="001E66B6">
        <w:rPr>
          <w:rFonts w:eastAsiaTheme="minorEastAsia" w:cstheme="minorHAnsi"/>
          <w:szCs w:val="22"/>
        </w:rPr>
        <w:t xml:space="preserve"> </w:t>
      </w:r>
      <w:hyperlink r:id="rId24" w:history="1">
        <w:r w:rsidR="00190CE3" w:rsidRPr="00190CE3">
          <w:rPr>
            <w:rStyle w:val="Hyperlink"/>
            <w:rFonts w:eastAsiaTheme="minorEastAsia" w:cstheme="minorHAnsi"/>
            <w:b/>
            <w:bCs/>
            <w:szCs w:val="22"/>
          </w:rPr>
          <w:t>aspencer@chcs.org</w:t>
        </w:r>
      </w:hyperlink>
      <w:r w:rsidRPr="00A2025E">
        <w:rPr>
          <w:rFonts w:eastAsiaTheme="minorEastAsia" w:cstheme="minorHAnsi"/>
          <w:szCs w:val="22"/>
        </w:rPr>
        <w:t>.</w:t>
      </w:r>
    </w:p>
    <w:p w14:paraId="3208B49D" w14:textId="51B7105F" w:rsidR="00476D30" w:rsidRPr="00A2025E" w:rsidRDefault="00476D30" w:rsidP="4F212712">
      <w:pPr>
        <w:pStyle w:val="Title"/>
        <w:rPr>
          <w:rFonts w:asciiTheme="minorHAnsi" w:hAnsiTheme="minorHAnsi" w:cstheme="minorHAnsi"/>
        </w:rPr>
      </w:pPr>
    </w:p>
    <w:p w14:paraId="20CB272B" w14:textId="32687072" w:rsidR="00476D30" w:rsidRPr="00A2025E" w:rsidRDefault="00476D30" w:rsidP="4F212712">
      <w:pPr>
        <w:rPr>
          <w:rFonts w:cstheme="minorHAnsi"/>
        </w:rPr>
      </w:pPr>
    </w:p>
    <w:p w14:paraId="385FA5C4" w14:textId="14676C13" w:rsidR="00476D30" w:rsidRPr="00A2025E" w:rsidRDefault="00476D30" w:rsidP="4F212712">
      <w:pPr>
        <w:rPr>
          <w:rFonts w:cstheme="minorHAnsi"/>
        </w:rPr>
      </w:pPr>
    </w:p>
    <w:p w14:paraId="217A898F" w14:textId="00F8707C" w:rsidR="00476D30" w:rsidRPr="00A2025E" w:rsidRDefault="00476D30" w:rsidP="4F212712">
      <w:pPr>
        <w:rPr>
          <w:rFonts w:cstheme="minorHAnsi"/>
        </w:rPr>
      </w:pPr>
    </w:p>
    <w:p w14:paraId="18D5996F" w14:textId="55F39EDB" w:rsidR="00476D30" w:rsidRPr="00A2025E" w:rsidRDefault="00476D30" w:rsidP="4F212712">
      <w:pPr>
        <w:rPr>
          <w:rFonts w:cstheme="minorHAnsi"/>
        </w:rPr>
      </w:pPr>
    </w:p>
    <w:p w14:paraId="1106C31E" w14:textId="273CB505" w:rsidR="00476D30" w:rsidRPr="00A2025E" w:rsidRDefault="00476D30" w:rsidP="4F212712">
      <w:pPr>
        <w:rPr>
          <w:rFonts w:cstheme="minorHAnsi"/>
        </w:rPr>
      </w:pPr>
    </w:p>
    <w:p w14:paraId="03A932F4" w14:textId="37473FA0" w:rsidR="00476D30" w:rsidRPr="00A2025E" w:rsidRDefault="00476D30" w:rsidP="4F212712">
      <w:pPr>
        <w:rPr>
          <w:rFonts w:cstheme="minorHAnsi"/>
        </w:rPr>
      </w:pPr>
    </w:p>
    <w:p w14:paraId="143CFE2B" w14:textId="34CBF092" w:rsidR="00476D30" w:rsidRPr="00A2025E" w:rsidRDefault="00476D30" w:rsidP="4F212712">
      <w:pPr>
        <w:rPr>
          <w:rFonts w:cstheme="minorHAnsi"/>
        </w:rPr>
      </w:pPr>
    </w:p>
    <w:p w14:paraId="5FB03D00" w14:textId="77777777" w:rsidR="00A75972" w:rsidRPr="00A2025E" w:rsidRDefault="00A75972" w:rsidP="4F212712">
      <w:pPr>
        <w:rPr>
          <w:rFonts w:cstheme="minorHAnsi"/>
        </w:rPr>
      </w:pPr>
    </w:p>
    <w:p w14:paraId="1DA6C808" w14:textId="77777777" w:rsidR="00A75972" w:rsidRPr="00A2025E" w:rsidRDefault="00A75972" w:rsidP="4F212712">
      <w:pPr>
        <w:rPr>
          <w:rFonts w:cstheme="minorHAnsi"/>
        </w:rPr>
      </w:pPr>
    </w:p>
    <w:p w14:paraId="0044E8CA" w14:textId="2E20115E" w:rsidR="00476D30" w:rsidRPr="00A2025E" w:rsidRDefault="00476D30" w:rsidP="4F212712">
      <w:pPr>
        <w:rPr>
          <w:rFonts w:cstheme="minorHAnsi"/>
        </w:rPr>
      </w:pPr>
    </w:p>
    <w:p w14:paraId="6A229C39" w14:textId="77777777" w:rsidR="00BC19A9" w:rsidRDefault="00BC19A9">
      <w:pPr>
        <w:rPr>
          <w:rFonts w:eastAsiaTheme="majorEastAsia" w:cstheme="minorHAnsi"/>
          <w:b/>
          <w:bCs/>
          <w:i/>
          <w:iCs/>
          <w:color w:val="332C28"/>
          <w:spacing w:val="-10"/>
          <w:kern w:val="28"/>
          <w:sz w:val="40"/>
          <w:szCs w:val="56"/>
        </w:rPr>
      </w:pPr>
      <w:r>
        <w:rPr>
          <w:rFonts w:cstheme="minorHAnsi"/>
          <w:bCs/>
          <w:i/>
          <w:iCs/>
        </w:rPr>
        <w:br w:type="page"/>
      </w:r>
    </w:p>
    <w:p w14:paraId="0D1722D9" w14:textId="60C9E858" w:rsidR="00476D30" w:rsidRPr="00A2025E" w:rsidRDefault="00411FC5" w:rsidP="4F212712">
      <w:pPr>
        <w:pStyle w:val="Title"/>
        <w:rPr>
          <w:rFonts w:asciiTheme="minorHAnsi" w:hAnsiTheme="minorHAnsi" w:cstheme="minorHAnsi"/>
        </w:rPr>
      </w:pPr>
      <w:r w:rsidRPr="00A2025E">
        <w:rPr>
          <w:rFonts w:asciiTheme="minorHAnsi" w:hAnsiTheme="minorHAnsi" w:cstheme="minorHAnsi"/>
          <w:bCs/>
          <w:i/>
          <w:iCs/>
        </w:rPr>
        <w:lastRenderedPageBreak/>
        <w:t>Building State Capacity for Community-Informed Policymaking</w:t>
      </w:r>
      <w:r w:rsidR="00190CE3">
        <w:rPr>
          <w:rFonts w:asciiTheme="minorHAnsi" w:hAnsiTheme="minorHAnsi" w:cstheme="minorHAnsi"/>
          <w:bCs/>
          <w:i/>
          <w:iCs/>
        </w:rPr>
        <w:t xml:space="preserve"> Learning and Action Series</w:t>
      </w:r>
      <w:r w:rsidR="00190CE3">
        <w:rPr>
          <w:rFonts w:asciiTheme="minorHAnsi" w:hAnsiTheme="minorHAnsi" w:cstheme="minorHAnsi"/>
        </w:rPr>
        <w:t>:</w:t>
      </w:r>
      <w:r w:rsidR="00BC19A9" w:rsidRPr="00A2025E">
        <w:rPr>
          <w:rFonts w:asciiTheme="minorHAnsi" w:hAnsiTheme="minorHAnsi" w:cstheme="minorHAnsi"/>
        </w:rPr>
        <w:t xml:space="preserve"> </w:t>
      </w:r>
      <w:r w:rsidR="00190CE3">
        <w:rPr>
          <w:rFonts w:asciiTheme="minorHAnsi" w:hAnsiTheme="minorHAnsi" w:cstheme="minorHAnsi"/>
        </w:rPr>
        <w:br/>
      </w:r>
      <w:r w:rsidR="4F212712" w:rsidRPr="00A2025E">
        <w:rPr>
          <w:rFonts w:asciiTheme="minorHAnsi" w:hAnsiTheme="minorHAnsi" w:cstheme="minorHAnsi"/>
        </w:rPr>
        <w:t>Application Template</w:t>
      </w:r>
    </w:p>
    <w:p w14:paraId="3988D926" w14:textId="4232D856" w:rsidR="00476D30" w:rsidRPr="00A2025E" w:rsidRDefault="4F212712" w:rsidP="4F212712">
      <w:pPr>
        <w:ind w:left="-20" w:right="-20"/>
        <w:rPr>
          <w:rFonts w:eastAsia="Calibri" w:cstheme="minorHAnsi"/>
          <w:color w:val="005A9C" w:themeColor="accent1"/>
          <w:sz w:val="36"/>
          <w:szCs w:val="36"/>
        </w:rPr>
      </w:pPr>
      <w:r w:rsidRPr="00A2025E">
        <w:rPr>
          <w:rFonts w:eastAsia="Calibri" w:cstheme="minorHAnsi"/>
          <w:b/>
          <w:bCs/>
          <w:i/>
          <w:iCs/>
          <w:szCs w:val="22"/>
        </w:rPr>
        <w:t>Note:</w:t>
      </w:r>
      <w:r w:rsidRPr="00A2025E">
        <w:rPr>
          <w:rFonts w:eastAsia="Calibri" w:cstheme="minorHAnsi"/>
          <w:i/>
          <w:iCs/>
          <w:szCs w:val="22"/>
        </w:rPr>
        <w:t xml:space="preserve"> </w:t>
      </w:r>
      <w:r w:rsidR="006347B0">
        <w:rPr>
          <w:rFonts w:eastAsia="Calibri" w:cstheme="minorHAnsi"/>
          <w:i/>
          <w:iCs/>
          <w:szCs w:val="22"/>
        </w:rPr>
        <w:t xml:space="preserve">Please keep answers brief. </w:t>
      </w:r>
      <w:r w:rsidR="00190CE3">
        <w:rPr>
          <w:rFonts w:eastAsia="Calibri" w:cstheme="minorHAnsi"/>
          <w:i/>
          <w:iCs/>
          <w:szCs w:val="22"/>
        </w:rPr>
        <w:t>D</w:t>
      </w:r>
      <w:r w:rsidR="006347B0">
        <w:rPr>
          <w:rFonts w:eastAsia="Calibri" w:cstheme="minorHAnsi"/>
          <w:i/>
          <w:iCs/>
          <w:szCs w:val="22"/>
        </w:rPr>
        <w:t xml:space="preserve">o not change </w:t>
      </w:r>
      <w:r w:rsidR="00190CE3">
        <w:rPr>
          <w:rFonts w:eastAsia="Calibri" w:cstheme="minorHAnsi"/>
          <w:i/>
          <w:iCs/>
          <w:szCs w:val="22"/>
        </w:rPr>
        <w:t xml:space="preserve">document </w:t>
      </w:r>
      <w:r w:rsidR="006347B0">
        <w:rPr>
          <w:rFonts w:eastAsia="Calibri" w:cstheme="minorHAnsi"/>
          <w:i/>
          <w:iCs/>
          <w:szCs w:val="22"/>
        </w:rPr>
        <w:t>margins</w:t>
      </w:r>
      <w:r w:rsidR="00190CE3">
        <w:rPr>
          <w:rFonts w:eastAsia="Calibri" w:cstheme="minorHAnsi"/>
          <w:i/>
          <w:iCs/>
          <w:szCs w:val="22"/>
        </w:rPr>
        <w:t xml:space="preserve"> and k</w:t>
      </w:r>
      <w:r w:rsidR="006347B0">
        <w:rPr>
          <w:rFonts w:eastAsia="Calibri" w:cstheme="minorHAnsi"/>
          <w:i/>
          <w:iCs/>
          <w:szCs w:val="22"/>
        </w:rPr>
        <w:t xml:space="preserve">eep font at size 11. </w:t>
      </w:r>
    </w:p>
    <w:p w14:paraId="0B553829" w14:textId="1B0E3EB7" w:rsidR="00476D30" w:rsidRPr="00A2025E" w:rsidRDefault="4F212712" w:rsidP="4F212712">
      <w:pPr>
        <w:pStyle w:val="Heading1"/>
        <w:rPr>
          <w:rFonts w:asciiTheme="minorHAnsi" w:eastAsia="Calibri" w:hAnsiTheme="minorHAnsi" w:cstheme="minorHAnsi"/>
          <w:szCs w:val="36"/>
        </w:rPr>
      </w:pPr>
      <w:bookmarkStart w:id="21" w:name="_Statement_of_Commitment"/>
      <w:bookmarkStart w:id="22" w:name="_Hlk164772373"/>
      <w:bookmarkEnd w:id="21"/>
      <w:r w:rsidRPr="00A2025E">
        <w:rPr>
          <w:rFonts w:asciiTheme="minorHAnsi" w:hAnsiTheme="minorHAnsi" w:cstheme="minorHAnsi"/>
        </w:rPr>
        <w:t>Statement of Commitment</w:t>
      </w:r>
    </w:p>
    <w:p w14:paraId="41CB159C" w14:textId="290F6E4F" w:rsidR="00476D30" w:rsidRPr="00A2025E" w:rsidRDefault="00A75972" w:rsidP="4F212712">
      <w:pPr>
        <w:rPr>
          <w:rFonts w:cstheme="minorHAnsi"/>
        </w:rPr>
      </w:pPr>
      <w:r w:rsidRPr="00A2025E">
        <w:rPr>
          <w:rFonts w:eastAsia="Calibri" w:cstheme="minorHAnsi"/>
          <w:szCs w:val="22"/>
        </w:rPr>
        <w:t>To participate, applicants must obtain a</w:t>
      </w:r>
      <w:r w:rsidR="0008628D">
        <w:rPr>
          <w:rFonts w:eastAsia="Calibri" w:cstheme="minorHAnsi"/>
          <w:szCs w:val="22"/>
        </w:rPr>
        <w:t xml:space="preserve"> letter of support from the State Medicaid Director confirming commitment to participating in the initiative and authorizing staff time to participate in the learning and action series.</w:t>
      </w:r>
    </w:p>
    <w:p w14:paraId="7B0CF495" w14:textId="2BC44C6B" w:rsidR="00476D30" w:rsidRPr="00A2025E" w:rsidRDefault="4F212712" w:rsidP="4F212712">
      <w:pPr>
        <w:pStyle w:val="Heading1"/>
        <w:rPr>
          <w:rFonts w:asciiTheme="minorHAnsi" w:eastAsia="Calibri" w:hAnsiTheme="minorHAnsi" w:cstheme="minorHAnsi"/>
          <w:sz w:val="22"/>
          <w:szCs w:val="22"/>
        </w:rPr>
      </w:pPr>
      <w:bookmarkStart w:id="23" w:name="_Application_Narrative"/>
      <w:bookmarkStart w:id="24" w:name="_Toc132267991"/>
      <w:bookmarkStart w:id="25" w:name="_Toc1278035975"/>
      <w:bookmarkEnd w:id="23"/>
      <w:bookmarkEnd w:id="22"/>
      <w:r w:rsidRPr="00A2025E">
        <w:rPr>
          <w:rFonts w:asciiTheme="minorHAnsi" w:hAnsiTheme="minorHAnsi" w:cstheme="minorHAnsi"/>
        </w:rPr>
        <w:t>Application Narrative</w:t>
      </w:r>
    </w:p>
    <w:tbl>
      <w:tblPr>
        <w:tblStyle w:val="TableGrid"/>
        <w:tblW w:w="0" w:type="auto"/>
        <w:tblLook w:val="04A0" w:firstRow="1" w:lastRow="0" w:firstColumn="1" w:lastColumn="0" w:noHBand="0" w:noVBand="1"/>
      </w:tblPr>
      <w:tblGrid>
        <w:gridCol w:w="2245"/>
        <w:gridCol w:w="7393"/>
      </w:tblGrid>
      <w:tr w:rsidR="00664B73" w:rsidRPr="00664B73" w14:paraId="0B42EF39" w14:textId="12058C7A" w:rsidTr="00664B73">
        <w:tc>
          <w:tcPr>
            <w:tcW w:w="2245" w:type="dxa"/>
          </w:tcPr>
          <w:bookmarkEnd w:id="24"/>
          <w:bookmarkEnd w:id="25"/>
          <w:p w14:paraId="176EA880" w14:textId="77777777" w:rsidR="00664B73" w:rsidRPr="00664B73" w:rsidRDefault="00664B73" w:rsidP="00664B73">
            <w:pPr>
              <w:spacing w:before="120" w:after="120"/>
              <w:rPr>
                <w:rFonts w:eastAsiaTheme="minorEastAsia"/>
                <w:b/>
                <w:bCs/>
                <w:szCs w:val="22"/>
              </w:rPr>
            </w:pPr>
            <w:r w:rsidRPr="00664B73">
              <w:rPr>
                <w:b/>
                <w:bCs/>
              </w:rPr>
              <w:t xml:space="preserve">State/Territory Name: </w:t>
            </w:r>
          </w:p>
        </w:tc>
        <w:tc>
          <w:tcPr>
            <w:tcW w:w="7393" w:type="dxa"/>
            <w:shd w:val="clear" w:color="auto" w:fill="F2F2F2" w:themeFill="background1" w:themeFillShade="F2"/>
          </w:tcPr>
          <w:p w14:paraId="79EACD87" w14:textId="77777777" w:rsidR="00664B73" w:rsidRPr="00664B73" w:rsidRDefault="00664B73" w:rsidP="00664B73">
            <w:pPr>
              <w:spacing w:before="120" w:after="120"/>
            </w:pPr>
          </w:p>
        </w:tc>
      </w:tr>
    </w:tbl>
    <w:p w14:paraId="157C661B" w14:textId="500D378D" w:rsidR="4F212712" w:rsidRPr="00A2025E" w:rsidRDefault="41EFFBE5" w:rsidP="00190CE3">
      <w:pPr>
        <w:pStyle w:val="Heading2"/>
        <w:numPr>
          <w:ilvl w:val="0"/>
          <w:numId w:val="21"/>
        </w:numPr>
        <w:ind w:left="360"/>
        <w:rPr>
          <w:rFonts w:asciiTheme="minorHAnsi" w:eastAsiaTheme="minorEastAsia" w:hAnsiTheme="minorHAnsi" w:cstheme="minorHAnsi"/>
          <w:color w:val="auto"/>
        </w:rPr>
      </w:pPr>
      <w:r w:rsidRPr="00A2025E">
        <w:rPr>
          <w:rFonts w:asciiTheme="minorHAnsi" w:hAnsiTheme="minorHAnsi" w:cstheme="minorHAnsi"/>
        </w:rPr>
        <w:t xml:space="preserve">Does your Medicaid program currently have a </w:t>
      </w:r>
      <w:r w:rsidR="772135BD" w:rsidRPr="00A2025E">
        <w:rPr>
          <w:rFonts w:asciiTheme="minorHAnsi" w:hAnsiTheme="minorHAnsi" w:cstheme="minorHAnsi"/>
        </w:rPr>
        <w:t>Medicaid</w:t>
      </w:r>
      <w:r w:rsidR="000D05BA" w:rsidRPr="00A2025E">
        <w:rPr>
          <w:rFonts w:asciiTheme="minorHAnsi" w:hAnsiTheme="minorHAnsi" w:cstheme="minorHAnsi"/>
        </w:rPr>
        <w:t xml:space="preserve"> </w:t>
      </w:r>
      <w:r w:rsidR="772135BD" w:rsidRPr="00A2025E">
        <w:rPr>
          <w:rFonts w:asciiTheme="minorHAnsi" w:hAnsiTheme="minorHAnsi" w:cstheme="minorHAnsi"/>
        </w:rPr>
        <w:t xml:space="preserve">member </w:t>
      </w:r>
      <w:r w:rsidR="000D05BA" w:rsidRPr="00A2025E">
        <w:rPr>
          <w:rFonts w:asciiTheme="minorHAnsi" w:hAnsiTheme="minorHAnsi" w:cstheme="minorHAnsi"/>
        </w:rPr>
        <w:t>a</w:t>
      </w:r>
      <w:r w:rsidR="772135BD" w:rsidRPr="00A2025E">
        <w:rPr>
          <w:rFonts w:asciiTheme="minorHAnsi" w:hAnsiTheme="minorHAnsi" w:cstheme="minorHAnsi"/>
        </w:rPr>
        <w:t xml:space="preserve">dvisory </w:t>
      </w:r>
      <w:r w:rsidR="00411FC5" w:rsidRPr="00A2025E">
        <w:rPr>
          <w:rFonts w:asciiTheme="minorHAnsi" w:hAnsiTheme="minorHAnsi" w:cstheme="minorHAnsi"/>
        </w:rPr>
        <w:t>group</w:t>
      </w:r>
      <w:r w:rsidR="00EB32FD" w:rsidRPr="00A2025E">
        <w:rPr>
          <w:rFonts w:asciiTheme="minorHAnsi" w:hAnsiTheme="minorHAnsi" w:cstheme="minorHAnsi"/>
        </w:rPr>
        <w:t>,</w:t>
      </w:r>
      <w:r w:rsidRPr="00A2025E">
        <w:rPr>
          <w:rFonts w:asciiTheme="minorHAnsi" w:hAnsiTheme="minorHAnsi" w:cstheme="minorHAnsi"/>
        </w:rPr>
        <w:t xml:space="preserve"> </w:t>
      </w:r>
      <w:r w:rsidR="00203003" w:rsidRPr="00A2025E">
        <w:rPr>
          <w:rFonts w:asciiTheme="minorHAnsi" w:hAnsiTheme="minorHAnsi" w:cstheme="minorHAnsi"/>
        </w:rPr>
        <w:t xml:space="preserve">or </w:t>
      </w:r>
      <w:r w:rsidR="00D66FDE" w:rsidRPr="00A2025E">
        <w:rPr>
          <w:rFonts w:asciiTheme="minorHAnsi" w:hAnsiTheme="minorHAnsi" w:cstheme="minorHAnsi"/>
        </w:rPr>
        <w:t xml:space="preserve">is it </w:t>
      </w:r>
      <w:r w:rsidR="195DCE75" w:rsidRPr="00A2025E">
        <w:rPr>
          <w:rFonts w:asciiTheme="minorHAnsi" w:hAnsiTheme="minorHAnsi" w:cstheme="minorHAnsi"/>
        </w:rPr>
        <w:t xml:space="preserve">prioritizing the development of </w:t>
      </w:r>
      <w:r w:rsidR="1591FF4C" w:rsidRPr="00A2025E">
        <w:rPr>
          <w:rFonts w:asciiTheme="minorHAnsi" w:hAnsiTheme="minorHAnsi" w:cstheme="minorHAnsi"/>
        </w:rPr>
        <w:t xml:space="preserve">such </w:t>
      </w:r>
      <w:r w:rsidR="195DCE75" w:rsidRPr="00A2025E">
        <w:rPr>
          <w:rFonts w:asciiTheme="minorHAnsi" w:hAnsiTheme="minorHAnsi" w:cstheme="minorHAnsi"/>
        </w:rPr>
        <w:t xml:space="preserve">a </w:t>
      </w:r>
      <w:r w:rsidR="00411FC5" w:rsidRPr="00A2025E">
        <w:rPr>
          <w:rFonts w:asciiTheme="minorHAnsi" w:hAnsiTheme="minorHAnsi" w:cstheme="minorHAnsi"/>
        </w:rPr>
        <w:t>group</w:t>
      </w:r>
      <w:r w:rsidR="195DCE75" w:rsidRPr="00A2025E">
        <w:rPr>
          <w:rFonts w:asciiTheme="minorHAnsi" w:hAnsiTheme="minorHAnsi" w:cstheme="minorHAnsi"/>
        </w:rPr>
        <w:t>?</w:t>
      </w:r>
    </w:p>
    <w:p w14:paraId="6D96F662" w14:textId="41FB0669" w:rsidR="4F212712" w:rsidRPr="00A2025E" w:rsidRDefault="0008628D" w:rsidP="00190CE3">
      <w:pPr>
        <w:ind w:left="540" w:right="-20"/>
        <w:rPr>
          <w:rFonts w:eastAsiaTheme="minorEastAsia" w:cstheme="minorHAnsi"/>
          <w:b/>
          <w:bCs/>
          <w:szCs w:val="22"/>
        </w:rPr>
      </w:pPr>
      <w:sdt>
        <w:sdtPr>
          <w:rPr>
            <w:rFonts w:ascii="MS Gothic" w:eastAsia="MS Gothic" w:hAnsi="MS Gothic" w:cstheme="minorHAnsi" w:hint="eastAsia"/>
            <w:sz w:val="24"/>
            <w:szCs w:val="24"/>
          </w:rPr>
          <w:id w:val="-994021073"/>
          <w14:checkbox>
            <w14:checked w14:val="0"/>
            <w14:checkedState w14:val="2612" w14:font="MS Gothic"/>
            <w14:uncheckedState w14:val="2610" w14:font="MS Gothic"/>
          </w14:checkbox>
        </w:sdtPr>
        <w:sdtEndPr/>
        <w:sdtContent>
          <w:r w:rsidR="00194434">
            <w:rPr>
              <w:rFonts w:ascii="MS Gothic" w:eastAsia="MS Gothic" w:hAnsi="MS Gothic" w:cstheme="minorHAnsi" w:hint="eastAsia"/>
              <w:sz w:val="24"/>
              <w:szCs w:val="24"/>
            </w:rPr>
            <w:t>☐</w:t>
          </w:r>
        </w:sdtContent>
      </w:sdt>
      <w:r w:rsidR="4F212712" w:rsidRPr="00190CE3">
        <w:rPr>
          <w:rFonts w:eastAsiaTheme="minorEastAsia" w:cstheme="minorHAnsi"/>
          <w:szCs w:val="22"/>
        </w:rPr>
        <w:t xml:space="preserve"> </w:t>
      </w:r>
      <w:r w:rsidR="4F212712" w:rsidRPr="00A2025E">
        <w:rPr>
          <w:rFonts w:eastAsiaTheme="minorEastAsia" w:cstheme="minorHAnsi"/>
          <w:b/>
          <w:bCs/>
          <w:szCs w:val="22"/>
        </w:rPr>
        <w:t>Yes</w:t>
      </w:r>
    </w:p>
    <w:p w14:paraId="43C3D9B0" w14:textId="5E1B7D79" w:rsidR="4F212712" w:rsidRPr="00A2025E" w:rsidRDefault="0008628D" w:rsidP="00190CE3">
      <w:pPr>
        <w:ind w:left="540" w:right="-20"/>
        <w:rPr>
          <w:rFonts w:eastAsiaTheme="minorEastAsia" w:cstheme="minorHAnsi"/>
          <w:b/>
          <w:bCs/>
          <w:szCs w:val="22"/>
        </w:rPr>
      </w:pPr>
      <w:sdt>
        <w:sdtPr>
          <w:rPr>
            <w:rFonts w:ascii="MS Gothic" w:eastAsia="MS Gothic" w:hAnsi="MS Gothic" w:cstheme="minorHAnsi" w:hint="eastAsia"/>
            <w:sz w:val="24"/>
            <w:szCs w:val="24"/>
          </w:rPr>
          <w:id w:val="2073926968"/>
          <w14:checkbox>
            <w14:checked w14:val="0"/>
            <w14:checkedState w14:val="2612" w14:font="MS Gothic"/>
            <w14:uncheckedState w14:val="2610" w14:font="MS Gothic"/>
          </w14:checkbox>
        </w:sdtPr>
        <w:sdtEndPr/>
        <w:sdtContent>
          <w:r w:rsidR="00190CE3" w:rsidRPr="00190CE3">
            <w:rPr>
              <w:rFonts w:ascii="MS Gothic" w:eastAsia="MS Gothic" w:hAnsi="MS Gothic" w:cstheme="minorHAnsi" w:hint="eastAsia"/>
              <w:sz w:val="24"/>
              <w:szCs w:val="24"/>
            </w:rPr>
            <w:t>☐</w:t>
          </w:r>
        </w:sdtContent>
      </w:sdt>
      <w:r w:rsidR="00190CE3" w:rsidRPr="00190CE3">
        <w:rPr>
          <w:rFonts w:eastAsiaTheme="minorEastAsia" w:cstheme="minorHAnsi"/>
          <w:szCs w:val="22"/>
        </w:rPr>
        <w:t xml:space="preserve"> </w:t>
      </w:r>
      <w:r w:rsidR="4F212712" w:rsidRPr="00A2025E">
        <w:rPr>
          <w:rFonts w:eastAsiaTheme="minorEastAsia" w:cstheme="minorHAnsi"/>
          <w:b/>
          <w:bCs/>
          <w:szCs w:val="22"/>
        </w:rPr>
        <w:t>No</w:t>
      </w:r>
    </w:p>
    <w:p w14:paraId="45C3168F" w14:textId="6B2BC756" w:rsidR="4F212712" w:rsidRPr="00A2025E" w:rsidRDefault="4F212712" w:rsidP="003B1F9F">
      <w:pPr>
        <w:spacing w:line="257" w:lineRule="auto"/>
        <w:ind w:left="540" w:right="-20"/>
        <w:rPr>
          <w:rFonts w:eastAsiaTheme="minorEastAsia" w:cstheme="minorHAnsi"/>
          <w:b/>
          <w:bCs/>
          <w:color w:val="000000"/>
          <w:szCs w:val="22"/>
        </w:rPr>
      </w:pPr>
      <w:r w:rsidRPr="00A2025E">
        <w:rPr>
          <w:rFonts w:eastAsiaTheme="minorEastAsia" w:cstheme="minorHAnsi"/>
          <w:b/>
          <w:bCs/>
          <w:color w:val="000000"/>
          <w:szCs w:val="22"/>
        </w:rPr>
        <w:t xml:space="preserve">If yes, please describe the work </w:t>
      </w:r>
      <w:r w:rsidR="00112FD8" w:rsidRPr="00A2025E">
        <w:rPr>
          <w:rFonts w:eastAsiaTheme="minorEastAsia" w:cstheme="minorHAnsi"/>
          <w:b/>
          <w:bCs/>
          <w:color w:val="000000"/>
          <w:szCs w:val="22"/>
        </w:rPr>
        <w:t>to date</w:t>
      </w:r>
      <w:r w:rsidR="00664B73">
        <w:rPr>
          <w:rFonts w:eastAsiaTheme="minorEastAsia" w:cstheme="minorHAnsi"/>
          <w:b/>
          <w:bCs/>
          <w:color w:val="000000"/>
          <w:szCs w:val="22"/>
        </w:rPr>
        <w:t>:</w:t>
      </w:r>
    </w:p>
    <w:tbl>
      <w:tblPr>
        <w:tblStyle w:val="TableGrid"/>
        <w:tblW w:w="9090" w:type="dxa"/>
        <w:tblInd w:w="530" w:type="dxa"/>
        <w:tblLayout w:type="fixed"/>
        <w:tblLook w:val="04A0" w:firstRow="1" w:lastRow="0" w:firstColumn="1" w:lastColumn="0" w:noHBand="0" w:noVBand="1"/>
      </w:tblPr>
      <w:tblGrid>
        <w:gridCol w:w="9090"/>
      </w:tblGrid>
      <w:tr w:rsidR="4F212712" w:rsidRPr="00A2025E" w14:paraId="4224D354" w14:textId="77777777" w:rsidTr="00664B73">
        <w:trPr>
          <w:trHeight w:val="2880"/>
        </w:trPr>
        <w:tc>
          <w:tcPr>
            <w:tcW w:w="909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144" w:type="dxa"/>
              <w:left w:w="144" w:type="dxa"/>
              <w:bottom w:w="144" w:type="dxa"/>
              <w:right w:w="144" w:type="dxa"/>
            </w:tcMar>
          </w:tcPr>
          <w:p w14:paraId="10722908" w14:textId="0EC9AAB5" w:rsidR="4F212712" w:rsidRPr="00A2025E" w:rsidRDefault="4F212712" w:rsidP="4F212712">
            <w:pPr>
              <w:ind w:left="-20" w:right="-20"/>
              <w:rPr>
                <w:rFonts w:eastAsia="Calibri" w:cstheme="minorHAnsi"/>
                <w:szCs w:val="22"/>
              </w:rPr>
            </w:pPr>
          </w:p>
        </w:tc>
      </w:tr>
    </w:tbl>
    <w:p w14:paraId="3B159C18" w14:textId="77777777" w:rsidR="003B1F9F" w:rsidRDefault="003B1F9F" w:rsidP="003B1F9F"/>
    <w:p w14:paraId="1BF4B397" w14:textId="77777777" w:rsidR="003B1F9F" w:rsidRDefault="003B1F9F">
      <w:pPr>
        <w:rPr>
          <w:rFonts w:eastAsiaTheme="majorEastAsia" w:cstheme="minorHAnsi"/>
          <w:b/>
          <w:color w:val="0D8ABB" w:themeColor="accent3" w:themeShade="BF"/>
          <w:sz w:val="28"/>
          <w:szCs w:val="26"/>
        </w:rPr>
      </w:pPr>
      <w:r>
        <w:rPr>
          <w:rFonts w:cstheme="minorHAnsi"/>
        </w:rPr>
        <w:br w:type="page"/>
      </w:r>
    </w:p>
    <w:p w14:paraId="7CFCE5E0" w14:textId="47121677" w:rsidR="00512230" w:rsidRPr="00A2025E" w:rsidRDefault="195DCE75" w:rsidP="00190CE3">
      <w:pPr>
        <w:pStyle w:val="Heading2"/>
        <w:numPr>
          <w:ilvl w:val="0"/>
          <w:numId w:val="21"/>
        </w:numPr>
        <w:ind w:left="360"/>
        <w:rPr>
          <w:rFonts w:asciiTheme="minorHAnsi" w:hAnsiTheme="minorHAnsi" w:cstheme="minorHAnsi"/>
        </w:rPr>
      </w:pPr>
      <w:r w:rsidRPr="00A2025E">
        <w:rPr>
          <w:rFonts w:asciiTheme="minorHAnsi" w:hAnsiTheme="minorHAnsi" w:cstheme="minorHAnsi"/>
        </w:rPr>
        <w:lastRenderedPageBreak/>
        <w:t xml:space="preserve">What steps has your </w:t>
      </w:r>
      <w:r w:rsidR="00BC19A9">
        <w:rPr>
          <w:rFonts w:asciiTheme="minorHAnsi" w:hAnsiTheme="minorHAnsi" w:cstheme="minorHAnsi"/>
        </w:rPr>
        <w:t xml:space="preserve">Medicaid </w:t>
      </w:r>
      <w:r w:rsidR="191C4B75" w:rsidRPr="00A2025E">
        <w:rPr>
          <w:rFonts w:asciiTheme="minorHAnsi" w:hAnsiTheme="minorHAnsi" w:cstheme="minorHAnsi"/>
        </w:rPr>
        <w:t xml:space="preserve">program </w:t>
      </w:r>
      <w:r w:rsidRPr="00A2025E">
        <w:rPr>
          <w:rFonts w:asciiTheme="minorHAnsi" w:hAnsiTheme="minorHAnsi" w:cstheme="minorHAnsi"/>
        </w:rPr>
        <w:t xml:space="preserve">taken to actively </w:t>
      </w:r>
      <w:r w:rsidR="5B2A93AF" w:rsidRPr="00A2025E">
        <w:rPr>
          <w:rFonts w:asciiTheme="minorHAnsi" w:hAnsiTheme="minorHAnsi" w:cstheme="minorHAnsi"/>
        </w:rPr>
        <w:t>i</w:t>
      </w:r>
      <w:r w:rsidR="6CEA2B5B" w:rsidRPr="00A2025E">
        <w:rPr>
          <w:rFonts w:asciiTheme="minorHAnsi" w:hAnsiTheme="minorHAnsi" w:cstheme="minorHAnsi"/>
        </w:rPr>
        <w:t xml:space="preserve">mplement community engagement </w:t>
      </w:r>
      <w:r w:rsidR="00D2365B">
        <w:rPr>
          <w:rFonts w:asciiTheme="minorHAnsi" w:hAnsiTheme="minorHAnsi" w:cstheme="minorHAnsi"/>
        </w:rPr>
        <w:t>strategies</w:t>
      </w:r>
      <w:r w:rsidR="00BC19A9">
        <w:rPr>
          <w:rFonts w:asciiTheme="minorHAnsi" w:hAnsiTheme="minorHAnsi" w:cstheme="minorHAnsi"/>
        </w:rPr>
        <w:t xml:space="preserve">? Please select all that apply. </w:t>
      </w:r>
    </w:p>
    <w:p w14:paraId="7CCF2183" w14:textId="160EA5D6" w:rsidR="4F212712" w:rsidRPr="00A2025E" w:rsidRDefault="0008628D" w:rsidP="003B1F9F">
      <w:pPr>
        <w:spacing w:line="257" w:lineRule="auto"/>
        <w:ind w:left="810" w:right="-20" w:hanging="270"/>
        <w:rPr>
          <w:rFonts w:eastAsiaTheme="minorEastAsia" w:cstheme="minorHAnsi"/>
          <w:color w:val="000000"/>
          <w:szCs w:val="22"/>
        </w:rPr>
      </w:pPr>
      <w:sdt>
        <w:sdtPr>
          <w:rPr>
            <w:rFonts w:ascii="MS Gothic" w:eastAsia="MS Gothic" w:hAnsi="MS Gothic" w:cstheme="minorHAnsi" w:hint="eastAsia"/>
            <w:sz w:val="24"/>
            <w:szCs w:val="24"/>
          </w:rPr>
          <w:id w:val="-1759431233"/>
          <w14:checkbox>
            <w14:checked w14:val="0"/>
            <w14:checkedState w14:val="2612" w14:font="MS Gothic"/>
            <w14:uncheckedState w14:val="2610" w14:font="MS Gothic"/>
          </w14:checkbox>
        </w:sdtPr>
        <w:sdtEndPr/>
        <w:sdtContent>
          <w:r w:rsidR="00190CE3" w:rsidRPr="00190CE3">
            <w:rPr>
              <w:rFonts w:ascii="MS Gothic" w:eastAsia="MS Gothic" w:hAnsi="MS Gothic" w:cstheme="minorHAnsi" w:hint="eastAsia"/>
              <w:sz w:val="24"/>
              <w:szCs w:val="24"/>
            </w:rPr>
            <w:t>☐</w:t>
          </w:r>
        </w:sdtContent>
      </w:sdt>
      <w:r w:rsidR="00190CE3" w:rsidRPr="00190CE3">
        <w:rPr>
          <w:rFonts w:eastAsiaTheme="minorEastAsia" w:cstheme="minorHAnsi"/>
          <w:szCs w:val="22"/>
        </w:rPr>
        <w:t xml:space="preserve"> </w:t>
      </w:r>
      <w:r w:rsidR="4F212712" w:rsidRPr="00154778">
        <w:rPr>
          <w:rFonts w:eastAsiaTheme="minorEastAsia" w:cstheme="minorHAnsi"/>
          <w:b/>
          <w:bCs/>
          <w:color w:val="000000"/>
          <w:szCs w:val="22"/>
        </w:rPr>
        <w:t xml:space="preserve">Established a </w:t>
      </w:r>
      <w:r w:rsidR="000B4010" w:rsidRPr="00154778">
        <w:rPr>
          <w:rFonts w:eastAsiaTheme="minorEastAsia" w:cstheme="minorHAnsi"/>
          <w:b/>
          <w:bCs/>
          <w:color w:val="000000"/>
          <w:szCs w:val="22"/>
        </w:rPr>
        <w:t xml:space="preserve">multi-stakeholder </w:t>
      </w:r>
      <w:r w:rsidR="4F212712" w:rsidRPr="00154778">
        <w:rPr>
          <w:rFonts w:eastAsiaTheme="minorEastAsia" w:cstheme="minorHAnsi"/>
          <w:b/>
          <w:bCs/>
          <w:color w:val="000000"/>
          <w:szCs w:val="22"/>
        </w:rPr>
        <w:t>team</w:t>
      </w:r>
      <w:r w:rsidR="4F212712" w:rsidRPr="00A2025E">
        <w:rPr>
          <w:rFonts w:eastAsiaTheme="minorEastAsia" w:cstheme="minorHAnsi"/>
          <w:color w:val="000000"/>
          <w:szCs w:val="22"/>
        </w:rPr>
        <w:t>: Brought together health</w:t>
      </w:r>
      <w:r w:rsidR="00BC19A9">
        <w:rPr>
          <w:rFonts w:eastAsiaTheme="minorEastAsia" w:cstheme="minorHAnsi"/>
          <w:color w:val="000000"/>
          <w:szCs w:val="22"/>
        </w:rPr>
        <w:t xml:space="preserve"> </w:t>
      </w:r>
      <w:r w:rsidR="4F212712" w:rsidRPr="00A2025E">
        <w:rPr>
          <w:rFonts w:eastAsiaTheme="minorEastAsia" w:cstheme="minorHAnsi"/>
          <w:color w:val="000000"/>
          <w:szCs w:val="22"/>
        </w:rPr>
        <w:t xml:space="preserve">care professionals, policy experts, and community stakeholder representatives to create a diverse team dedicated to policy development. </w:t>
      </w:r>
    </w:p>
    <w:p w14:paraId="664F8313" w14:textId="2E275A1F" w:rsidR="4F212712" w:rsidRPr="00A2025E" w:rsidRDefault="0008628D" w:rsidP="003B1F9F">
      <w:pPr>
        <w:spacing w:line="257" w:lineRule="auto"/>
        <w:ind w:left="810" w:right="-20" w:hanging="270"/>
        <w:rPr>
          <w:rFonts w:eastAsiaTheme="minorEastAsia" w:cstheme="minorHAnsi"/>
          <w:color w:val="000000"/>
          <w:szCs w:val="22"/>
        </w:rPr>
      </w:pPr>
      <w:sdt>
        <w:sdtPr>
          <w:rPr>
            <w:rFonts w:ascii="MS Gothic" w:eastAsia="MS Gothic" w:hAnsi="MS Gothic" w:cstheme="minorHAnsi" w:hint="eastAsia"/>
            <w:sz w:val="24"/>
            <w:szCs w:val="24"/>
          </w:rPr>
          <w:id w:val="-830682720"/>
          <w14:checkbox>
            <w14:checked w14:val="0"/>
            <w14:checkedState w14:val="2612" w14:font="MS Gothic"/>
            <w14:uncheckedState w14:val="2610" w14:font="MS Gothic"/>
          </w14:checkbox>
        </w:sdtPr>
        <w:sdtEndPr/>
        <w:sdtContent>
          <w:r w:rsidR="00190CE3" w:rsidRPr="00190CE3">
            <w:rPr>
              <w:rFonts w:ascii="MS Gothic" w:eastAsia="MS Gothic" w:hAnsi="MS Gothic" w:cstheme="minorHAnsi" w:hint="eastAsia"/>
              <w:sz w:val="24"/>
              <w:szCs w:val="24"/>
            </w:rPr>
            <w:t>☐</w:t>
          </w:r>
        </w:sdtContent>
      </w:sdt>
      <w:r w:rsidR="00190CE3" w:rsidRPr="00190CE3">
        <w:rPr>
          <w:rFonts w:eastAsiaTheme="minorEastAsia" w:cstheme="minorHAnsi"/>
          <w:szCs w:val="22"/>
        </w:rPr>
        <w:t xml:space="preserve"> </w:t>
      </w:r>
      <w:r w:rsidR="4F212712" w:rsidRPr="00154778">
        <w:rPr>
          <w:rFonts w:eastAsiaTheme="minorEastAsia" w:cstheme="minorHAnsi"/>
          <w:b/>
          <w:bCs/>
          <w:color w:val="000000"/>
          <w:szCs w:val="22"/>
        </w:rPr>
        <w:t xml:space="preserve">Conducted </w:t>
      </w:r>
      <w:r w:rsidR="00A75972" w:rsidRPr="00154778">
        <w:rPr>
          <w:rFonts w:eastAsiaTheme="minorEastAsia" w:cstheme="minorHAnsi"/>
          <w:b/>
          <w:bCs/>
          <w:color w:val="000000"/>
          <w:szCs w:val="22"/>
        </w:rPr>
        <w:t>Medicaid</w:t>
      </w:r>
      <w:r w:rsidR="4F212712" w:rsidRPr="00154778">
        <w:rPr>
          <w:rFonts w:eastAsiaTheme="minorEastAsia" w:cstheme="minorHAnsi"/>
          <w:b/>
          <w:bCs/>
          <w:color w:val="000000"/>
          <w:szCs w:val="22"/>
        </w:rPr>
        <w:t xml:space="preserve"> </w:t>
      </w:r>
      <w:r w:rsidR="00A75972" w:rsidRPr="00154778">
        <w:rPr>
          <w:rFonts w:eastAsiaTheme="minorEastAsia" w:cstheme="minorHAnsi"/>
          <w:b/>
          <w:bCs/>
          <w:color w:val="000000"/>
          <w:szCs w:val="22"/>
        </w:rPr>
        <w:t xml:space="preserve">member </w:t>
      </w:r>
      <w:r w:rsidR="4F212712" w:rsidRPr="00154778">
        <w:rPr>
          <w:rFonts w:eastAsiaTheme="minorEastAsia" w:cstheme="minorHAnsi"/>
          <w:b/>
          <w:bCs/>
          <w:color w:val="000000"/>
          <w:szCs w:val="22"/>
        </w:rPr>
        <w:t>needs assessments</w:t>
      </w:r>
      <w:r w:rsidR="4F212712" w:rsidRPr="00A2025E">
        <w:rPr>
          <w:rFonts w:eastAsiaTheme="minorEastAsia" w:cstheme="minorHAnsi"/>
          <w:color w:val="000000"/>
          <w:szCs w:val="22"/>
        </w:rPr>
        <w:t>: Engaged with the community through surveys, town hall meetings, and</w:t>
      </w:r>
      <w:r w:rsidR="00112FD8" w:rsidRPr="00A2025E">
        <w:rPr>
          <w:rFonts w:eastAsiaTheme="minorEastAsia" w:cstheme="minorHAnsi"/>
          <w:color w:val="000000"/>
          <w:szCs w:val="22"/>
        </w:rPr>
        <w:t>/or</w:t>
      </w:r>
      <w:r w:rsidR="4F212712" w:rsidRPr="00A2025E">
        <w:rPr>
          <w:rFonts w:eastAsiaTheme="minorEastAsia" w:cstheme="minorHAnsi"/>
          <w:color w:val="000000"/>
          <w:szCs w:val="22"/>
        </w:rPr>
        <w:t xml:space="preserve"> focus groups to understand their needs and priorities. </w:t>
      </w:r>
    </w:p>
    <w:p w14:paraId="5DC03FEC" w14:textId="1A364BDE" w:rsidR="4F212712" w:rsidRPr="00A2025E" w:rsidRDefault="0008628D" w:rsidP="003B1F9F">
      <w:pPr>
        <w:spacing w:line="257" w:lineRule="auto"/>
        <w:ind w:left="810" w:right="-20" w:hanging="270"/>
        <w:rPr>
          <w:rFonts w:eastAsiaTheme="minorEastAsia" w:cstheme="minorHAnsi"/>
          <w:color w:val="000000"/>
          <w:szCs w:val="22"/>
        </w:rPr>
      </w:pPr>
      <w:sdt>
        <w:sdtPr>
          <w:rPr>
            <w:rFonts w:ascii="MS Gothic" w:eastAsia="MS Gothic" w:hAnsi="MS Gothic" w:cstheme="minorHAnsi" w:hint="eastAsia"/>
            <w:sz w:val="24"/>
            <w:szCs w:val="24"/>
          </w:rPr>
          <w:id w:val="2125567884"/>
          <w14:checkbox>
            <w14:checked w14:val="0"/>
            <w14:checkedState w14:val="2612" w14:font="MS Gothic"/>
            <w14:uncheckedState w14:val="2610" w14:font="MS Gothic"/>
          </w14:checkbox>
        </w:sdtPr>
        <w:sdtEndPr/>
        <w:sdtContent>
          <w:r w:rsidR="00190CE3" w:rsidRPr="00190CE3">
            <w:rPr>
              <w:rFonts w:ascii="MS Gothic" w:eastAsia="MS Gothic" w:hAnsi="MS Gothic" w:cstheme="minorHAnsi" w:hint="eastAsia"/>
              <w:sz w:val="24"/>
              <w:szCs w:val="24"/>
            </w:rPr>
            <w:t>☐</w:t>
          </w:r>
        </w:sdtContent>
      </w:sdt>
      <w:r w:rsidR="00190CE3" w:rsidRPr="00190CE3">
        <w:rPr>
          <w:rFonts w:eastAsiaTheme="minorEastAsia" w:cstheme="minorHAnsi"/>
          <w:szCs w:val="22"/>
        </w:rPr>
        <w:t xml:space="preserve"> </w:t>
      </w:r>
      <w:r w:rsidR="4F212712" w:rsidRPr="00154778">
        <w:rPr>
          <w:rFonts w:eastAsiaTheme="minorEastAsia" w:cstheme="minorHAnsi"/>
          <w:b/>
          <w:bCs/>
          <w:color w:val="000000"/>
          <w:szCs w:val="22"/>
        </w:rPr>
        <w:t xml:space="preserve">Formulated </w:t>
      </w:r>
      <w:r w:rsidR="00112FD8" w:rsidRPr="00154778">
        <w:rPr>
          <w:rFonts w:eastAsiaTheme="minorEastAsia" w:cstheme="minorHAnsi"/>
          <w:b/>
          <w:bCs/>
          <w:color w:val="000000"/>
          <w:szCs w:val="22"/>
        </w:rPr>
        <w:t xml:space="preserve">community-informed </w:t>
      </w:r>
      <w:r w:rsidR="4F212712" w:rsidRPr="00154778">
        <w:rPr>
          <w:rFonts w:eastAsiaTheme="minorEastAsia" w:cstheme="minorHAnsi"/>
          <w:b/>
          <w:bCs/>
          <w:color w:val="000000"/>
          <w:szCs w:val="22"/>
        </w:rPr>
        <w:t>policy drafts</w:t>
      </w:r>
      <w:r w:rsidR="4F212712" w:rsidRPr="00A2025E">
        <w:rPr>
          <w:rFonts w:eastAsiaTheme="minorEastAsia" w:cstheme="minorHAnsi"/>
          <w:color w:val="000000"/>
          <w:szCs w:val="22"/>
        </w:rPr>
        <w:t xml:space="preserve">: Based on community input, drafted policies that reflected the voice and needs of the community. </w:t>
      </w:r>
    </w:p>
    <w:p w14:paraId="04E97BB7" w14:textId="355F45A5" w:rsidR="4F212712" w:rsidRPr="00A2025E" w:rsidRDefault="0008628D" w:rsidP="003B1F9F">
      <w:pPr>
        <w:spacing w:line="257" w:lineRule="auto"/>
        <w:ind w:left="810" w:right="-20" w:hanging="270"/>
        <w:rPr>
          <w:rFonts w:eastAsiaTheme="minorEastAsia" w:cstheme="minorHAnsi"/>
          <w:color w:val="000000"/>
          <w:szCs w:val="22"/>
        </w:rPr>
      </w:pPr>
      <w:sdt>
        <w:sdtPr>
          <w:rPr>
            <w:rFonts w:ascii="MS Gothic" w:eastAsia="MS Gothic" w:hAnsi="MS Gothic" w:cstheme="minorHAnsi" w:hint="eastAsia"/>
            <w:sz w:val="24"/>
            <w:szCs w:val="24"/>
          </w:rPr>
          <w:id w:val="1767885256"/>
          <w14:checkbox>
            <w14:checked w14:val="0"/>
            <w14:checkedState w14:val="2612" w14:font="MS Gothic"/>
            <w14:uncheckedState w14:val="2610" w14:font="MS Gothic"/>
          </w14:checkbox>
        </w:sdtPr>
        <w:sdtEndPr/>
        <w:sdtContent>
          <w:r w:rsidR="00190CE3" w:rsidRPr="00190CE3">
            <w:rPr>
              <w:rFonts w:ascii="MS Gothic" w:eastAsia="MS Gothic" w:hAnsi="MS Gothic" w:cstheme="minorHAnsi" w:hint="eastAsia"/>
              <w:sz w:val="24"/>
              <w:szCs w:val="24"/>
            </w:rPr>
            <w:t>☐</w:t>
          </w:r>
        </w:sdtContent>
      </w:sdt>
      <w:r w:rsidR="00190CE3" w:rsidRPr="00190CE3">
        <w:rPr>
          <w:rFonts w:eastAsiaTheme="minorEastAsia" w:cstheme="minorHAnsi"/>
          <w:szCs w:val="22"/>
        </w:rPr>
        <w:t xml:space="preserve"> </w:t>
      </w:r>
      <w:r w:rsidR="195DCE75" w:rsidRPr="00154778">
        <w:rPr>
          <w:rFonts w:eastAsiaTheme="minorEastAsia" w:cstheme="minorHAnsi"/>
          <w:b/>
          <w:bCs/>
          <w:color w:val="000000"/>
          <w:szCs w:val="22"/>
        </w:rPr>
        <w:t>Incorporated a feedback loop</w:t>
      </w:r>
      <w:r w:rsidR="195DCE75" w:rsidRPr="00A2025E">
        <w:rPr>
          <w:rFonts w:eastAsiaTheme="minorEastAsia" w:cstheme="minorHAnsi"/>
          <w:color w:val="000000"/>
          <w:szCs w:val="22"/>
        </w:rPr>
        <w:t>: Circulated policy drafts among community stakeholders and experts for feedback and suggestions for improvement</w:t>
      </w:r>
      <w:r w:rsidR="00112FD8" w:rsidRPr="00A2025E">
        <w:rPr>
          <w:rFonts w:eastAsiaTheme="minorEastAsia" w:cstheme="minorHAnsi"/>
          <w:color w:val="000000"/>
          <w:szCs w:val="22"/>
        </w:rPr>
        <w:t>.</w:t>
      </w:r>
    </w:p>
    <w:p w14:paraId="63302A71" w14:textId="658179B1" w:rsidR="000D05BA" w:rsidRPr="00A2025E" w:rsidRDefault="0008628D" w:rsidP="003B1F9F">
      <w:pPr>
        <w:spacing w:line="257" w:lineRule="auto"/>
        <w:ind w:left="540" w:right="-20"/>
        <w:rPr>
          <w:rFonts w:eastAsiaTheme="minorEastAsia" w:cstheme="minorHAnsi"/>
          <w:color w:val="000000"/>
          <w:szCs w:val="22"/>
        </w:rPr>
      </w:pPr>
      <w:sdt>
        <w:sdtPr>
          <w:rPr>
            <w:rFonts w:ascii="MS Gothic" w:eastAsia="MS Gothic" w:hAnsi="MS Gothic" w:cstheme="minorHAnsi" w:hint="eastAsia"/>
            <w:sz w:val="24"/>
            <w:szCs w:val="24"/>
          </w:rPr>
          <w:id w:val="-1088916517"/>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000D05BA" w:rsidRPr="003B1F9F">
        <w:rPr>
          <w:rFonts w:eastAsiaTheme="minorEastAsia" w:cstheme="minorHAnsi"/>
          <w:b/>
          <w:bCs/>
          <w:color w:val="000000"/>
          <w:szCs w:val="22"/>
        </w:rPr>
        <w:t>Other</w:t>
      </w:r>
      <w:r w:rsidR="003B1F9F">
        <w:rPr>
          <w:rFonts w:eastAsiaTheme="minorEastAsia" w:cstheme="minorHAnsi"/>
          <w:color w:val="000000"/>
          <w:szCs w:val="22"/>
        </w:rPr>
        <w:t xml:space="preserve"> activities </w:t>
      </w:r>
      <w:r w:rsidR="003B1F9F" w:rsidRPr="00B507D6">
        <w:rPr>
          <w:rFonts w:eastAsiaTheme="minorEastAsia" w:cstheme="minorHAnsi"/>
          <w:i/>
          <w:iCs/>
          <w:color w:val="000000"/>
          <w:szCs w:val="22"/>
        </w:rPr>
        <w:t>(please describe)</w:t>
      </w:r>
    </w:p>
    <w:tbl>
      <w:tblPr>
        <w:tblStyle w:val="TableGrid"/>
        <w:tblW w:w="8820" w:type="dxa"/>
        <w:tblInd w:w="800" w:type="dxa"/>
        <w:tblLayout w:type="fixed"/>
        <w:tblLook w:val="04A0" w:firstRow="1" w:lastRow="0" w:firstColumn="1" w:lastColumn="0" w:noHBand="0" w:noVBand="1"/>
      </w:tblPr>
      <w:tblGrid>
        <w:gridCol w:w="8820"/>
      </w:tblGrid>
      <w:tr w:rsidR="000D05BA" w:rsidRPr="00A2025E" w14:paraId="77AE0176" w14:textId="77777777" w:rsidTr="00664B73">
        <w:trPr>
          <w:trHeight w:val="1440"/>
        </w:trPr>
        <w:tc>
          <w:tcPr>
            <w:tcW w:w="88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144" w:type="dxa"/>
              <w:left w:w="144" w:type="dxa"/>
              <w:bottom w:w="144" w:type="dxa"/>
              <w:right w:w="144" w:type="dxa"/>
            </w:tcMar>
          </w:tcPr>
          <w:p w14:paraId="68574990" w14:textId="77777777" w:rsidR="000D05BA" w:rsidRPr="00A2025E" w:rsidRDefault="000D05BA">
            <w:pPr>
              <w:ind w:left="-20" w:right="-20"/>
              <w:rPr>
                <w:rFonts w:eastAsia="Calibri" w:cstheme="minorHAnsi"/>
                <w:szCs w:val="22"/>
              </w:rPr>
            </w:pPr>
          </w:p>
        </w:tc>
      </w:tr>
    </w:tbl>
    <w:p w14:paraId="2819B453" w14:textId="7D2DA1D2" w:rsidR="4F212712" w:rsidRPr="00A2025E" w:rsidRDefault="195DCE75" w:rsidP="00190CE3">
      <w:pPr>
        <w:pStyle w:val="Heading2"/>
        <w:numPr>
          <w:ilvl w:val="0"/>
          <w:numId w:val="21"/>
        </w:numPr>
        <w:ind w:left="360"/>
        <w:rPr>
          <w:sz w:val="22"/>
          <w:szCs w:val="22"/>
        </w:rPr>
      </w:pPr>
      <w:r w:rsidRPr="00A2025E">
        <w:t>What challenges or barriers has your state encountered in engaging with Medicaid members, their families,</w:t>
      </w:r>
      <w:r w:rsidR="00D66FDE" w:rsidRPr="00A2025E">
        <w:t xml:space="preserve"> and</w:t>
      </w:r>
      <w:r w:rsidRPr="00A2025E">
        <w:t xml:space="preserve"> caregivers</w:t>
      </w:r>
      <w:r w:rsidR="00D66FDE" w:rsidRPr="00A2025E">
        <w:t>?</w:t>
      </w:r>
    </w:p>
    <w:tbl>
      <w:tblPr>
        <w:tblStyle w:val="TableGrid"/>
        <w:tblW w:w="9270" w:type="dxa"/>
        <w:tblInd w:w="350" w:type="dxa"/>
        <w:tblLayout w:type="fixed"/>
        <w:tblLook w:val="04A0" w:firstRow="1" w:lastRow="0" w:firstColumn="1" w:lastColumn="0" w:noHBand="0" w:noVBand="1"/>
      </w:tblPr>
      <w:tblGrid>
        <w:gridCol w:w="9270"/>
      </w:tblGrid>
      <w:tr w:rsidR="4F212712" w:rsidRPr="00A2025E" w14:paraId="5F9E8EAB" w14:textId="77777777" w:rsidTr="00664B73">
        <w:trPr>
          <w:trHeight w:val="2880"/>
        </w:trPr>
        <w:tc>
          <w:tcPr>
            <w:tcW w:w="927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144" w:type="dxa"/>
              <w:left w:w="144" w:type="dxa"/>
              <w:bottom w:w="144" w:type="dxa"/>
              <w:right w:w="144" w:type="dxa"/>
            </w:tcMar>
          </w:tcPr>
          <w:p w14:paraId="3F589BCB" w14:textId="69FCC11D" w:rsidR="4F212712" w:rsidRPr="00A2025E" w:rsidRDefault="4F212712" w:rsidP="4F212712">
            <w:pPr>
              <w:ind w:left="-20" w:right="-20"/>
              <w:rPr>
                <w:rFonts w:eastAsia="Calibri" w:cstheme="minorHAnsi"/>
                <w:szCs w:val="22"/>
              </w:rPr>
            </w:pPr>
          </w:p>
        </w:tc>
      </w:tr>
    </w:tbl>
    <w:p w14:paraId="29BE931F" w14:textId="0371C84C" w:rsidR="4F212712" w:rsidRPr="00A2025E" w:rsidRDefault="4F212712" w:rsidP="4F212712">
      <w:pPr>
        <w:rPr>
          <w:rFonts w:cstheme="minorHAnsi"/>
          <w:szCs w:val="22"/>
        </w:rPr>
      </w:pPr>
    </w:p>
    <w:p w14:paraId="5CB87756" w14:textId="01AD61F8" w:rsidR="000D05BA" w:rsidRPr="00A2025E" w:rsidRDefault="000D05BA" w:rsidP="003B1F9F">
      <w:pPr>
        <w:pStyle w:val="Heading2"/>
        <w:numPr>
          <w:ilvl w:val="0"/>
          <w:numId w:val="21"/>
        </w:numPr>
        <w:ind w:left="360"/>
        <w:rPr>
          <w:rFonts w:asciiTheme="minorHAnsi" w:hAnsiTheme="minorHAnsi" w:cstheme="minorHAnsi"/>
        </w:rPr>
      </w:pPr>
      <w:r w:rsidRPr="00A2025E">
        <w:rPr>
          <w:rFonts w:asciiTheme="minorHAnsi" w:hAnsiTheme="minorHAnsi" w:cstheme="minorHAnsi"/>
        </w:rPr>
        <w:lastRenderedPageBreak/>
        <w:t xml:space="preserve">Describe your motivation for </w:t>
      </w:r>
      <w:r w:rsidR="006D4998" w:rsidRPr="00A2025E">
        <w:rPr>
          <w:rFonts w:asciiTheme="minorHAnsi" w:hAnsiTheme="minorHAnsi" w:cstheme="minorHAnsi"/>
        </w:rPr>
        <w:t xml:space="preserve">participating in this </w:t>
      </w:r>
      <w:r w:rsidR="003B1F9F">
        <w:rPr>
          <w:rFonts w:asciiTheme="minorHAnsi" w:hAnsiTheme="minorHAnsi" w:cstheme="minorHAnsi"/>
        </w:rPr>
        <w:t>l</w:t>
      </w:r>
      <w:r w:rsidR="006D4998" w:rsidRPr="00B507D6">
        <w:rPr>
          <w:rFonts w:asciiTheme="minorHAnsi" w:hAnsiTheme="minorHAnsi" w:cstheme="minorHAnsi"/>
        </w:rPr>
        <w:t xml:space="preserve">earning and </w:t>
      </w:r>
      <w:r w:rsidR="003B1F9F">
        <w:rPr>
          <w:rFonts w:asciiTheme="minorHAnsi" w:hAnsiTheme="minorHAnsi" w:cstheme="minorHAnsi"/>
        </w:rPr>
        <w:t>a</w:t>
      </w:r>
      <w:r w:rsidR="006D4998" w:rsidRPr="00B507D6">
        <w:rPr>
          <w:rFonts w:asciiTheme="minorHAnsi" w:hAnsiTheme="minorHAnsi" w:cstheme="minorHAnsi"/>
        </w:rPr>
        <w:t xml:space="preserve">ction </w:t>
      </w:r>
      <w:r w:rsidR="003B1F9F">
        <w:rPr>
          <w:rFonts w:asciiTheme="minorHAnsi" w:hAnsiTheme="minorHAnsi" w:cstheme="minorHAnsi"/>
        </w:rPr>
        <w:t>s</w:t>
      </w:r>
      <w:r w:rsidR="006D4998" w:rsidRPr="00B507D6">
        <w:rPr>
          <w:rFonts w:asciiTheme="minorHAnsi" w:hAnsiTheme="minorHAnsi" w:cstheme="minorHAnsi"/>
        </w:rPr>
        <w:t>eries</w:t>
      </w:r>
      <w:r w:rsidRPr="00A2025E">
        <w:rPr>
          <w:rFonts w:asciiTheme="minorHAnsi" w:hAnsiTheme="minorHAnsi" w:cstheme="minorHAnsi"/>
        </w:rPr>
        <w:t xml:space="preserve"> and what you hope to achieve</w:t>
      </w:r>
      <w:r w:rsidR="00D66FDE" w:rsidRPr="00A2025E">
        <w:rPr>
          <w:rFonts w:asciiTheme="minorHAnsi" w:hAnsiTheme="minorHAnsi" w:cstheme="minorHAnsi"/>
        </w:rPr>
        <w:t xml:space="preserve"> if selected</w:t>
      </w:r>
      <w:r w:rsidR="00EB32FD" w:rsidRPr="00A2025E">
        <w:rPr>
          <w:rFonts w:asciiTheme="minorHAnsi" w:hAnsiTheme="minorHAnsi" w:cstheme="minorHAnsi"/>
        </w:rPr>
        <w:t>.</w:t>
      </w:r>
      <w:r w:rsidR="008976ED" w:rsidRPr="00A2025E">
        <w:rPr>
          <w:rFonts w:asciiTheme="minorHAnsi" w:hAnsiTheme="minorHAnsi" w:cstheme="minorHAnsi"/>
        </w:rPr>
        <w:t xml:space="preserve"> </w:t>
      </w:r>
    </w:p>
    <w:tbl>
      <w:tblPr>
        <w:tblStyle w:val="TableGrid"/>
        <w:tblW w:w="9270" w:type="dxa"/>
        <w:tblInd w:w="350" w:type="dxa"/>
        <w:tblLayout w:type="fixed"/>
        <w:tblLook w:val="04A0" w:firstRow="1" w:lastRow="0" w:firstColumn="1" w:lastColumn="0" w:noHBand="0" w:noVBand="1"/>
      </w:tblPr>
      <w:tblGrid>
        <w:gridCol w:w="9270"/>
      </w:tblGrid>
      <w:tr w:rsidR="000D05BA" w:rsidRPr="00A2025E" w14:paraId="0C336347" w14:textId="77777777" w:rsidTr="00664B73">
        <w:trPr>
          <w:trHeight w:val="2880"/>
        </w:trPr>
        <w:tc>
          <w:tcPr>
            <w:tcW w:w="927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144" w:type="dxa"/>
              <w:left w:w="144" w:type="dxa"/>
              <w:bottom w:w="144" w:type="dxa"/>
              <w:right w:w="144" w:type="dxa"/>
            </w:tcMar>
          </w:tcPr>
          <w:p w14:paraId="2BC6FF0D" w14:textId="77777777" w:rsidR="000D05BA" w:rsidRPr="00A2025E" w:rsidRDefault="000D05BA">
            <w:pPr>
              <w:ind w:left="-20" w:right="-20"/>
              <w:rPr>
                <w:rFonts w:eastAsia="Calibri" w:cstheme="minorHAnsi"/>
                <w:szCs w:val="22"/>
              </w:rPr>
            </w:pPr>
          </w:p>
        </w:tc>
      </w:tr>
    </w:tbl>
    <w:p w14:paraId="060DAED4" w14:textId="300F311D" w:rsidR="4F212712" w:rsidRPr="00A2025E" w:rsidRDefault="003B1F9F" w:rsidP="00190CE3">
      <w:pPr>
        <w:pStyle w:val="Heading2"/>
        <w:numPr>
          <w:ilvl w:val="0"/>
          <w:numId w:val="21"/>
        </w:numPr>
        <w:ind w:left="360"/>
        <w:rPr>
          <w:rFonts w:asciiTheme="minorHAnsi" w:hAnsiTheme="minorHAnsi" w:cstheme="minorHAnsi"/>
        </w:rPr>
      </w:pPr>
      <w:r>
        <w:rPr>
          <w:rFonts w:asciiTheme="minorHAnsi" w:hAnsiTheme="minorHAnsi" w:cstheme="minorHAnsi"/>
        </w:rPr>
        <w:t>I</w:t>
      </w:r>
      <w:r w:rsidR="00D04F88" w:rsidRPr="00A2025E">
        <w:rPr>
          <w:rFonts w:asciiTheme="minorHAnsi" w:hAnsiTheme="minorHAnsi" w:cstheme="minorHAnsi"/>
        </w:rPr>
        <w:t xml:space="preserve">dentify </w:t>
      </w:r>
      <w:r w:rsidR="195DCE75" w:rsidRPr="00A2025E">
        <w:rPr>
          <w:rFonts w:asciiTheme="minorHAnsi" w:hAnsiTheme="minorHAnsi" w:cstheme="minorHAnsi"/>
        </w:rPr>
        <w:t xml:space="preserve">topics you </w:t>
      </w:r>
      <w:r>
        <w:rPr>
          <w:rFonts w:asciiTheme="minorHAnsi" w:hAnsiTheme="minorHAnsi" w:cstheme="minorHAnsi"/>
        </w:rPr>
        <w:t>would like</w:t>
      </w:r>
      <w:r w:rsidRPr="00A2025E">
        <w:rPr>
          <w:rFonts w:asciiTheme="minorHAnsi" w:hAnsiTheme="minorHAnsi" w:cstheme="minorHAnsi"/>
        </w:rPr>
        <w:t xml:space="preserve"> </w:t>
      </w:r>
      <w:r w:rsidR="195DCE75" w:rsidRPr="00A2025E">
        <w:rPr>
          <w:rFonts w:asciiTheme="minorHAnsi" w:hAnsiTheme="minorHAnsi" w:cstheme="minorHAnsi"/>
        </w:rPr>
        <w:t xml:space="preserve">to explore through this learning series. Select all that apply:  </w:t>
      </w:r>
    </w:p>
    <w:p w14:paraId="28CB72AC" w14:textId="2685C99D" w:rsidR="003C687A" w:rsidRPr="00A2025E" w:rsidRDefault="003C687A" w:rsidP="00664B73">
      <w:pPr>
        <w:spacing w:after="60"/>
        <w:ind w:left="360"/>
        <w:rPr>
          <w:rFonts w:cstheme="minorHAnsi"/>
          <w:b/>
          <w:bCs/>
        </w:rPr>
      </w:pPr>
      <w:r w:rsidRPr="00A2025E">
        <w:rPr>
          <w:rFonts w:cstheme="minorHAnsi"/>
          <w:b/>
          <w:bCs/>
        </w:rPr>
        <w:t>Engagement and Trust Building</w:t>
      </w:r>
    </w:p>
    <w:p w14:paraId="5E49089C" w14:textId="637352EF" w:rsidR="4F212712" w:rsidRPr="00A2025E" w:rsidRDefault="0008628D" w:rsidP="00664B73">
      <w:pPr>
        <w:spacing w:after="60"/>
        <w:ind w:left="720"/>
        <w:rPr>
          <w:rFonts w:eastAsiaTheme="minorEastAsia" w:cstheme="minorHAnsi"/>
          <w:color w:val="D13438"/>
          <w:szCs w:val="22"/>
        </w:rPr>
      </w:pPr>
      <w:sdt>
        <w:sdtPr>
          <w:rPr>
            <w:rFonts w:ascii="MS Gothic" w:eastAsia="MS Gothic" w:hAnsi="MS Gothic" w:cstheme="minorHAnsi" w:hint="eastAsia"/>
            <w:sz w:val="24"/>
            <w:szCs w:val="24"/>
          </w:rPr>
          <w:id w:val="-2067873835"/>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4F212712" w:rsidRPr="00A2025E">
        <w:rPr>
          <w:rFonts w:eastAsiaTheme="minorEastAsia" w:cstheme="minorHAnsi"/>
          <w:color w:val="000000"/>
          <w:szCs w:val="22"/>
        </w:rPr>
        <w:t>Establishing trust</w:t>
      </w:r>
    </w:p>
    <w:p w14:paraId="4622DE8C" w14:textId="1F7379BD" w:rsidR="4F212712" w:rsidRPr="00A2025E" w:rsidRDefault="0008628D" w:rsidP="00664B73">
      <w:pPr>
        <w:spacing w:after="60"/>
        <w:ind w:left="720"/>
        <w:rPr>
          <w:rFonts w:eastAsiaTheme="minorEastAsia" w:cstheme="minorHAnsi"/>
          <w:color w:val="D13438"/>
          <w:szCs w:val="22"/>
        </w:rPr>
      </w:pPr>
      <w:sdt>
        <w:sdtPr>
          <w:rPr>
            <w:rFonts w:ascii="MS Gothic" w:eastAsia="MS Gothic" w:hAnsi="MS Gothic" w:cstheme="minorHAnsi" w:hint="eastAsia"/>
            <w:sz w:val="24"/>
            <w:szCs w:val="24"/>
          </w:rPr>
          <w:id w:val="2051791184"/>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4F212712" w:rsidRPr="00A2025E">
        <w:rPr>
          <w:rFonts w:eastAsiaTheme="minorEastAsia" w:cstheme="minorHAnsi"/>
          <w:color w:val="000000"/>
          <w:szCs w:val="22"/>
        </w:rPr>
        <w:t>Promoting transparency</w:t>
      </w:r>
    </w:p>
    <w:p w14:paraId="23F63593" w14:textId="42795559" w:rsidR="003C687A" w:rsidRPr="00A2025E" w:rsidRDefault="0008628D" w:rsidP="00664B73">
      <w:pPr>
        <w:spacing w:after="60"/>
        <w:ind w:left="720"/>
        <w:rPr>
          <w:rFonts w:eastAsiaTheme="minorEastAsia" w:cstheme="minorHAnsi"/>
          <w:color w:val="000000"/>
          <w:szCs w:val="22"/>
        </w:rPr>
      </w:pPr>
      <w:sdt>
        <w:sdtPr>
          <w:rPr>
            <w:rFonts w:ascii="MS Gothic" w:eastAsia="MS Gothic" w:hAnsi="MS Gothic" w:cstheme="minorHAnsi" w:hint="eastAsia"/>
            <w:sz w:val="24"/>
            <w:szCs w:val="24"/>
          </w:rPr>
          <w:id w:val="1632359531"/>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003C687A" w:rsidRPr="00A2025E">
        <w:rPr>
          <w:rFonts w:eastAsiaTheme="minorEastAsia" w:cstheme="minorHAnsi"/>
          <w:color w:val="000000"/>
          <w:szCs w:val="22"/>
        </w:rPr>
        <w:t>Partnering with community</w:t>
      </w:r>
      <w:r w:rsidR="00F57191">
        <w:rPr>
          <w:rFonts w:eastAsiaTheme="minorEastAsia" w:cstheme="minorHAnsi"/>
          <w:color w:val="000000"/>
          <w:szCs w:val="22"/>
        </w:rPr>
        <w:t xml:space="preserve"> entities</w:t>
      </w:r>
    </w:p>
    <w:p w14:paraId="69DA8EC9" w14:textId="5BEEFAF3" w:rsidR="003C687A" w:rsidRPr="00A2025E" w:rsidRDefault="003C687A" w:rsidP="00664B73">
      <w:pPr>
        <w:spacing w:after="60"/>
        <w:ind w:left="360"/>
        <w:rPr>
          <w:rFonts w:eastAsiaTheme="minorEastAsia" w:cstheme="minorHAnsi"/>
          <w:b/>
          <w:bCs/>
          <w:color w:val="000000"/>
          <w:szCs w:val="22"/>
        </w:rPr>
      </w:pPr>
      <w:r w:rsidRPr="00A2025E">
        <w:rPr>
          <w:rFonts w:eastAsiaTheme="minorEastAsia" w:cstheme="minorHAnsi"/>
          <w:b/>
          <w:bCs/>
          <w:color w:val="000000"/>
          <w:szCs w:val="22"/>
        </w:rPr>
        <w:t>Compensation and Inclusivity</w:t>
      </w:r>
    </w:p>
    <w:p w14:paraId="439C5A8B" w14:textId="5ECFC1B2" w:rsidR="4F212712" w:rsidRPr="00A2025E" w:rsidRDefault="0008628D" w:rsidP="00664B73">
      <w:pPr>
        <w:spacing w:after="60"/>
        <w:ind w:left="720"/>
        <w:rPr>
          <w:rFonts w:eastAsiaTheme="minorEastAsia" w:cstheme="minorHAnsi"/>
          <w:color w:val="D13438"/>
          <w:szCs w:val="22"/>
        </w:rPr>
      </w:pPr>
      <w:sdt>
        <w:sdtPr>
          <w:rPr>
            <w:rFonts w:ascii="MS Gothic" w:eastAsia="MS Gothic" w:hAnsi="MS Gothic" w:cstheme="minorHAnsi" w:hint="eastAsia"/>
            <w:sz w:val="24"/>
            <w:szCs w:val="24"/>
          </w:rPr>
          <w:id w:val="-21329466"/>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4F212712" w:rsidRPr="00A2025E">
        <w:rPr>
          <w:rFonts w:eastAsiaTheme="minorEastAsia" w:cstheme="minorHAnsi"/>
          <w:color w:val="000000"/>
          <w:szCs w:val="22"/>
        </w:rPr>
        <w:t>Providing equitable compensation</w:t>
      </w:r>
    </w:p>
    <w:p w14:paraId="169AA31A" w14:textId="366443DD" w:rsidR="4F212712" w:rsidRPr="00A2025E" w:rsidRDefault="0008628D" w:rsidP="00664B73">
      <w:pPr>
        <w:spacing w:after="60"/>
        <w:ind w:left="720"/>
        <w:rPr>
          <w:rFonts w:eastAsiaTheme="minorEastAsia" w:cstheme="minorHAnsi"/>
          <w:color w:val="000000"/>
          <w:szCs w:val="22"/>
        </w:rPr>
      </w:pPr>
      <w:sdt>
        <w:sdtPr>
          <w:rPr>
            <w:rFonts w:ascii="MS Gothic" w:eastAsia="MS Gothic" w:hAnsi="MS Gothic" w:cstheme="minorHAnsi" w:hint="eastAsia"/>
            <w:sz w:val="24"/>
            <w:szCs w:val="24"/>
          </w:rPr>
          <w:id w:val="968788012"/>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4F212712" w:rsidRPr="00A2025E">
        <w:rPr>
          <w:rFonts w:eastAsiaTheme="minorEastAsia" w:cstheme="minorHAnsi"/>
          <w:color w:val="000000"/>
          <w:szCs w:val="22"/>
        </w:rPr>
        <w:t>Promoting diversity and inclusion</w:t>
      </w:r>
    </w:p>
    <w:p w14:paraId="5F7D3C3A" w14:textId="432B6ABB" w:rsidR="003C687A" w:rsidRPr="00A2025E" w:rsidRDefault="003C687A" w:rsidP="00664B73">
      <w:pPr>
        <w:spacing w:after="60"/>
        <w:ind w:left="360"/>
        <w:rPr>
          <w:rFonts w:eastAsiaTheme="minorEastAsia" w:cstheme="minorHAnsi"/>
          <w:b/>
          <w:bCs/>
          <w:color w:val="D13438"/>
          <w:szCs w:val="22"/>
        </w:rPr>
      </w:pPr>
      <w:r w:rsidRPr="00A2025E">
        <w:rPr>
          <w:rFonts w:eastAsiaTheme="minorEastAsia" w:cstheme="minorHAnsi"/>
          <w:b/>
          <w:bCs/>
          <w:color w:val="000000"/>
          <w:szCs w:val="22"/>
        </w:rPr>
        <w:t>Methodological Approaches</w:t>
      </w:r>
    </w:p>
    <w:p w14:paraId="423B6872" w14:textId="22A2B9CA" w:rsidR="4F212712" w:rsidRPr="00A2025E" w:rsidRDefault="0008628D" w:rsidP="00664B73">
      <w:pPr>
        <w:spacing w:after="60"/>
        <w:ind w:left="720"/>
        <w:rPr>
          <w:rFonts w:eastAsiaTheme="minorEastAsia" w:cstheme="minorHAnsi"/>
          <w:color w:val="000000"/>
          <w:szCs w:val="22"/>
        </w:rPr>
      </w:pPr>
      <w:sdt>
        <w:sdtPr>
          <w:rPr>
            <w:rFonts w:ascii="MS Gothic" w:eastAsia="MS Gothic" w:hAnsi="MS Gothic" w:cstheme="minorHAnsi" w:hint="eastAsia"/>
            <w:sz w:val="24"/>
            <w:szCs w:val="24"/>
          </w:rPr>
          <w:id w:val="-1308241624"/>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4F212712" w:rsidRPr="00A2025E">
        <w:rPr>
          <w:rFonts w:eastAsiaTheme="minorEastAsia" w:cstheme="minorHAnsi"/>
          <w:color w:val="000000"/>
          <w:szCs w:val="22"/>
        </w:rPr>
        <w:t>Using a trauma-informed approach</w:t>
      </w:r>
    </w:p>
    <w:p w14:paraId="2D3DFC4D" w14:textId="7D8F7539" w:rsidR="4F212712" w:rsidRPr="00A2025E" w:rsidRDefault="0008628D" w:rsidP="00664B73">
      <w:pPr>
        <w:spacing w:after="60"/>
        <w:ind w:left="720"/>
        <w:rPr>
          <w:rFonts w:eastAsiaTheme="minorEastAsia" w:cstheme="minorHAnsi"/>
          <w:color w:val="000000"/>
          <w:szCs w:val="22"/>
        </w:rPr>
      </w:pPr>
      <w:sdt>
        <w:sdtPr>
          <w:rPr>
            <w:rFonts w:ascii="MS Gothic" w:eastAsia="MS Gothic" w:hAnsi="MS Gothic" w:cstheme="minorHAnsi" w:hint="eastAsia"/>
            <w:sz w:val="24"/>
            <w:szCs w:val="24"/>
          </w:rPr>
          <w:id w:val="-2042583063"/>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4F212712" w:rsidRPr="00A2025E">
        <w:rPr>
          <w:rFonts w:eastAsiaTheme="minorEastAsia" w:cstheme="minorHAnsi"/>
          <w:color w:val="000000"/>
          <w:szCs w:val="22"/>
        </w:rPr>
        <w:t>Assessing impact/evaluation</w:t>
      </w:r>
    </w:p>
    <w:p w14:paraId="1903E2A8" w14:textId="2EBB99BE" w:rsidR="003C687A" w:rsidRPr="00A2025E" w:rsidRDefault="003C687A" w:rsidP="00664B73">
      <w:pPr>
        <w:spacing w:after="60"/>
        <w:ind w:left="360"/>
        <w:rPr>
          <w:rFonts w:eastAsiaTheme="minorEastAsia" w:cstheme="minorHAnsi"/>
          <w:b/>
          <w:bCs/>
          <w:color w:val="D13438"/>
          <w:szCs w:val="22"/>
        </w:rPr>
      </w:pPr>
      <w:r w:rsidRPr="00A2025E">
        <w:rPr>
          <w:rFonts w:eastAsiaTheme="minorEastAsia" w:cstheme="minorHAnsi"/>
          <w:b/>
          <w:bCs/>
          <w:color w:val="000000"/>
          <w:szCs w:val="22"/>
        </w:rPr>
        <w:t>Advisory Group Function</w:t>
      </w:r>
      <w:r w:rsidR="0091683D">
        <w:rPr>
          <w:rFonts w:eastAsiaTheme="minorEastAsia" w:cstheme="minorHAnsi"/>
          <w:b/>
          <w:bCs/>
          <w:color w:val="000000"/>
          <w:szCs w:val="22"/>
        </w:rPr>
        <w:t>s</w:t>
      </w:r>
    </w:p>
    <w:p w14:paraId="65897BBE" w14:textId="2A96CF7B" w:rsidR="4F212712" w:rsidRPr="00A2025E" w:rsidRDefault="0008628D" w:rsidP="00664B73">
      <w:pPr>
        <w:spacing w:after="60"/>
        <w:ind w:left="720"/>
        <w:rPr>
          <w:rFonts w:eastAsiaTheme="minorEastAsia" w:cstheme="minorHAnsi"/>
          <w:b/>
          <w:bCs/>
          <w:szCs w:val="22"/>
        </w:rPr>
      </w:pPr>
      <w:sdt>
        <w:sdtPr>
          <w:rPr>
            <w:rFonts w:ascii="MS Gothic" w:eastAsia="MS Gothic" w:hAnsi="MS Gothic" w:cstheme="minorHAnsi" w:hint="eastAsia"/>
            <w:sz w:val="24"/>
            <w:szCs w:val="24"/>
          </w:rPr>
          <w:id w:val="1790158747"/>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0CF2350F" w:rsidRPr="00A2025E">
        <w:rPr>
          <w:rFonts w:eastAsiaTheme="minorEastAsia" w:cstheme="minorHAnsi"/>
          <w:color w:val="000000"/>
          <w:szCs w:val="22"/>
        </w:rPr>
        <w:t>Medicaid</w:t>
      </w:r>
      <w:r w:rsidR="00203003" w:rsidRPr="00A2025E">
        <w:rPr>
          <w:rFonts w:eastAsiaTheme="minorEastAsia" w:cstheme="minorHAnsi"/>
          <w:color w:val="000000"/>
          <w:szCs w:val="22"/>
        </w:rPr>
        <w:t xml:space="preserve"> </w:t>
      </w:r>
      <w:r w:rsidR="0CF2350F" w:rsidRPr="00A2025E">
        <w:rPr>
          <w:rFonts w:eastAsiaTheme="minorEastAsia" w:cstheme="minorHAnsi"/>
          <w:color w:val="000000"/>
          <w:szCs w:val="22"/>
        </w:rPr>
        <w:t xml:space="preserve">member </w:t>
      </w:r>
      <w:r w:rsidR="00203003" w:rsidRPr="00A2025E">
        <w:rPr>
          <w:rFonts w:eastAsiaTheme="minorEastAsia" w:cstheme="minorHAnsi"/>
          <w:color w:val="000000"/>
          <w:szCs w:val="22"/>
        </w:rPr>
        <w:t>a</w:t>
      </w:r>
      <w:r w:rsidR="0CF2350F" w:rsidRPr="00A2025E">
        <w:rPr>
          <w:rFonts w:eastAsiaTheme="minorEastAsia" w:cstheme="minorHAnsi"/>
          <w:color w:val="000000"/>
          <w:szCs w:val="22"/>
        </w:rPr>
        <w:t xml:space="preserve">dvisory </w:t>
      </w:r>
      <w:r w:rsidR="003C687A" w:rsidRPr="00A2025E">
        <w:rPr>
          <w:rFonts w:eastAsiaTheme="minorEastAsia" w:cstheme="minorHAnsi"/>
          <w:color w:val="000000"/>
          <w:szCs w:val="22"/>
        </w:rPr>
        <w:t>group</w:t>
      </w:r>
      <w:r w:rsidR="195DCE75" w:rsidRPr="00A2025E">
        <w:rPr>
          <w:rFonts w:eastAsiaTheme="minorEastAsia" w:cstheme="minorHAnsi"/>
          <w:color w:val="000000"/>
          <w:szCs w:val="22"/>
        </w:rPr>
        <w:t xml:space="preserve"> outreach, recruitment, and retention </w:t>
      </w:r>
      <w:r w:rsidR="006857BA" w:rsidRPr="00A2025E">
        <w:rPr>
          <w:rFonts w:eastAsiaTheme="minorEastAsia" w:cstheme="minorHAnsi"/>
          <w:color w:val="000000"/>
          <w:szCs w:val="22"/>
        </w:rPr>
        <w:t>promising</w:t>
      </w:r>
      <w:r w:rsidR="195DCE75" w:rsidRPr="00A2025E">
        <w:rPr>
          <w:rFonts w:eastAsiaTheme="minorEastAsia" w:cstheme="minorHAnsi"/>
          <w:color w:val="000000"/>
          <w:szCs w:val="22"/>
        </w:rPr>
        <w:t xml:space="preserve"> practices</w:t>
      </w:r>
    </w:p>
    <w:p w14:paraId="6ADBCCFD" w14:textId="2CB38488" w:rsidR="4F212712" w:rsidRPr="00A2025E" w:rsidRDefault="0008628D" w:rsidP="00664B73">
      <w:pPr>
        <w:spacing w:after="60"/>
        <w:ind w:left="720"/>
        <w:rPr>
          <w:rFonts w:eastAsiaTheme="minorEastAsia" w:cstheme="minorHAnsi"/>
          <w:color w:val="000000"/>
          <w:szCs w:val="22"/>
        </w:rPr>
      </w:pPr>
      <w:sdt>
        <w:sdtPr>
          <w:rPr>
            <w:rFonts w:ascii="MS Gothic" w:eastAsia="MS Gothic" w:hAnsi="MS Gothic" w:cstheme="minorHAnsi" w:hint="eastAsia"/>
            <w:sz w:val="24"/>
            <w:szCs w:val="24"/>
          </w:rPr>
          <w:id w:val="-1272011200"/>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000F47CA" w:rsidRPr="00A2025E">
        <w:rPr>
          <w:rFonts w:eastAsiaTheme="minorEastAsia" w:cstheme="minorHAnsi"/>
          <w:color w:val="000000"/>
          <w:szCs w:val="22"/>
        </w:rPr>
        <w:t>Medicaid member advisory group g</w:t>
      </w:r>
      <w:r w:rsidR="00A75972" w:rsidRPr="00A2025E">
        <w:rPr>
          <w:rFonts w:eastAsiaTheme="minorEastAsia" w:cstheme="minorHAnsi"/>
          <w:color w:val="000000"/>
          <w:szCs w:val="22"/>
        </w:rPr>
        <w:t xml:space="preserve">overnance </w:t>
      </w:r>
    </w:p>
    <w:p w14:paraId="708CF3B8" w14:textId="7B4706A3" w:rsidR="00AA4DE2" w:rsidRPr="00664B73" w:rsidRDefault="0008628D" w:rsidP="00664B73">
      <w:pPr>
        <w:spacing w:after="60"/>
        <w:ind w:left="720"/>
        <w:rPr>
          <w:rFonts w:eastAsiaTheme="minorEastAsia" w:cstheme="minorHAnsi"/>
          <w:color w:val="000000"/>
          <w:szCs w:val="22"/>
        </w:rPr>
      </w:pPr>
      <w:sdt>
        <w:sdtPr>
          <w:rPr>
            <w:rFonts w:ascii="MS Gothic" w:eastAsia="MS Gothic" w:hAnsi="MS Gothic" w:cstheme="minorHAnsi" w:hint="eastAsia"/>
            <w:sz w:val="24"/>
            <w:szCs w:val="24"/>
          </w:rPr>
          <w:id w:val="1880969764"/>
          <w14:checkbox>
            <w14:checked w14:val="0"/>
            <w14:checkedState w14:val="2612" w14:font="MS Gothic"/>
            <w14:uncheckedState w14:val="2610" w14:font="MS Gothic"/>
          </w14:checkbox>
        </w:sdtPr>
        <w:sdtEndPr/>
        <w:sdtContent>
          <w:r w:rsidR="003B1F9F" w:rsidRPr="00190CE3">
            <w:rPr>
              <w:rFonts w:ascii="MS Gothic" w:eastAsia="MS Gothic" w:hAnsi="MS Gothic" w:cstheme="minorHAnsi" w:hint="eastAsia"/>
              <w:sz w:val="24"/>
              <w:szCs w:val="24"/>
            </w:rPr>
            <w:t>☐</w:t>
          </w:r>
        </w:sdtContent>
      </w:sdt>
      <w:r w:rsidR="003B1F9F" w:rsidRPr="00190CE3">
        <w:rPr>
          <w:rFonts w:eastAsiaTheme="minorEastAsia" w:cstheme="minorHAnsi"/>
          <w:szCs w:val="22"/>
        </w:rPr>
        <w:t xml:space="preserve"> </w:t>
      </w:r>
      <w:r w:rsidR="00A2025E" w:rsidRPr="00A2025E">
        <w:rPr>
          <w:rFonts w:eastAsiaTheme="minorEastAsia" w:cstheme="minorHAnsi"/>
          <w:color w:val="000000"/>
          <w:szCs w:val="22"/>
        </w:rPr>
        <w:t xml:space="preserve">Collaborative decision-making and power-sharing with community </w:t>
      </w:r>
      <w:r w:rsidR="00F57191">
        <w:rPr>
          <w:rFonts w:eastAsiaTheme="minorEastAsia" w:cstheme="minorHAnsi"/>
          <w:color w:val="000000"/>
          <w:szCs w:val="22"/>
        </w:rPr>
        <w:t>entities</w:t>
      </w:r>
    </w:p>
    <w:p w14:paraId="4FD2741D" w14:textId="274A4583" w:rsidR="4F212712" w:rsidRPr="00A2025E" w:rsidRDefault="4F212712" w:rsidP="00664B73">
      <w:pPr>
        <w:spacing w:after="60"/>
        <w:ind w:left="360"/>
        <w:rPr>
          <w:rFonts w:eastAsiaTheme="minorEastAsia" w:cstheme="minorHAnsi"/>
          <w:b/>
          <w:bCs/>
          <w:color w:val="000000"/>
          <w:szCs w:val="22"/>
        </w:rPr>
      </w:pPr>
      <w:r w:rsidRPr="00A2025E">
        <w:rPr>
          <w:rFonts w:eastAsiaTheme="minorEastAsia" w:cstheme="minorHAnsi"/>
          <w:b/>
          <w:bCs/>
          <w:color w:val="000000"/>
          <w:szCs w:val="22"/>
        </w:rPr>
        <w:t>Other</w:t>
      </w:r>
      <w:r w:rsidR="003B1F9F">
        <w:rPr>
          <w:rFonts w:eastAsiaTheme="minorEastAsia" w:cstheme="minorHAnsi"/>
          <w:b/>
          <w:bCs/>
          <w:color w:val="000000"/>
          <w:szCs w:val="22"/>
        </w:rPr>
        <w:t xml:space="preserve"> topics </w:t>
      </w:r>
      <w:r w:rsidR="003B1F9F" w:rsidRPr="00B507D6">
        <w:rPr>
          <w:rFonts w:eastAsiaTheme="minorEastAsia" w:cstheme="minorHAnsi"/>
          <w:i/>
          <w:iCs/>
          <w:color w:val="000000"/>
          <w:szCs w:val="22"/>
        </w:rPr>
        <w:t>(please describe)</w:t>
      </w:r>
      <w:r w:rsidR="00664B73">
        <w:rPr>
          <w:rFonts w:eastAsiaTheme="minorEastAsia" w:cstheme="minorHAnsi"/>
          <w:i/>
          <w:iCs/>
          <w:color w:val="000000"/>
          <w:szCs w:val="22"/>
        </w:rPr>
        <w:t>:</w:t>
      </w:r>
    </w:p>
    <w:tbl>
      <w:tblPr>
        <w:tblStyle w:val="TableGrid"/>
        <w:tblW w:w="9270" w:type="dxa"/>
        <w:tblInd w:w="350" w:type="dxa"/>
        <w:tblLayout w:type="fixed"/>
        <w:tblLook w:val="04A0" w:firstRow="1" w:lastRow="0" w:firstColumn="1" w:lastColumn="0" w:noHBand="0" w:noVBand="1"/>
      </w:tblPr>
      <w:tblGrid>
        <w:gridCol w:w="9270"/>
      </w:tblGrid>
      <w:tr w:rsidR="4F212712" w:rsidRPr="00A2025E" w14:paraId="245262F4" w14:textId="77777777" w:rsidTr="00664B73">
        <w:trPr>
          <w:trHeight w:val="1440"/>
        </w:trPr>
        <w:tc>
          <w:tcPr>
            <w:tcW w:w="927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144" w:type="dxa"/>
              <w:left w:w="144" w:type="dxa"/>
              <w:bottom w:w="144" w:type="dxa"/>
              <w:right w:w="144" w:type="dxa"/>
            </w:tcMar>
          </w:tcPr>
          <w:p w14:paraId="224C3CF2" w14:textId="51F948CC" w:rsidR="4F212712" w:rsidRPr="00A2025E" w:rsidRDefault="4F212712" w:rsidP="4F212712">
            <w:pPr>
              <w:ind w:left="-20" w:right="-20"/>
              <w:rPr>
                <w:rFonts w:eastAsia="Calibri" w:cstheme="minorHAnsi"/>
                <w:szCs w:val="22"/>
              </w:rPr>
            </w:pPr>
          </w:p>
        </w:tc>
      </w:tr>
    </w:tbl>
    <w:p w14:paraId="1363932D" w14:textId="229B9C70" w:rsidR="4F212712" w:rsidRPr="00A2025E" w:rsidRDefault="003B1F9F" w:rsidP="00190CE3">
      <w:pPr>
        <w:pStyle w:val="Heading2"/>
        <w:numPr>
          <w:ilvl w:val="0"/>
          <w:numId w:val="21"/>
        </w:numPr>
        <w:ind w:left="360"/>
        <w:rPr>
          <w:rFonts w:asciiTheme="minorHAnsi" w:eastAsiaTheme="minorEastAsia" w:hAnsiTheme="minorHAnsi" w:cstheme="minorHAnsi"/>
          <w:bCs/>
          <w:sz w:val="22"/>
          <w:szCs w:val="22"/>
        </w:rPr>
      </w:pPr>
      <w:r>
        <w:rPr>
          <w:rFonts w:asciiTheme="minorHAnsi" w:hAnsiTheme="minorHAnsi" w:cstheme="minorHAnsi"/>
        </w:rPr>
        <w:lastRenderedPageBreak/>
        <w:t>I</w:t>
      </w:r>
      <w:r w:rsidR="195DCE75" w:rsidRPr="00A2025E">
        <w:rPr>
          <w:rFonts w:asciiTheme="minorHAnsi" w:hAnsiTheme="minorHAnsi" w:cstheme="minorHAnsi"/>
        </w:rPr>
        <w:t xml:space="preserve">ndicate your top three learning series topics </w:t>
      </w:r>
      <w:r w:rsidR="005F3640">
        <w:rPr>
          <w:rFonts w:asciiTheme="minorHAnsi" w:hAnsiTheme="minorHAnsi" w:cstheme="minorHAnsi"/>
        </w:rPr>
        <w:t xml:space="preserve">selected </w:t>
      </w:r>
      <w:r w:rsidR="0091683D">
        <w:rPr>
          <w:rFonts w:asciiTheme="minorHAnsi" w:hAnsiTheme="minorHAnsi" w:cstheme="minorHAnsi"/>
        </w:rPr>
        <w:t>in Question #5</w:t>
      </w:r>
      <w:r w:rsidR="005F3640">
        <w:rPr>
          <w:rFonts w:asciiTheme="minorHAnsi" w:hAnsiTheme="minorHAnsi" w:cstheme="minorHAnsi"/>
        </w:rPr>
        <w:t>. P</w:t>
      </w:r>
      <w:r w:rsidR="195DCE75" w:rsidRPr="00A2025E">
        <w:rPr>
          <w:rFonts w:asciiTheme="minorHAnsi" w:hAnsiTheme="minorHAnsi" w:cstheme="minorHAnsi"/>
        </w:rPr>
        <w:t xml:space="preserve">rovide additional context </w:t>
      </w:r>
      <w:r w:rsidR="005F3640">
        <w:rPr>
          <w:rFonts w:asciiTheme="minorHAnsi" w:hAnsiTheme="minorHAnsi" w:cstheme="minorHAnsi"/>
        </w:rPr>
        <w:t xml:space="preserve">for </w:t>
      </w:r>
      <w:r w:rsidR="00664B73">
        <w:rPr>
          <w:rFonts w:asciiTheme="minorHAnsi" w:hAnsiTheme="minorHAnsi" w:cstheme="minorHAnsi"/>
        </w:rPr>
        <w:t>your</w:t>
      </w:r>
      <w:r w:rsidR="195DCE75" w:rsidRPr="00A2025E">
        <w:rPr>
          <w:rFonts w:asciiTheme="minorHAnsi" w:hAnsiTheme="minorHAnsi" w:cstheme="minorHAnsi"/>
        </w:rPr>
        <w:t xml:space="preserve"> interest in exploring</w:t>
      </w:r>
      <w:r w:rsidR="005F3640">
        <w:rPr>
          <w:rFonts w:asciiTheme="minorHAnsi" w:hAnsiTheme="minorHAnsi" w:cstheme="minorHAnsi"/>
        </w:rPr>
        <w:t xml:space="preserve"> these topics</w:t>
      </w:r>
      <w:r w:rsidR="00D2365B">
        <w:rPr>
          <w:rFonts w:asciiTheme="minorHAnsi" w:hAnsiTheme="minorHAnsi" w:cstheme="minorHAnsi"/>
        </w:rPr>
        <w:t xml:space="preserve"> (150</w:t>
      </w:r>
      <w:r w:rsidR="005F3640">
        <w:rPr>
          <w:rFonts w:asciiTheme="minorHAnsi" w:hAnsiTheme="minorHAnsi" w:cstheme="minorHAnsi"/>
        </w:rPr>
        <w:t>-</w:t>
      </w:r>
      <w:r w:rsidR="00D2365B">
        <w:rPr>
          <w:rFonts w:asciiTheme="minorHAnsi" w:hAnsiTheme="minorHAnsi" w:cstheme="minorHAnsi"/>
        </w:rPr>
        <w:t>word</w:t>
      </w:r>
      <w:r w:rsidR="005F3640">
        <w:rPr>
          <w:rFonts w:asciiTheme="minorHAnsi" w:hAnsiTheme="minorHAnsi" w:cstheme="minorHAnsi"/>
        </w:rPr>
        <w:t xml:space="preserve"> max</w:t>
      </w:r>
      <w:r w:rsidR="00D2365B">
        <w:rPr>
          <w:rFonts w:asciiTheme="minorHAnsi" w:hAnsiTheme="minorHAnsi" w:cstheme="minorHAnsi"/>
        </w:rPr>
        <w:t>)</w:t>
      </w:r>
      <w:r w:rsidR="195DCE75" w:rsidRPr="00A2025E">
        <w:rPr>
          <w:rFonts w:asciiTheme="minorHAnsi" w:hAnsiTheme="minorHAnsi" w:cstheme="minorHAnsi"/>
        </w:rPr>
        <w:t>.</w:t>
      </w:r>
    </w:p>
    <w:tbl>
      <w:tblPr>
        <w:tblStyle w:val="TableGrid"/>
        <w:tblW w:w="9270" w:type="dxa"/>
        <w:tblInd w:w="350" w:type="dxa"/>
        <w:tblLayout w:type="fixed"/>
        <w:tblLook w:val="04A0" w:firstRow="1" w:lastRow="0" w:firstColumn="1" w:lastColumn="0" w:noHBand="0" w:noVBand="1"/>
      </w:tblPr>
      <w:tblGrid>
        <w:gridCol w:w="9270"/>
      </w:tblGrid>
      <w:tr w:rsidR="4F212712" w:rsidRPr="00A2025E" w14:paraId="3F762CF7" w14:textId="77777777" w:rsidTr="00664B73">
        <w:trPr>
          <w:trHeight w:val="2880"/>
        </w:trPr>
        <w:tc>
          <w:tcPr>
            <w:tcW w:w="927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144" w:type="dxa"/>
              <w:left w:w="144" w:type="dxa"/>
              <w:bottom w:w="144" w:type="dxa"/>
              <w:right w:w="144" w:type="dxa"/>
            </w:tcMar>
          </w:tcPr>
          <w:p w14:paraId="411659F0" w14:textId="1A3F56E4" w:rsidR="4F212712" w:rsidRPr="00A2025E" w:rsidRDefault="4F212712" w:rsidP="4F212712">
            <w:pPr>
              <w:ind w:left="-20" w:right="-20"/>
              <w:rPr>
                <w:rFonts w:eastAsia="Calibri" w:cstheme="minorHAnsi"/>
                <w:szCs w:val="22"/>
              </w:rPr>
            </w:pPr>
          </w:p>
        </w:tc>
      </w:tr>
    </w:tbl>
    <w:p w14:paraId="21855E32" w14:textId="1FF5E623" w:rsidR="4F212712" w:rsidRPr="00A2025E" w:rsidRDefault="195DCE75" w:rsidP="005F3640">
      <w:pPr>
        <w:pStyle w:val="Heading2"/>
        <w:numPr>
          <w:ilvl w:val="0"/>
          <w:numId w:val="21"/>
        </w:numPr>
        <w:ind w:left="270" w:hanging="270"/>
        <w:rPr>
          <w:szCs w:val="22"/>
        </w:rPr>
      </w:pPr>
      <w:r w:rsidRPr="00A2025E">
        <w:t xml:space="preserve">Team Participants </w:t>
      </w:r>
    </w:p>
    <w:p w14:paraId="5DBC4DA3" w14:textId="16A95A09" w:rsidR="4F212712" w:rsidRPr="00A2025E" w:rsidRDefault="4F212712" w:rsidP="4F212712">
      <w:pPr>
        <w:ind w:left="270" w:right="-20"/>
        <w:rPr>
          <w:rFonts w:eastAsiaTheme="minorEastAsia" w:cstheme="minorHAnsi"/>
        </w:rPr>
      </w:pPr>
      <w:r w:rsidRPr="00A2025E">
        <w:rPr>
          <w:rFonts w:eastAsiaTheme="minorEastAsia" w:cstheme="minorHAnsi"/>
        </w:rPr>
        <w:t xml:space="preserve">Applicant teams must include Medicaid staff. Teams may </w:t>
      </w:r>
      <w:r w:rsidR="00086E5C">
        <w:rPr>
          <w:rFonts w:eastAsiaTheme="minorEastAsia" w:cstheme="minorHAnsi"/>
        </w:rPr>
        <w:t>also include individuals</w:t>
      </w:r>
      <w:r w:rsidR="00086E5C" w:rsidRPr="00A2025E">
        <w:rPr>
          <w:rFonts w:eastAsiaTheme="minorEastAsia" w:cstheme="minorHAnsi"/>
        </w:rPr>
        <w:t xml:space="preserve"> </w:t>
      </w:r>
      <w:r w:rsidRPr="00A2025E">
        <w:rPr>
          <w:rFonts w:eastAsiaTheme="minorEastAsia" w:cstheme="minorHAnsi"/>
        </w:rPr>
        <w:t>from other agencies</w:t>
      </w:r>
      <w:r w:rsidR="00EB32FD" w:rsidRPr="00A2025E">
        <w:rPr>
          <w:rFonts w:eastAsiaTheme="minorEastAsia" w:cstheme="minorHAnsi"/>
        </w:rPr>
        <w:t xml:space="preserve">. </w:t>
      </w:r>
      <w:r w:rsidR="005F3640">
        <w:rPr>
          <w:rFonts w:eastAsiaTheme="minorEastAsia" w:cstheme="minorHAnsi"/>
        </w:rPr>
        <w:t>C</w:t>
      </w:r>
      <w:r w:rsidRPr="00A2025E">
        <w:rPr>
          <w:rFonts w:eastAsiaTheme="minorEastAsia" w:cstheme="minorHAnsi"/>
        </w:rPr>
        <w:t>ommunity</w:t>
      </w:r>
      <w:r w:rsidR="00F57191">
        <w:rPr>
          <w:rFonts w:eastAsiaTheme="minorEastAsia" w:cstheme="minorHAnsi"/>
        </w:rPr>
        <w:t xml:space="preserve"> entity</w:t>
      </w:r>
      <w:r w:rsidRPr="00A2025E">
        <w:rPr>
          <w:rFonts w:eastAsiaTheme="minorEastAsia" w:cstheme="minorHAnsi"/>
        </w:rPr>
        <w:t xml:space="preserve"> </w:t>
      </w:r>
      <w:r w:rsidR="005F3640">
        <w:rPr>
          <w:rFonts w:eastAsiaTheme="minorEastAsia" w:cstheme="minorHAnsi"/>
        </w:rPr>
        <w:t xml:space="preserve">may be included </w:t>
      </w:r>
      <w:r w:rsidRPr="00A2025E">
        <w:rPr>
          <w:rFonts w:eastAsiaTheme="minorEastAsia" w:cstheme="minorHAnsi"/>
        </w:rPr>
        <w:t xml:space="preserve">as part of </w:t>
      </w:r>
      <w:r w:rsidR="005F3640">
        <w:rPr>
          <w:rFonts w:eastAsiaTheme="minorEastAsia" w:cstheme="minorHAnsi"/>
        </w:rPr>
        <w:t xml:space="preserve">a </w:t>
      </w:r>
      <w:r w:rsidRPr="00A2025E">
        <w:rPr>
          <w:rFonts w:eastAsiaTheme="minorEastAsia" w:cstheme="minorHAnsi"/>
        </w:rPr>
        <w:t>team</w:t>
      </w:r>
      <w:r w:rsidR="0090658B" w:rsidRPr="00A2025E">
        <w:rPr>
          <w:rFonts w:eastAsiaTheme="minorEastAsia" w:cstheme="minorHAnsi"/>
        </w:rPr>
        <w:t xml:space="preserve"> in this application</w:t>
      </w:r>
      <w:r w:rsidR="00EB32FD" w:rsidRPr="00A2025E">
        <w:rPr>
          <w:rFonts w:eastAsiaTheme="minorEastAsia" w:cstheme="minorHAnsi"/>
        </w:rPr>
        <w:t xml:space="preserve"> or </w:t>
      </w:r>
      <w:r w:rsidR="005F3640">
        <w:rPr>
          <w:rFonts w:eastAsiaTheme="minorEastAsia" w:cstheme="minorHAnsi"/>
        </w:rPr>
        <w:t>specified during</w:t>
      </w:r>
      <w:r w:rsidR="005F3640" w:rsidRPr="00A2025E">
        <w:rPr>
          <w:rFonts w:eastAsiaTheme="minorEastAsia" w:cstheme="minorHAnsi"/>
        </w:rPr>
        <w:t xml:space="preserve"> </w:t>
      </w:r>
      <w:r w:rsidR="00EB32FD" w:rsidRPr="00A2025E">
        <w:rPr>
          <w:rFonts w:eastAsiaTheme="minorEastAsia" w:cstheme="minorHAnsi"/>
        </w:rPr>
        <w:t>the early phase of the initiative</w:t>
      </w:r>
      <w:r w:rsidRPr="00A2025E">
        <w:rPr>
          <w:rFonts w:eastAsiaTheme="minorEastAsia" w:cstheme="minorHAnsi"/>
        </w:rPr>
        <w:t>.</w:t>
      </w:r>
      <w:r w:rsidR="00194434" w:rsidRPr="00194434">
        <w:t xml:space="preserve"> </w:t>
      </w:r>
      <w:r w:rsidR="00194434" w:rsidRPr="00194434">
        <w:rPr>
          <w:rFonts w:eastAsiaTheme="minorEastAsia" w:cstheme="minorHAnsi"/>
        </w:rPr>
        <w:t>CHCS recommends 3-5 team members from the Medicaid agency.</w:t>
      </w: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25A7EBA9"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168E45" w14:textId="46AD5750"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14D5A530" w14:textId="6A60263A"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7B07FA9D"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269D3B" w14:textId="1F759B57"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3C2D2870" w14:textId="531721D6"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0CD96CA5"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60EE43" w14:textId="75F7ECFA"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194434">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404A3529" w14:textId="5046CAE2"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44C4A866"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BAD595" w14:textId="5F9AEB98"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361515FC"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5BA89DF4" w14:textId="16BBC8AE"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3A0D8BA0" w14:textId="1D21CBC8" w:rsidR="4F212712" w:rsidRDefault="4F212712" w:rsidP="00664B73">
      <w:pPr>
        <w:pStyle w:val="Bodynospacing"/>
      </w:pPr>
      <w:r w:rsidRPr="00A2025E">
        <w:t xml:space="preserve"> </w:t>
      </w: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59D8335F"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B961E6" w14:textId="49A1BFF1"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1DA3397C" w14:textId="5251F994"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7D4E6673"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8B9C69" w14:textId="16A8C498"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18D44DF" w14:textId="75118713"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21AD460B"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747392" w14:textId="2E214979"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E741D9">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3983A26B" w14:textId="44ECAD1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5B7DBB0F"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E7726C" w14:textId="554D1197"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37B11D9B"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748BB1C1" w14:textId="7A793920"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575B2753" w14:textId="3BF6FBF9" w:rsidR="4F212712" w:rsidRPr="00A2025E" w:rsidRDefault="4F212712" w:rsidP="00664B73">
      <w:pPr>
        <w:pStyle w:val="Bodynospacing"/>
      </w:pPr>
      <w:r w:rsidRPr="00A2025E">
        <w:t xml:space="preserve"> </w:t>
      </w: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7F95FA32"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0CF8DF" w14:textId="3257F02A"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3038A179" w14:textId="6E0C1F8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615CDB4A"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CD5DF4" w14:textId="013E7D7A"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4721F56F" w14:textId="285C1C48"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3F2C4F44"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720313" w14:textId="3D759519"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E741D9">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40EF9546" w14:textId="2116992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05C9E4B8"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B12424" w14:textId="08A8B2DD"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3731D51C"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1A8FFD5" w14:textId="40F12E0E"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14197486" w14:textId="6421EEA5" w:rsidR="4F212712" w:rsidRPr="00A2025E" w:rsidRDefault="4F212712" w:rsidP="4F212712">
      <w:pPr>
        <w:spacing w:after="80"/>
        <w:ind w:left="-20" w:right="-20"/>
        <w:rPr>
          <w:rFonts w:eastAsia="Calibri" w:cstheme="minorHAnsi"/>
          <w:szCs w:val="22"/>
        </w:rPr>
      </w:pP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46C88FA2"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174A4D" w14:textId="3257F02A"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5401245E" w14:textId="6E0C1F8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4C08595B"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30407B" w14:textId="013E7D7A"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8E824E8" w14:textId="285C1C48"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3B8AD9E5"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87F5F9" w14:textId="47303768"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E741D9">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4E187BB2" w14:textId="2116992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4C82E59A"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DFF9A" w14:textId="4AE27611"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668A194C"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C8F88CF" w14:textId="40F12E0E"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73222972" w14:textId="713F78F4" w:rsidR="0068256D" w:rsidRPr="00A2025E" w:rsidRDefault="0068256D" w:rsidP="00664B73">
      <w:pPr>
        <w:pStyle w:val="Bodynospacing"/>
      </w:pP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44C5FA90"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A26A0C" w14:textId="49A1BFF1"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4B193250" w14:textId="5251F994"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57229568"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327C33" w14:textId="16A8C498"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74F1F451" w14:textId="75118713"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60D7A6F4"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241531" w14:textId="59FC18B1"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E741D9">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66EC9779" w14:textId="44ECAD1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5C16DE09"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317A1D" w14:textId="6CD84357"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28FE8273"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03CFEFA6" w14:textId="7A793920"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3ACC79FB" w14:textId="7BEAB5B4" w:rsidR="0068256D" w:rsidRPr="00A2025E" w:rsidRDefault="0068256D" w:rsidP="00664B73">
      <w:pPr>
        <w:pStyle w:val="Bodynospacing"/>
        <w:rPr>
          <w:rStyle w:val="Heading2Char"/>
          <w:rFonts w:asciiTheme="minorHAnsi" w:hAnsiTheme="minorHAnsi" w:cstheme="minorHAnsi"/>
        </w:rPr>
      </w:pP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6532A723"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13C05" w14:textId="49A1BFF1"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773421F8" w14:textId="5251F994"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098A8859"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D3732A" w14:textId="16A8C498"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43B8D27A" w14:textId="75118713"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0BF347BC"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8D6FC6" w14:textId="7D95F739"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E741D9">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18AC8D6B" w14:textId="44ECAD1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02F4B341"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46F608" w14:textId="3F9C404A"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2D651531"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6AB35FAF" w14:textId="7A793920"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59ABBC44" w14:textId="32918E3A" w:rsidR="4F212712" w:rsidRPr="00A2025E" w:rsidRDefault="4F212712" w:rsidP="4F212712">
      <w:pPr>
        <w:spacing w:after="0"/>
        <w:rPr>
          <w:rStyle w:val="Heading2Char"/>
          <w:rFonts w:asciiTheme="minorHAnsi" w:hAnsiTheme="minorHAnsi" w:cstheme="minorHAnsi"/>
        </w:rPr>
      </w:pPr>
    </w:p>
    <w:tbl>
      <w:tblPr>
        <w:tblStyle w:val="TableGrid"/>
        <w:tblW w:w="9350" w:type="dxa"/>
        <w:tblInd w:w="270" w:type="dxa"/>
        <w:tblLayout w:type="fixed"/>
        <w:tblLook w:val="04A0" w:firstRow="1" w:lastRow="0" w:firstColumn="1" w:lastColumn="0" w:noHBand="0" w:noVBand="1"/>
      </w:tblPr>
      <w:tblGrid>
        <w:gridCol w:w="2150"/>
        <w:gridCol w:w="7200"/>
      </w:tblGrid>
      <w:tr w:rsidR="4F212712" w:rsidRPr="00A2025E" w14:paraId="2E15E37F"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CA30EB" w14:textId="49A1BFF1" w:rsidR="4F212712" w:rsidRPr="00A2025E" w:rsidRDefault="4F212712" w:rsidP="4F212712">
            <w:pPr>
              <w:spacing w:before="40" w:after="40"/>
              <w:ind w:left="-20" w:right="-20"/>
              <w:rPr>
                <w:rFonts w:cstheme="minorHAnsi"/>
              </w:rPr>
            </w:pPr>
            <w:r w:rsidRPr="00A2025E">
              <w:rPr>
                <w:rFonts w:eastAsia="Calibri" w:cstheme="minorHAnsi"/>
                <w:b/>
                <w:bCs/>
                <w:szCs w:val="22"/>
              </w:rPr>
              <w:t>Name</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245B67C1" w14:textId="5251F994"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75BE0BD7"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65836A" w14:textId="16A8C498" w:rsidR="4F212712" w:rsidRPr="00A2025E" w:rsidRDefault="4F212712" w:rsidP="4F212712">
            <w:pPr>
              <w:spacing w:before="40" w:after="40"/>
              <w:ind w:left="-20" w:right="-20"/>
              <w:rPr>
                <w:rFonts w:cstheme="minorHAnsi"/>
              </w:rPr>
            </w:pPr>
            <w:r w:rsidRPr="00A2025E">
              <w:rPr>
                <w:rFonts w:eastAsia="Calibri" w:cstheme="minorHAnsi"/>
                <w:b/>
                <w:bCs/>
                <w:szCs w:val="22"/>
              </w:rPr>
              <w:t>Email</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120BAA85" w14:textId="75118713"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45D4AD32" w14:textId="77777777" w:rsidTr="00664B73">
        <w:trPr>
          <w:trHeight w:val="300"/>
        </w:trPr>
        <w:tc>
          <w:tcPr>
            <w:tcW w:w="21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DE3AD7" w14:textId="3F20861A" w:rsidR="4F212712" w:rsidRPr="00A2025E" w:rsidRDefault="4F212712" w:rsidP="4F212712">
            <w:pPr>
              <w:spacing w:before="40" w:after="40"/>
              <w:ind w:left="-20" w:right="-20"/>
              <w:rPr>
                <w:rFonts w:cstheme="minorHAnsi"/>
              </w:rPr>
            </w:pPr>
            <w:r w:rsidRPr="00A2025E">
              <w:rPr>
                <w:rFonts w:eastAsia="Calibri" w:cstheme="minorHAnsi"/>
                <w:b/>
                <w:bCs/>
                <w:szCs w:val="22"/>
              </w:rPr>
              <w:t>Title</w:t>
            </w:r>
            <w:r w:rsidR="00E741D9">
              <w:rPr>
                <w:rFonts w:eastAsia="Calibri" w:cstheme="minorHAnsi"/>
                <w:b/>
                <w:bCs/>
                <w:szCs w:val="22"/>
              </w:rPr>
              <w:t xml:space="preserve"> and Agency/Organization</w:t>
            </w:r>
            <w:r w:rsidRPr="00A2025E">
              <w:rPr>
                <w:rFonts w:eastAsia="Calibri" w:cstheme="minorHAnsi"/>
                <w:szCs w:val="22"/>
              </w:rPr>
              <w:t>:</w:t>
            </w:r>
          </w:p>
        </w:tc>
        <w:tc>
          <w:tcPr>
            <w:tcW w:w="720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3EEDDEE0" w14:textId="44ECAD1C"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r w:rsidR="4F212712" w:rsidRPr="00A2025E" w14:paraId="0BD087A8"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7CE8A" w14:textId="685B2F12" w:rsidR="4F212712" w:rsidRPr="00A2025E" w:rsidRDefault="4F212712" w:rsidP="4F212712">
            <w:pPr>
              <w:spacing w:before="40" w:after="40"/>
              <w:ind w:left="-20" w:right="-20"/>
              <w:rPr>
                <w:rFonts w:cstheme="minorHAnsi"/>
              </w:rPr>
            </w:pPr>
            <w:r w:rsidRPr="00A2025E">
              <w:rPr>
                <w:rFonts w:eastAsia="Calibri" w:cstheme="minorHAnsi"/>
                <w:b/>
                <w:bCs/>
                <w:szCs w:val="22"/>
              </w:rPr>
              <w:t xml:space="preserve">Describe </w:t>
            </w:r>
            <w:r w:rsidR="00EB32FD" w:rsidRPr="00A2025E">
              <w:rPr>
                <w:rFonts w:eastAsia="Calibri" w:cstheme="minorHAnsi"/>
                <w:b/>
                <w:bCs/>
                <w:szCs w:val="22"/>
              </w:rPr>
              <w:t xml:space="preserve">the </w:t>
            </w:r>
            <w:r w:rsidRPr="00A2025E">
              <w:rPr>
                <w:rFonts w:eastAsia="Calibri" w:cstheme="minorHAnsi"/>
                <w:b/>
                <w:bCs/>
                <w:szCs w:val="22"/>
              </w:rPr>
              <w:t>planned role and responsibilities</w:t>
            </w:r>
            <w:r w:rsidRPr="00A2025E">
              <w:rPr>
                <w:rFonts w:eastAsia="Calibri" w:cstheme="minorHAnsi"/>
                <w:szCs w:val="22"/>
              </w:rPr>
              <w:t xml:space="preserve">: </w:t>
            </w:r>
          </w:p>
        </w:tc>
      </w:tr>
      <w:tr w:rsidR="4F212712" w:rsidRPr="00A2025E" w14:paraId="3744C85B" w14:textId="77777777" w:rsidTr="00664B73">
        <w:trPr>
          <w:trHeight w:val="300"/>
        </w:trPr>
        <w:tc>
          <w:tcPr>
            <w:tcW w:w="9350" w:type="dxa"/>
            <w:gridSpan w:val="2"/>
            <w:tcBorders>
              <w:top w:val="single" w:sz="8" w:space="0" w:color="auto"/>
              <w:left w:val="single" w:sz="8" w:space="0" w:color="auto"/>
              <w:bottom w:val="single" w:sz="8" w:space="0" w:color="auto"/>
              <w:right w:val="single" w:sz="8" w:space="0" w:color="auto"/>
            </w:tcBorders>
            <w:shd w:val="clear" w:color="auto" w:fill="F2F2F2" w:themeFill="background1" w:themeFillShade="F2"/>
            <w:tcMar>
              <w:left w:w="108" w:type="dxa"/>
              <w:right w:w="108" w:type="dxa"/>
            </w:tcMar>
            <w:vAlign w:val="center"/>
          </w:tcPr>
          <w:p w14:paraId="600D43EC" w14:textId="7A793920" w:rsidR="4F212712" w:rsidRPr="00A2025E" w:rsidRDefault="4F212712" w:rsidP="4F212712">
            <w:pPr>
              <w:spacing w:before="40" w:after="40"/>
              <w:ind w:left="-20" w:right="-20"/>
              <w:rPr>
                <w:rFonts w:cstheme="minorHAnsi"/>
              </w:rPr>
            </w:pPr>
            <w:r w:rsidRPr="00A2025E">
              <w:rPr>
                <w:rFonts w:eastAsia="Calibri" w:cstheme="minorHAnsi"/>
                <w:szCs w:val="22"/>
              </w:rPr>
              <w:t xml:space="preserve"> </w:t>
            </w:r>
          </w:p>
        </w:tc>
      </w:tr>
    </w:tbl>
    <w:p w14:paraId="2470BBDE" w14:textId="7CAD76BE" w:rsidR="60897820" w:rsidRPr="00A2025E" w:rsidRDefault="60897820" w:rsidP="00190CE3">
      <w:pPr>
        <w:rPr>
          <w:rFonts w:eastAsiaTheme="minorEastAsia" w:cstheme="minorHAnsi"/>
        </w:rPr>
      </w:pPr>
      <w:r w:rsidRPr="00A2025E">
        <w:rPr>
          <w:rFonts w:eastAsiaTheme="minorEastAsia" w:cstheme="minorHAnsi"/>
        </w:rPr>
        <w:t xml:space="preserve"> </w:t>
      </w:r>
    </w:p>
    <w:sectPr w:rsidR="60897820" w:rsidRPr="00A2025E" w:rsidSect="00921C9E">
      <w:headerReference w:type="even" r:id="rId25"/>
      <w:headerReference w:type="default" r:id="rId26"/>
      <w:footerReference w:type="default" r:id="rId27"/>
      <w:footerReference w:type="first" r:id="rId28"/>
      <w:footnotePr>
        <w:numFmt w:val="chicago"/>
      </w:footnotePr>
      <w:endnotePr>
        <w:numFmt w:val="decimal"/>
      </w:endnotePr>
      <w:type w:val="continuous"/>
      <w:pgSz w:w="12240" w:h="15840" w:code="1"/>
      <w:pgMar w:top="720" w:right="1296" w:bottom="1152"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4E923" w14:textId="77777777" w:rsidR="00921C9E" w:rsidRPr="00A018D4" w:rsidRDefault="00921C9E" w:rsidP="00256317">
      <w:pPr>
        <w:pStyle w:val="EndnotesHeader"/>
        <w:spacing w:line="240" w:lineRule="auto"/>
        <w:rPr>
          <w:color w:val="4D4339" w:themeColor="text2" w:themeShade="80"/>
          <w:sz w:val="24"/>
          <w:szCs w:val="24"/>
        </w:rPr>
      </w:pPr>
      <w:r w:rsidRPr="00A018D4">
        <w:rPr>
          <w:color w:val="4D4339" w:themeColor="text2" w:themeShade="80"/>
          <w:sz w:val="24"/>
          <w:szCs w:val="24"/>
        </w:rPr>
        <w:t>Endnotes</w:t>
      </w:r>
    </w:p>
  </w:endnote>
  <w:endnote w:type="continuationSeparator" w:id="0">
    <w:p w14:paraId="122E0FEA" w14:textId="77777777" w:rsidR="00921C9E" w:rsidRDefault="00921C9E"/>
  </w:endnote>
  <w:endnote w:type="continuationNotice" w:id="1">
    <w:p w14:paraId="0A4747CD" w14:textId="77777777" w:rsidR="00921C9E" w:rsidRDefault="00921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AC925" w14:textId="77777777" w:rsidR="002C6749" w:rsidRPr="00DD3A0A" w:rsidRDefault="009E336A" w:rsidP="002A49D2">
    <w:pPr>
      <w:pStyle w:val="Footer"/>
      <w:tabs>
        <w:tab w:val="clear" w:pos="9360"/>
        <w:tab w:val="right" w:pos="9630"/>
      </w:tabs>
      <w:ind w:right="18"/>
    </w:pPr>
    <w:r>
      <w:rPr>
        <w:b/>
        <w:bCs/>
        <w:color w:val="005A9C" w:themeColor="accent1"/>
        <w:sz w:val="18"/>
        <w:szCs w:val="18"/>
      </w:rPr>
      <w:t>CHCS</w:t>
    </w:r>
    <w:r w:rsidR="00DD3A0A" w:rsidRPr="00256317">
      <w:rPr>
        <w:b/>
        <w:bCs/>
        <w:color w:val="005A9C" w:themeColor="accent1"/>
        <w:sz w:val="18"/>
        <w:szCs w:val="18"/>
      </w:rPr>
      <w:t>.org</w:t>
    </w:r>
    <w:r w:rsidR="00DD3A0A" w:rsidRPr="00DD3A0A">
      <w:rPr>
        <w:iCs/>
        <w:sz w:val="18"/>
        <w:szCs w:val="18"/>
      </w:rPr>
      <w:tab/>
    </w:r>
    <w:r w:rsidR="00DD3A0A" w:rsidRPr="00DD3A0A">
      <w:rPr>
        <w:iCs/>
        <w:sz w:val="18"/>
        <w:szCs w:val="18"/>
      </w:rPr>
      <w:tab/>
    </w:r>
    <w:r w:rsidR="00DD3A0A" w:rsidRPr="00DD3A0A">
      <w:rPr>
        <w:b/>
        <w:bCs/>
        <w:iCs/>
        <w:color w:val="4D4339" w:themeColor="text2" w:themeShade="80"/>
        <w:sz w:val="18"/>
        <w:szCs w:val="18"/>
      </w:rPr>
      <w:fldChar w:fldCharType="begin"/>
    </w:r>
    <w:r w:rsidR="00DD3A0A" w:rsidRPr="00DD3A0A">
      <w:rPr>
        <w:b/>
        <w:bCs/>
        <w:iCs/>
        <w:color w:val="4D4339" w:themeColor="text2" w:themeShade="80"/>
        <w:sz w:val="18"/>
        <w:szCs w:val="18"/>
      </w:rPr>
      <w:instrText xml:space="preserve"> PAGE   \* MERGEFORMAT </w:instrText>
    </w:r>
    <w:r w:rsidR="00DD3A0A" w:rsidRPr="00DD3A0A">
      <w:rPr>
        <w:b/>
        <w:bCs/>
        <w:iCs/>
        <w:color w:val="4D4339" w:themeColor="text2" w:themeShade="80"/>
        <w:sz w:val="18"/>
        <w:szCs w:val="18"/>
      </w:rPr>
      <w:fldChar w:fldCharType="separate"/>
    </w:r>
    <w:r w:rsidR="00DD3A0A" w:rsidRPr="00DD3A0A">
      <w:rPr>
        <w:b/>
        <w:bCs/>
        <w:iCs/>
        <w:color w:val="4D4339" w:themeColor="text2" w:themeShade="80"/>
        <w:sz w:val="18"/>
        <w:szCs w:val="18"/>
      </w:rPr>
      <w:t>1</w:t>
    </w:r>
    <w:r w:rsidR="00DD3A0A" w:rsidRPr="00DD3A0A">
      <w:rPr>
        <w:b/>
        <w:bCs/>
        <w:iCs/>
        <w:noProof/>
        <w:color w:val="4D4339" w:themeColor="text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121D9" w14:textId="77777777" w:rsidR="001F0756" w:rsidRPr="00256317" w:rsidRDefault="00935289" w:rsidP="002A49D2">
    <w:pPr>
      <w:pStyle w:val="TagLine"/>
      <w:tabs>
        <w:tab w:val="clear" w:pos="9360"/>
        <w:tab w:val="right" w:pos="9630"/>
        <w:tab w:val="right" w:pos="13500"/>
      </w:tabs>
      <w:ind w:right="18"/>
      <w:rPr>
        <w:sz w:val="18"/>
        <w:szCs w:val="18"/>
      </w:rPr>
    </w:pPr>
    <w:r>
      <w:rPr>
        <w:b/>
        <w:bCs/>
        <w:i w:val="0"/>
        <w:color w:val="005A9C" w:themeColor="accent1"/>
        <w:sz w:val="18"/>
        <w:szCs w:val="18"/>
      </w:rPr>
      <w:t>CHCS</w:t>
    </w:r>
    <w:r w:rsidR="001F0756" w:rsidRPr="00256317">
      <w:rPr>
        <w:b/>
        <w:bCs/>
        <w:i w:val="0"/>
        <w:color w:val="005A9C" w:themeColor="accent1"/>
        <w:sz w:val="18"/>
        <w:szCs w:val="18"/>
      </w:rPr>
      <w:t>.org</w:t>
    </w:r>
    <w:r w:rsidR="00256317">
      <w:rPr>
        <w:i w:val="0"/>
        <w:iCs/>
        <w:sz w:val="18"/>
        <w:szCs w:val="18"/>
      </w:rPr>
      <w:tab/>
    </w:r>
    <w:r w:rsidR="00256317">
      <w:rPr>
        <w:i w:val="0"/>
        <w:iCs/>
        <w:sz w:val="18"/>
        <w:szCs w:val="18"/>
      </w:rPr>
      <w:tab/>
    </w:r>
    <w:r w:rsidR="00256317" w:rsidRPr="00A018D4">
      <w:rPr>
        <w:b/>
        <w:bCs/>
        <w:i w:val="0"/>
        <w:iCs/>
        <w:color w:val="4D4339" w:themeColor="text2" w:themeShade="80"/>
        <w:sz w:val="18"/>
        <w:szCs w:val="18"/>
      </w:rPr>
      <w:fldChar w:fldCharType="begin"/>
    </w:r>
    <w:r w:rsidR="00256317" w:rsidRPr="00A018D4">
      <w:rPr>
        <w:b/>
        <w:bCs/>
        <w:i w:val="0"/>
        <w:iCs/>
        <w:color w:val="4D4339" w:themeColor="text2" w:themeShade="80"/>
        <w:sz w:val="18"/>
        <w:szCs w:val="18"/>
      </w:rPr>
      <w:instrText xml:space="preserve"> PAGE   \* MERGEFORMAT </w:instrText>
    </w:r>
    <w:r w:rsidR="00256317" w:rsidRPr="00A018D4">
      <w:rPr>
        <w:b/>
        <w:bCs/>
        <w:i w:val="0"/>
        <w:iCs/>
        <w:color w:val="4D4339" w:themeColor="text2" w:themeShade="80"/>
        <w:sz w:val="18"/>
        <w:szCs w:val="18"/>
      </w:rPr>
      <w:fldChar w:fldCharType="separate"/>
    </w:r>
    <w:r w:rsidR="00256317" w:rsidRPr="00A018D4">
      <w:rPr>
        <w:b/>
        <w:bCs/>
        <w:i w:val="0"/>
        <w:iCs/>
        <w:noProof/>
        <w:color w:val="4D4339" w:themeColor="text2" w:themeShade="80"/>
        <w:sz w:val="18"/>
        <w:szCs w:val="18"/>
      </w:rPr>
      <w:t>1</w:t>
    </w:r>
    <w:r w:rsidR="00256317" w:rsidRPr="00A018D4">
      <w:rPr>
        <w:b/>
        <w:bCs/>
        <w:i w:val="0"/>
        <w:iCs/>
        <w:noProof/>
        <w:color w:val="4D4339" w:themeColor="text2" w:themeShade="80"/>
        <w:sz w:val="18"/>
        <w:szCs w:val="18"/>
      </w:rPr>
      <w:fldChar w:fldCharType="end"/>
    </w:r>
    <w:r w:rsidR="001F0756" w:rsidRPr="00256317">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84921" w14:textId="77777777" w:rsidR="00921C9E" w:rsidRDefault="00921C9E" w:rsidP="002F2D51">
      <w:pPr>
        <w:spacing w:after="0"/>
        <w:rPr>
          <w:color w:val="D6CEC7" w:themeColor="text2" w:themeTint="66"/>
        </w:rPr>
      </w:pPr>
      <w:r w:rsidRPr="006A607C">
        <w:rPr>
          <w:color w:val="D6CEC7" w:themeColor="text2" w:themeTint="66"/>
        </w:rPr>
        <w:separator/>
      </w:r>
    </w:p>
    <w:p w14:paraId="4FDA3447" w14:textId="77777777" w:rsidR="00921C9E" w:rsidRPr="006A607C" w:rsidRDefault="00921C9E" w:rsidP="002F2D51">
      <w:pPr>
        <w:spacing w:after="0"/>
        <w:rPr>
          <w:color w:val="D6CEC7" w:themeColor="text2" w:themeTint="66"/>
        </w:rPr>
      </w:pPr>
    </w:p>
  </w:footnote>
  <w:footnote w:type="continuationSeparator" w:id="0">
    <w:p w14:paraId="094AEEFD" w14:textId="77777777" w:rsidR="00921C9E" w:rsidRDefault="00921C9E" w:rsidP="002F2D51">
      <w:pPr>
        <w:spacing w:after="0"/>
      </w:pPr>
      <w:r>
        <w:continuationSeparator/>
      </w:r>
    </w:p>
    <w:p w14:paraId="1ABF127E" w14:textId="77777777" w:rsidR="00921C9E" w:rsidRDefault="00921C9E"/>
    <w:p w14:paraId="2F351BB1" w14:textId="77777777" w:rsidR="00921C9E" w:rsidRDefault="00921C9E"/>
    <w:p w14:paraId="23742211" w14:textId="77777777" w:rsidR="00921C9E" w:rsidRDefault="00921C9E"/>
  </w:footnote>
  <w:footnote w:type="continuationNotice" w:id="1">
    <w:p w14:paraId="27B7F638" w14:textId="77777777" w:rsidR="00921C9E" w:rsidRDefault="00921C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329DA" w14:textId="6D79F11A" w:rsidR="001D6FE7" w:rsidRDefault="001D6FE7">
    <w:pPr>
      <w:pStyle w:val="Header"/>
    </w:pPr>
  </w:p>
  <w:p w14:paraId="21E97AE5" w14:textId="77777777" w:rsidR="00EF39C9" w:rsidRDefault="00EF39C9"/>
  <w:p w14:paraId="151C6FD9" w14:textId="77777777" w:rsidR="00766A23" w:rsidRDefault="00766A23"/>
  <w:p w14:paraId="7EFB8456" w14:textId="77777777" w:rsidR="002C6749" w:rsidRDefault="002C67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CA40" w14:textId="0B513FD9" w:rsidR="00C901D2" w:rsidRPr="00DE475B" w:rsidRDefault="00BE797C">
    <w:pPr>
      <w:pStyle w:val="Header"/>
      <w:rPr>
        <w:b/>
        <w:bCs/>
        <w:i/>
        <w:iCs/>
        <w:sz w:val="18"/>
        <w:szCs w:val="18"/>
      </w:rPr>
    </w:pPr>
    <w:r w:rsidRPr="00055DEB">
      <w:rPr>
        <w:b/>
        <w:bCs/>
        <w:sz w:val="18"/>
        <w:szCs w:val="18"/>
      </w:rPr>
      <w:t xml:space="preserve">Request for </w:t>
    </w:r>
    <w:r w:rsidR="00630013" w:rsidRPr="00055DEB">
      <w:rPr>
        <w:b/>
        <w:bCs/>
        <w:sz w:val="18"/>
        <w:szCs w:val="18"/>
      </w:rPr>
      <w:t>Applications</w:t>
    </w:r>
    <w:r w:rsidRPr="00055DEB">
      <w:rPr>
        <w:b/>
        <w:bCs/>
        <w:sz w:val="18"/>
        <w:szCs w:val="18"/>
      </w:rPr>
      <w:t xml:space="preserve">: </w:t>
    </w:r>
    <w:bookmarkStart w:id="26" w:name="_Hlk160018609"/>
    <w:r w:rsidR="0063298F" w:rsidRPr="0063298F">
      <w:rPr>
        <w:b/>
        <w:bCs/>
        <w:i/>
        <w:iCs/>
        <w:sz w:val="18"/>
        <w:szCs w:val="18"/>
      </w:rPr>
      <w:t>Building State Capacity for Community-Informed Policymaking</w:t>
    </w:r>
    <w:r w:rsidR="00190CE3">
      <w:rPr>
        <w:b/>
        <w:bCs/>
        <w:i/>
        <w:iCs/>
        <w:sz w:val="18"/>
        <w:szCs w:val="18"/>
      </w:rPr>
      <w:t xml:space="preserve"> Learning and Action Series</w:t>
    </w:r>
  </w:p>
  <w:bookmarkEnd w:id="26"/>
  <w:p w14:paraId="6B707434" w14:textId="50EC45C8" w:rsidR="00BE797C" w:rsidRPr="00055DEB" w:rsidRDefault="00443394">
    <w:pPr>
      <w:pStyle w:val="Header"/>
      <w:rPr>
        <w:sz w:val="18"/>
        <w:szCs w:val="18"/>
      </w:rPr>
    </w:pPr>
    <w:r w:rsidRPr="00055DEB">
      <w:rPr>
        <w:b/>
        <w:bCs/>
        <w:sz w:val="18"/>
        <w:szCs w:val="18"/>
      </w:rPr>
      <w:t xml:space="preserve">Applications </w:t>
    </w:r>
    <w:r w:rsidR="00E108FE" w:rsidRPr="00055DEB">
      <w:rPr>
        <w:b/>
        <w:bCs/>
        <w:sz w:val="18"/>
        <w:szCs w:val="18"/>
      </w:rPr>
      <w:t>D</w:t>
    </w:r>
    <w:r w:rsidR="00BE797C" w:rsidRPr="00055DEB">
      <w:rPr>
        <w:b/>
        <w:bCs/>
        <w:sz w:val="18"/>
        <w:szCs w:val="18"/>
      </w:rPr>
      <w:t xml:space="preserve">ue: </w:t>
    </w:r>
    <w:r w:rsidR="00CD72A1">
      <w:rPr>
        <w:b/>
        <w:bCs/>
        <w:sz w:val="18"/>
        <w:szCs w:val="18"/>
      </w:rPr>
      <w:t xml:space="preserve">May </w:t>
    </w:r>
    <w:r w:rsidR="00B63AA6">
      <w:rPr>
        <w:b/>
        <w:bCs/>
        <w:sz w:val="18"/>
        <w:szCs w:val="18"/>
      </w:rPr>
      <w:t>30</w:t>
    </w:r>
    <w:r w:rsidR="00CD72A1">
      <w:rPr>
        <w:b/>
        <w:bCs/>
        <w:sz w:val="18"/>
        <w:szCs w:val="18"/>
      </w:rPr>
      <w:t>, 2024</w:t>
    </w:r>
    <w:r w:rsidR="00630013" w:rsidRPr="00055DEB">
      <w:rPr>
        <w:b/>
        <w:bCs/>
        <w:sz w:val="18"/>
        <w:szCs w:val="18"/>
      </w:rPr>
      <w:br/>
    </w:r>
    <w:r w:rsidR="00630013" w:rsidRPr="00055DEB">
      <w:rPr>
        <w:sz w:val="18"/>
        <w:szCs w:val="18"/>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18EE3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20D62"/>
    <w:multiLevelType w:val="hybridMultilevel"/>
    <w:tmpl w:val="4A980F02"/>
    <w:lvl w:ilvl="0" w:tplc="21E845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2D450"/>
    <w:multiLevelType w:val="hybridMultilevel"/>
    <w:tmpl w:val="D2B27E3C"/>
    <w:lvl w:ilvl="0" w:tplc="30385DD0">
      <w:start w:val="1"/>
      <w:numFmt w:val="bullet"/>
      <w:lvlText w:val="·"/>
      <w:lvlJc w:val="left"/>
      <w:pPr>
        <w:ind w:left="1440" w:hanging="360"/>
      </w:pPr>
      <w:rPr>
        <w:rFonts w:ascii="Symbol" w:hAnsi="Symbol" w:hint="default"/>
      </w:rPr>
    </w:lvl>
    <w:lvl w:ilvl="1" w:tplc="48BCD474">
      <w:start w:val="1"/>
      <w:numFmt w:val="bullet"/>
      <w:lvlText w:val="o"/>
      <w:lvlJc w:val="left"/>
      <w:pPr>
        <w:ind w:left="2160" w:hanging="360"/>
      </w:pPr>
      <w:rPr>
        <w:rFonts w:ascii="Courier New" w:hAnsi="Courier New" w:hint="default"/>
      </w:rPr>
    </w:lvl>
    <w:lvl w:ilvl="2" w:tplc="DCC04DA8">
      <w:start w:val="1"/>
      <w:numFmt w:val="bullet"/>
      <w:lvlText w:val=""/>
      <w:lvlJc w:val="left"/>
      <w:pPr>
        <w:ind w:left="2880" w:hanging="360"/>
      </w:pPr>
      <w:rPr>
        <w:rFonts w:ascii="Wingdings" w:hAnsi="Wingdings" w:hint="default"/>
      </w:rPr>
    </w:lvl>
    <w:lvl w:ilvl="3" w:tplc="97EA913C">
      <w:start w:val="1"/>
      <w:numFmt w:val="bullet"/>
      <w:lvlText w:val=""/>
      <w:lvlJc w:val="left"/>
      <w:pPr>
        <w:ind w:left="3600" w:hanging="360"/>
      </w:pPr>
      <w:rPr>
        <w:rFonts w:ascii="Symbol" w:hAnsi="Symbol" w:hint="default"/>
      </w:rPr>
    </w:lvl>
    <w:lvl w:ilvl="4" w:tplc="4462E200">
      <w:start w:val="1"/>
      <w:numFmt w:val="bullet"/>
      <w:lvlText w:val="o"/>
      <w:lvlJc w:val="left"/>
      <w:pPr>
        <w:ind w:left="4320" w:hanging="360"/>
      </w:pPr>
      <w:rPr>
        <w:rFonts w:ascii="Courier New" w:hAnsi="Courier New" w:hint="default"/>
      </w:rPr>
    </w:lvl>
    <w:lvl w:ilvl="5" w:tplc="BC6C3304">
      <w:start w:val="1"/>
      <w:numFmt w:val="bullet"/>
      <w:lvlText w:val=""/>
      <w:lvlJc w:val="left"/>
      <w:pPr>
        <w:ind w:left="5040" w:hanging="360"/>
      </w:pPr>
      <w:rPr>
        <w:rFonts w:ascii="Wingdings" w:hAnsi="Wingdings" w:hint="default"/>
      </w:rPr>
    </w:lvl>
    <w:lvl w:ilvl="6" w:tplc="91B08EB4">
      <w:start w:val="1"/>
      <w:numFmt w:val="bullet"/>
      <w:lvlText w:val=""/>
      <w:lvlJc w:val="left"/>
      <w:pPr>
        <w:ind w:left="5760" w:hanging="360"/>
      </w:pPr>
      <w:rPr>
        <w:rFonts w:ascii="Symbol" w:hAnsi="Symbol" w:hint="default"/>
      </w:rPr>
    </w:lvl>
    <w:lvl w:ilvl="7" w:tplc="1074AE32">
      <w:start w:val="1"/>
      <w:numFmt w:val="bullet"/>
      <w:lvlText w:val="o"/>
      <w:lvlJc w:val="left"/>
      <w:pPr>
        <w:ind w:left="6480" w:hanging="360"/>
      </w:pPr>
      <w:rPr>
        <w:rFonts w:ascii="Courier New" w:hAnsi="Courier New" w:hint="default"/>
      </w:rPr>
    </w:lvl>
    <w:lvl w:ilvl="8" w:tplc="3626A046">
      <w:start w:val="1"/>
      <w:numFmt w:val="bullet"/>
      <w:lvlText w:val=""/>
      <w:lvlJc w:val="left"/>
      <w:pPr>
        <w:ind w:left="7200" w:hanging="360"/>
      </w:pPr>
      <w:rPr>
        <w:rFonts w:ascii="Wingdings" w:hAnsi="Wingdings" w:hint="default"/>
      </w:rPr>
    </w:lvl>
  </w:abstractNum>
  <w:abstractNum w:abstractNumId="3" w15:restartNumberingAfterBreak="0">
    <w:nsid w:val="0D2D26A4"/>
    <w:multiLevelType w:val="hybridMultilevel"/>
    <w:tmpl w:val="50A076AA"/>
    <w:lvl w:ilvl="0" w:tplc="E5B2A0D8">
      <w:start w:val="1"/>
      <w:numFmt w:val="bullet"/>
      <w:lvlText w:val=""/>
      <w:lvlJc w:val="left"/>
      <w:pPr>
        <w:ind w:left="720" w:hanging="360"/>
      </w:pPr>
      <w:rPr>
        <w:rFonts w:ascii="Symbol" w:hAnsi="Symbol"/>
      </w:rPr>
    </w:lvl>
    <w:lvl w:ilvl="1" w:tplc="F892B06C">
      <w:start w:val="1"/>
      <w:numFmt w:val="bullet"/>
      <w:lvlText w:val=""/>
      <w:lvlJc w:val="left"/>
      <w:pPr>
        <w:ind w:left="720" w:hanging="360"/>
      </w:pPr>
      <w:rPr>
        <w:rFonts w:ascii="Symbol" w:hAnsi="Symbol"/>
      </w:rPr>
    </w:lvl>
    <w:lvl w:ilvl="2" w:tplc="ACE42984">
      <w:start w:val="1"/>
      <w:numFmt w:val="bullet"/>
      <w:lvlText w:val=""/>
      <w:lvlJc w:val="left"/>
      <w:pPr>
        <w:ind w:left="720" w:hanging="360"/>
      </w:pPr>
      <w:rPr>
        <w:rFonts w:ascii="Symbol" w:hAnsi="Symbol"/>
      </w:rPr>
    </w:lvl>
    <w:lvl w:ilvl="3" w:tplc="15BAC364">
      <w:start w:val="1"/>
      <w:numFmt w:val="bullet"/>
      <w:lvlText w:val=""/>
      <w:lvlJc w:val="left"/>
      <w:pPr>
        <w:ind w:left="720" w:hanging="360"/>
      </w:pPr>
      <w:rPr>
        <w:rFonts w:ascii="Symbol" w:hAnsi="Symbol"/>
      </w:rPr>
    </w:lvl>
    <w:lvl w:ilvl="4" w:tplc="6AF0F254">
      <w:start w:val="1"/>
      <w:numFmt w:val="bullet"/>
      <w:lvlText w:val=""/>
      <w:lvlJc w:val="left"/>
      <w:pPr>
        <w:ind w:left="720" w:hanging="360"/>
      </w:pPr>
      <w:rPr>
        <w:rFonts w:ascii="Symbol" w:hAnsi="Symbol"/>
      </w:rPr>
    </w:lvl>
    <w:lvl w:ilvl="5" w:tplc="2668BCF6">
      <w:start w:val="1"/>
      <w:numFmt w:val="bullet"/>
      <w:lvlText w:val=""/>
      <w:lvlJc w:val="left"/>
      <w:pPr>
        <w:ind w:left="720" w:hanging="360"/>
      </w:pPr>
      <w:rPr>
        <w:rFonts w:ascii="Symbol" w:hAnsi="Symbol"/>
      </w:rPr>
    </w:lvl>
    <w:lvl w:ilvl="6" w:tplc="9D6001F8">
      <w:start w:val="1"/>
      <w:numFmt w:val="bullet"/>
      <w:lvlText w:val=""/>
      <w:lvlJc w:val="left"/>
      <w:pPr>
        <w:ind w:left="720" w:hanging="360"/>
      </w:pPr>
      <w:rPr>
        <w:rFonts w:ascii="Symbol" w:hAnsi="Symbol"/>
      </w:rPr>
    </w:lvl>
    <w:lvl w:ilvl="7" w:tplc="C060DE36">
      <w:start w:val="1"/>
      <w:numFmt w:val="bullet"/>
      <w:lvlText w:val=""/>
      <w:lvlJc w:val="left"/>
      <w:pPr>
        <w:ind w:left="720" w:hanging="360"/>
      </w:pPr>
      <w:rPr>
        <w:rFonts w:ascii="Symbol" w:hAnsi="Symbol"/>
      </w:rPr>
    </w:lvl>
    <w:lvl w:ilvl="8" w:tplc="546C17FC">
      <w:start w:val="1"/>
      <w:numFmt w:val="bullet"/>
      <w:lvlText w:val=""/>
      <w:lvlJc w:val="left"/>
      <w:pPr>
        <w:ind w:left="720" w:hanging="360"/>
      </w:pPr>
      <w:rPr>
        <w:rFonts w:ascii="Symbol" w:hAnsi="Symbol"/>
      </w:rPr>
    </w:lvl>
  </w:abstractNum>
  <w:abstractNum w:abstractNumId="4" w15:restartNumberingAfterBreak="0">
    <w:nsid w:val="0DC90468"/>
    <w:multiLevelType w:val="hybridMultilevel"/>
    <w:tmpl w:val="BCCA0A98"/>
    <w:lvl w:ilvl="0" w:tplc="FFFFFFFF">
      <w:start w:val="1"/>
      <w:numFmt w:val="bullet"/>
      <w:pStyle w:val="ListParagraph"/>
      <w:lvlText w:val=""/>
      <w:lvlJc w:val="left"/>
      <w:pPr>
        <w:ind w:left="810" w:hanging="360"/>
      </w:pPr>
      <w:rPr>
        <w:rFonts w:ascii="Symbol" w:hAnsi="Symbol" w:hint="default"/>
        <w:color w:val="FFBF00" w:themeColor="accent2"/>
      </w:rPr>
    </w:lvl>
    <w:lvl w:ilvl="1" w:tplc="FFFFFFFF">
      <w:start w:val="1"/>
      <w:numFmt w:val="bullet"/>
      <w:lvlText w:val="o"/>
      <w:lvlJc w:val="left"/>
      <w:pPr>
        <w:ind w:left="1485" w:hanging="360"/>
      </w:pPr>
      <w:rPr>
        <w:rFonts w:ascii="Courier New" w:hAnsi="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2DDCF1D"/>
    <w:multiLevelType w:val="hybridMultilevel"/>
    <w:tmpl w:val="6CE88992"/>
    <w:lvl w:ilvl="0" w:tplc="1E7A9BD6">
      <w:start w:val="1"/>
      <w:numFmt w:val="bullet"/>
      <w:lvlText w:val="·"/>
      <w:lvlJc w:val="left"/>
      <w:pPr>
        <w:ind w:left="720" w:hanging="360"/>
      </w:pPr>
      <w:rPr>
        <w:rFonts w:ascii="Symbol" w:hAnsi="Symbol" w:hint="default"/>
      </w:rPr>
    </w:lvl>
    <w:lvl w:ilvl="1" w:tplc="0EE81DFA">
      <w:start w:val="1"/>
      <w:numFmt w:val="bullet"/>
      <w:lvlText w:val="o"/>
      <w:lvlJc w:val="left"/>
      <w:pPr>
        <w:ind w:left="1440" w:hanging="360"/>
      </w:pPr>
      <w:rPr>
        <w:rFonts w:ascii="Courier New" w:hAnsi="Courier New" w:hint="default"/>
      </w:rPr>
    </w:lvl>
    <w:lvl w:ilvl="2" w:tplc="62E0A432">
      <w:start w:val="1"/>
      <w:numFmt w:val="bullet"/>
      <w:lvlText w:val=""/>
      <w:lvlJc w:val="left"/>
      <w:pPr>
        <w:ind w:left="2160" w:hanging="360"/>
      </w:pPr>
      <w:rPr>
        <w:rFonts w:ascii="Wingdings" w:hAnsi="Wingdings" w:hint="default"/>
      </w:rPr>
    </w:lvl>
    <w:lvl w:ilvl="3" w:tplc="8A3A72F6">
      <w:start w:val="1"/>
      <w:numFmt w:val="bullet"/>
      <w:lvlText w:val=""/>
      <w:lvlJc w:val="left"/>
      <w:pPr>
        <w:ind w:left="2880" w:hanging="360"/>
      </w:pPr>
      <w:rPr>
        <w:rFonts w:ascii="Symbol" w:hAnsi="Symbol" w:hint="default"/>
      </w:rPr>
    </w:lvl>
    <w:lvl w:ilvl="4" w:tplc="A6186940">
      <w:start w:val="1"/>
      <w:numFmt w:val="bullet"/>
      <w:lvlText w:val="o"/>
      <w:lvlJc w:val="left"/>
      <w:pPr>
        <w:ind w:left="3600" w:hanging="360"/>
      </w:pPr>
      <w:rPr>
        <w:rFonts w:ascii="Courier New" w:hAnsi="Courier New" w:hint="default"/>
      </w:rPr>
    </w:lvl>
    <w:lvl w:ilvl="5" w:tplc="595ED1D4">
      <w:start w:val="1"/>
      <w:numFmt w:val="bullet"/>
      <w:lvlText w:val=""/>
      <w:lvlJc w:val="left"/>
      <w:pPr>
        <w:ind w:left="4320" w:hanging="360"/>
      </w:pPr>
      <w:rPr>
        <w:rFonts w:ascii="Wingdings" w:hAnsi="Wingdings" w:hint="default"/>
      </w:rPr>
    </w:lvl>
    <w:lvl w:ilvl="6" w:tplc="2EC2146E">
      <w:start w:val="1"/>
      <w:numFmt w:val="bullet"/>
      <w:lvlText w:val=""/>
      <w:lvlJc w:val="left"/>
      <w:pPr>
        <w:ind w:left="5040" w:hanging="360"/>
      </w:pPr>
      <w:rPr>
        <w:rFonts w:ascii="Symbol" w:hAnsi="Symbol" w:hint="default"/>
      </w:rPr>
    </w:lvl>
    <w:lvl w:ilvl="7" w:tplc="332C9888">
      <w:start w:val="1"/>
      <w:numFmt w:val="bullet"/>
      <w:lvlText w:val="o"/>
      <w:lvlJc w:val="left"/>
      <w:pPr>
        <w:ind w:left="5760" w:hanging="360"/>
      </w:pPr>
      <w:rPr>
        <w:rFonts w:ascii="Courier New" w:hAnsi="Courier New" w:hint="default"/>
      </w:rPr>
    </w:lvl>
    <w:lvl w:ilvl="8" w:tplc="2E4466BA">
      <w:start w:val="1"/>
      <w:numFmt w:val="bullet"/>
      <w:lvlText w:val=""/>
      <w:lvlJc w:val="left"/>
      <w:pPr>
        <w:ind w:left="6480" w:hanging="360"/>
      </w:pPr>
      <w:rPr>
        <w:rFonts w:ascii="Wingdings" w:hAnsi="Wingdings" w:hint="default"/>
      </w:rPr>
    </w:lvl>
  </w:abstractNum>
  <w:abstractNum w:abstractNumId="6" w15:restartNumberingAfterBreak="0">
    <w:nsid w:val="193C4665"/>
    <w:multiLevelType w:val="hybridMultilevel"/>
    <w:tmpl w:val="8550D4E4"/>
    <w:lvl w:ilvl="0" w:tplc="EA84519A">
      <w:start w:val="1"/>
      <w:numFmt w:val="bullet"/>
      <w:lvlText w:val=""/>
      <w:lvlJc w:val="left"/>
      <w:pPr>
        <w:ind w:left="360" w:hanging="360"/>
      </w:pPr>
      <w:rPr>
        <w:rFonts w:ascii="Symbol" w:hAnsi="Symbol" w:hint="default"/>
      </w:rPr>
    </w:lvl>
    <w:lvl w:ilvl="1" w:tplc="F62C7668" w:tentative="1">
      <w:start w:val="1"/>
      <w:numFmt w:val="bullet"/>
      <w:lvlText w:val="o"/>
      <w:lvlJc w:val="left"/>
      <w:pPr>
        <w:ind w:left="1080" w:hanging="360"/>
      </w:pPr>
      <w:rPr>
        <w:rFonts w:ascii="Courier New" w:hAnsi="Courier New" w:hint="default"/>
      </w:rPr>
    </w:lvl>
    <w:lvl w:ilvl="2" w:tplc="02049220" w:tentative="1">
      <w:start w:val="1"/>
      <w:numFmt w:val="bullet"/>
      <w:lvlText w:val=""/>
      <w:lvlJc w:val="left"/>
      <w:pPr>
        <w:ind w:left="1800" w:hanging="360"/>
      </w:pPr>
      <w:rPr>
        <w:rFonts w:ascii="Wingdings" w:hAnsi="Wingdings" w:hint="default"/>
      </w:rPr>
    </w:lvl>
    <w:lvl w:ilvl="3" w:tplc="7C403C4A" w:tentative="1">
      <w:start w:val="1"/>
      <w:numFmt w:val="bullet"/>
      <w:lvlText w:val=""/>
      <w:lvlJc w:val="left"/>
      <w:pPr>
        <w:ind w:left="2520" w:hanging="360"/>
      </w:pPr>
      <w:rPr>
        <w:rFonts w:ascii="Symbol" w:hAnsi="Symbol" w:hint="default"/>
      </w:rPr>
    </w:lvl>
    <w:lvl w:ilvl="4" w:tplc="4C7EE986" w:tentative="1">
      <w:start w:val="1"/>
      <w:numFmt w:val="bullet"/>
      <w:lvlText w:val="o"/>
      <w:lvlJc w:val="left"/>
      <w:pPr>
        <w:ind w:left="3240" w:hanging="360"/>
      </w:pPr>
      <w:rPr>
        <w:rFonts w:ascii="Courier New" w:hAnsi="Courier New" w:hint="default"/>
      </w:rPr>
    </w:lvl>
    <w:lvl w:ilvl="5" w:tplc="79647C62" w:tentative="1">
      <w:start w:val="1"/>
      <w:numFmt w:val="bullet"/>
      <w:lvlText w:val=""/>
      <w:lvlJc w:val="left"/>
      <w:pPr>
        <w:ind w:left="3960" w:hanging="360"/>
      </w:pPr>
      <w:rPr>
        <w:rFonts w:ascii="Wingdings" w:hAnsi="Wingdings" w:hint="default"/>
      </w:rPr>
    </w:lvl>
    <w:lvl w:ilvl="6" w:tplc="2340ACA2" w:tentative="1">
      <w:start w:val="1"/>
      <w:numFmt w:val="bullet"/>
      <w:lvlText w:val=""/>
      <w:lvlJc w:val="left"/>
      <w:pPr>
        <w:ind w:left="4680" w:hanging="360"/>
      </w:pPr>
      <w:rPr>
        <w:rFonts w:ascii="Symbol" w:hAnsi="Symbol" w:hint="default"/>
      </w:rPr>
    </w:lvl>
    <w:lvl w:ilvl="7" w:tplc="7158B9DA" w:tentative="1">
      <w:start w:val="1"/>
      <w:numFmt w:val="bullet"/>
      <w:lvlText w:val="o"/>
      <w:lvlJc w:val="left"/>
      <w:pPr>
        <w:ind w:left="5400" w:hanging="360"/>
      </w:pPr>
      <w:rPr>
        <w:rFonts w:ascii="Courier New" w:hAnsi="Courier New" w:hint="default"/>
      </w:rPr>
    </w:lvl>
    <w:lvl w:ilvl="8" w:tplc="7A9E75D2" w:tentative="1">
      <w:start w:val="1"/>
      <w:numFmt w:val="bullet"/>
      <w:lvlText w:val=""/>
      <w:lvlJc w:val="left"/>
      <w:pPr>
        <w:ind w:left="6120" w:hanging="360"/>
      </w:pPr>
      <w:rPr>
        <w:rFonts w:ascii="Wingdings" w:hAnsi="Wingdings" w:hint="default"/>
      </w:rPr>
    </w:lvl>
  </w:abstractNum>
  <w:abstractNum w:abstractNumId="7" w15:restartNumberingAfterBreak="0">
    <w:nsid w:val="1A60051F"/>
    <w:multiLevelType w:val="hybridMultilevel"/>
    <w:tmpl w:val="6AAA7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635B5"/>
    <w:multiLevelType w:val="hybridMultilevel"/>
    <w:tmpl w:val="47A84658"/>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67FBC"/>
    <w:multiLevelType w:val="hybridMultilevel"/>
    <w:tmpl w:val="25BA9BA2"/>
    <w:lvl w:ilvl="0" w:tplc="34E83718">
      <w:start w:val="1"/>
      <w:numFmt w:val="bullet"/>
      <w:lvlText w:val=""/>
      <w:lvlJc w:val="left"/>
      <w:pPr>
        <w:ind w:left="720" w:hanging="360"/>
      </w:pPr>
      <w:rPr>
        <w:rFonts w:ascii="Symbol" w:hAnsi="Symbol"/>
      </w:rPr>
    </w:lvl>
    <w:lvl w:ilvl="1" w:tplc="1452FE32">
      <w:start w:val="1"/>
      <w:numFmt w:val="bullet"/>
      <w:lvlText w:val=""/>
      <w:lvlJc w:val="left"/>
      <w:pPr>
        <w:ind w:left="720" w:hanging="360"/>
      </w:pPr>
      <w:rPr>
        <w:rFonts w:ascii="Symbol" w:hAnsi="Symbol"/>
      </w:rPr>
    </w:lvl>
    <w:lvl w:ilvl="2" w:tplc="60ACFF92">
      <w:start w:val="1"/>
      <w:numFmt w:val="bullet"/>
      <w:lvlText w:val=""/>
      <w:lvlJc w:val="left"/>
      <w:pPr>
        <w:ind w:left="720" w:hanging="360"/>
      </w:pPr>
      <w:rPr>
        <w:rFonts w:ascii="Symbol" w:hAnsi="Symbol"/>
      </w:rPr>
    </w:lvl>
    <w:lvl w:ilvl="3" w:tplc="2208D79E">
      <w:start w:val="1"/>
      <w:numFmt w:val="bullet"/>
      <w:lvlText w:val=""/>
      <w:lvlJc w:val="left"/>
      <w:pPr>
        <w:ind w:left="720" w:hanging="360"/>
      </w:pPr>
      <w:rPr>
        <w:rFonts w:ascii="Symbol" w:hAnsi="Symbol"/>
      </w:rPr>
    </w:lvl>
    <w:lvl w:ilvl="4" w:tplc="70BA2E96">
      <w:start w:val="1"/>
      <w:numFmt w:val="bullet"/>
      <w:lvlText w:val=""/>
      <w:lvlJc w:val="left"/>
      <w:pPr>
        <w:ind w:left="720" w:hanging="360"/>
      </w:pPr>
      <w:rPr>
        <w:rFonts w:ascii="Symbol" w:hAnsi="Symbol"/>
      </w:rPr>
    </w:lvl>
    <w:lvl w:ilvl="5" w:tplc="94AE6838">
      <w:start w:val="1"/>
      <w:numFmt w:val="bullet"/>
      <w:lvlText w:val=""/>
      <w:lvlJc w:val="left"/>
      <w:pPr>
        <w:ind w:left="720" w:hanging="360"/>
      </w:pPr>
      <w:rPr>
        <w:rFonts w:ascii="Symbol" w:hAnsi="Symbol"/>
      </w:rPr>
    </w:lvl>
    <w:lvl w:ilvl="6" w:tplc="8C5E60E2">
      <w:start w:val="1"/>
      <w:numFmt w:val="bullet"/>
      <w:lvlText w:val=""/>
      <w:lvlJc w:val="left"/>
      <w:pPr>
        <w:ind w:left="720" w:hanging="360"/>
      </w:pPr>
      <w:rPr>
        <w:rFonts w:ascii="Symbol" w:hAnsi="Symbol"/>
      </w:rPr>
    </w:lvl>
    <w:lvl w:ilvl="7" w:tplc="42AE71E8">
      <w:start w:val="1"/>
      <w:numFmt w:val="bullet"/>
      <w:lvlText w:val=""/>
      <w:lvlJc w:val="left"/>
      <w:pPr>
        <w:ind w:left="720" w:hanging="360"/>
      </w:pPr>
      <w:rPr>
        <w:rFonts w:ascii="Symbol" w:hAnsi="Symbol"/>
      </w:rPr>
    </w:lvl>
    <w:lvl w:ilvl="8" w:tplc="5936FDB2">
      <w:start w:val="1"/>
      <w:numFmt w:val="bullet"/>
      <w:lvlText w:val=""/>
      <w:lvlJc w:val="left"/>
      <w:pPr>
        <w:ind w:left="720" w:hanging="360"/>
      </w:pPr>
      <w:rPr>
        <w:rFonts w:ascii="Symbol" w:hAnsi="Symbol"/>
      </w:rPr>
    </w:lvl>
  </w:abstractNum>
  <w:abstractNum w:abstractNumId="10" w15:restartNumberingAfterBreak="0">
    <w:nsid w:val="32146CA1"/>
    <w:multiLevelType w:val="hybridMultilevel"/>
    <w:tmpl w:val="6C069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05A9C"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B345BE"/>
    <w:multiLevelType w:val="hybridMultilevel"/>
    <w:tmpl w:val="CC0C8D46"/>
    <w:lvl w:ilvl="0" w:tplc="21C84A3E">
      <w:start w:val="1"/>
      <w:numFmt w:val="bullet"/>
      <w:lvlText w:val="·"/>
      <w:lvlJc w:val="left"/>
      <w:pPr>
        <w:ind w:left="720" w:hanging="360"/>
      </w:pPr>
      <w:rPr>
        <w:rFonts w:ascii="Symbol" w:hAnsi="Symbol" w:hint="default"/>
      </w:rPr>
    </w:lvl>
    <w:lvl w:ilvl="1" w:tplc="95DEDEFA">
      <w:start w:val="1"/>
      <w:numFmt w:val="bullet"/>
      <w:lvlText w:val="o"/>
      <w:lvlJc w:val="left"/>
      <w:pPr>
        <w:ind w:left="1440" w:hanging="360"/>
      </w:pPr>
      <w:rPr>
        <w:rFonts w:ascii="Courier New" w:hAnsi="Courier New" w:hint="default"/>
      </w:rPr>
    </w:lvl>
    <w:lvl w:ilvl="2" w:tplc="ACD87BFE">
      <w:start w:val="1"/>
      <w:numFmt w:val="bullet"/>
      <w:lvlText w:val=""/>
      <w:lvlJc w:val="left"/>
      <w:pPr>
        <w:ind w:left="2160" w:hanging="360"/>
      </w:pPr>
      <w:rPr>
        <w:rFonts w:ascii="Wingdings" w:hAnsi="Wingdings" w:hint="default"/>
      </w:rPr>
    </w:lvl>
    <w:lvl w:ilvl="3" w:tplc="249E26A4">
      <w:start w:val="1"/>
      <w:numFmt w:val="bullet"/>
      <w:lvlText w:val=""/>
      <w:lvlJc w:val="left"/>
      <w:pPr>
        <w:ind w:left="2880" w:hanging="360"/>
      </w:pPr>
      <w:rPr>
        <w:rFonts w:ascii="Symbol" w:hAnsi="Symbol" w:hint="default"/>
      </w:rPr>
    </w:lvl>
    <w:lvl w:ilvl="4" w:tplc="C474284A">
      <w:start w:val="1"/>
      <w:numFmt w:val="bullet"/>
      <w:lvlText w:val="o"/>
      <w:lvlJc w:val="left"/>
      <w:pPr>
        <w:ind w:left="3600" w:hanging="360"/>
      </w:pPr>
      <w:rPr>
        <w:rFonts w:ascii="Courier New" w:hAnsi="Courier New" w:hint="default"/>
      </w:rPr>
    </w:lvl>
    <w:lvl w:ilvl="5" w:tplc="0D9A35DC">
      <w:start w:val="1"/>
      <w:numFmt w:val="bullet"/>
      <w:lvlText w:val=""/>
      <w:lvlJc w:val="left"/>
      <w:pPr>
        <w:ind w:left="4320" w:hanging="360"/>
      </w:pPr>
      <w:rPr>
        <w:rFonts w:ascii="Wingdings" w:hAnsi="Wingdings" w:hint="default"/>
      </w:rPr>
    </w:lvl>
    <w:lvl w:ilvl="6" w:tplc="ACE8CA8C">
      <w:start w:val="1"/>
      <w:numFmt w:val="bullet"/>
      <w:lvlText w:val=""/>
      <w:lvlJc w:val="left"/>
      <w:pPr>
        <w:ind w:left="5040" w:hanging="360"/>
      </w:pPr>
      <w:rPr>
        <w:rFonts w:ascii="Symbol" w:hAnsi="Symbol" w:hint="default"/>
      </w:rPr>
    </w:lvl>
    <w:lvl w:ilvl="7" w:tplc="04EE735C">
      <w:start w:val="1"/>
      <w:numFmt w:val="bullet"/>
      <w:lvlText w:val="o"/>
      <w:lvlJc w:val="left"/>
      <w:pPr>
        <w:ind w:left="5760" w:hanging="360"/>
      </w:pPr>
      <w:rPr>
        <w:rFonts w:ascii="Courier New" w:hAnsi="Courier New" w:hint="default"/>
      </w:rPr>
    </w:lvl>
    <w:lvl w:ilvl="8" w:tplc="2486A1E2">
      <w:start w:val="1"/>
      <w:numFmt w:val="bullet"/>
      <w:lvlText w:val=""/>
      <w:lvlJc w:val="left"/>
      <w:pPr>
        <w:ind w:left="6480" w:hanging="360"/>
      </w:pPr>
      <w:rPr>
        <w:rFonts w:ascii="Wingdings" w:hAnsi="Wingdings" w:hint="default"/>
      </w:rPr>
    </w:lvl>
  </w:abstractNum>
  <w:abstractNum w:abstractNumId="13" w15:restartNumberingAfterBreak="0">
    <w:nsid w:val="38F71484"/>
    <w:multiLevelType w:val="hybridMultilevel"/>
    <w:tmpl w:val="9C70FD08"/>
    <w:lvl w:ilvl="0" w:tplc="CE56636E">
      <w:start w:val="1"/>
      <w:numFmt w:val="bullet"/>
      <w:lvlText w:val=""/>
      <w:lvlJc w:val="left"/>
      <w:pPr>
        <w:ind w:left="720" w:hanging="360"/>
      </w:pPr>
      <w:rPr>
        <w:rFonts w:ascii="Symbol" w:hAnsi="Symbol"/>
      </w:rPr>
    </w:lvl>
    <w:lvl w:ilvl="1" w:tplc="1376FE34">
      <w:start w:val="1"/>
      <w:numFmt w:val="bullet"/>
      <w:lvlText w:val=""/>
      <w:lvlJc w:val="left"/>
      <w:pPr>
        <w:ind w:left="720" w:hanging="360"/>
      </w:pPr>
      <w:rPr>
        <w:rFonts w:ascii="Symbol" w:hAnsi="Symbol"/>
      </w:rPr>
    </w:lvl>
    <w:lvl w:ilvl="2" w:tplc="CF5A3DAC">
      <w:start w:val="1"/>
      <w:numFmt w:val="bullet"/>
      <w:lvlText w:val=""/>
      <w:lvlJc w:val="left"/>
      <w:pPr>
        <w:ind w:left="720" w:hanging="360"/>
      </w:pPr>
      <w:rPr>
        <w:rFonts w:ascii="Symbol" w:hAnsi="Symbol"/>
      </w:rPr>
    </w:lvl>
    <w:lvl w:ilvl="3" w:tplc="4B14D61A">
      <w:start w:val="1"/>
      <w:numFmt w:val="bullet"/>
      <w:lvlText w:val=""/>
      <w:lvlJc w:val="left"/>
      <w:pPr>
        <w:ind w:left="720" w:hanging="360"/>
      </w:pPr>
      <w:rPr>
        <w:rFonts w:ascii="Symbol" w:hAnsi="Symbol"/>
      </w:rPr>
    </w:lvl>
    <w:lvl w:ilvl="4" w:tplc="4BAC8F84">
      <w:start w:val="1"/>
      <w:numFmt w:val="bullet"/>
      <w:lvlText w:val=""/>
      <w:lvlJc w:val="left"/>
      <w:pPr>
        <w:ind w:left="720" w:hanging="360"/>
      </w:pPr>
      <w:rPr>
        <w:rFonts w:ascii="Symbol" w:hAnsi="Symbol"/>
      </w:rPr>
    </w:lvl>
    <w:lvl w:ilvl="5" w:tplc="51BAD4CA">
      <w:start w:val="1"/>
      <w:numFmt w:val="bullet"/>
      <w:lvlText w:val=""/>
      <w:lvlJc w:val="left"/>
      <w:pPr>
        <w:ind w:left="720" w:hanging="360"/>
      </w:pPr>
      <w:rPr>
        <w:rFonts w:ascii="Symbol" w:hAnsi="Symbol"/>
      </w:rPr>
    </w:lvl>
    <w:lvl w:ilvl="6" w:tplc="C668F998">
      <w:start w:val="1"/>
      <w:numFmt w:val="bullet"/>
      <w:lvlText w:val=""/>
      <w:lvlJc w:val="left"/>
      <w:pPr>
        <w:ind w:left="720" w:hanging="360"/>
      </w:pPr>
      <w:rPr>
        <w:rFonts w:ascii="Symbol" w:hAnsi="Symbol"/>
      </w:rPr>
    </w:lvl>
    <w:lvl w:ilvl="7" w:tplc="09623BCC">
      <w:start w:val="1"/>
      <w:numFmt w:val="bullet"/>
      <w:lvlText w:val=""/>
      <w:lvlJc w:val="left"/>
      <w:pPr>
        <w:ind w:left="720" w:hanging="360"/>
      </w:pPr>
      <w:rPr>
        <w:rFonts w:ascii="Symbol" w:hAnsi="Symbol"/>
      </w:rPr>
    </w:lvl>
    <w:lvl w:ilvl="8" w:tplc="5E36D434">
      <w:start w:val="1"/>
      <w:numFmt w:val="bullet"/>
      <w:lvlText w:val=""/>
      <w:lvlJc w:val="left"/>
      <w:pPr>
        <w:ind w:left="720" w:hanging="360"/>
      </w:pPr>
      <w:rPr>
        <w:rFonts w:ascii="Symbol" w:hAnsi="Symbol"/>
      </w:rPr>
    </w:lvl>
  </w:abstractNum>
  <w:abstractNum w:abstractNumId="14" w15:restartNumberingAfterBreak="0">
    <w:nsid w:val="3C971C85"/>
    <w:multiLevelType w:val="hybridMultilevel"/>
    <w:tmpl w:val="30F2339E"/>
    <w:lvl w:ilvl="0" w:tplc="B9EAED3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B012DF"/>
    <w:multiLevelType w:val="hybridMultilevel"/>
    <w:tmpl w:val="5548F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96371"/>
    <w:multiLevelType w:val="hybridMultilevel"/>
    <w:tmpl w:val="7D6E6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A462F2"/>
    <w:multiLevelType w:val="hybridMultilevel"/>
    <w:tmpl w:val="725A6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B4F616"/>
    <w:multiLevelType w:val="hybridMultilevel"/>
    <w:tmpl w:val="116A50A8"/>
    <w:lvl w:ilvl="0" w:tplc="8C229CFC">
      <w:start w:val="1"/>
      <w:numFmt w:val="decimal"/>
      <w:lvlText w:val="%1."/>
      <w:lvlJc w:val="left"/>
      <w:pPr>
        <w:ind w:left="720" w:hanging="360"/>
      </w:pPr>
    </w:lvl>
    <w:lvl w:ilvl="1" w:tplc="16E82FE6">
      <w:start w:val="1"/>
      <w:numFmt w:val="lowerLetter"/>
      <w:lvlText w:val="%2."/>
      <w:lvlJc w:val="left"/>
      <w:pPr>
        <w:ind w:left="1440" w:hanging="360"/>
      </w:pPr>
    </w:lvl>
    <w:lvl w:ilvl="2" w:tplc="0C36CF56">
      <w:start w:val="1"/>
      <w:numFmt w:val="lowerRoman"/>
      <w:lvlText w:val="%3."/>
      <w:lvlJc w:val="right"/>
      <w:pPr>
        <w:ind w:left="2160" w:hanging="180"/>
      </w:pPr>
    </w:lvl>
    <w:lvl w:ilvl="3" w:tplc="D5BACB6E">
      <w:start w:val="1"/>
      <w:numFmt w:val="decimal"/>
      <w:lvlText w:val="%4."/>
      <w:lvlJc w:val="left"/>
      <w:pPr>
        <w:ind w:left="2880" w:hanging="360"/>
      </w:pPr>
    </w:lvl>
    <w:lvl w:ilvl="4" w:tplc="BA341128">
      <w:start w:val="1"/>
      <w:numFmt w:val="lowerLetter"/>
      <w:lvlText w:val="%5."/>
      <w:lvlJc w:val="left"/>
      <w:pPr>
        <w:ind w:left="3600" w:hanging="360"/>
      </w:pPr>
    </w:lvl>
    <w:lvl w:ilvl="5" w:tplc="887EBA94">
      <w:start w:val="1"/>
      <w:numFmt w:val="lowerRoman"/>
      <w:lvlText w:val="%6."/>
      <w:lvlJc w:val="right"/>
      <w:pPr>
        <w:ind w:left="4320" w:hanging="180"/>
      </w:pPr>
    </w:lvl>
    <w:lvl w:ilvl="6" w:tplc="64742F16">
      <w:start w:val="1"/>
      <w:numFmt w:val="decimal"/>
      <w:lvlText w:val="%7."/>
      <w:lvlJc w:val="left"/>
      <w:pPr>
        <w:ind w:left="5040" w:hanging="360"/>
      </w:pPr>
    </w:lvl>
    <w:lvl w:ilvl="7" w:tplc="C69AABBE">
      <w:start w:val="1"/>
      <w:numFmt w:val="lowerLetter"/>
      <w:lvlText w:val="%8."/>
      <w:lvlJc w:val="left"/>
      <w:pPr>
        <w:ind w:left="5760" w:hanging="360"/>
      </w:pPr>
    </w:lvl>
    <w:lvl w:ilvl="8" w:tplc="24A665FE">
      <w:start w:val="1"/>
      <w:numFmt w:val="lowerRoman"/>
      <w:lvlText w:val="%9."/>
      <w:lvlJc w:val="right"/>
      <w:pPr>
        <w:ind w:left="6480" w:hanging="180"/>
      </w:pPr>
    </w:lvl>
  </w:abstractNum>
  <w:abstractNum w:abstractNumId="19" w15:restartNumberingAfterBreak="0">
    <w:nsid w:val="71B1627C"/>
    <w:multiLevelType w:val="hybridMultilevel"/>
    <w:tmpl w:val="1988B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327126"/>
    <w:multiLevelType w:val="hybridMultilevel"/>
    <w:tmpl w:val="3B98A084"/>
    <w:lvl w:ilvl="0" w:tplc="734A52F2">
      <w:start w:val="1"/>
      <w:numFmt w:val="decimal"/>
      <w:lvlText w:val="%1."/>
      <w:lvlJc w:val="left"/>
      <w:pPr>
        <w:ind w:left="720" w:hanging="360"/>
      </w:pPr>
      <w:rPr>
        <w:rFonts w:eastAsiaTheme="majorEastAsia" w:hint="default"/>
        <w:color w:val="0D8ABB" w:themeColor="accent3" w:themeShade="B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633425">
    <w:abstractNumId w:val="18"/>
  </w:num>
  <w:num w:numId="2" w16cid:durableId="571280760">
    <w:abstractNumId w:val="12"/>
  </w:num>
  <w:num w:numId="3" w16cid:durableId="1522863247">
    <w:abstractNumId w:val="2"/>
  </w:num>
  <w:num w:numId="4" w16cid:durableId="312293561">
    <w:abstractNumId w:val="5"/>
  </w:num>
  <w:num w:numId="5" w16cid:durableId="837843834">
    <w:abstractNumId w:val="11"/>
  </w:num>
  <w:num w:numId="6" w16cid:durableId="2067215485">
    <w:abstractNumId w:val="4"/>
  </w:num>
  <w:num w:numId="7" w16cid:durableId="2132238369">
    <w:abstractNumId w:val="6"/>
  </w:num>
  <w:num w:numId="8" w16cid:durableId="158664491">
    <w:abstractNumId w:val="8"/>
  </w:num>
  <w:num w:numId="9" w16cid:durableId="1048384726">
    <w:abstractNumId w:val="7"/>
  </w:num>
  <w:num w:numId="10" w16cid:durableId="1937328891">
    <w:abstractNumId w:val="16"/>
  </w:num>
  <w:num w:numId="11" w16cid:durableId="2000961324">
    <w:abstractNumId w:val="10"/>
  </w:num>
  <w:num w:numId="12" w16cid:durableId="637489565">
    <w:abstractNumId w:val="14"/>
  </w:num>
  <w:num w:numId="13" w16cid:durableId="492570989">
    <w:abstractNumId w:val="17"/>
  </w:num>
  <w:num w:numId="14" w16cid:durableId="876432818">
    <w:abstractNumId w:val="19"/>
  </w:num>
  <w:num w:numId="15" w16cid:durableId="455375254">
    <w:abstractNumId w:val="15"/>
  </w:num>
  <w:num w:numId="16" w16cid:durableId="1331711303">
    <w:abstractNumId w:val="1"/>
  </w:num>
  <w:num w:numId="17" w16cid:durableId="1527675904">
    <w:abstractNumId w:val="0"/>
  </w:num>
  <w:num w:numId="18" w16cid:durableId="620263082">
    <w:abstractNumId w:val="13"/>
  </w:num>
  <w:num w:numId="19" w16cid:durableId="1317343708">
    <w:abstractNumId w:val="3"/>
  </w:num>
  <w:num w:numId="20" w16cid:durableId="441076686">
    <w:abstractNumId w:val="9"/>
  </w:num>
  <w:num w:numId="21" w16cid:durableId="800149039">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numFmt w:val="chicago"/>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rGwNDMzNTYyNTBX0lEKTi0uzszPAykwMqsFACwD4U8tAAAA"/>
  </w:docVars>
  <w:rsids>
    <w:rsidRoot w:val="00C901D2"/>
    <w:rsid w:val="0000245D"/>
    <w:rsid w:val="0000260D"/>
    <w:rsid w:val="00003E0D"/>
    <w:rsid w:val="0000464D"/>
    <w:rsid w:val="00010A19"/>
    <w:rsid w:val="00012674"/>
    <w:rsid w:val="00012730"/>
    <w:rsid w:val="00013650"/>
    <w:rsid w:val="00015422"/>
    <w:rsid w:val="00016441"/>
    <w:rsid w:val="00017347"/>
    <w:rsid w:val="000175B7"/>
    <w:rsid w:val="00020EC1"/>
    <w:rsid w:val="00021122"/>
    <w:rsid w:val="00021648"/>
    <w:rsid w:val="00024FB1"/>
    <w:rsid w:val="0002508F"/>
    <w:rsid w:val="00031FF3"/>
    <w:rsid w:val="000320E3"/>
    <w:rsid w:val="0003211D"/>
    <w:rsid w:val="00032B23"/>
    <w:rsid w:val="00032BBB"/>
    <w:rsid w:val="000337D6"/>
    <w:rsid w:val="00034C49"/>
    <w:rsid w:val="00036FCF"/>
    <w:rsid w:val="0004017E"/>
    <w:rsid w:val="00040292"/>
    <w:rsid w:val="00040C90"/>
    <w:rsid w:val="00041ECB"/>
    <w:rsid w:val="00046BD9"/>
    <w:rsid w:val="00047DB8"/>
    <w:rsid w:val="00054FB3"/>
    <w:rsid w:val="00055DEB"/>
    <w:rsid w:val="00060FE3"/>
    <w:rsid w:val="0006154B"/>
    <w:rsid w:val="00061D35"/>
    <w:rsid w:val="00066C2B"/>
    <w:rsid w:val="00072121"/>
    <w:rsid w:val="000738A0"/>
    <w:rsid w:val="00074C98"/>
    <w:rsid w:val="00075737"/>
    <w:rsid w:val="000806FD"/>
    <w:rsid w:val="0008261A"/>
    <w:rsid w:val="000827DB"/>
    <w:rsid w:val="0008628D"/>
    <w:rsid w:val="00086E5C"/>
    <w:rsid w:val="00086F8E"/>
    <w:rsid w:val="00090778"/>
    <w:rsid w:val="000925BD"/>
    <w:rsid w:val="00095685"/>
    <w:rsid w:val="00096D3D"/>
    <w:rsid w:val="000A4BDC"/>
    <w:rsid w:val="000A6BFA"/>
    <w:rsid w:val="000A6FBF"/>
    <w:rsid w:val="000B178B"/>
    <w:rsid w:val="000B1CE9"/>
    <w:rsid w:val="000B2C94"/>
    <w:rsid w:val="000B3062"/>
    <w:rsid w:val="000B35BC"/>
    <w:rsid w:val="000B3737"/>
    <w:rsid w:val="000B4010"/>
    <w:rsid w:val="000B5682"/>
    <w:rsid w:val="000B611B"/>
    <w:rsid w:val="000B65B8"/>
    <w:rsid w:val="000B7B01"/>
    <w:rsid w:val="000C314D"/>
    <w:rsid w:val="000C3AD2"/>
    <w:rsid w:val="000C57C8"/>
    <w:rsid w:val="000C7604"/>
    <w:rsid w:val="000C7673"/>
    <w:rsid w:val="000C76D2"/>
    <w:rsid w:val="000D03C3"/>
    <w:rsid w:val="000D05BA"/>
    <w:rsid w:val="000D1250"/>
    <w:rsid w:val="000D2671"/>
    <w:rsid w:val="000D2E3C"/>
    <w:rsid w:val="000D3C70"/>
    <w:rsid w:val="000D41A2"/>
    <w:rsid w:val="000D467F"/>
    <w:rsid w:val="000D46A0"/>
    <w:rsid w:val="000D478F"/>
    <w:rsid w:val="000D4E3D"/>
    <w:rsid w:val="000D5651"/>
    <w:rsid w:val="000D6A68"/>
    <w:rsid w:val="000D7757"/>
    <w:rsid w:val="000E0416"/>
    <w:rsid w:val="000E150D"/>
    <w:rsid w:val="000E2BFF"/>
    <w:rsid w:val="000E3365"/>
    <w:rsid w:val="000E3E3B"/>
    <w:rsid w:val="000F05FD"/>
    <w:rsid w:val="000F0FC1"/>
    <w:rsid w:val="000F1AE3"/>
    <w:rsid w:val="000F45AA"/>
    <w:rsid w:val="000F47CA"/>
    <w:rsid w:val="000F5A4D"/>
    <w:rsid w:val="000F6BDF"/>
    <w:rsid w:val="000FC292"/>
    <w:rsid w:val="00100300"/>
    <w:rsid w:val="00102156"/>
    <w:rsid w:val="001025AB"/>
    <w:rsid w:val="00102F45"/>
    <w:rsid w:val="001036F9"/>
    <w:rsid w:val="001044DE"/>
    <w:rsid w:val="00112FD8"/>
    <w:rsid w:val="001137B0"/>
    <w:rsid w:val="001141CE"/>
    <w:rsid w:val="00115FA9"/>
    <w:rsid w:val="001161A9"/>
    <w:rsid w:val="00117456"/>
    <w:rsid w:val="00117ACB"/>
    <w:rsid w:val="00123368"/>
    <w:rsid w:val="001239B4"/>
    <w:rsid w:val="0012421F"/>
    <w:rsid w:val="00124709"/>
    <w:rsid w:val="00126073"/>
    <w:rsid w:val="00126413"/>
    <w:rsid w:val="00126FE5"/>
    <w:rsid w:val="001319D0"/>
    <w:rsid w:val="00131DC9"/>
    <w:rsid w:val="00131E1F"/>
    <w:rsid w:val="001336FD"/>
    <w:rsid w:val="0013385A"/>
    <w:rsid w:val="001370FC"/>
    <w:rsid w:val="00140F79"/>
    <w:rsid w:val="00141CAB"/>
    <w:rsid w:val="00144201"/>
    <w:rsid w:val="001521CA"/>
    <w:rsid w:val="001533FE"/>
    <w:rsid w:val="00154778"/>
    <w:rsid w:val="00154F7D"/>
    <w:rsid w:val="00155CF4"/>
    <w:rsid w:val="00156F82"/>
    <w:rsid w:val="001612CA"/>
    <w:rsid w:val="0016170F"/>
    <w:rsid w:val="00161E0F"/>
    <w:rsid w:val="00163738"/>
    <w:rsid w:val="00163EED"/>
    <w:rsid w:val="00164591"/>
    <w:rsid w:val="00165237"/>
    <w:rsid w:val="001661DE"/>
    <w:rsid w:val="001674BD"/>
    <w:rsid w:val="00167F3B"/>
    <w:rsid w:val="00171197"/>
    <w:rsid w:val="00171636"/>
    <w:rsid w:val="001760F3"/>
    <w:rsid w:val="00177541"/>
    <w:rsid w:val="00185CEF"/>
    <w:rsid w:val="00186E05"/>
    <w:rsid w:val="00190CE3"/>
    <w:rsid w:val="00191532"/>
    <w:rsid w:val="0019156A"/>
    <w:rsid w:val="00193AE7"/>
    <w:rsid w:val="00194434"/>
    <w:rsid w:val="001A3612"/>
    <w:rsid w:val="001A4B89"/>
    <w:rsid w:val="001A5EFD"/>
    <w:rsid w:val="001A6CCB"/>
    <w:rsid w:val="001A7F87"/>
    <w:rsid w:val="001B2B00"/>
    <w:rsid w:val="001B2FCC"/>
    <w:rsid w:val="001B3BA9"/>
    <w:rsid w:val="001B42C2"/>
    <w:rsid w:val="001B4AA3"/>
    <w:rsid w:val="001B5128"/>
    <w:rsid w:val="001B582C"/>
    <w:rsid w:val="001B5C65"/>
    <w:rsid w:val="001B5CA9"/>
    <w:rsid w:val="001B75B3"/>
    <w:rsid w:val="001C24F3"/>
    <w:rsid w:val="001C2A86"/>
    <w:rsid w:val="001C3989"/>
    <w:rsid w:val="001C4157"/>
    <w:rsid w:val="001C5548"/>
    <w:rsid w:val="001C6E74"/>
    <w:rsid w:val="001D1D43"/>
    <w:rsid w:val="001D31A7"/>
    <w:rsid w:val="001D40C3"/>
    <w:rsid w:val="001D6FE7"/>
    <w:rsid w:val="001E1FE0"/>
    <w:rsid w:val="001E2C92"/>
    <w:rsid w:val="001E4B3D"/>
    <w:rsid w:val="001E51B4"/>
    <w:rsid w:val="001E66B6"/>
    <w:rsid w:val="001E6923"/>
    <w:rsid w:val="001E79DF"/>
    <w:rsid w:val="001F0756"/>
    <w:rsid w:val="001F0D88"/>
    <w:rsid w:val="001F31A0"/>
    <w:rsid w:val="001F4BCE"/>
    <w:rsid w:val="001F57E3"/>
    <w:rsid w:val="001F5864"/>
    <w:rsid w:val="001F6FB2"/>
    <w:rsid w:val="001F75C5"/>
    <w:rsid w:val="00200E8F"/>
    <w:rsid w:val="002014A3"/>
    <w:rsid w:val="002015DC"/>
    <w:rsid w:val="00203003"/>
    <w:rsid w:val="00203362"/>
    <w:rsid w:val="002070AC"/>
    <w:rsid w:val="0021097D"/>
    <w:rsid w:val="00212CF0"/>
    <w:rsid w:val="00212F73"/>
    <w:rsid w:val="0021343B"/>
    <w:rsid w:val="00213984"/>
    <w:rsid w:val="00215CF8"/>
    <w:rsid w:val="00217B9F"/>
    <w:rsid w:val="002205B3"/>
    <w:rsid w:val="0022091B"/>
    <w:rsid w:val="00221D05"/>
    <w:rsid w:val="00222A8A"/>
    <w:rsid w:val="00222F66"/>
    <w:rsid w:val="002256EC"/>
    <w:rsid w:val="00225B15"/>
    <w:rsid w:val="00226A18"/>
    <w:rsid w:val="00226A53"/>
    <w:rsid w:val="002303E9"/>
    <w:rsid w:val="00230D13"/>
    <w:rsid w:val="00231045"/>
    <w:rsid w:val="00231CA6"/>
    <w:rsid w:val="0023224E"/>
    <w:rsid w:val="0023234B"/>
    <w:rsid w:val="002327C9"/>
    <w:rsid w:val="00233A27"/>
    <w:rsid w:val="0023411D"/>
    <w:rsid w:val="00237C9F"/>
    <w:rsid w:val="00240960"/>
    <w:rsid w:val="00242D61"/>
    <w:rsid w:val="00242E0B"/>
    <w:rsid w:val="00244FD8"/>
    <w:rsid w:val="00245D48"/>
    <w:rsid w:val="00250AFA"/>
    <w:rsid w:val="0025139E"/>
    <w:rsid w:val="00251D8E"/>
    <w:rsid w:val="002538F6"/>
    <w:rsid w:val="00254439"/>
    <w:rsid w:val="00255B23"/>
    <w:rsid w:val="00256317"/>
    <w:rsid w:val="00257862"/>
    <w:rsid w:val="00261341"/>
    <w:rsid w:val="0026187F"/>
    <w:rsid w:val="00263359"/>
    <w:rsid w:val="00266C75"/>
    <w:rsid w:val="0026704B"/>
    <w:rsid w:val="002745D4"/>
    <w:rsid w:val="00274664"/>
    <w:rsid w:val="00274B6A"/>
    <w:rsid w:val="002757F9"/>
    <w:rsid w:val="002760E2"/>
    <w:rsid w:val="00276D3E"/>
    <w:rsid w:val="002817C2"/>
    <w:rsid w:val="002851A1"/>
    <w:rsid w:val="00286DC4"/>
    <w:rsid w:val="002872C0"/>
    <w:rsid w:val="00287D14"/>
    <w:rsid w:val="00290018"/>
    <w:rsid w:val="002909DB"/>
    <w:rsid w:val="00291E91"/>
    <w:rsid w:val="00292506"/>
    <w:rsid w:val="00295208"/>
    <w:rsid w:val="00296FF3"/>
    <w:rsid w:val="002A1158"/>
    <w:rsid w:val="002A49D2"/>
    <w:rsid w:val="002A5DDB"/>
    <w:rsid w:val="002A7924"/>
    <w:rsid w:val="002B0A6C"/>
    <w:rsid w:val="002B205C"/>
    <w:rsid w:val="002B331C"/>
    <w:rsid w:val="002B5B4C"/>
    <w:rsid w:val="002C53AD"/>
    <w:rsid w:val="002C5BC3"/>
    <w:rsid w:val="002C6749"/>
    <w:rsid w:val="002C7491"/>
    <w:rsid w:val="002C75A2"/>
    <w:rsid w:val="002D2D13"/>
    <w:rsid w:val="002D2D9F"/>
    <w:rsid w:val="002D304A"/>
    <w:rsid w:val="002D30B1"/>
    <w:rsid w:val="002D391E"/>
    <w:rsid w:val="002D578B"/>
    <w:rsid w:val="002E3A35"/>
    <w:rsid w:val="002E4B03"/>
    <w:rsid w:val="002E7559"/>
    <w:rsid w:val="002F17C8"/>
    <w:rsid w:val="002F2D51"/>
    <w:rsid w:val="002F346F"/>
    <w:rsid w:val="002F3636"/>
    <w:rsid w:val="002F3B17"/>
    <w:rsid w:val="002F53D1"/>
    <w:rsid w:val="002F583E"/>
    <w:rsid w:val="002F6B62"/>
    <w:rsid w:val="002F70F7"/>
    <w:rsid w:val="002F7DE3"/>
    <w:rsid w:val="00300095"/>
    <w:rsid w:val="00301E2B"/>
    <w:rsid w:val="00302577"/>
    <w:rsid w:val="00302E47"/>
    <w:rsid w:val="00306601"/>
    <w:rsid w:val="003074FA"/>
    <w:rsid w:val="00310BD8"/>
    <w:rsid w:val="00310E16"/>
    <w:rsid w:val="00313389"/>
    <w:rsid w:val="00314579"/>
    <w:rsid w:val="00314DB9"/>
    <w:rsid w:val="003154A0"/>
    <w:rsid w:val="00320A7B"/>
    <w:rsid w:val="00321941"/>
    <w:rsid w:val="0032405E"/>
    <w:rsid w:val="00325326"/>
    <w:rsid w:val="00326F40"/>
    <w:rsid w:val="00326F66"/>
    <w:rsid w:val="00326F9A"/>
    <w:rsid w:val="003273E9"/>
    <w:rsid w:val="00330DC6"/>
    <w:rsid w:val="00336C06"/>
    <w:rsid w:val="00337AC7"/>
    <w:rsid w:val="00337C8F"/>
    <w:rsid w:val="00337ED1"/>
    <w:rsid w:val="00340C2E"/>
    <w:rsid w:val="00343195"/>
    <w:rsid w:val="00346E23"/>
    <w:rsid w:val="00347C21"/>
    <w:rsid w:val="00350EE8"/>
    <w:rsid w:val="00353E77"/>
    <w:rsid w:val="003555BC"/>
    <w:rsid w:val="00355671"/>
    <w:rsid w:val="0035665E"/>
    <w:rsid w:val="003568A6"/>
    <w:rsid w:val="00357A99"/>
    <w:rsid w:val="003604D1"/>
    <w:rsid w:val="00361FCF"/>
    <w:rsid w:val="00362C28"/>
    <w:rsid w:val="0036463C"/>
    <w:rsid w:val="003661EF"/>
    <w:rsid w:val="00372446"/>
    <w:rsid w:val="00373F0A"/>
    <w:rsid w:val="0037413E"/>
    <w:rsid w:val="00375077"/>
    <w:rsid w:val="00376B49"/>
    <w:rsid w:val="00380D3B"/>
    <w:rsid w:val="00381E45"/>
    <w:rsid w:val="003829F3"/>
    <w:rsid w:val="00382EEA"/>
    <w:rsid w:val="003830FD"/>
    <w:rsid w:val="0038319B"/>
    <w:rsid w:val="00384031"/>
    <w:rsid w:val="0038636A"/>
    <w:rsid w:val="0038658C"/>
    <w:rsid w:val="0039002E"/>
    <w:rsid w:val="00393976"/>
    <w:rsid w:val="00394B5E"/>
    <w:rsid w:val="00395192"/>
    <w:rsid w:val="003960D7"/>
    <w:rsid w:val="0039682D"/>
    <w:rsid w:val="00396F6F"/>
    <w:rsid w:val="003976B1"/>
    <w:rsid w:val="003A0867"/>
    <w:rsid w:val="003A1D75"/>
    <w:rsid w:val="003A3A50"/>
    <w:rsid w:val="003A3B3B"/>
    <w:rsid w:val="003A40EA"/>
    <w:rsid w:val="003A51DC"/>
    <w:rsid w:val="003A5E46"/>
    <w:rsid w:val="003A74A2"/>
    <w:rsid w:val="003B1499"/>
    <w:rsid w:val="003B1D13"/>
    <w:rsid w:val="003B1F9F"/>
    <w:rsid w:val="003B2DFD"/>
    <w:rsid w:val="003B3C29"/>
    <w:rsid w:val="003B51CF"/>
    <w:rsid w:val="003B52D9"/>
    <w:rsid w:val="003C09C5"/>
    <w:rsid w:val="003C0A5F"/>
    <w:rsid w:val="003C1335"/>
    <w:rsid w:val="003C17E7"/>
    <w:rsid w:val="003C4B17"/>
    <w:rsid w:val="003C4E11"/>
    <w:rsid w:val="003C50DD"/>
    <w:rsid w:val="003C56AF"/>
    <w:rsid w:val="003C687A"/>
    <w:rsid w:val="003C75C9"/>
    <w:rsid w:val="003D1D53"/>
    <w:rsid w:val="003D244E"/>
    <w:rsid w:val="003D631F"/>
    <w:rsid w:val="003E1FCB"/>
    <w:rsid w:val="003E358B"/>
    <w:rsid w:val="003E4C15"/>
    <w:rsid w:val="003E5E3F"/>
    <w:rsid w:val="003E7EA2"/>
    <w:rsid w:val="003F0415"/>
    <w:rsid w:val="003F25E9"/>
    <w:rsid w:val="003F3210"/>
    <w:rsid w:val="003F3296"/>
    <w:rsid w:val="003F3F52"/>
    <w:rsid w:val="003F4ED6"/>
    <w:rsid w:val="0040012B"/>
    <w:rsid w:val="00401A34"/>
    <w:rsid w:val="00404885"/>
    <w:rsid w:val="004079FF"/>
    <w:rsid w:val="00407F69"/>
    <w:rsid w:val="00411FC5"/>
    <w:rsid w:val="00412715"/>
    <w:rsid w:val="004136EC"/>
    <w:rsid w:val="00420FA7"/>
    <w:rsid w:val="004213EF"/>
    <w:rsid w:val="004216A2"/>
    <w:rsid w:val="00422179"/>
    <w:rsid w:val="004223F5"/>
    <w:rsid w:val="00422B4F"/>
    <w:rsid w:val="00424401"/>
    <w:rsid w:val="00424B10"/>
    <w:rsid w:val="004258A7"/>
    <w:rsid w:val="00427074"/>
    <w:rsid w:val="00430CA7"/>
    <w:rsid w:val="00431E0B"/>
    <w:rsid w:val="004337EC"/>
    <w:rsid w:val="00435825"/>
    <w:rsid w:val="0043638C"/>
    <w:rsid w:val="00436723"/>
    <w:rsid w:val="00436800"/>
    <w:rsid w:val="0044007F"/>
    <w:rsid w:val="004401F4"/>
    <w:rsid w:val="00440B9C"/>
    <w:rsid w:val="00441C13"/>
    <w:rsid w:val="00442042"/>
    <w:rsid w:val="004420BF"/>
    <w:rsid w:val="00443394"/>
    <w:rsid w:val="00443614"/>
    <w:rsid w:val="00443B4F"/>
    <w:rsid w:val="004443FC"/>
    <w:rsid w:val="004457B2"/>
    <w:rsid w:val="00446758"/>
    <w:rsid w:val="00451FA3"/>
    <w:rsid w:val="004529D1"/>
    <w:rsid w:val="0045342D"/>
    <w:rsid w:val="00453972"/>
    <w:rsid w:val="00453E22"/>
    <w:rsid w:val="00454015"/>
    <w:rsid w:val="004541D4"/>
    <w:rsid w:val="004548F1"/>
    <w:rsid w:val="0045536A"/>
    <w:rsid w:val="00455DEC"/>
    <w:rsid w:val="00456B5F"/>
    <w:rsid w:val="004614C7"/>
    <w:rsid w:val="00462615"/>
    <w:rsid w:val="0046376E"/>
    <w:rsid w:val="00463C70"/>
    <w:rsid w:val="004644E0"/>
    <w:rsid w:val="00464618"/>
    <w:rsid w:val="00464C03"/>
    <w:rsid w:val="00465D7C"/>
    <w:rsid w:val="004662B6"/>
    <w:rsid w:val="00467743"/>
    <w:rsid w:val="0046775D"/>
    <w:rsid w:val="004703A3"/>
    <w:rsid w:val="004703DC"/>
    <w:rsid w:val="004710B2"/>
    <w:rsid w:val="0047254C"/>
    <w:rsid w:val="00474427"/>
    <w:rsid w:val="00476D30"/>
    <w:rsid w:val="004839B2"/>
    <w:rsid w:val="004845C3"/>
    <w:rsid w:val="00484A3D"/>
    <w:rsid w:val="0048671F"/>
    <w:rsid w:val="00487A71"/>
    <w:rsid w:val="004906FA"/>
    <w:rsid w:val="004913FB"/>
    <w:rsid w:val="004956BF"/>
    <w:rsid w:val="0049576D"/>
    <w:rsid w:val="004968D0"/>
    <w:rsid w:val="004A2B21"/>
    <w:rsid w:val="004A2BE9"/>
    <w:rsid w:val="004A4BC2"/>
    <w:rsid w:val="004A51D8"/>
    <w:rsid w:val="004A5953"/>
    <w:rsid w:val="004A5984"/>
    <w:rsid w:val="004B3511"/>
    <w:rsid w:val="004B4510"/>
    <w:rsid w:val="004B5982"/>
    <w:rsid w:val="004B6BC5"/>
    <w:rsid w:val="004C275E"/>
    <w:rsid w:val="004C388D"/>
    <w:rsid w:val="004C4270"/>
    <w:rsid w:val="004C59F5"/>
    <w:rsid w:val="004C722E"/>
    <w:rsid w:val="004C7FC7"/>
    <w:rsid w:val="004D03B1"/>
    <w:rsid w:val="004D1E7F"/>
    <w:rsid w:val="004D1EE3"/>
    <w:rsid w:val="004D52FF"/>
    <w:rsid w:val="004D65C0"/>
    <w:rsid w:val="004D7BB4"/>
    <w:rsid w:val="004E28D3"/>
    <w:rsid w:val="004E582A"/>
    <w:rsid w:val="004E67F8"/>
    <w:rsid w:val="004E7737"/>
    <w:rsid w:val="004F0C33"/>
    <w:rsid w:val="004F2553"/>
    <w:rsid w:val="004F35C6"/>
    <w:rsid w:val="004F4E46"/>
    <w:rsid w:val="004F5135"/>
    <w:rsid w:val="004F596E"/>
    <w:rsid w:val="004F7EAB"/>
    <w:rsid w:val="004F7EC8"/>
    <w:rsid w:val="0050078D"/>
    <w:rsid w:val="00501FE5"/>
    <w:rsid w:val="00502189"/>
    <w:rsid w:val="005028A0"/>
    <w:rsid w:val="0050391A"/>
    <w:rsid w:val="00505077"/>
    <w:rsid w:val="00505628"/>
    <w:rsid w:val="00506C79"/>
    <w:rsid w:val="00507792"/>
    <w:rsid w:val="00512230"/>
    <w:rsid w:val="005125BF"/>
    <w:rsid w:val="00516165"/>
    <w:rsid w:val="005162F8"/>
    <w:rsid w:val="005174FC"/>
    <w:rsid w:val="0051767F"/>
    <w:rsid w:val="00517AFD"/>
    <w:rsid w:val="00522A71"/>
    <w:rsid w:val="005231AF"/>
    <w:rsid w:val="005246F1"/>
    <w:rsid w:val="00525090"/>
    <w:rsid w:val="005259F3"/>
    <w:rsid w:val="0052632F"/>
    <w:rsid w:val="005273B6"/>
    <w:rsid w:val="0052754B"/>
    <w:rsid w:val="005278CC"/>
    <w:rsid w:val="00532D7C"/>
    <w:rsid w:val="00536410"/>
    <w:rsid w:val="00541536"/>
    <w:rsid w:val="0054186C"/>
    <w:rsid w:val="00541AA7"/>
    <w:rsid w:val="00542DA0"/>
    <w:rsid w:val="00542FA4"/>
    <w:rsid w:val="00544262"/>
    <w:rsid w:val="005449EA"/>
    <w:rsid w:val="00544F63"/>
    <w:rsid w:val="0054737D"/>
    <w:rsid w:val="005502F6"/>
    <w:rsid w:val="0055103B"/>
    <w:rsid w:val="00557028"/>
    <w:rsid w:val="0055713B"/>
    <w:rsid w:val="005576E7"/>
    <w:rsid w:val="00557737"/>
    <w:rsid w:val="005606B4"/>
    <w:rsid w:val="00564732"/>
    <w:rsid w:val="0056577F"/>
    <w:rsid w:val="00565DB9"/>
    <w:rsid w:val="00566B96"/>
    <w:rsid w:val="00567776"/>
    <w:rsid w:val="00567C50"/>
    <w:rsid w:val="00571550"/>
    <w:rsid w:val="00573875"/>
    <w:rsid w:val="00577CCA"/>
    <w:rsid w:val="00580B5D"/>
    <w:rsid w:val="00582056"/>
    <w:rsid w:val="005830E5"/>
    <w:rsid w:val="0058362C"/>
    <w:rsid w:val="00592FDE"/>
    <w:rsid w:val="00594EFB"/>
    <w:rsid w:val="005959D3"/>
    <w:rsid w:val="00595C2B"/>
    <w:rsid w:val="005960BA"/>
    <w:rsid w:val="005975AE"/>
    <w:rsid w:val="005A0FBE"/>
    <w:rsid w:val="005A2687"/>
    <w:rsid w:val="005A2781"/>
    <w:rsid w:val="005A2C48"/>
    <w:rsid w:val="005A4E2F"/>
    <w:rsid w:val="005A5206"/>
    <w:rsid w:val="005A596F"/>
    <w:rsid w:val="005B0463"/>
    <w:rsid w:val="005B04AF"/>
    <w:rsid w:val="005B08A7"/>
    <w:rsid w:val="005B0D36"/>
    <w:rsid w:val="005B2FC1"/>
    <w:rsid w:val="005B58B8"/>
    <w:rsid w:val="005B7A31"/>
    <w:rsid w:val="005B7A9A"/>
    <w:rsid w:val="005C0616"/>
    <w:rsid w:val="005C493F"/>
    <w:rsid w:val="005C68E7"/>
    <w:rsid w:val="005C70F1"/>
    <w:rsid w:val="005C79C9"/>
    <w:rsid w:val="005D168E"/>
    <w:rsid w:val="005D2F1C"/>
    <w:rsid w:val="005D687D"/>
    <w:rsid w:val="005E0E85"/>
    <w:rsid w:val="005E1B9A"/>
    <w:rsid w:val="005E2067"/>
    <w:rsid w:val="005E3690"/>
    <w:rsid w:val="005E36CD"/>
    <w:rsid w:val="005E37AB"/>
    <w:rsid w:val="005E3874"/>
    <w:rsid w:val="005E5FB3"/>
    <w:rsid w:val="005E62A9"/>
    <w:rsid w:val="005E6413"/>
    <w:rsid w:val="005E7FA8"/>
    <w:rsid w:val="005F099B"/>
    <w:rsid w:val="005F3640"/>
    <w:rsid w:val="005F53B8"/>
    <w:rsid w:val="005F6A19"/>
    <w:rsid w:val="00600E0B"/>
    <w:rsid w:val="006017A4"/>
    <w:rsid w:val="00601A65"/>
    <w:rsid w:val="00601E9E"/>
    <w:rsid w:val="006033B9"/>
    <w:rsid w:val="0061024F"/>
    <w:rsid w:val="00611418"/>
    <w:rsid w:val="006116A2"/>
    <w:rsid w:val="00614ECE"/>
    <w:rsid w:val="0061545E"/>
    <w:rsid w:val="00617A3D"/>
    <w:rsid w:val="00621D5B"/>
    <w:rsid w:val="00622C2E"/>
    <w:rsid w:val="0062349B"/>
    <w:rsid w:val="006264FB"/>
    <w:rsid w:val="00627812"/>
    <w:rsid w:val="006278BF"/>
    <w:rsid w:val="00630013"/>
    <w:rsid w:val="00630DC1"/>
    <w:rsid w:val="00632799"/>
    <w:rsid w:val="006328E2"/>
    <w:rsid w:val="0063298F"/>
    <w:rsid w:val="006338F0"/>
    <w:rsid w:val="006347B0"/>
    <w:rsid w:val="0063487A"/>
    <w:rsid w:val="00636ADB"/>
    <w:rsid w:val="006417B9"/>
    <w:rsid w:val="00642442"/>
    <w:rsid w:val="0064247F"/>
    <w:rsid w:val="006428CA"/>
    <w:rsid w:val="00643649"/>
    <w:rsid w:val="00643F09"/>
    <w:rsid w:val="00644DBF"/>
    <w:rsid w:val="0064598C"/>
    <w:rsid w:val="0064710D"/>
    <w:rsid w:val="006475C1"/>
    <w:rsid w:val="006477A2"/>
    <w:rsid w:val="00650253"/>
    <w:rsid w:val="00652233"/>
    <w:rsid w:val="00652568"/>
    <w:rsid w:val="0065267E"/>
    <w:rsid w:val="006527C5"/>
    <w:rsid w:val="00652C9D"/>
    <w:rsid w:val="0065423C"/>
    <w:rsid w:val="00654B00"/>
    <w:rsid w:val="006556EA"/>
    <w:rsid w:val="00655D01"/>
    <w:rsid w:val="00660976"/>
    <w:rsid w:val="00663DFB"/>
    <w:rsid w:val="00664B73"/>
    <w:rsid w:val="0066750D"/>
    <w:rsid w:val="00667C62"/>
    <w:rsid w:val="00667E04"/>
    <w:rsid w:val="00667F31"/>
    <w:rsid w:val="00672778"/>
    <w:rsid w:val="00674019"/>
    <w:rsid w:val="006755A0"/>
    <w:rsid w:val="0067FCFB"/>
    <w:rsid w:val="00681BDF"/>
    <w:rsid w:val="0068256D"/>
    <w:rsid w:val="006825A7"/>
    <w:rsid w:val="00682985"/>
    <w:rsid w:val="00682BF7"/>
    <w:rsid w:val="00683A1B"/>
    <w:rsid w:val="006857BA"/>
    <w:rsid w:val="006875EE"/>
    <w:rsid w:val="00687A5A"/>
    <w:rsid w:val="00687BC2"/>
    <w:rsid w:val="00694639"/>
    <w:rsid w:val="006A17C1"/>
    <w:rsid w:val="006A203A"/>
    <w:rsid w:val="006A268C"/>
    <w:rsid w:val="006A5F98"/>
    <w:rsid w:val="006A607C"/>
    <w:rsid w:val="006A734B"/>
    <w:rsid w:val="006B23B8"/>
    <w:rsid w:val="006B70CA"/>
    <w:rsid w:val="006D00AE"/>
    <w:rsid w:val="006D0747"/>
    <w:rsid w:val="006D0DB5"/>
    <w:rsid w:val="006D1577"/>
    <w:rsid w:val="006D16CE"/>
    <w:rsid w:val="006D2B7F"/>
    <w:rsid w:val="006D41A0"/>
    <w:rsid w:val="006D4998"/>
    <w:rsid w:val="006D4B23"/>
    <w:rsid w:val="006D51B6"/>
    <w:rsid w:val="006D6156"/>
    <w:rsid w:val="006D696D"/>
    <w:rsid w:val="006E0368"/>
    <w:rsid w:val="006E0FBE"/>
    <w:rsid w:val="006E173D"/>
    <w:rsid w:val="006F0F9B"/>
    <w:rsid w:val="006F0FBF"/>
    <w:rsid w:val="006F1B80"/>
    <w:rsid w:val="006F3BC5"/>
    <w:rsid w:val="006F5DA7"/>
    <w:rsid w:val="006F6446"/>
    <w:rsid w:val="006F706D"/>
    <w:rsid w:val="0070053B"/>
    <w:rsid w:val="00703749"/>
    <w:rsid w:val="00703D34"/>
    <w:rsid w:val="00703DF1"/>
    <w:rsid w:val="00705B4C"/>
    <w:rsid w:val="007060D7"/>
    <w:rsid w:val="00707719"/>
    <w:rsid w:val="00707E1C"/>
    <w:rsid w:val="007113C8"/>
    <w:rsid w:val="00711456"/>
    <w:rsid w:val="007124F1"/>
    <w:rsid w:val="00713719"/>
    <w:rsid w:val="007155D4"/>
    <w:rsid w:val="0071684D"/>
    <w:rsid w:val="007168E4"/>
    <w:rsid w:val="00717F16"/>
    <w:rsid w:val="0072118F"/>
    <w:rsid w:val="0072130B"/>
    <w:rsid w:val="00723E63"/>
    <w:rsid w:val="0072542C"/>
    <w:rsid w:val="0072687D"/>
    <w:rsid w:val="00727A83"/>
    <w:rsid w:val="0073086F"/>
    <w:rsid w:val="00733D4B"/>
    <w:rsid w:val="00733F7C"/>
    <w:rsid w:val="00737748"/>
    <w:rsid w:val="00737DB5"/>
    <w:rsid w:val="00737EDD"/>
    <w:rsid w:val="0074065B"/>
    <w:rsid w:val="00742A76"/>
    <w:rsid w:val="00743130"/>
    <w:rsid w:val="007443F5"/>
    <w:rsid w:val="00744FE4"/>
    <w:rsid w:val="00745D2F"/>
    <w:rsid w:val="007465FD"/>
    <w:rsid w:val="007518EC"/>
    <w:rsid w:val="00753AD7"/>
    <w:rsid w:val="007563EB"/>
    <w:rsid w:val="00756B48"/>
    <w:rsid w:val="007614F5"/>
    <w:rsid w:val="007618FB"/>
    <w:rsid w:val="007619AA"/>
    <w:rsid w:val="00762A1B"/>
    <w:rsid w:val="00763E60"/>
    <w:rsid w:val="00766A23"/>
    <w:rsid w:val="00766C51"/>
    <w:rsid w:val="00767EE8"/>
    <w:rsid w:val="00773459"/>
    <w:rsid w:val="00773AAF"/>
    <w:rsid w:val="007744F1"/>
    <w:rsid w:val="00774E3E"/>
    <w:rsid w:val="007763A1"/>
    <w:rsid w:val="0078076E"/>
    <w:rsid w:val="00780F7E"/>
    <w:rsid w:val="007814C3"/>
    <w:rsid w:val="00782CA0"/>
    <w:rsid w:val="007856FC"/>
    <w:rsid w:val="00785AC0"/>
    <w:rsid w:val="00786B25"/>
    <w:rsid w:val="00786BFB"/>
    <w:rsid w:val="00787696"/>
    <w:rsid w:val="007904BB"/>
    <w:rsid w:val="00790C71"/>
    <w:rsid w:val="00791194"/>
    <w:rsid w:val="00791443"/>
    <w:rsid w:val="00792840"/>
    <w:rsid w:val="00793004"/>
    <w:rsid w:val="00793CE2"/>
    <w:rsid w:val="0079446E"/>
    <w:rsid w:val="007949E8"/>
    <w:rsid w:val="00796FF4"/>
    <w:rsid w:val="007A0037"/>
    <w:rsid w:val="007A023C"/>
    <w:rsid w:val="007A285F"/>
    <w:rsid w:val="007A658E"/>
    <w:rsid w:val="007A6703"/>
    <w:rsid w:val="007B3416"/>
    <w:rsid w:val="007B3A56"/>
    <w:rsid w:val="007B7249"/>
    <w:rsid w:val="007C0A3E"/>
    <w:rsid w:val="007C1240"/>
    <w:rsid w:val="007C4894"/>
    <w:rsid w:val="007C59B9"/>
    <w:rsid w:val="007C652E"/>
    <w:rsid w:val="007C6E84"/>
    <w:rsid w:val="007D1256"/>
    <w:rsid w:val="007D6C96"/>
    <w:rsid w:val="007E290B"/>
    <w:rsid w:val="007E558F"/>
    <w:rsid w:val="007E5C9F"/>
    <w:rsid w:val="007F0221"/>
    <w:rsid w:val="007F0452"/>
    <w:rsid w:val="007F096E"/>
    <w:rsid w:val="007F1F5B"/>
    <w:rsid w:val="007F2B85"/>
    <w:rsid w:val="007F2FC5"/>
    <w:rsid w:val="007F4D66"/>
    <w:rsid w:val="007F5341"/>
    <w:rsid w:val="007F6CEC"/>
    <w:rsid w:val="007F744C"/>
    <w:rsid w:val="00800016"/>
    <w:rsid w:val="008005FD"/>
    <w:rsid w:val="00800E0F"/>
    <w:rsid w:val="008021E6"/>
    <w:rsid w:val="00802C2A"/>
    <w:rsid w:val="00802E43"/>
    <w:rsid w:val="00802F95"/>
    <w:rsid w:val="00803788"/>
    <w:rsid w:val="00810D65"/>
    <w:rsid w:val="008125A9"/>
    <w:rsid w:val="00815A20"/>
    <w:rsid w:val="008166E9"/>
    <w:rsid w:val="00820285"/>
    <w:rsid w:val="00820F9E"/>
    <w:rsid w:val="0082435C"/>
    <w:rsid w:val="008253E0"/>
    <w:rsid w:val="00832A9D"/>
    <w:rsid w:val="00833FDF"/>
    <w:rsid w:val="0083465A"/>
    <w:rsid w:val="0083486E"/>
    <w:rsid w:val="00835B1E"/>
    <w:rsid w:val="008400EF"/>
    <w:rsid w:val="0084470C"/>
    <w:rsid w:val="00844DE7"/>
    <w:rsid w:val="00845020"/>
    <w:rsid w:val="0085299B"/>
    <w:rsid w:val="00853279"/>
    <w:rsid w:val="00854594"/>
    <w:rsid w:val="008558D2"/>
    <w:rsid w:val="00860C65"/>
    <w:rsid w:val="00860D89"/>
    <w:rsid w:val="00862186"/>
    <w:rsid w:val="00863C0D"/>
    <w:rsid w:val="008640ED"/>
    <w:rsid w:val="008661A1"/>
    <w:rsid w:val="008662F3"/>
    <w:rsid w:val="00866B16"/>
    <w:rsid w:val="0087090B"/>
    <w:rsid w:val="00871BE3"/>
    <w:rsid w:val="00872216"/>
    <w:rsid w:val="00872220"/>
    <w:rsid w:val="00872D5C"/>
    <w:rsid w:val="00873CA7"/>
    <w:rsid w:val="00874034"/>
    <w:rsid w:val="00874ACE"/>
    <w:rsid w:val="0088121B"/>
    <w:rsid w:val="00881E51"/>
    <w:rsid w:val="00882AD9"/>
    <w:rsid w:val="00884802"/>
    <w:rsid w:val="00884B61"/>
    <w:rsid w:val="00885A1B"/>
    <w:rsid w:val="008874D0"/>
    <w:rsid w:val="0089008C"/>
    <w:rsid w:val="00891A6E"/>
    <w:rsid w:val="00891E99"/>
    <w:rsid w:val="008940BD"/>
    <w:rsid w:val="008964E4"/>
    <w:rsid w:val="00896786"/>
    <w:rsid w:val="008976ED"/>
    <w:rsid w:val="00897B4B"/>
    <w:rsid w:val="008A1A26"/>
    <w:rsid w:val="008A61A3"/>
    <w:rsid w:val="008A719E"/>
    <w:rsid w:val="008A72B7"/>
    <w:rsid w:val="008A77FC"/>
    <w:rsid w:val="008B092F"/>
    <w:rsid w:val="008B0F91"/>
    <w:rsid w:val="008B1C46"/>
    <w:rsid w:val="008B2235"/>
    <w:rsid w:val="008B48A5"/>
    <w:rsid w:val="008B4DC1"/>
    <w:rsid w:val="008B4E66"/>
    <w:rsid w:val="008B519D"/>
    <w:rsid w:val="008B565F"/>
    <w:rsid w:val="008C06F3"/>
    <w:rsid w:val="008C0A46"/>
    <w:rsid w:val="008C26BE"/>
    <w:rsid w:val="008C3614"/>
    <w:rsid w:val="008C40AF"/>
    <w:rsid w:val="008C7DB9"/>
    <w:rsid w:val="008D0658"/>
    <w:rsid w:val="008D0CB5"/>
    <w:rsid w:val="008D20F5"/>
    <w:rsid w:val="008D315B"/>
    <w:rsid w:val="008D471E"/>
    <w:rsid w:val="008D6A24"/>
    <w:rsid w:val="008E15F2"/>
    <w:rsid w:val="008E4D25"/>
    <w:rsid w:val="008F1B92"/>
    <w:rsid w:val="008F22B1"/>
    <w:rsid w:val="008F3DCE"/>
    <w:rsid w:val="008F490A"/>
    <w:rsid w:val="008F59D3"/>
    <w:rsid w:val="008F6432"/>
    <w:rsid w:val="00900ED1"/>
    <w:rsid w:val="009032F4"/>
    <w:rsid w:val="009035CE"/>
    <w:rsid w:val="00903AF4"/>
    <w:rsid w:val="00903FFC"/>
    <w:rsid w:val="00904087"/>
    <w:rsid w:val="009051E1"/>
    <w:rsid w:val="00905F81"/>
    <w:rsid w:val="00906431"/>
    <w:rsid w:val="0090658B"/>
    <w:rsid w:val="0090695F"/>
    <w:rsid w:val="00915073"/>
    <w:rsid w:val="0091683D"/>
    <w:rsid w:val="00921C9E"/>
    <w:rsid w:val="0092375B"/>
    <w:rsid w:val="00923DBB"/>
    <w:rsid w:val="009243BD"/>
    <w:rsid w:val="00924997"/>
    <w:rsid w:val="00926A46"/>
    <w:rsid w:val="009272D1"/>
    <w:rsid w:val="00930337"/>
    <w:rsid w:val="00930C5B"/>
    <w:rsid w:val="00931523"/>
    <w:rsid w:val="0093177D"/>
    <w:rsid w:val="00932B86"/>
    <w:rsid w:val="0093478F"/>
    <w:rsid w:val="00934F7E"/>
    <w:rsid w:val="00935289"/>
    <w:rsid w:val="00935678"/>
    <w:rsid w:val="009368AF"/>
    <w:rsid w:val="00940FEB"/>
    <w:rsid w:val="009433FE"/>
    <w:rsid w:val="0094431C"/>
    <w:rsid w:val="00944EA5"/>
    <w:rsid w:val="00945023"/>
    <w:rsid w:val="00945F9D"/>
    <w:rsid w:val="0094678B"/>
    <w:rsid w:val="009471A3"/>
    <w:rsid w:val="009473A5"/>
    <w:rsid w:val="009501D4"/>
    <w:rsid w:val="0095102E"/>
    <w:rsid w:val="0095205F"/>
    <w:rsid w:val="0095776B"/>
    <w:rsid w:val="00957CF8"/>
    <w:rsid w:val="00961570"/>
    <w:rsid w:val="009627BD"/>
    <w:rsid w:val="00963549"/>
    <w:rsid w:val="00964EEC"/>
    <w:rsid w:val="009675F3"/>
    <w:rsid w:val="00967EF6"/>
    <w:rsid w:val="00970C07"/>
    <w:rsid w:val="00971A51"/>
    <w:rsid w:val="00971A7A"/>
    <w:rsid w:val="00973103"/>
    <w:rsid w:val="00975DCB"/>
    <w:rsid w:val="00977556"/>
    <w:rsid w:val="00984A38"/>
    <w:rsid w:val="00986624"/>
    <w:rsid w:val="00987EB8"/>
    <w:rsid w:val="00991A74"/>
    <w:rsid w:val="009933F1"/>
    <w:rsid w:val="00993D89"/>
    <w:rsid w:val="009944B3"/>
    <w:rsid w:val="00994E45"/>
    <w:rsid w:val="00996ADB"/>
    <w:rsid w:val="0099752D"/>
    <w:rsid w:val="00997ADF"/>
    <w:rsid w:val="00997BBF"/>
    <w:rsid w:val="00997DEC"/>
    <w:rsid w:val="009A01AE"/>
    <w:rsid w:val="009A0838"/>
    <w:rsid w:val="009A27E7"/>
    <w:rsid w:val="009A2F5E"/>
    <w:rsid w:val="009A4168"/>
    <w:rsid w:val="009A5586"/>
    <w:rsid w:val="009A60EF"/>
    <w:rsid w:val="009B072A"/>
    <w:rsid w:val="009B265B"/>
    <w:rsid w:val="009B2E59"/>
    <w:rsid w:val="009B60F1"/>
    <w:rsid w:val="009B6413"/>
    <w:rsid w:val="009B7D72"/>
    <w:rsid w:val="009C2479"/>
    <w:rsid w:val="009C2B49"/>
    <w:rsid w:val="009C3605"/>
    <w:rsid w:val="009C3685"/>
    <w:rsid w:val="009C4620"/>
    <w:rsid w:val="009C75BE"/>
    <w:rsid w:val="009D27D7"/>
    <w:rsid w:val="009D6876"/>
    <w:rsid w:val="009E336A"/>
    <w:rsid w:val="009E339C"/>
    <w:rsid w:val="009E37AD"/>
    <w:rsid w:val="009E4749"/>
    <w:rsid w:val="009E4A58"/>
    <w:rsid w:val="009E4AA0"/>
    <w:rsid w:val="009F1708"/>
    <w:rsid w:val="009F6D38"/>
    <w:rsid w:val="009F7816"/>
    <w:rsid w:val="009F7A0A"/>
    <w:rsid w:val="00A00520"/>
    <w:rsid w:val="00A018D4"/>
    <w:rsid w:val="00A0232D"/>
    <w:rsid w:val="00A03830"/>
    <w:rsid w:val="00A05026"/>
    <w:rsid w:val="00A06649"/>
    <w:rsid w:val="00A06ECD"/>
    <w:rsid w:val="00A0798A"/>
    <w:rsid w:val="00A113D7"/>
    <w:rsid w:val="00A12214"/>
    <w:rsid w:val="00A1289B"/>
    <w:rsid w:val="00A12B84"/>
    <w:rsid w:val="00A13E6A"/>
    <w:rsid w:val="00A15A18"/>
    <w:rsid w:val="00A16084"/>
    <w:rsid w:val="00A2025E"/>
    <w:rsid w:val="00A20881"/>
    <w:rsid w:val="00A21086"/>
    <w:rsid w:val="00A22220"/>
    <w:rsid w:val="00A24944"/>
    <w:rsid w:val="00A24C0E"/>
    <w:rsid w:val="00A24D70"/>
    <w:rsid w:val="00A25B20"/>
    <w:rsid w:val="00A26C4D"/>
    <w:rsid w:val="00A325FE"/>
    <w:rsid w:val="00A341D4"/>
    <w:rsid w:val="00A358C4"/>
    <w:rsid w:val="00A35EE7"/>
    <w:rsid w:val="00A36360"/>
    <w:rsid w:val="00A40026"/>
    <w:rsid w:val="00A40027"/>
    <w:rsid w:val="00A4236E"/>
    <w:rsid w:val="00A42E88"/>
    <w:rsid w:val="00A43129"/>
    <w:rsid w:val="00A46E7D"/>
    <w:rsid w:val="00A51B7A"/>
    <w:rsid w:val="00A52CE6"/>
    <w:rsid w:val="00A55D94"/>
    <w:rsid w:val="00A55EB1"/>
    <w:rsid w:val="00A5628F"/>
    <w:rsid w:val="00A63ADC"/>
    <w:rsid w:val="00A6419B"/>
    <w:rsid w:val="00A66927"/>
    <w:rsid w:val="00A66F69"/>
    <w:rsid w:val="00A66FB7"/>
    <w:rsid w:val="00A71B66"/>
    <w:rsid w:val="00A71D07"/>
    <w:rsid w:val="00A75972"/>
    <w:rsid w:val="00A8079B"/>
    <w:rsid w:val="00A80B3A"/>
    <w:rsid w:val="00A81435"/>
    <w:rsid w:val="00A83EC3"/>
    <w:rsid w:val="00A8542C"/>
    <w:rsid w:val="00A85C1E"/>
    <w:rsid w:val="00A85D2B"/>
    <w:rsid w:val="00A911B3"/>
    <w:rsid w:val="00A914C2"/>
    <w:rsid w:val="00A919C0"/>
    <w:rsid w:val="00A9244A"/>
    <w:rsid w:val="00A9254C"/>
    <w:rsid w:val="00AA0125"/>
    <w:rsid w:val="00AA06F9"/>
    <w:rsid w:val="00AA4812"/>
    <w:rsid w:val="00AA4DE2"/>
    <w:rsid w:val="00AA596D"/>
    <w:rsid w:val="00AA69A4"/>
    <w:rsid w:val="00AB0829"/>
    <w:rsid w:val="00AB17AA"/>
    <w:rsid w:val="00AB2220"/>
    <w:rsid w:val="00AB223D"/>
    <w:rsid w:val="00AB2596"/>
    <w:rsid w:val="00AB26F4"/>
    <w:rsid w:val="00AB39F5"/>
    <w:rsid w:val="00AB5B9B"/>
    <w:rsid w:val="00AC3266"/>
    <w:rsid w:val="00AC3BCF"/>
    <w:rsid w:val="00AC3EFD"/>
    <w:rsid w:val="00AC4284"/>
    <w:rsid w:val="00AC54A2"/>
    <w:rsid w:val="00AD01DA"/>
    <w:rsid w:val="00AD0DDD"/>
    <w:rsid w:val="00AD0EF1"/>
    <w:rsid w:val="00AD11C9"/>
    <w:rsid w:val="00AD3AFD"/>
    <w:rsid w:val="00AD465D"/>
    <w:rsid w:val="00AD4807"/>
    <w:rsid w:val="00AD513F"/>
    <w:rsid w:val="00AD5691"/>
    <w:rsid w:val="00AD69BB"/>
    <w:rsid w:val="00AD780A"/>
    <w:rsid w:val="00AE1976"/>
    <w:rsid w:val="00AE209D"/>
    <w:rsid w:val="00AE2467"/>
    <w:rsid w:val="00AE71B0"/>
    <w:rsid w:val="00AF00DA"/>
    <w:rsid w:val="00AF1816"/>
    <w:rsid w:val="00AF1A19"/>
    <w:rsid w:val="00AF2107"/>
    <w:rsid w:val="00AF415D"/>
    <w:rsid w:val="00AF49EA"/>
    <w:rsid w:val="00AF575F"/>
    <w:rsid w:val="00AF5A0F"/>
    <w:rsid w:val="00AF6271"/>
    <w:rsid w:val="00B02C50"/>
    <w:rsid w:val="00B04C15"/>
    <w:rsid w:val="00B05955"/>
    <w:rsid w:val="00B05956"/>
    <w:rsid w:val="00B10E86"/>
    <w:rsid w:val="00B11E20"/>
    <w:rsid w:val="00B13EB9"/>
    <w:rsid w:val="00B144F5"/>
    <w:rsid w:val="00B204D5"/>
    <w:rsid w:val="00B22395"/>
    <w:rsid w:val="00B2315A"/>
    <w:rsid w:val="00B23A67"/>
    <w:rsid w:val="00B250C4"/>
    <w:rsid w:val="00B30840"/>
    <w:rsid w:val="00B30B94"/>
    <w:rsid w:val="00B341F3"/>
    <w:rsid w:val="00B34C97"/>
    <w:rsid w:val="00B34E56"/>
    <w:rsid w:val="00B3665C"/>
    <w:rsid w:val="00B366DE"/>
    <w:rsid w:val="00B37A4B"/>
    <w:rsid w:val="00B37D50"/>
    <w:rsid w:val="00B4139B"/>
    <w:rsid w:val="00B43730"/>
    <w:rsid w:val="00B43CF5"/>
    <w:rsid w:val="00B44847"/>
    <w:rsid w:val="00B47173"/>
    <w:rsid w:val="00B4738C"/>
    <w:rsid w:val="00B501D3"/>
    <w:rsid w:val="00B50467"/>
    <w:rsid w:val="00B50673"/>
    <w:rsid w:val="00B507D6"/>
    <w:rsid w:val="00B540FC"/>
    <w:rsid w:val="00B60D48"/>
    <w:rsid w:val="00B625E4"/>
    <w:rsid w:val="00B62BEB"/>
    <w:rsid w:val="00B62EB9"/>
    <w:rsid w:val="00B63AA6"/>
    <w:rsid w:val="00B63FB0"/>
    <w:rsid w:val="00B661B5"/>
    <w:rsid w:val="00B66274"/>
    <w:rsid w:val="00B669A5"/>
    <w:rsid w:val="00B66A8C"/>
    <w:rsid w:val="00B66C2B"/>
    <w:rsid w:val="00B67575"/>
    <w:rsid w:val="00B72537"/>
    <w:rsid w:val="00B739DC"/>
    <w:rsid w:val="00B76685"/>
    <w:rsid w:val="00B76B44"/>
    <w:rsid w:val="00B77020"/>
    <w:rsid w:val="00B80DAF"/>
    <w:rsid w:val="00B82E0F"/>
    <w:rsid w:val="00B83059"/>
    <w:rsid w:val="00B86C37"/>
    <w:rsid w:val="00B9126C"/>
    <w:rsid w:val="00B91D61"/>
    <w:rsid w:val="00B91FD8"/>
    <w:rsid w:val="00B924DE"/>
    <w:rsid w:val="00B94839"/>
    <w:rsid w:val="00B96D50"/>
    <w:rsid w:val="00BA0F79"/>
    <w:rsid w:val="00BA17E8"/>
    <w:rsid w:val="00BA34DD"/>
    <w:rsid w:val="00BA37FC"/>
    <w:rsid w:val="00BA5505"/>
    <w:rsid w:val="00BA6E2C"/>
    <w:rsid w:val="00BA7894"/>
    <w:rsid w:val="00BB0569"/>
    <w:rsid w:val="00BB20A2"/>
    <w:rsid w:val="00BB24C5"/>
    <w:rsid w:val="00BB48FA"/>
    <w:rsid w:val="00BB4CB9"/>
    <w:rsid w:val="00BB65CB"/>
    <w:rsid w:val="00BC04FE"/>
    <w:rsid w:val="00BC086F"/>
    <w:rsid w:val="00BC1879"/>
    <w:rsid w:val="00BC19A9"/>
    <w:rsid w:val="00BC27FE"/>
    <w:rsid w:val="00BC34A1"/>
    <w:rsid w:val="00BC44DE"/>
    <w:rsid w:val="00BC65BC"/>
    <w:rsid w:val="00BC67EF"/>
    <w:rsid w:val="00BD0628"/>
    <w:rsid w:val="00BD1152"/>
    <w:rsid w:val="00BD64D7"/>
    <w:rsid w:val="00BD657A"/>
    <w:rsid w:val="00BD7CD3"/>
    <w:rsid w:val="00BE0DFD"/>
    <w:rsid w:val="00BE1CCD"/>
    <w:rsid w:val="00BE1D3E"/>
    <w:rsid w:val="00BE2E06"/>
    <w:rsid w:val="00BE3041"/>
    <w:rsid w:val="00BE413D"/>
    <w:rsid w:val="00BE5253"/>
    <w:rsid w:val="00BE6F74"/>
    <w:rsid w:val="00BE702A"/>
    <w:rsid w:val="00BE75E8"/>
    <w:rsid w:val="00BE797C"/>
    <w:rsid w:val="00BE7AFD"/>
    <w:rsid w:val="00BF18BB"/>
    <w:rsid w:val="00BF28D9"/>
    <w:rsid w:val="00C01905"/>
    <w:rsid w:val="00C01C6D"/>
    <w:rsid w:val="00C01DA5"/>
    <w:rsid w:val="00C034CA"/>
    <w:rsid w:val="00C07383"/>
    <w:rsid w:val="00C109D0"/>
    <w:rsid w:val="00C1200C"/>
    <w:rsid w:val="00C12FA8"/>
    <w:rsid w:val="00C13A05"/>
    <w:rsid w:val="00C13D41"/>
    <w:rsid w:val="00C14EE8"/>
    <w:rsid w:val="00C15C56"/>
    <w:rsid w:val="00C17DC5"/>
    <w:rsid w:val="00C204A5"/>
    <w:rsid w:val="00C20D45"/>
    <w:rsid w:val="00C22249"/>
    <w:rsid w:val="00C2262E"/>
    <w:rsid w:val="00C2315E"/>
    <w:rsid w:val="00C2325F"/>
    <w:rsid w:val="00C24FFF"/>
    <w:rsid w:val="00C30580"/>
    <w:rsid w:val="00C36F62"/>
    <w:rsid w:val="00C41F11"/>
    <w:rsid w:val="00C42D10"/>
    <w:rsid w:val="00C45AA9"/>
    <w:rsid w:val="00C478F8"/>
    <w:rsid w:val="00C5110F"/>
    <w:rsid w:val="00C552B0"/>
    <w:rsid w:val="00C55617"/>
    <w:rsid w:val="00C5626B"/>
    <w:rsid w:val="00C57128"/>
    <w:rsid w:val="00C6167C"/>
    <w:rsid w:val="00C63D86"/>
    <w:rsid w:val="00C65198"/>
    <w:rsid w:val="00C673DD"/>
    <w:rsid w:val="00C7050F"/>
    <w:rsid w:val="00C7221F"/>
    <w:rsid w:val="00C73392"/>
    <w:rsid w:val="00C7446E"/>
    <w:rsid w:val="00C75728"/>
    <w:rsid w:val="00C7612A"/>
    <w:rsid w:val="00C77938"/>
    <w:rsid w:val="00C77AE5"/>
    <w:rsid w:val="00C821B0"/>
    <w:rsid w:val="00C83220"/>
    <w:rsid w:val="00C851B1"/>
    <w:rsid w:val="00C860DB"/>
    <w:rsid w:val="00C869BC"/>
    <w:rsid w:val="00C901D2"/>
    <w:rsid w:val="00C90813"/>
    <w:rsid w:val="00C90B85"/>
    <w:rsid w:val="00C90D31"/>
    <w:rsid w:val="00C91E1D"/>
    <w:rsid w:val="00C9283F"/>
    <w:rsid w:val="00C957A2"/>
    <w:rsid w:val="00C97BC6"/>
    <w:rsid w:val="00C97C5C"/>
    <w:rsid w:val="00CA1F44"/>
    <w:rsid w:val="00CA36FE"/>
    <w:rsid w:val="00CA3B5B"/>
    <w:rsid w:val="00CA4CCF"/>
    <w:rsid w:val="00CA6290"/>
    <w:rsid w:val="00CB0DDB"/>
    <w:rsid w:val="00CB2AB1"/>
    <w:rsid w:val="00CB30A2"/>
    <w:rsid w:val="00CB4056"/>
    <w:rsid w:val="00CB4166"/>
    <w:rsid w:val="00CB72FD"/>
    <w:rsid w:val="00CB7FDF"/>
    <w:rsid w:val="00CC07D2"/>
    <w:rsid w:val="00CC29E7"/>
    <w:rsid w:val="00CC2C82"/>
    <w:rsid w:val="00CC30B9"/>
    <w:rsid w:val="00CC34CE"/>
    <w:rsid w:val="00CC49A1"/>
    <w:rsid w:val="00CC4F25"/>
    <w:rsid w:val="00CC57FC"/>
    <w:rsid w:val="00CD1681"/>
    <w:rsid w:val="00CD339D"/>
    <w:rsid w:val="00CD4D52"/>
    <w:rsid w:val="00CD5B20"/>
    <w:rsid w:val="00CD634A"/>
    <w:rsid w:val="00CD72A1"/>
    <w:rsid w:val="00CE30A5"/>
    <w:rsid w:val="00CE7333"/>
    <w:rsid w:val="00CF0EE8"/>
    <w:rsid w:val="00CF136D"/>
    <w:rsid w:val="00CF3B8A"/>
    <w:rsid w:val="00CF3DA7"/>
    <w:rsid w:val="00D028F3"/>
    <w:rsid w:val="00D0373B"/>
    <w:rsid w:val="00D04202"/>
    <w:rsid w:val="00D04F88"/>
    <w:rsid w:val="00D06EED"/>
    <w:rsid w:val="00D07646"/>
    <w:rsid w:val="00D16518"/>
    <w:rsid w:val="00D16C07"/>
    <w:rsid w:val="00D170A1"/>
    <w:rsid w:val="00D17171"/>
    <w:rsid w:val="00D209C6"/>
    <w:rsid w:val="00D21113"/>
    <w:rsid w:val="00D21AD2"/>
    <w:rsid w:val="00D2365B"/>
    <w:rsid w:val="00D27703"/>
    <w:rsid w:val="00D30167"/>
    <w:rsid w:val="00D3054F"/>
    <w:rsid w:val="00D332F0"/>
    <w:rsid w:val="00D34DB6"/>
    <w:rsid w:val="00D3554E"/>
    <w:rsid w:val="00D404BF"/>
    <w:rsid w:val="00D42115"/>
    <w:rsid w:val="00D4227A"/>
    <w:rsid w:val="00D43809"/>
    <w:rsid w:val="00D44A16"/>
    <w:rsid w:val="00D45085"/>
    <w:rsid w:val="00D4612A"/>
    <w:rsid w:val="00D46E8E"/>
    <w:rsid w:val="00D5320A"/>
    <w:rsid w:val="00D53870"/>
    <w:rsid w:val="00D5553E"/>
    <w:rsid w:val="00D56337"/>
    <w:rsid w:val="00D56625"/>
    <w:rsid w:val="00D57812"/>
    <w:rsid w:val="00D60886"/>
    <w:rsid w:val="00D61390"/>
    <w:rsid w:val="00D6243B"/>
    <w:rsid w:val="00D62AA4"/>
    <w:rsid w:val="00D658C8"/>
    <w:rsid w:val="00D65DBE"/>
    <w:rsid w:val="00D66117"/>
    <w:rsid w:val="00D66FDE"/>
    <w:rsid w:val="00D67C4F"/>
    <w:rsid w:val="00D70026"/>
    <w:rsid w:val="00D71797"/>
    <w:rsid w:val="00D72A31"/>
    <w:rsid w:val="00D72ECB"/>
    <w:rsid w:val="00D734A2"/>
    <w:rsid w:val="00D749F5"/>
    <w:rsid w:val="00D7759F"/>
    <w:rsid w:val="00D778A3"/>
    <w:rsid w:val="00D813AC"/>
    <w:rsid w:val="00D82519"/>
    <w:rsid w:val="00D82EBD"/>
    <w:rsid w:val="00D83B74"/>
    <w:rsid w:val="00D85088"/>
    <w:rsid w:val="00D85251"/>
    <w:rsid w:val="00D86815"/>
    <w:rsid w:val="00D96C2B"/>
    <w:rsid w:val="00D96C66"/>
    <w:rsid w:val="00DA0AD7"/>
    <w:rsid w:val="00DA10ED"/>
    <w:rsid w:val="00DA1F91"/>
    <w:rsid w:val="00DA21AB"/>
    <w:rsid w:val="00DA23AE"/>
    <w:rsid w:val="00DA25BA"/>
    <w:rsid w:val="00DA5223"/>
    <w:rsid w:val="00DA67A4"/>
    <w:rsid w:val="00DB2F66"/>
    <w:rsid w:val="00DB3DDA"/>
    <w:rsid w:val="00DB3FAF"/>
    <w:rsid w:val="00DB4E72"/>
    <w:rsid w:val="00DB55E7"/>
    <w:rsid w:val="00DB73D1"/>
    <w:rsid w:val="00DB78A2"/>
    <w:rsid w:val="00DC4868"/>
    <w:rsid w:val="00DC5AD5"/>
    <w:rsid w:val="00DC70EF"/>
    <w:rsid w:val="00DD0FD3"/>
    <w:rsid w:val="00DD3A0A"/>
    <w:rsid w:val="00DD4C14"/>
    <w:rsid w:val="00DD63CD"/>
    <w:rsid w:val="00DD751B"/>
    <w:rsid w:val="00DE0382"/>
    <w:rsid w:val="00DE0892"/>
    <w:rsid w:val="00DE1477"/>
    <w:rsid w:val="00DE1903"/>
    <w:rsid w:val="00DE2FFD"/>
    <w:rsid w:val="00DE475B"/>
    <w:rsid w:val="00DE4DF0"/>
    <w:rsid w:val="00DF0206"/>
    <w:rsid w:val="00DF0DD9"/>
    <w:rsid w:val="00DF2337"/>
    <w:rsid w:val="00DF2B29"/>
    <w:rsid w:val="00DF3C8E"/>
    <w:rsid w:val="00DF4C4F"/>
    <w:rsid w:val="00DF4FAE"/>
    <w:rsid w:val="00DF6C9A"/>
    <w:rsid w:val="00DF7171"/>
    <w:rsid w:val="00DF78A1"/>
    <w:rsid w:val="00E00BA0"/>
    <w:rsid w:val="00E01206"/>
    <w:rsid w:val="00E0220B"/>
    <w:rsid w:val="00E02BA6"/>
    <w:rsid w:val="00E036F8"/>
    <w:rsid w:val="00E047B6"/>
    <w:rsid w:val="00E04D02"/>
    <w:rsid w:val="00E05B71"/>
    <w:rsid w:val="00E06A30"/>
    <w:rsid w:val="00E06D79"/>
    <w:rsid w:val="00E108FE"/>
    <w:rsid w:val="00E1278E"/>
    <w:rsid w:val="00E141ED"/>
    <w:rsid w:val="00E142C2"/>
    <w:rsid w:val="00E14B3E"/>
    <w:rsid w:val="00E14C3F"/>
    <w:rsid w:val="00E1690C"/>
    <w:rsid w:val="00E200B5"/>
    <w:rsid w:val="00E21A9F"/>
    <w:rsid w:val="00E25146"/>
    <w:rsid w:val="00E31838"/>
    <w:rsid w:val="00E34FFE"/>
    <w:rsid w:val="00E36860"/>
    <w:rsid w:val="00E36B46"/>
    <w:rsid w:val="00E4188A"/>
    <w:rsid w:val="00E43DF5"/>
    <w:rsid w:val="00E440E0"/>
    <w:rsid w:val="00E45E0D"/>
    <w:rsid w:val="00E46AC9"/>
    <w:rsid w:val="00E47ADD"/>
    <w:rsid w:val="00E503BD"/>
    <w:rsid w:val="00E519B8"/>
    <w:rsid w:val="00E53757"/>
    <w:rsid w:val="00E54BA9"/>
    <w:rsid w:val="00E5600D"/>
    <w:rsid w:val="00E5668E"/>
    <w:rsid w:val="00E6026E"/>
    <w:rsid w:val="00E60C8F"/>
    <w:rsid w:val="00E61A85"/>
    <w:rsid w:val="00E626E1"/>
    <w:rsid w:val="00E6502E"/>
    <w:rsid w:val="00E652D5"/>
    <w:rsid w:val="00E65E09"/>
    <w:rsid w:val="00E65F84"/>
    <w:rsid w:val="00E706DF"/>
    <w:rsid w:val="00E741D9"/>
    <w:rsid w:val="00E77F30"/>
    <w:rsid w:val="00E85A7C"/>
    <w:rsid w:val="00E878BA"/>
    <w:rsid w:val="00E93F9A"/>
    <w:rsid w:val="00E9560D"/>
    <w:rsid w:val="00E96F75"/>
    <w:rsid w:val="00E9711B"/>
    <w:rsid w:val="00EA14AE"/>
    <w:rsid w:val="00EB2975"/>
    <w:rsid w:val="00EB32FD"/>
    <w:rsid w:val="00EB495E"/>
    <w:rsid w:val="00EB4BCF"/>
    <w:rsid w:val="00EB7949"/>
    <w:rsid w:val="00EC43A0"/>
    <w:rsid w:val="00EC4F62"/>
    <w:rsid w:val="00EC5E85"/>
    <w:rsid w:val="00EC671B"/>
    <w:rsid w:val="00EC764D"/>
    <w:rsid w:val="00ED02FD"/>
    <w:rsid w:val="00ED1A5E"/>
    <w:rsid w:val="00ED5358"/>
    <w:rsid w:val="00ED76E6"/>
    <w:rsid w:val="00ED78F2"/>
    <w:rsid w:val="00EE02F2"/>
    <w:rsid w:val="00EE068B"/>
    <w:rsid w:val="00EE0A3C"/>
    <w:rsid w:val="00EE1598"/>
    <w:rsid w:val="00EE1E52"/>
    <w:rsid w:val="00EF000C"/>
    <w:rsid w:val="00EF09D1"/>
    <w:rsid w:val="00EF23E7"/>
    <w:rsid w:val="00EF2C65"/>
    <w:rsid w:val="00EF31DB"/>
    <w:rsid w:val="00EF39C9"/>
    <w:rsid w:val="00EF4781"/>
    <w:rsid w:val="00F037F5"/>
    <w:rsid w:val="00F046AA"/>
    <w:rsid w:val="00F04E07"/>
    <w:rsid w:val="00F055A8"/>
    <w:rsid w:val="00F06B2B"/>
    <w:rsid w:val="00F07269"/>
    <w:rsid w:val="00F0747B"/>
    <w:rsid w:val="00F0C3AE"/>
    <w:rsid w:val="00F11168"/>
    <w:rsid w:val="00F12742"/>
    <w:rsid w:val="00F15D41"/>
    <w:rsid w:val="00F2196D"/>
    <w:rsid w:val="00F2211C"/>
    <w:rsid w:val="00F26BF0"/>
    <w:rsid w:val="00F26DF0"/>
    <w:rsid w:val="00F303B7"/>
    <w:rsid w:val="00F32758"/>
    <w:rsid w:val="00F35D72"/>
    <w:rsid w:val="00F371EC"/>
    <w:rsid w:val="00F3733E"/>
    <w:rsid w:val="00F37894"/>
    <w:rsid w:val="00F37D4D"/>
    <w:rsid w:val="00F419B9"/>
    <w:rsid w:val="00F44EC0"/>
    <w:rsid w:val="00F46343"/>
    <w:rsid w:val="00F503CB"/>
    <w:rsid w:val="00F5057D"/>
    <w:rsid w:val="00F5063A"/>
    <w:rsid w:val="00F5089A"/>
    <w:rsid w:val="00F55830"/>
    <w:rsid w:val="00F55EB6"/>
    <w:rsid w:val="00F56943"/>
    <w:rsid w:val="00F569FA"/>
    <w:rsid w:val="00F56B19"/>
    <w:rsid w:val="00F57191"/>
    <w:rsid w:val="00F6037C"/>
    <w:rsid w:val="00F64101"/>
    <w:rsid w:val="00F64265"/>
    <w:rsid w:val="00F6584E"/>
    <w:rsid w:val="00F67D53"/>
    <w:rsid w:val="00F719DA"/>
    <w:rsid w:val="00F7280D"/>
    <w:rsid w:val="00F738A1"/>
    <w:rsid w:val="00F73CB4"/>
    <w:rsid w:val="00F75158"/>
    <w:rsid w:val="00F758D9"/>
    <w:rsid w:val="00F75C26"/>
    <w:rsid w:val="00F801CF"/>
    <w:rsid w:val="00F8033A"/>
    <w:rsid w:val="00F8090D"/>
    <w:rsid w:val="00F81212"/>
    <w:rsid w:val="00F818B9"/>
    <w:rsid w:val="00F81A2A"/>
    <w:rsid w:val="00F83EB0"/>
    <w:rsid w:val="00F87470"/>
    <w:rsid w:val="00F90F0B"/>
    <w:rsid w:val="00F917C8"/>
    <w:rsid w:val="00F91CDD"/>
    <w:rsid w:val="00F92AB9"/>
    <w:rsid w:val="00F93D80"/>
    <w:rsid w:val="00F94F39"/>
    <w:rsid w:val="00F955C8"/>
    <w:rsid w:val="00F9DA71"/>
    <w:rsid w:val="00FA0334"/>
    <w:rsid w:val="00FA1FB9"/>
    <w:rsid w:val="00FA3439"/>
    <w:rsid w:val="00FA3FF7"/>
    <w:rsid w:val="00FA58CA"/>
    <w:rsid w:val="00FA5B9D"/>
    <w:rsid w:val="00FB0865"/>
    <w:rsid w:val="00FB0D75"/>
    <w:rsid w:val="00FB0F46"/>
    <w:rsid w:val="00FB2614"/>
    <w:rsid w:val="00FB5088"/>
    <w:rsid w:val="00FC03DF"/>
    <w:rsid w:val="00FC1021"/>
    <w:rsid w:val="00FC3B01"/>
    <w:rsid w:val="00FC3F22"/>
    <w:rsid w:val="00FC5F17"/>
    <w:rsid w:val="00FC7AA7"/>
    <w:rsid w:val="00FD0480"/>
    <w:rsid w:val="00FD0603"/>
    <w:rsid w:val="00FD0AEB"/>
    <w:rsid w:val="00FD0DAF"/>
    <w:rsid w:val="00FD1594"/>
    <w:rsid w:val="00FD3919"/>
    <w:rsid w:val="00FD47FB"/>
    <w:rsid w:val="00FD5507"/>
    <w:rsid w:val="00FD571C"/>
    <w:rsid w:val="00FD7916"/>
    <w:rsid w:val="00FD7A7C"/>
    <w:rsid w:val="00FE0FA4"/>
    <w:rsid w:val="00FE0FCA"/>
    <w:rsid w:val="00FE2367"/>
    <w:rsid w:val="00FE290E"/>
    <w:rsid w:val="00FE668D"/>
    <w:rsid w:val="00FE73A9"/>
    <w:rsid w:val="00FE75AC"/>
    <w:rsid w:val="00FE7CE8"/>
    <w:rsid w:val="0108830C"/>
    <w:rsid w:val="011082D8"/>
    <w:rsid w:val="01156593"/>
    <w:rsid w:val="011BED8F"/>
    <w:rsid w:val="011F3371"/>
    <w:rsid w:val="01215CF1"/>
    <w:rsid w:val="0131F22E"/>
    <w:rsid w:val="0145E5FB"/>
    <w:rsid w:val="01955598"/>
    <w:rsid w:val="01EBB14D"/>
    <w:rsid w:val="01F5B0CE"/>
    <w:rsid w:val="01F69CA4"/>
    <w:rsid w:val="0201DB61"/>
    <w:rsid w:val="020499D1"/>
    <w:rsid w:val="020F5698"/>
    <w:rsid w:val="0215FEB1"/>
    <w:rsid w:val="0235E5DE"/>
    <w:rsid w:val="02431EF2"/>
    <w:rsid w:val="025B3D1F"/>
    <w:rsid w:val="026E5DA4"/>
    <w:rsid w:val="02D5CB16"/>
    <w:rsid w:val="02E20E2E"/>
    <w:rsid w:val="03403AB8"/>
    <w:rsid w:val="0357E174"/>
    <w:rsid w:val="03AA6556"/>
    <w:rsid w:val="03F29969"/>
    <w:rsid w:val="03FD4362"/>
    <w:rsid w:val="04039557"/>
    <w:rsid w:val="04121EF4"/>
    <w:rsid w:val="043B92A2"/>
    <w:rsid w:val="04470325"/>
    <w:rsid w:val="047D86BD"/>
    <w:rsid w:val="0494A257"/>
    <w:rsid w:val="04A6C694"/>
    <w:rsid w:val="04D36024"/>
    <w:rsid w:val="04FB9F5B"/>
    <w:rsid w:val="05440579"/>
    <w:rsid w:val="056B8D4B"/>
    <w:rsid w:val="05904CD0"/>
    <w:rsid w:val="05992FEC"/>
    <w:rsid w:val="05A715F3"/>
    <w:rsid w:val="05CA480F"/>
    <w:rsid w:val="05CC3885"/>
    <w:rsid w:val="05F24459"/>
    <w:rsid w:val="0619F9A3"/>
    <w:rsid w:val="06296E98"/>
    <w:rsid w:val="06349CF2"/>
    <w:rsid w:val="0668B917"/>
    <w:rsid w:val="0685273E"/>
    <w:rsid w:val="068F8236"/>
    <w:rsid w:val="06AE4587"/>
    <w:rsid w:val="06E1F35F"/>
    <w:rsid w:val="07072910"/>
    <w:rsid w:val="070A88D9"/>
    <w:rsid w:val="0710348C"/>
    <w:rsid w:val="07213FB8"/>
    <w:rsid w:val="07353223"/>
    <w:rsid w:val="07479F57"/>
    <w:rsid w:val="07590CFF"/>
    <w:rsid w:val="0769FB19"/>
    <w:rsid w:val="077E7CD2"/>
    <w:rsid w:val="07BD1505"/>
    <w:rsid w:val="07F7B56C"/>
    <w:rsid w:val="07FB3B52"/>
    <w:rsid w:val="07FBDCAD"/>
    <w:rsid w:val="07FD31A5"/>
    <w:rsid w:val="082A9FE2"/>
    <w:rsid w:val="082B5297"/>
    <w:rsid w:val="0837CD8E"/>
    <w:rsid w:val="083D5E52"/>
    <w:rsid w:val="0860BF59"/>
    <w:rsid w:val="0861DAC2"/>
    <w:rsid w:val="088674C4"/>
    <w:rsid w:val="08974DC4"/>
    <w:rsid w:val="0897501A"/>
    <w:rsid w:val="08A8CAFB"/>
    <w:rsid w:val="08CB6E45"/>
    <w:rsid w:val="08DA0589"/>
    <w:rsid w:val="08E36FB8"/>
    <w:rsid w:val="08E8FC1E"/>
    <w:rsid w:val="08F2F76E"/>
    <w:rsid w:val="092422EE"/>
    <w:rsid w:val="093437EA"/>
    <w:rsid w:val="0935B6E5"/>
    <w:rsid w:val="094D79BB"/>
    <w:rsid w:val="097B5B14"/>
    <w:rsid w:val="099CEACE"/>
    <w:rsid w:val="09D77555"/>
    <w:rsid w:val="09DD5689"/>
    <w:rsid w:val="0A1064D3"/>
    <w:rsid w:val="0A2EEFA2"/>
    <w:rsid w:val="0A3D6FD2"/>
    <w:rsid w:val="0A7205B1"/>
    <w:rsid w:val="0A817485"/>
    <w:rsid w:val="0ADA818B"/>
    <w:rsid w:val="0AEBE175"/>
    <w:rsid w:val="0AF4B5C7"/>
    <w:rsid w:val="0B0E27E1"/>
    <w:rsid w:val="0B1EA762"/>
    <w:rsid w:val="0B2BD46E"/>
    <w:rsid w:val="0B352983"/>
    <w:rsid w:val="0B46F370"/>
    <w:rsid w:val="0B4ACFCC"/>
    <w:rsid w:val="0B634463"/>
    <w:rsid w:val="0B71AD72"/>
    <w:rsid w:val="0B9C7C6D"/>
    <w:rsid w:val="0BA6BB58"/>
    <w:rsid w:val="0BAD5734"/>
    <w:rsid w:val="0C4A66DD"/>
    <w:rsid w:val="0C60239B"/>
    <w:rsid w:val="0C6BAFC9"/>
    <w:rsid w:val="0C6D4F20"/>
    <w:rsid w:val="0C9B3F4C"/>
    <w:rsid w:val="0CBAC729"/>
    <w:rsid w:val="0CCAEE58"/>
    <w:rsid w:val="0CF2350F"/>
    <w:rsid w:val="0CFEC3BA"/>
    <w:rsid w:val="0D03A3FA"/>
    <w:rsid w:val="0D06B140"/>
    <w:rsid w:val="0D29F2AF"/>
    <w:rsid w:val="0D40E760"/>
    <w:rsid w:val="0D53AAE4"/>
    <w:rsid w:val="0D53D210"/>
    <w:rsid w:val="0D5D7850"/>
    <w:rsid w:val="0D609DD0"/>
    <w:rsid w:val="0DCD208F"/>
    <w:rsid w:val="0DD92DE7"/>
    <w:rsid w:val="0DD95E50"/>
    <w:rsid w:val="0DE14BD6"/>
    <w:rsid w:val="0DFEB0AD"/>
    <w:rsid w:val="0E109E4A"/>
    <w:rsid w:val="0E51470A"/>
    <w:rsid w:val="0E5327CF"/>
    <w:rsid w:val="0EBFA53F"/>
    <w:rsid w:val="0EFF4842"/>
    <w:rsid w:val="0F110971"/>
    <w:rsid w:val="0F1217F7"/>
    <w:rsid w:val="0F3356BA"/>
    <w:rsid w:val="0F366532"/>
    <w:rsid w:val="0F499E96"/>
    <w:rsid w:val="0F4CD80A"/>
    <w:rsid w:val="0F6903D2"/>
    <w:rsid w:val="0F6B1717"/>
    <w:rsid w:val="0F7B7A3A"/>
    <w:rsid w:val="0F885426"/>
    <w:rsid w:val="0F8C8952"/>
    <w:rsid w:val="0FCB4165"/>
    <w:rsid w:val="0FCCFC69"/>
    <w:rsid w:val="0FFCAF49"/>
    <w:rsid w:val="102C766B"/>
    <w:rsid w:val="104E218E"/>
    <w:rsid w:val="10705237"/>
    <w:rsid w:val="108A0D2F"/>
    <w:rsid w:val="10A261FF"/>
    <w:rsid w:val="10B17335"/>
    <w:rsid w:val="10D55940"/>
    <w:rsid w:val="10DD0E83"/>
    <w:rsid w:val="10DE5F8B"/>
    <w:rsid w:val="10E629FE"/>
    <w:rsid w:val="10E6C6E8"/>
    <w:rsid w:val="111159CE"/>
    <w:rsid w:val="113C4971"/>
    <w:rsid w:val="115C6365"/>
    <w:rsid w:val="115EB4A0"/>
    <w:rsid w:val="116B225D"/>
    <w:rsid w:val="118DCB89"/>
    <w:rsid w:val="1191FF99"/>
    <w:rsid w:val="11AD7F35"/>
    <w:rsid w:val="11C4ABF6"/>
    <w:rsid w:val="11E5617C"/>
    <w:rsid w:val="11F021D4"/>
    <w:rsid w:val="11FAAA6B"/>
    <w:rsid w:val="12303254"/>
    <w:rsid w:val="1231E192"/>
    <w:rsid w:val="12333DCC"/>
    <w:rsid w:val="124881B7"/>
    <w:rsid w:val="1248FDA9"/>
    <w:rsid w:val="1278D682"/>
    <w:rsid w:val="12A07A01"/>
    <w:rsid w:val="12C99823"/>
    <w:rsid w:val="12DF959B"/>
    <w:rsid w:val="12FFC7AC"/>
    <w:rsid w:val="131C38DD"/>
    <w:rsid w:val="13234BA2"/>
    <w:rsid w:val="133DAEE5"/>
    <w:rsid w:val="13658798"/>
    <w:rsid w:val="136E4DCC"/>
    <w:rsid w:val="13726216"/>
    <w:rsid w:val="137661B6"/>
    <w:rsid w:val="1377C2C2"/>
    <w:rsid w:val="1378DD9C"/>
    <w:rsid w:val="13A525ED"/>
    <w:rsid w:val="13E45218"/>
    <w:rsid w:val="13EF1467"/>
    <w:rsid w:val="13F77277"/>
    <w:rsid w:val="1414E0ED"/>
    <w:rsid w:val="141E67AA"/>
    <w:rsid w:val="1425564C"/>
    <w:rsid w:val="14361283"/>
    <w:rsid w:val="144472BE"/>
    <w:rsid w:val="144BAF10"/>
    <w:rsid w:val="14910B6A"/>
    <w:rsid w:val="14D4E964"/>
    <w:rsid w:val="14D6F9E8"/>
    <w:rsid w:val="150FB594"/>
    <w:rsid w:val="1511C325"/>
    <w:rsid w:val="15131A5B"/>
    <w:rsid w:val="1543C35A"/>
    <w:rsid w:val="15562DEA"/>
    <w:rsid w:val="1581B8AE"/>
    <w:rsid w:val="1584547A"/>
    <w:rsid w:val="1591FF4C"/>
    <w:rsid w:val="159EE136"/>
    <w:rsid w:val="15BB0356"/>
    <w:rsid w:val="15CAC894"/>
    <w:rsid w:val="15E0431F"/>
    <w:rsid w:val="15F937AF"/>
    <w:rsid w:val="15FBF711"/>
    <w:rsid w:val="161C5BE3"/>
    <w:rsid w:val="162392FC"/>
    <w:rsid w:val="16401FB5"/>
    <w:rsid w:val="16451266"/>
    <w:rsid w:val="1646A8CB"/>
    <w:rsid w:val="164C90C2"/>
    <w:rsid w:val="167CBDAB"/>
    <w:rsid w:val="16A3F24E"/>
    <w:rsid w:val="16AC2559"/>
    <w:rsid w:val="16CB9113"/>
    <w:rsid w:val="16DDE17F"/>
    <w:rsid w:val="17180527"/>
    <w:rsid w:val="1739BC96"/>
    <w:rsid w:val="177A8577"/>
    <w:rsid w:val="17882E1C"/>
    <w:rsid w:val="17BFF00B"/>
    <w:rsid w:val="17C441C3"/>
    <w:rsid w:val="17D338CF"/>
    <w:rsid w:val="17E14F19"/>
    <w:rsid w:val="18047275"/>
    <w:rsid w:val="182D961E"/>
    <w:rsid w:val="1857127A"/>
    <w:rsid w:val="18A9005A"/>
    <w:rsid w:val="18C0825E"/>
    <w:rsid w:val="18EBFE31"/>
    <w:rsid w:val="18FCDE68"/>
    <w:rsid w:val="18FE8F79"/>
    <w:rsid w:val="19025181"/>
    <w:rsid w:val="190CAAAC"/>
    <w:rsid w:val="191C4B75"/>
    <w:rsid w:val="195DCE75"/>
    <w:rsid w:val="196708BD"/>
    <w:rsid w:val="1972D770"/>
    <w:rsid w:val="197F20AA"/>
    <w:rsid w:val="19886DFB"/>
    <w:rsid w:val="19A136D7"/>
    <w:rsid w:val="19BAAEA6"/>
    <w:rsid w:val="19E11AA3"/>
    <w:rsid w:val="1A913DC5"/>
    <w:rsid w:val="1A91BCC6"/>
    <w:rsid w:val="1AA2DDCF"/>
    <w:rsid w:val="1AC3ECCD"/>
    <w:rsid w:val="1AD794B2"/>
    <w:rsid w:val="1AF4B3AF"/>
    <w:rsid w:val="1B07BFA2"/>
    <w:rsid w:val="1B0E423F"/>
    <w:rsid w:val="1B77598E"/>
    <w:rsid w:val="1BA36BF2"/>
    <w:rsid w:val="1BDEF4E9"/>
    <w:rsid w:val="1BEC1D56"/>
    <w:rsid w:val="1BF7C7D1"/>
    <w:rsid w:val="1C012D5F"/>
    <w:rsid w:val="1C2A0B3C"/>
    <w:rsid w:val="1CA031DB"/>
    <w:rsid w:val="1CA6A9F2"/>
    <w:rsid w:val="1CC1E86C"/>
    <w:rsid w:val="1CE42999"/>
    <w:rsid w:val="1CF92FD0"/>
    <w:rsid w:val="1D0121C3"/>
    <w:rsid w:val="1D16BF25"/>
    <w:rsid w:val="1D1DBEDC"/>
    <w:rsid w:val="1D233837"/>
    <w:rsid w:val="1D489AC9"/>
    <w:rsid w:val="1D62E321"/>
    <w:rsid w:val="1D689B5D"/>
    <w:rsid w:val="1D6A4A6D"/>
    <w:rsid w:val="1D7E3610"/>
    <w:rsid w:val="1DA26F98"/>
    <w:rsid w:val="1DBCC3FC"/>
    <w:rsid w:val="1E07E841"/>
    <w:rsid w:val="1E11A49B"/>
    <w:rsid w:val="1E53B52A"/>
    <w:rsid w:val="1E759998"/>
    <w:rsid w:val="1E85795D"/>
    <w:rsid w:val="1E8D9F34"/>
    <w:rsid w:val="1E91D18E"/>
    <w:rsid w:val="1EC5241A"/>
    <w:rsid w:val="1EC6899E"/>
    <w:rsid w:val="1ED2CDD4"/>
    <w:rsid w:val="1EECD4A9"/>
    <w:rsid w:val="1F1503F8"/>
    <w:rsid w:val="1F1D14E9"/>
    <w:rsid w:val="1F2E7B1D"/>
    <w:rsid w:val="1F3F8A97"/>
    <w:rsid w:val="1F6898D2"/>
    <w:rsid w:val="1F892867"/>
    <w:rsid w:val="1F8F3BA5"/>
    <w:rsid w:val="1FA428CE"/>
    <w:rsid w:val="1FFE70C1"/>
    <w:rsid w:val="20069607"/>
    <w:rsid w:val="2046DB14"/>
    <w:rsid w:val="207266F8"/>
    <w:rsid w:val="207E407C"/>
    <w:rsid w:val="2085C258"/>
    <w:rsid w:val="20940EEB"/>
    <w:rsid w:val="20A5A6BC"/>
    <w:rsid w:val="20E6A7F6"/>
    <w:rsid w:val="20FA5298"/>
    <w:rsid w:val="20FDD9C6"/>
    <w:rsid w:val="2105010C"/>
    <w:rsid w:val="21214F3C"/>
    <w:rsid w:val="213DDFB4"/>
    <w:rsid w:val="2157F2F1"/>
    <w:rsid w:val="2161BC7A"/>
    <w:rsid w:val="21A26668"/>
    <w:rsid w:val="21E1DA54"/>
    <w:rsid w:val="21ED5161"/>
    <w:rsid w:val="22155751"/>
    <w:rsid w:val="22317EA3"/>
    <w:rsid w:val="2244F625"/>
    <w:rsid w:val="22549634"/>
    <w:rsid w:val="22578AF0"/>
    <w:rsid w:val="225CDF9F"/>
    <w:rsid w:val="22657C2B"/>
    <w:rsid w:val="226DEF3D"/>
    <w:rsid w:val="2291DBE6"/>
    <w:rsid w:val="22A43C62"/>
    <w:rsid w:val="22A933C7"/>
    <w:rsid w:val="22CD7105"/>
    <w:rsid w:val="22F3F7E3"/>
    <w:rsid w:val="233BF7F5"/>
    <w:rsid w:val="233E36C9"/>
    <w:rsid w:val="234CB05F"/>
    <w:rsid w:val="23AE2273"/>
    <w:rsid w:val="23B18CBD"/>
    <w:rsid w:val="23F8B000"/>
    <w:rsid w:val="24161635"/>
    <w:rsid w:val="244D88C7"/>
    <w:rsid w:val="2463E528"/>
    <w:rsid w:val="2467DD9F"/>
    <w:rsid w:val="24B11885"/>
    <w:rsid w:val="24CB5189"/>
    <w:rsid w:val="24DC2F7B"/>
    <w:rsid w:val="25022CEC"/>
    <w:rsid w:val="254D4AC2"/>
    <w:rsid w:val="257134F7"/>
    <w:rsid w:val="25A9AECF"/>
    <w:rsid w:val="25C7B848"/>
    <w:rsid w:val="25E6B8FF"/>
    <w:rsid w:val="262FBBDD"/>
    <w:rsid w:val="26341D13"/>
    <w:rsid w:val="2645498B"/>
    <w:rsid w:val="2654D990"/>
    <w:rsid w:val="26669182"/>
    <w:rsid w:val="26689033"/>
    <w:rsid w:val="26ACF995"/>
    <w:rsid w:val="26B9C93F"/>
    <w:rsid w:val="26BC2A4E"/>
    <w:rsid w:val="26C8F2CA"/>
    <w:rsid w:val="26D91EC4"/>
    <w:rsid w:val="26E11408"/>
    <w:rsid w:val="270C9EBB"/>
    <w:rsid w:val="27608175"/>
    <w:rsid w:val="279EBBF0"/>
    <w:rsid w:val="27A1437E"/>
    <w:rsid w:val="27F15C7E"/>
    <w:rsid w:val="27F97413"/>
    <w:rsid w:val="27FB6C08"/>
    <w:rsid w:val="28131941"/>
    <w:rsid w:val="281596D9"/>
    <w:rsid w:val="283B1FC3"/>
    <w:rsid w:val="283E309B"/>
    <w:rsid w:val="2846C6CC"/>
    <w:rsid w:val="288F48DD"/>
    <w:rsid w:val="28A0C027"/>
    <w:rsid w:val="28A4F153"/>
    <w:rsid w:val="28B3A7B1"/>
    <w:rsid w:val="28E3CE7D"/>
    <w:rsid w:val="28EEC117"/>
    <w:rsid w:val="28FB524A"/>
    <w:rsid w:val="29171F0E"/>
    <w:rsid w:val="2947D0DA"/>
    <w:rsid w:val="29606133"/>
    <w:rsid w:val="296AF4FA"/>
    <w:rsid w:val="297EB5D8"/>
    <w:rsid w:val="2989A16F"/>
    <w:rsid w:val="29909F33"/>
    <w:rsid w:val="29AAD795"/>
    <w:rsid w:val="29CF8B67"/>
    <w:rsid w:val="2A1393F3"/>
    <w:rsid w:val="2A386BC5"/>
    <w:rsid w:val="2A4C255C"/>
    <w:rsid w:val="2A508532"/>
    <w:rsid w:val="2A54CCA7"/>
    <w:rsid w:val="2A59315E"/>
    <w:rsid w:val="2A69F8E1"/>
    <w:rsid w:val="2A710267"/>
    <w:rsid w:val="2A9BDEBF"/>
    <w:rsid w:val="2AAD4899"/>
    <w:rsid w:val="2B0F99C5"/>
    <w:rsid w:val="2B208904"/>
    <w:rsid w:val="2B46F57F"/>
    <w:rsid w:val="2B78985A"/>
    <w:rsid w:val="2B9E881E"/>
    <w:rsid w:val="2BA88FF7"/>
    <w:rsid w:val="2BCB3812"/>
    <w:rsid w:val="2BD1F864"/>
    <w:rsid w:val="2BE2B6EA"/>
    <w:rsid w:val="2BE8603E"/>
    <w:rsid w:val="2C0CD2C8"/>
    <w:rsid w:val="2C54DAF0"/>
    <w:rsid w:val="2C559E4F"/>
    <w:rsid w:val="2C77BF28"/>
    <w:rsid w:val="2CA94E49"/>
    <w:rsid w:val="2CC05236"/>
    <w:rsid w:val="2D38884E"/>
    <w:rsid w:val="2D3AFD6E"/>
    <w:rsid w:val="2D53BE32"/>
    <w:rsid w:val="2D60E291"/>
    <w:rsid w:val="2D649A6A"/>
    <w:rsid w:val="2D95798E"/>
    <w:rsid w:val="2DE3ECED"/>
    <w:rsid w:val="2DF9006B"/>
    <w:rsid w:val="2E0B36B2"/>
    <w:rsid w:val="2E0F2B28"/>
    <w:rsid w:val="2E1533F3"/>
    <w:rsid w:val="2E5A449B"/>
    <w:rsid w:val="2E76990E"/>
    <w:rsid w:val="2E7A0BBF"/>
    <w:rsid w:val="2ECFC25A"/>
    <w:rsid w:val="2ED4BE9C"/>
    <w:rsid w:val="2EE548E0"/>
    <w:rsid w:val="2EE962B5"/>
    <w:rsid w:val="2F042D95"/>
    <w:rsid w:val="2F0DFBF0"/>
    <w:rsid w:val="2F0FBE45"/>
    <w:rsid w:val="2F4BDC56"/>
    <w:rsid w:val="2F893021"/>
    <w:rsid w:val="2F92CBB0"/>
    <w:rsid w:val="2FCF00A7"/>
    <w:rsid w:val="2FF2230C"/>
    <w:rsid w:val="2FF894FB"/>
    <w:rsid w:val="300624BD"/>
    <w:rsid w:val="3014A33D"/>
    <w:rsid w:val="3053E0E2"/>
    <w:rsid w:val="3071F941"/>
    <w:rsid w:val="30BC3C54"/>
    <w:rsid w:val="30C09EDE"/>
    <w:rsid w:val="312B74B6"/>
    <w:rsid w:val="3141054C"/>
    <w:rsid w:val="31445DFF"/>
    <w:rsid w:val="315AFC9C"/>
    <w:rsid w:val="317EDB49"/>
    <w:rsid w:val="31A060F1"/>
    <w:rsid w:val="31B156F6"/>
    <w:rsid w:val="3200559D"/>
    <w:rsid w:val="3202DDB3"/>
    <w:rsid w:val="32480A60"/>
    <w:rsid w:val="325B0C9C"/>
    <w:rsid w:val="325DE346"/>
    <w:rsid w:val="329B861A"/>
    <w:rsid w:val="329FA717"/>
    <w:rsid w:val="32B12D3F"/>
    <w:rsid w:val="32B39447"/>
    <w:rsid w:val="32C74517"/>
    <w:rsid w:val="32CFFE5D"/>
    <w:rsid w:val="32D641CD"/>
    <w:rsid w:val="32DEB4AC"/>
    <w:rsid w:val="32FA56F9"/>
    <w:rsid w:val="33408EF4"/>
    <w:rsid w:val="33455494"/>
    <w:rsid w:val="334C9D5E"/>
    <w:rsid w:val="3356AEE2"/>
    <w:rsid w:val="33575167"/>
    <w:rsid w:val="338D2302"/>
    <w:rsid w:val="33D3CD17"/>
    <w:rsid w:val="34255029"/>
    <w:rsid w:val="34813F97"/>
    <w:rsid w:val="349B4931"/>
    <w:rsid w:val="34BE4238"/>
    <w:rsid w:val="34D5E79A"/>
    <w:rsid w:val="34D7F71B"/>
    <w:rsid w:val="34ED61F6"/>
    <w:rsid w:val="350296BD"/>
    <w:rsid w:val="350CD552"/>
    <w:rsid w:val="3527B7A7"/>
    <w:rsid w:val="35536B28"/>
    <w:rsid w:val="3554341A"/>
    <w:rsid w:val="35BAE25D"/>
    <w:rsid w:val="35C0A7C2"/>
    <w:rsid w:val="35E3B914"/>
    <w:rsid w:val="35E3F767"/>
    <w:rsid w:val="35FD3449"/>
    <w:rsid w:val="36006F40"/>
    <w:rsid w:val="3621A411"/>
    <w:rsid w:val="36315399"/>
    <w:rsid w:val="363F4142"/>
    <w:rsid w:val="3647D6C6"/>
    <w:rsid w:val="3648F2E8"/>
    <w:rsid w:val="3673D017"/>
    <w:rsid w:val="3678B153"/>
    <w:rsid w:val="36793B1E"/>
    <w:rsid w:val="367D14CD"/>
    <w:rsid w:val="369236EF"/>
    <w:rsid w:val="36B3A28E"/>
    <w:rsid w:val="36C11A35"/>
    <w:rsid w:val="36C38808"/>
    <w:rsid w:val="36C51A2C"/>
    <w:rsid w:val="36DB85C6"/>
    <w:rsid w:val="36E2C1C5"/>
    <w:rsid w:val="3750696F"/>
    <w:rsid w:val="37B475B0"/>
    <w:rsid w:val="37C35174"/>
    <w:rsid w:val="37D2BD79"/>
    <w:rsid w:val="380B8341"/>
    <w:rsid w:val="382A2005"/>
    <w:rsid w:val="3842B05E"/>
    <w:rsid w:val="38ACFECF"/>
    <w:rsid w:val="38AF26E1"/>
    <w:rsid w:val="38B726BE"/>
    <w:rsid w:val="38CCEF3B"/>
    <w:rsid w:val="38EC2287"/>
    <w:rsid w:val="38F05E88"/>
    <w:rsid w:val="3915B57F"/>
    <w:rsid w:val="39225EFF"/>
    <w:rsid w:val="39323164"/>
    <w:rsid w:val="393D4443"/>
    <w:rsid w:val="3945842D"/>
    <w:rsid w:val="3959234D"/>
    <w:rsid w:val="3991140B"/>
    <w:rsid w:val="39982B98"/>
    <w:rsid w:val="39A11FB3"/>
    <w:rsid w:val="39B75D0D"/>
    <w:rsid w:val="39C17665"/>
    <w:rsid w:val="39C692EB"/>
    <w:rsid w:val="3A072F43"/>
    <w:rsid w:val="3A20C90D"/>
    <w:rsid w:val="3A28AE6D"/>
    <w:rsid w:val="3A2AE0A7"/>
    <w:rsid w:val="3A31F363"/>
    <w:rsid w:val="3A5F59EE"/>
    <w:rsid w:val="3A5F9308"/>
    <w:rsid w:val="3A986108"/>
    <w:rsid w:val="3AA04E8E"/>
    <w:rsid w:val="3AA90A9F"/>
    <w:rsid w:val="3AA9137F"/>
    <w:rsid w:val="3AB5048F"/>
    <w:rsid w:val="3AF0443B"/>
    <w:rsid w:val="3B255D83"/>
    <w:rsid w:val="3B4E263A"/>
    <w:rsid w:val="3B816A5F"/>
    <w:rsid w:val="3BA2FF31"/>
    <w:rsid w:val="3BC2ACAC"/>
    <w:rsid w:val="3BF8D014"/>
    <w:rsid w:val="3BF9A2EA"/>
    <w:rsid w:val="3C0D2785"/>
    <w:rsid w:val="3C343169"/>
    <w:rsid w:val="3C5DA6FC"/>
    <w:rsid w:val="3C6DB0BB"/>
    <w:rsid w:val="3C8B87FA"/>
    <w:rsid w:val="3C8D3082"/>
    <w:rsid w:val="3CA2C8D0"/>
    <w:rsid w:val="3CB3518D"/>
    <w:rsid w:val="3CC16FE7"/>
    <w:rsid w:val="3CD0D05C"/>
    <w:rsid w:val="3CE50B50"/>
    <w:rsid w:val="3CF687A2"/>
    <w:rsid w:val="3D0616E9"/>
    <w:rsid w:val="3D305BB9"/>
    <w:rsid w:val="3D5314F3"/>
    <w:rsid w:val="3D90444D"/>
    <w:rsid w:val="3DAD8C1C"/>
    <w:rsid w:val="3DBEC6F3"/>
    <w:rsid w:val="3DD0C59E"/>
    <w:rsid w:val="3DD5A29C"/>
    <w:rsid w:val="3E07D65C"/>
    <w:rsid w:val="3E150C9F"/>
    <w:rsid w:val="3E2B5F7B"/>
    <w:rsid w:val="3E76EBDB"/>
    <w:rsid w:val="3E94641E"/>
    <w:rsid w:val="3EBC8D89"/>
    <w:rsid w:val="3ED233AE"/>
    <w:rsid w:val="3EEA304F"/>
    <w:rsid w:val="3EFAA0AC"/>
    <w:rsid w:val="3F23AFE9"/>
    <w:rsid w:val="3F5A9E43"/>
    <w:rsid w:val="3F6D16E9"/>
    <w:rsid w:val="3F88A51E"/>
    <w:rsid w:val="3FFB6D8E"/>
    <w:rsid w:val="40131698"/>
    <w:rsid w:val="40133D50"/>
    <w:rsid w:val="4018ADB8"/>
    <w:rsid w:val="401BCD1F"/>
    <w:rsid w:val="405F58EE"/>
    <w:rsid w:val="406E040F"/>
    <w:rsid w:val="4092FF4D"/>
    <w:rsid w:val="409A585B"/>
    <w:rsid w:val="40A08B33"/>
    <w:rsid w:val="40A21F33"/>
    <w:rsid w:val="40B47AAC"/>
    <w:rsid w:val="40FA2786"/>
    <w:rsid w:val="40FF23C6"/>
    <w:rsid w:val="411BD72A"/>
    <w:rsid w:val="411E5B97"/>
    <w:rsid w:val="4124757F"/>
    <w:rsid w:val="413C7920"/>
    <w:rsid w:val="415748E1"/>
    <w:rsid w:val="418A4973"/>
    <w:rsid w:val="4194355D"/>
    <w:rsid w:val="41973DEF"/>
    <w:rsid w:val="419774F7"/>
    <w:rsid w:val="419CEC99"/>
    <w:rsid w:val="419FCEED"/>
    <w:rsid w:val="41B577AE"/>
    <w:rsid w:val="41D5A9E2"/>
    <w:rsid w:val="41EBC8B0"/>
    <w:rsid w:val="41EFFBE5"/>
    <w:rsid w:val="422886FB"/>
    <w:rsid w:val="4235F28C"/>
    <w:rsid w:val="424F89CE"/>
    <w:rsid w:val="42565C42"/>
    <w:rsid w:val="42669D3E"/>
    <w:rsid w:val="4268B259"/>
    <w:rsid w:val="4280DE54"/>
    <w:rsid w:val="42839A77"/>
    <w:rsid w:val="42918B9E"/>
    <w:rsid w:val="42A90320"/>
    <w:rsid w:val="42C4C53E"/>
    <w:rsid w:val="430272F4"/>
    <w:rsid w:val="430CC470"/>
    <w:rsid w:val="4338BCFA"/>
    <w:rsid w:val="43400FC2"/>
    <w:rsid w:val="4346062D"/>
    <w:rsid w:val="43508DF8"/>
    <w:rsid w:val="43543B6E"/>
    <w:rsid w:val="435EB250"/>
    <w:rsid w:val="436BDC4F"/>
    <w:rsid w:val="438BF238"/>
    <w:rsid w:val="43A42E7F"/>
    <w:rsid w:val="43BCE619"/>
    <w:rsid w:val="43C7AB53"/>
    <w:rsid w:val="43CD7062"/>
    <w:rsid w:val="43E6BC6A"/>
    <w:rsid w:val="43E84441"/>
    <w:rsid w:val="43EF7AAE"/>
    <w:rsid w:val="440482BA"/>
    <w:rsid w:val="4435F5FD"/>
    <w:rsid w:val="44559FC5"/>
    <w:rsid w:val="445E0C7D"/>
    <w:rsid w:val="449AC759"/>
    <w:rsid w:val="44BF0771"/>
    <w:rsid w:val="44E62D5F"/>
    <w:rsid w:val="44E9B9C5"/>
    <w:rsid w:val="44EF2672"/>
    <w:rsid w:val="44F55BD0"/>
    <w:rsid w:val="45245D7F"/>
    <w:rsid w:val="45271978"/>
    <w:rsid w:val="452FE6DA"/>
    <w:rsid w:val="4543ECD1"/>
    <w:rsid w:val="454DB437"/>
    <w:rsid w:val="455D152E"/>
    <w:rsid w:val="45B78E69"/>
    <w:rsid w:val="45E37A59"/>
    <w:rsid w:val="45FFA94A"/>
    <w:rsid w:val="460BB2AB"/>
    <w:rsid w:val="468924D4"/>
    <w:rsid w:val="468C90D9"/>
    <w:rsid w:val="46930D41"/>
    <w:rsid w:val="469B261D"/>
    <w:rsid w:val="469C491D"/>
    <w:rsid w:val="46A4736E"/>
    <w:rsid w:val="46C589B7"/>
    <w:rsid w:val="46E4C33C"/>
    <w:rsid w:val="47390A22"/>
    <w:rsid w:val="4765A939"/>
    <w:rsid w:val="477C84E2"/>
    <w:rsid w:val="47B1301F"/>
    <w:rsid w:val="47D8141F"/>
    <w:rsid w:val="47EE80CE"/>
    <w:rsid w:val="4805B0C8"/>
    <w:rsid w:val="481380E5"/>
    <w:rsid w:val="484BEE2A"/>
    <w:rsid w:val="48596C2C"/>
    <w:rsid w:val="48667142"/>
    <w:rsid w:val="487AFBE6"/>
    <w:rsid w:val="487C5A86"/>
    <w:rsid w:val="48A53410"/>
    <w:rsid w:val="48D04F64"/>
    <w:rsid w:val="48D72571"/>
    <w:rsid w:val="48E8AB86"/>
    <w:rsid w:val="49106343"/>
    <w:rsid w:val="49551F8D"/>
    <w:rsid w:val="497A74F5"/>
    <w:rsid w:val="49B9A66B"/>
    <w:rsid w:val="49F03161"/>
    <w:rsid w:val="49F81C05"/>
    <w:rsid w:val="4A16CC47"/>
    <w:rsid w:val="4A1BF449"/>
    <w:rsid w:val="4A2FC99A"/>
    <w:rsid w:val="4A4F5570"/>
    <w:rsid w:val="4A522CE9"/>
    <w:rsid w:val="4A5E9ACE"/>
    <w:rsid w:val="4A662107"/>
    <w:rsid w:val="4A6B3D32"/>
    <w:rsid w:val="4A98DC5A"/>
    <w:rsid w:val="4AA23C47"/>
    <w:rsid w:val="4B2A82ED"/>
    <w:rsid w:val="4B2CD9DE"/>
    <w:rsid w:val="4B2F574F"/>
    <w:rsid w:val="4B411467"/>
    <w:rsid w:val="4B4D372A"/>
    <w:rsid w:val="4B67D8E4"/>
    <w:rsid w:val="4B68EC75"/>
    <w:rsid w:val="4B7DE71E"/>
    <w:rsid w:val="4B87BAAF"/>
    <w:rsid w:val="4B930784"/>
    <w:rsid w:val="4BC96A21"/>
    <w:rsid w:val="4BD05990"/>
    <w:rsid w:val="4BE1F65C"/>
    <w:rsid w:val="4BF3666B"/>
    <w:rsid w:val="4C0A34FE"/>
    <w:rsid w:val="4C256F6A"/>
    <w:rsid w:val="4CC13502"/>
    <w:rsid w:val="4CE73099"/>
    <w:rsid w:val="4D0205C4"/>
    <w:rsid w:val="4D2BB18B"/>
    <w:rsid w:val="4D4E6D09"/>
    <w:rsid w:val="4D516928"/>
    <w:rsid w:val="4D6F5446"/>
    <w:rsid w:val="4D80C132"/>
    <w:rsid w:val="4D88C1F1"/>
    <w:rsid w:val="4D95482B"/>
    <w:rsid w:val="4DAEFBAC"/>
    <w:rsid w:val="4DBEA528"/>
    <w:rsid w:val="4DEDCA76"/>
    <w:rsid w:val="4DF607B9"/>
    <w:rsid w:val="4E00FFA7"/>
    <w:rsid w:val="4E2AC99A"/>
    <w:rsid w:val="4E2EF01A"/>
    <w:rsid w:val="4E6BB747"/>
    <w:rsid w:val="4E8AAFEF"/>
    <w:rsid w:val="4E901DC8"/>
    <w:rsid w:val="4EAAAF9D"/>
    <w:rsid w:val="4EBD8505"/>
    <w:rsid w:val="4EE2D230"/>
    <w:rsid w:val="4EEA3D6A"/>
    <w:rsid w:val="4F033ABD"/>
    <w:rsid w:val="4F0B24A7"/>
    <w:rsid w:val="4F1D16C6"/>
    <w:rsid w:val="4F212712"/>
    <w:rsid w:val="4F394E2C"/>
    <w:rsid w:val="4F5A4D31"/>
    <w:rsid w:val="4F70D7B0"/>
    <w:rsid w:val="4F805852"/>
    <w:rsid w:val="4F824C03"/>
    <w:rsid w:val="4FB590C0"/>
    <w:rsid w:val="4FC4DD65"/>
    <w:rsid w:val="4FD83204"/>
    <w:rsid w:val="50054794"/>
    <w:rsid w:val="50056C8B"/>
    <w:rsid w:val="50408C3A"/>
    <w:rsid w:val="50590E23"/>
    <w:rsid w:val="508979B6"/>
    <w:rsid w:val="50B5677F"/>
    <w:rsid w:val="50EC5615"/>
    <w:rsid w:val="511327EB"/>
    <w:rsid w:val="51236728"/>
    <w:rsid w:val="515237CB"/>
    <w:rsid w:val="51584104"/>
    <w:rsid w:val="51847ACC"/>
    <w:rsid w:val="51BAA1BC"/>
    <w:rsid w:val="51CE193E"/>
    <w:rsid w:val="51D5EB3E"/>
    <w:rsid w:val="51DF50E1"/>
    <w:rsid w:val="51ECDEE4"/>
    <w:rsid w:val="520C4A66"/>
    <w:rsid w:val="5219EFF3"/>
    <w:rsid w:val="521B19D6"/>
    <w:rsid w:val="521C93A3"/>
    <w:rsid w:val="5242C569"/>
    <w:rsid w:val="52734618"/>
    <w:rsid w:val="5276A399"/>
    <w:rsid w:val="527AA385"/>
    <w:rsid w:val="527EA37E"/>
    <w:rsid w:val="529CA9D0"/>
    <w:rsid w:val="52BF3789"/>
    <w:rsid w:val="52C5AFDA"/>
    <w:rsid w:val="52CCFE80"/>
    <w:rsid w:val="52DBBEC2"/>
    <w:rsid w:val="532619D3"/>
    <w:rsid w:val="5329412E"/>
    <w:rsid w:val="532D59E0"/>
    <w:rsid w:val="5338A697"/>
    <w:rsid w:val="535E2112"/>
    <w:rsid w:val="53A74976"/>
    <w:rsid w:val="5422940A"/>
    <w:rsid w:val="5427B242"/>
    <w:rsid w:val="542F85AA"/>
    <w:rsid w:val="5431D6CC"/>
    <w:rsid w:val="5441BDDC"/>
    <w:rsid w:val="546E1C26"/>
    <w:rsid w:val="5473C486"/>
    <w:rsid w:val="549A457A"/>
    <w:rsid w:val="549EB094"/>
    <w:rsid w:val="54AC3DBE"/>
    <w:rsid w:val="54AE31DF"/>
    <w:rsid w:val="54D91A21"/>
    <w:rsid w:val="54F0A327"/>
    <w:rsid w:val="54F2427E"/>
    <w:rsid w:val="550D17A9"/>
    <w:rsid w:val="55178EF4"/>
    <w:rsid w:val="55841E90"/>
    <w:rsid w:val="55BE646B"/>
    <w:rsid w:val="55C1FA8D"/>
    <w:rsid w:val="55F366E2"/>
    <w:rsid w:val="5622ABDC"/>
    <w:rsid w:val="563DDE86"/>
    <w:rsid w:val="5648D982"/>
    <w:rsid w:val="565E51AE"/>
    <w:rsid w:val="5674EA82"/>
    <w:rsid w:val="567A536E"/>
    <w:rsid w:val="56B149E7"/>
    <w:rsid w:val="56C38AED"/>
    <w:rsid w:val="56EDC6E5"/>
    <w:rsid w:val="57030FF4"/>
    <w:rsid w:val="5747FD07"/>
    <w:rsid w:val="57507B17"/>
    <w:rsid w:val="5752EC79"/>
    <w:rsid w:val="5759108D"/>
    <w:rsid w:val="57646BFA"/>
    <w:rsid w:val="577B8AC9"/>
    <w:rsid w:val="57870179"/>
    <w:rsid w:val="57925C2B"/>
    <w:rsid w:val="579DEAA7"/>
    <w:rsid w:val="57EB4579"/>
    <w:rsid w:val="57EC9736"/>
    <w:rsid w:val="57EECEBF"/>
    <w:rsid w:val="5806305D"/>
    <w:rsid w:val="5808DDF2"/>
    <w:rsid w:val="58124346"/>
    <w:rsid w:val="581F0AB3"/>
    <w:rsid w:val="582E3F1B"/>
    <w:rsid w:val="58683AE8"/>
    <w:rsid w:val="5873BCAE"/>
    <w:rsid w:val="58887C23"/>
    <w:rsid w:val="58ACAD45"/>
    <w:rsid w:val="58DBDFE2"/>
    <w:rsid w:val="58EAFE45"/>
    <w:rsid w:val="58F3E2C1"/>
    <w:rsid w:val="58FF255B"/>
    <w:rsid w:val="591D67A2"/>
    <w:rsid w:val="59208AFA"/>
    <w:rsid w:val="593E14E4"/>
    <w:rsid w:val="593E5763"/>
    <w:rsid w:val="596C4BF3"/>
    <w:rsid w:val="59793A03"/>
    <w:rsid w:val="59863A00"/>
    <w:rsid w:val="5995F270"/>
    <w:rsid w:val="59AC8B44"/>
    <w:rsid w:val="59BD6BCC"/>
    <w:rsid w:val="59C9078E"/>
    <w:rsid w:val="59CD6296"/>
    <w:rsid w:val="59F31BFA"/>
    <w:rsid w:val="5A055C99"/>
    <w:rsid w:val="5A07806A"/>
    <w:rsid w:val="5A3019B3"/>
    <w:rsid w:val="5A364192"/>
    <w:rsid w:val="5A3ABA7B"/>
    <w:rsid w:val="5A52C5AD"/>
    <w:rsid w:val="5A5FD1ED"/>
    <w:rsid w:val="5AA00FA6"/>
    <w:rsid w:val="5AA011C4"/>
    <w:rsid w:val="5AA38086"/>
    <w:rsid w:val="5AE14F5E"/>
    <w:rsid w:val="5B2A93AF"/>
    <w:rsid w:val="5B46BC4E"/>
    <w:rsid w:val="5B500A9A"/>
    <w:rsid w:val="5B593C2D"/>
    <w:rsid w:val="5B6F31E3"/>
    <w:rsid w:val="5B8063D5"/>
    <w:rsid w:val="5B8EEC5B"/>
    <w:rsid w:val="5BA617F3"/>
    <w:rsid w:val="5BB6E8B1"/>
    <w:rsid w:val="5BD0FB4B"/>
    <w:rsid w:val="5BEA7AF6"/>
    <w:rsid w:val="5C2DA5EF"/>
    <w:rsid w:val="5C3BE225"/>
    <w:rsid w:val="5C5F6A52"/>
    <w:rsid w:val="5C99057F"/>
    <w:rsid w:val="5CA3ECB5"/>
    <w:rsid w:val="5CA42553"/>
    <w:rsid w:val="5CD89724"/>
    <w:rsid w:val="5D22D481"/>
    <w:rsid w:val="5D3E51D2"/>
    <w:rsid w:val="5D59CDA3"/>
    <w:rsid w:val="5D646EB3"/>
    <w:rsid w:val="5D829176"/>
    <w:rsid w:val="5D841D51"/>
    <w:rsid w:val="5D966626"/>
    <w:rsid w:val="5DB6B4ED"/>
    <w:rsid w:val="5DB7117B"/>
    <w:rsid w:val="5DCA77FD"/>
    <w:rsid w:val="5DD05DA0"/>
    <w:rsid w:val="5DE14CDF"/>
    <w:rsid w:val="5DEDD78D"/>
    <w:rsid w:val="5E1794B0"/>
    <w:rsid w:val="5E2EB2AB"/>
    <w:rsid w:val="5E50CE52"/>
    <w:rsid w:val="5E54D581"/>
    <w:rsid w:val="5E696393"/>
    <w:rsid w:val="5EA23ACF"/>
    <w:rsid w:val="5EA3336F"/>
    <w:rsid w:val="5EB5CE37"/>
    <w:rsid w:val="5EF7BDA7"/>
    <w:rsid w:val="5EFB1675"/>
    <w:rsid w:val="5F172BBD"/>
    <w:rsid w:val="5F21D0B2"/>
    <w:rsid w:val="5F39E68F"/>
    <w:rsid w:val="5F7480B4"/>
    <w:rsid w:val="5F87BDDB"/>
    <w:rsid w:val="5F8C7FBA"/>
    <w:rsid w:val="5FD79F86"/>
    <w:rsid w:val="5FE8D77C"/>
    <w:rsid w:val="6021AD0C"/>
    <w:rsid w:val="6039D633"/>
    <w:rsid w:val="604FCA50"/>
    <w:rsid w:val="606C4CD9"/>
    <w:rsid w:val="60736AA7"/>
    <w:rsid w:val="60750698"/>
    <w:rsid w:val="607D60C9"/>
    <w:rsid w:val="60897820"/>
    <w:rsid w:val="608CE221"/>
    <w:rsid w:val="609E96CD"/>
    <w:rsid w:val="60A0E2A0"/>
    <w:rsid w:val="60BB68D0"/>
    <w:rsid w:val="60CEB668"/>
    <w:rsid w:val="60DE89A4"/>
    <w:rsid w:val="6120D62D"/>
    <w:rsid w:val="612CD0FF"/>
    <w:rsid w:val="613488A2"/>
    <w:rsid w:val="616C76A2"/>
    <w:rsid w:val="61736FE7"/>
    <w:rsid w:val="61854077"/>
    <w:rsid w:val="61B5FDD2"/>
    <w:rsid w:val="61E80C02"/>
    <w:rsid w:val="622F668A"/>
    <w:rsid w:val="624FF15D"/>
    <w:rsid w:val="626F8A34"/>
    <w:rsid w:val="628D8277"/>
    <w:rsid w:val="6296C94E"/>
    <w:rsid w:val="62B3112F"/>
    <w:rsid w:val="635607EF"/>
    <w:rsid w:val="6361F2F9"/>
    <w:rsid w:val="636E6875"/>
    <w:rsid w:val="637E5216"/>
    <w:rsid w:val="63B83981"/>
    <w:rsid w:val="63D5093B"/>
    <w:rsid w:val="63ECCFAA"/>
    <w:rsid w:val="64114DE5"/>
    <w:rsid w:val="6433E8EB"/>
    <w:rsid w:val="648A0132"/>
    <w:rsid w:val="6494CAB9"/>
    <w:rsid w:val="64ABDCE3"/>
    <w:rsid w:val="64AEFE9A"/>
    <w:rsid w:val="64C13CEC"/>
    <w:rsid w:val="64CF47DD"/>
    <w:rsid w:val="64D33824"/>
    <w:rsid w:val="65090F70"/>
    <w:rsid w:val="651A22B7"/>
    <w:rsid w:val="651A8FAC"/>
    <w:rsid w:val="6533C744"/>
    <w:rsid w:val="65440576"/>
    <w:rsid w:val="654DD6CE"/>
    <w:rsid w:val="6553E8A3"/>
    <w:rsid w:val="658393DA"/>
    <w:rsid w:val="6590EB63"/>
    <w:rsid w:val="65B53D66"/>
    <w:rsid w:val="65BABF17"/>
    <w:rsid w:val="65C023D1"/>
    <w:rsid w:val="65C25070"/>
    <w:rsid w:val="65C535A0"/>
    <w:rsid w:val="65CF0C9F"/>
    <w:rsid w:val="65F3C680"/>
    <w:rsid w:val="66343E36"/>
    <w:rsid w:val="6658B19A"/>
    <w:rsid w:val="667C62FE"/>
    <w:rsid w:val="66B7FE72"/>
    <w:rsid w:val="66C6E8F7"/>
    <w:rsid w:val="66D0CFAF"/>
    <w:rsid w:val="66E5C9F7"/>
    <w:rsid w:val="66FA54F8"/>
    <w:rsid w:val="672DF77A"/>
    <w:rsid w:val="67585F82"/>
    <w:rsid w:val="6766FFEE"/>
    <w:rsid w:val="67897207"/>
    <w:rsid w:val="679ABD46"/>
    <w:rsid w:val="6815124A"/>
    <w:rsid w:val="6832FF87"/>
    <w:rsid w:val="688692B3"/>
    <w:rsid w:val="688FBC1F"/>
    <w:rsid w:val="68A68157"/>
    <w:rsid w:val="68B95DE5"/>
    <w:rsid w:val="68BF1305"/>
    <w:rsid w:val="68C6409A"/>
    <w:rsid w:val="68CA48CC"/>
    <w:rsid w:val="68DFF0C4"/>
    <w:rsid w:val="68FE198B"/>
    <w:rsid w:val="6919ABFB"/>
    <w:rsid w:val="692C9DD1"/>
    <w:rsid w:val="69A23145"/>
    <w:rsid w:val="69AF121C"/>
    <w:rsid w:val="69B5081D"/>
    <w:rsid w:val="69E80444"/>
    <w:rsid w:val="69ECE7D8"/>
    <w:rsid w:val="6A0A67BF"/>
    <w:rsid w:val="6A1A6B0F"/>
    <w:rsid w:val="6A8B56EE"/>
    <w:rsid w:val="6AB7335B"/>
    <w:rsid w:val="6ABE20F6"/>
    <w:rsid w:val="6AC86E32"/>
    <w:rsid w:val="6ADA89C7"/>
    <w:rsid w:val="6AE0EA50"/>
    <w:rsid w:val="6B08BDE1"/>
    <w:rsid w:val="6B196A5A"/>
    <w:rsid w:val="6B280126"/>
    <w:rsid w:val="6B2E2725"/>
    <w:rsid w:val="6B64CD9E"/>
    <w:rsid w:val="6BEE074B"/>
    <w:rsid w:val="6BF2C954"/>
    <w:rsid w:val="6C0E1520"/>
    <w:rsid w:val="6C25C761"/>
    <w:rsid w:val="6C79AF59"/>
    <w:rsid w:val="6CA5BE00"/>
    <w:rsid w:val="6CBC5667"/>
    <w:rsid w:val="6CEA2B5B"/>
    <w:rsid w:val="6D080EC4"/>
    <w:rsid w:val="6D274F97"/>
    <w:rsid w:val="6D570E50"/>
    <w:rsid w:val="6D6E084E"/>
    <w:rsid w:val="6D7BA449"/>
    <w:rsid w:val="6DA9B061"/>
    <w:rsid w:val="6DD4ADEA"/>
    <w:rsid w:val="6DE6C808"/>
    <w:rsid w:val="6DFC9F5E"/>
    <w:rsid w:val="6E0209BC"/>
    <w:rsid w:val="6E09FECA"/>
    <w:rsid w:val="6E2284A2"/>
    <w:rsid w:val="6E386731"/>
    <w:rsid w:val="6E6434EC"/>
    <w:rsid w:val="6E79C8C4"/>
    <w:rsid w:val="6EB51498"/>
    <w:rsid w:val="6ED1F10D"/>
    <w:rsid w:val="6F19FF6E"/>
    <w:rsid w:val="6F1AD073"/>
    <w:rsid w:val="6F1E3584"/>
    <w:rsid w:val="6F25A80D"/>
    <w:rsid w:val="6F620F79"/>
    <w:rsid w:val="6F63FF6A"/>
    <w:rsid w:val="6F87BB95"/>
    <w:rsid w:val="6F8C5DB5"/>
    <w:rsid w:val="6FC1C710"/>
    <w:rsid w:val="6FCA2C3F"/>
    <w:rsid w:val="6FCB6AF4"/>
    <w:rsid w:val="6FE4008E"/>
    <w:rsid w:val="6FE440BC"/>
    <w:rsid w:val="6FE66B83"/>
    <w:rsid w:val="6FE6AB85"/>
    <w:rsid w:val="7000054D"/>
    <w:rsid w:val="7006188B"/>
    <w:rsid w:val="702E6BC1"/>
    <w:rsid w:val="705D1520"/>
    <w:rsid w:val="70779D48"/>
    <w:rsid w:val="7094481B"/>
    <w:rsid w:val="709893D1"/>
    <w:rsid w:val="70AA2A70"/>
    <w:rsid w:val="70AEBD71"/>
    <w:rsid w:val="70B2F332"/>
    <w:rsid w:val="70BEF80C"/>
    <w:rsid w:val="70C97744"/>
    <w:rsid w:val="70FFCFCB"/>
    <w:rsid w:val="715FB105"/>
    <w:rsid w:val="7175EAD5"/>
    <w:rsid w:val="71B911C2"/>
    <w:rsid w:val="71B9D329"/>
    <w:rsid w:val="71E10338"/>
    <w:rsid w:val="71FC17BC"/>
    <w:rsid w:val="721B5B2F"/>
    <w:rsid w:val="722325A2"/>
    <w:rsid w:val="723B6140"/>
    <w:rsid w:val="7243865F"/>
    <w:rsid w:val="7245DB96"/>
    <w:rsid w:val="72528C8D"/>
    <w:rsid w:val="726E21AE"/>
    <w:rsid w:val="727AF0FF"/>
    <w:rsid w:val="7291ED0C"/>
    <w:rsid w:val="72C183E6"/>
    <w:rsid w:val="72D3A8E5"/>
    <w:rsid w:val="72DC3AF2"/>
    <w:rsid w:val="72FDDAB4"/>
    <w:rsid w:val="72FDE281"/>
    <w:rsid w:val="7313CEB5"/>
    <w:rsid w:val="733DB94D"/>
    <w:rsid w:val="735A70A2"/>
    <w:rsid w:val="737D667A"/>
    <w:rsid w:val="73897955"/>
    <w:rsid w:val="738F5069"/>
    <w:rsid w:val="738F5CE3"/>
    <w:rsid w:val="739CDFD6"/>
    <w:rsid w:val="74096C3B"/>
    <w:rsid w:val="740F55F7"/>
    <w:rsid w:val="74151048"/>
    <w:rsid w:val="7435809C"/>
    <w:rsid w:val="74369EC4"/>
    <w:rsid w:val="74A5C903"/>
    <w:rsid w:val="74BB23F3"/>
    <w:rsid w:val="74BFD3F0"/>
    <w:rsid w:val="7518AB35"/>
    <w:rsid w:val="753AB794"/>
    <w:rsid w:val="753F44F2"/>
    <w:rsid w:val="754A4443"/>
    <w:rsid w:val="754BAA47"/>
    <w:rsid w:val="75806AF7"/>
    <w:rsid w:val="75A5946B"/>
    <w:rsid w:val="75C3A858"/>
    <w:rsid w:val="75D7D440"/>
    <w:rsid w:val="75F6E69A"/>
    <w:rsid w:val="760B20D9"/>
    <w:rsid w:val="761BD6F6"/>
    <w:rsid w:val="76268D01"/>
    <w:rsid w:val="76289C11"/>
    <w:rsid w:val="762B9026"/>
    <w:rsid w:val="7645ECF4"/>
    <w:rsid w:val="765297C2"/>
    <w:rsid w:val="765E23ED"/>
    <w:rsid w:val="7668E04B"/>
    <w:rsid w:val="76755A0F"/>
    <w:rsid w:val="76869CD4"/>
    <w:rsid w:val="76969ED6"/>
    <w:rsid w:val="76A7ED23"/>
    <w:rsid w:val="76D5BA79"/>
    <w:rsid w:val="76D687F5"/>
    <w:rsid w:val="76EECC52"/>
    <w:rsid w:val="7707B87F"/>
    <w:rsid w:val="7708F8E5"/>
    <w:rsid w:val="77185DC9"/>
    <w:rsid w:val="772135BD"/>
    <w:rsid w:val="773AFBAE"/>
    <w:rsid w:val="775A95F1"/>
    <w:rsid w:val="775F5B1E"/>
    <w:rsid w:val="776027B5"/>
    <w:rsid w:val="77897A5C"/>
    <w:rsid w:val="779C8FEB"/>
    <w:rsid w:val="77AC7555"/>
    <w:rsid w:val="77C8438B"/>
    <w:rsid w:val="77D703FD"/>
    <w:rsid w:val="780AB884"/>
    <w:rsid w:val="780E0BEE"/>
    <w:rsid w:val="78112A70"/>
    <w:rsid w:val="7816AA9F"/>
    <w:rsid w:val="783378B3"/>
    <w:rsid w:val="7850093D"/>
    <w:rsid w:val="78CDE6F1"/>
    <w:rsid w:val="78D68EA6"/>
    <w:rsid w:val="78E0FC13"/>
    <w:rsid w:val="792D92C4"/>
    <w:rsid w:val="793AD415"/>
    <w:rsid w:val="79566A31"/>
    <w:rsid w:val="79653749"/>
    <w:rsid w:val="796FA39D"/>
    <w:rsid w:val="79A346A7"/>
    <w:rsid w:val="79A51762"/>
    <w:rsid w:val="79B05688"/>
    <w:rsid w:val="79E6F783"/>
    <w:rsid w:val="79E8C7D3"/>
    <w:rsid w:val="79E8CAF5"/>
    <w:rsid w:val="79F6FEC9"/>
    <w:rsid w:val="7A474948"/>
    <w:rsid w:val="7A67E535"/>
    <w:rsid w:val="7A847DBC"/>
    <w:rsid w:val="7AA0C7ED"/>
    <w:rsid w:val="7AAA7705"/>
    <w:rsid w:val="7AAC22B3"/>
    <w:rsid w:val="7AC841DF"/>
    <w:rsid w:val="7AC9CC26"/>
    <w:rsid w:val="7AEFCCD3"/>
    <w:rsid w:val="7B0107AA"/>
    <w:rsid w:val="7B3214A8"/>
    <w:rsid w:val="7B3C516E"/>
    <w:rsid w:val="7B578A18"/>
    <w:rsid w:val="7B598174"/>
    <w:rsid w:val="7B7D2D31"/>
    <w:rsid w:val="7BB0626E"/>
    <w:rsid w:val="7BB0DAA7"/>
    <w:rsid w:val="7BB5110C"/>
    <w:rsid w:val="7BBBFD2A"/>
    <w:rsid w:val="7BCD2636"/>
    <w:rsid w:val="7BD1AB63"/>
    <w:rsid w:val="7BEFD53F"/>
    <w:rsid w:val="7BF2CACD"/>
    <w:rsid w:val="7C01D41D"/>
    <w:rsid w:val="7C37D879"/>
    <w:rsid w:val="7C4F3DCF"/>
    <w:rsid w:val="7C7274D7"/>
    <w:rsid w:val="7C8B2DCC"/>
    <w:rsid w:val="7C988036"/>
    <w:rsid w:val="7C9BB4AE"/>
    <w:rsid w:val="7C9D4762"/>
    <w:rsid w:val="7C9FDB6B"/>
    <w:rsid w:val="7CBDCADB"/>
    <w:rsid w:val="7CF713B4"/>
    <w:rsid w:val="7CF9498F"/>
    <w:rsid w:val="7D3CCD2D"/>
    <w:rsid w:val="7D48EC73"/>
    <w:rsid w:val="7D86248B"/>
    <w:rsid w:val="7DD7EBF5"/>
    <w:rsid w:val="7DE8F10A"/>
    <w:rsid w:val="7DF304CB"/>
    <w:rsid w:val="7E03AE2E"/>
    <w:rsid w:val="7E115FB3"/>
    <w:rsid w:val="7E21B0EC"/>
    <w:rsid w:val="7E375764"/>
    <w:rsid w:val="7E457580"/>
    <w:rsid w:val="7E64AB15"/>
    <w:rsid w:val="7E7F5815"/>
    <w:rsid w:val="7EB5E764"/>
    <w:rsid w:val="7ECCF1FA"/>
    <w:rsid w:val="7ECD3482"/>
    <w:rsid w:val="7EF2700A"/>
    <w:rsid w:val="7F179B07"/>
    <w:rsid w:val="7F84873C"/>
    <w:rsid w:val="7F96688A"/>
    <w:rsid w:val="7FAA1599"/>
    <w:rsid w:val="7FB3A716"/>
    <w:rsid w:val="7FB45C6F"/>
    <w:rsid w:val="7FD478CD"/>
    <w:rsid w:val="7FF608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BC2D2"/>
  <w15:docId w15:val="{6BD608D8-B4BB-4B8B-872C-8CFC8F806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0D05BA"/>
    <w:rPr>
      <w:kern w:val="21"/>
      <w:sz w:val="22"/>
    </w:rPr>
  </w:style>
  <w:style w:type="paragraph" w:styleId="Heading1">
    <w:name w:val="heading 1"/>
    <w:basedOn w:val="Normal"/>
    <w:next w:val="Normal"/>
    <w:link w:val="Heading1Char"/>
    <w:uiPriority w:val="2"/>
    <w:qFormat/>
    <w:rsid w:val="00193AE7"/>
    <w:pPr>
      <w:keepNext/>
      <w:keepLines/>
      <w:spacing w:before="240" w:after="240" w:line="216" w:lineRule="auto"/>
      <w:outlineLvl w:val="0"/>
    </w:pPr>
    <w:rPr>
      <w:rFonts w:asciiTheme="majorHAnsi" w:eastAsiaTheme="majorEastAsia" w:hAnsiTheme="majorHAnsi" w:cstheme="majorBidi"/>
      <w:b/>
      <w:color w:val="005A9C" w:themeColor="accent1"/>
      <w:sz w:val="36"/>
      <w:szCs w:val="32"/>
    </w:rPr>
  </w:style>
  <w:style w:type="paragraph" w:styleId="Heading2">
    <w:name w:val="heading 2"/>
    <w:basedOn w:val="Normal"/>
    <w:next w:val="Normal"/>
    <w:link w:val="Heading2Char"/>
    <w:uiPriority w:val="2"/>
    <w:qFormat/>
    <w:rsid w:val="0065267E"/>
    <w:pPr>
      <w:keepNext/>
      <w:keepLines/>
      <w:spacing w:before="360" w:after="120" w:line="216" w:lineRule="auto"/>
      <w:outlineLvl w:val="1"/>
    </w:pPr>
    <w:rPr>
      <w:rFonts w:asciiTheme="majorHAnsi" w:eastAsiaTheme="majorEastAsia" w:hAnsiTheme="majorHAnsi" w:cstheme="majorBidi"/>
      <w:b/>
      <w:color w:val="0D8ABB" w:themeColor="accent3" w:themeShade="BF"/>
      <w:sz w:val="28"/>
      <w:szCs w:val="26"/>
    </w:rPr>
  </w:style>
  <w:style w:type="paragraph" w:styleId="Heading3">
    <w:name w:val="heading 3"/>
    <w:basedOn w:val="Heading2"/>
    <w:next w:val="Normal"/>
    <w:link w:val="Heading3Char"/>
    <w:uiPriority w:val="2"/>
    <w:qFormat/>
    <w:rsid w:val="003C4B17"/>
    <w:pPr>
      <w:outlineLvl w:val="2"/>
    </w:pPr>
    <w:rPr>
      <w:color w:val="146DAF"/>
      <w:sz w:val="23"/>
    </w:rPr>
  </w:style>
  <w:style w:type="paragraph" w:styleId="Heading4">
    <w:name w:val="heading 4"/>
    <w:basedOn w:val="Heading3"/>
    <w:next w:val="Normal"/>
    <w:link w:val="Heading4Char"/>
    <w:uiPriority w:val="3"/>
    <w:qFormat/>
    <w:rsid w:val="00935289"/>
    <w:pPr>
      <w:outlineLvl w:val="3"/>
    </w:pPr>
    <w:rPr>
      <w:caps/>
      <w:color w:val="24211F"/>
      <w:sz w:val="22"/>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semiHidden/>
    <w:rsid w:val="002F2D51"/>
    <w:pPr>
      <w:tabs>
        <w:tab w:val="center" w:pos="4680"/>
        <w:tab w:val="right" w:pos="9360"/>
      </w:tabs>
      <w:spacing w:after="0"/>
    </w:pPr>
  </w:style>
  <w:style w:type="character" w:customStyle="1" w:styleId="FooterChar">
    <w:name w:val="Footer Char"/>
    <w:basedOn w:val="DefaultParagraphFont"/>
    <w:link w:val="Footer"/>
    <w:uiPriority w:val="99"/>
    <w:semiHidden/>
    <w:rsid w:val="00C9283F"/>
  </w:style>
  <w:style w:type="character" w:customStyle="1" w:styleId="Heading1Char">
    <w:name w:val="Heading 1 Char"/>
    <w:basedOn w:val="DefaultParagraphFont"/>
    <w:link w:val="Heading1"/>
    <w:uiPriority w:val="2"/>
    <w:rsid w:val="00193AE7"/>
    <w:rPr>
      <w:rFonts w:asciiTheme="majorHAnsi" w:eastAsiaTheme="majorEastAsia" w:hAnsiTheme="majorHAnsi" w:cstheme="majorBidi"/>
      <w:b/>
      <w:color w:val="005A9C" w:themeColor="accent1"/>
      <w:kern w:val="21"/>
      <w:sz w:val="36"/>
      <w:szCs w:val="32"/>
    </w:rPr>
  </w:style>
  <w:style w:type="paragraph" w:styleId="Title">
    <w:name w:val="Title"/>
    <w:basedOn w:val="Normal"/>
    <w:next w:val="Normal"/>
    <w:link w:val="TitleChar"/>
    <w:qFormat/>
    <w:rsid w:val="00EC5E85"/>
    <w:pPr>
      <w:spacing w:after="360" w:line="216" w:lineRule="auto"/>
      <w:contextualSpacing/>
    </w:pPr>
    <w:rPr>
      <w:rFonts w:asciiTheme="majorHAnsi" w:eastAsiaTheme="majorEastAsia" w:hAnsiTheme="majorHAnsi" w:cstheme="majorBidi"/>
      <w:b/>
      <w:color w:val="332C28"/>
      <w:spacing w:val="-10"/>
      <w:kern w:val="28"/>
      <w:sz w:val="40"/>
      <w:szCs w:val="56"/>
    </w:rPr>
  </w:style>
  <w:style w:type="character" w:customStyle="1" w:styleId="TitleChar">
    <w:name w:val="Title Char"/>
    <w:basedOn w:val="DefaultParagraphFont"/>
    <w:link w:val="Title"/>
    <w:rsid w:val="00EC5E85"/>
    <w:rPr>
      <w:rFonts w:asciiTheme="majorHAnsi" w:eastAsiaTheme="majorEastAsia" w:hAnsiTheme="majorHAnsi" w:cstheme="majorBidi"/>
      <w:b/>
      <w:color w:val="332C28"/>
      <w:spacing w:val="-10"/>
      <w:kern w:val="28"/>
      <w:sz w:val="40"/>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40BD"/>
    <w:pPr>
      <w:numPr>
        <w:numId w:val="6"/>
      </w:numPr>
      <w:contextualSpacing/>
    </w:pPr>
    <w:rPr>
      <w:lang w:bidi="en-US"/>
    </w:r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31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31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31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3192" w:themeFill="accent6"/>
      </w:tcPr>
    </w:tblStylePr>
    <w:tblStylePr w:type="band1Vert">
      <w:tblPr/>
      <w:tcPr>
        <w:shd w:val="clear" w:color="auto" w:fill="9E9FE0" w:themeFill="accent6" w:themeFillTint="66"/>
      </w:tcPr>
    </w:tblStylePr>
    <w:tblStylePr w:type="band1Horz">
      <w:tblPr/>
      <w:tcPr>
        <w:shd w:val="clear" w:color="auto" w:fill="9E9FE0" w:themeFill="accent6" w:themeFillTint="66"/>
      </w:tcPr>
    </w:tblStylePr>
  </w:style>
  <w:style w:type="paragraph" w:styleId="Caption">
    <w:name w:val="caption"/>
    <w:basedOn w:val="Normal"/>
    <w:next w:val="Normal"/>
    <w:uiPriority w:val="35"/>
    <w:semiHidden/>
    <w:unhideWhenUsed/>
    <w:qFormat/>
    <w:rsid w:val="00CB7FDF"/>
    <w:pPr>
      <w:spacing w:after="200" w:line="240" w:lineRule="auto"/>
    </w:pPr>
    <w:rPr>
      <w:i/>
      <w:iCs/>
      <w:color w:val="998675" w:themeColor="text2"/>
      <w:sz w:val="18"/>
      <w:szCs w:val="18"/>
    </w:rPr>
  </w:style>
  <w:style w:type="paragraph" w:customStyle="1" w:styleId="TagLine">
    <w:name w:val="Tag Line"/>
    <w:basedOn w:val="Footer"/>
    <w:link w:val="TagLineChar"/>
    <w:rsid w:val="002872C0"/>
    <w:rPr>
      <w:i/>
      <w:color w:val="998675" w:themeColor="text2"/>
    </w:rPr>
  </w:style>
  <w:style w:type="character" w:customStyle="1" w:styleId="TagLineChar">
    <w:name w:val="Tag Line Char"/>
    <w:basedOn w:val="FooterChar"/>
    <w:link w:val="TagLine"/>
    <w:rsid w:val="002872C0"/>
    <w:rPr>
      <w:i/>
      <w:color w:val="998675" w:themeColor="text2"/>
      <w:sz w:val="20"/>
    </w:rPr>
  </w:style>
  <w:style w:type="paragraph" w:customStyle="1" w:styleId="BulletedList-NoSpacing">
    <w:name w:val="Bulleted List - No Spacing"/>
    <w:basedOn w:val="Normal"/>
    <w:link w:val="BulletedList-NoSpacingChar"/>
    <w:rsid w:val="00AF2107"/>
    <w:pPr>
      <w:numPr>
        <w:numId w:val="5"/>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sz w:val="22"/>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3C4B17"/>
    <w:rPr>
      <w:rFonts w:asciiTheme="majorHAnsi" w:eastAsiaTheme="majorEastAsia" w:hAnsiTheme="majorHAnsi" w:cstheme="majorBidi"/>
      <w:b/>
      <w:color w:val="146DAF"/>
      <w:kern w:val="21"/>
      <w:sz w:val="23"/>
      <w:szCs w:val="26"/>
    </w:rPr>
  </w:style>
  <w:style w:type="character" w:styleId="Hyperlink">
    <w:name w:val="Hyperlink"/>
    <w:basedOn w:val="DefaultParagraphFont"/>
    <w:uiPriority w:val="99"/>
    <w:qFormat/>
    <w:rsid w:val="00193AE7"/>
    <w:rPr>
      <w:color w:val="2E3192" w:themeColor="accent6"/>
      <w:u w:val="single"/>
    </w:rPr>
  </w:style>
  <w:style w:type="character" w:customStyle="1" w:styleId="Heading2Char">
    <w:name w:val="Heading 2 Char"/>
    <w:basedOn w:val="DefaultParagraphFont"/>
    <w:link w:val="Heading2"/>
    <w:uiPriority w:val="2"/>
    <w:rsid w:val="0065267E"/>
    <w:rPr>
      <w:rFonts w:asciiTheme="majorHAnsi" w:eastAsiaTheme="majorEastAsia" w:hAnsiTheme="majorHAnsi" w:cstheme="majorBidi"/>
      <w:b/>
      <w:color w:val="0D8ABB" w:themeColor="accent3" w:themeShade="BF"/>
      <w:kern w:val="21"/>
      <w:sz w:val="28"/>
      <w:szCs w:val="26"/>
    </w:rPr>
  </w:style>
  <w:style w:type="paragraph" w:styleId="BalloonText">
    <w:name w:val="Balloon Text"/>
    <w:basedOn w:val="Normal"/>
    <w:link w:val="BalloonTextChar"/>
    <w:uiPriority w:val="99"/>
    <w:semiHidden/>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pPr>
      <w:spacing w:after="0"/>
    </w:pPr>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C82257"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998675" w:themeColor="text2"/>
      <w:sz w:val="18"/>
      <w:szCs w:val="18"/>
    </w:rPr>
  </w:style>
  <w:style w:type="paragraph" w:customStyle="1" w:styleId="ExhibitHeading">
    <w:name w:val="Exhibit Heading"/>
    <w:basedOn w:val="Normal"/>
    <w:link w:val="ExhibitHeadingChar"/>
    <w:uiPriority w:val="8"/>
    <w:qFormat/>
    <w:rsid w:val="004D52FF"/>
    <w:pPr>
      <w:spacing w:before="280" w:after="80" w:line="216" w:lineRule="auto"/>
    </w:pPr>
    <w:rPr>
      <w:b/>
      <w:color w:val="423833" w:themeColor="text1" w:themeTint="E6"/>
      <w:spacing w:val="-5"/>
    </w:rPr>
  </w:style>
  <w:style w:type="character" w:customStyle="1" w:styleId="ExhibitHeadingChar">
    <w:name w:val="Exhibit Heading Char"/>
    <w:basedOn w:val="DefaultParagraphFont"/>
    <w:link w:val="ExhibitHeading"/>
    <w:uiPriority w:val="8"/>
    <w:rsid w:val="004D52FF"/>
    <w:rPr>
      <w:b/>
      <w:color w:val="423833" w:themeColor="text1" w:themeTint="E6"/>
      <w:spacing w:val="-5"/>
      <w:kern w:val="21"/>
      <w:sz w:val="22"/>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935289"/>
    <w:rPr>
      <w:rFonts w:asciiTheme="majorHAnsi" w:eastAsiaTheme="majorEastAsia" w:hAnsiTheme="majorHAnsi" w:cstheme="majorBidi"/>
      <w:b/>
      <w:color w:val="24211F"/>
      <w:kern w:val="21"/>
      <w:sz w:val="22"/>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unhideWhenUsed/>
    <w:qFormat/>
    <w:rsid w:val="0062349B"/>
    <w:pPr>
      <w:spacing w:before="480" w:after="0"/>
      <w:outlineLvl w:val="9"/>
    </w:pPr>
    <w:rPr>
      <w:bCs/>
      <w:color w:val="004374"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193AE7"/>
    <w:rPr>
      <w:color w:val="2E3192" w:themeColor="accent6"/>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insideV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D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B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B4FF" w:themeFill="accent1" w:themeFillTint="7F"/>
      </w:tcPr>
    </w:tblStylePr>
  </w:style>
  <w:style w:type="paragraph" w:customStyle="1" w:styleId="Bodynospacing">
    <w:name w:val="Body (no spacing)"/>
    <w:basedOn w:val="Normal"/>
    <w:link w:val="BodynospacingChar"/>
    <w:uiPriority w:val="1"/>
    <w:qFormat/>
    <w:rsid w:val="00300095"/>
    <w:pPr>
      <w:spacing w:before="40" w:after="40"/>
    </w:pPr>
    <w:rPr>
      <w:lang w:bidi="en-US"/>
    </w:rPr>
  </w:style>
  <w:style w:type="character" w:styleId="SubtleEmphasis">
    <w:name w:val="Subtle Emphasis"/>
    <w:basedOn w:val="QuoteChar"/>
    <w:uiPriority w:val="19"/>
    <w:semiHidden/>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2021">
    <w:name w:val="CHCS Table 2021"/>
    <w:basedOn w:val="GridTable4-Accent6"/>
    <w:uiPriority w:val="99"/>
    <w:rsid w:val="00517AFD"/>
    <w:pPr>
      <w:spacing w:before="40" w:after="40"/>
    </w:pPr>
    <w:rPr>
      <w:sz w:val="20"/>
    </w:rPr>
    <w:tblPr>
      <w:tblBorders>
        <w:top w:val="none" w:sz="0" w:space="0" w:color="auto"/>
        <w:left w:val="none" w:sz="0" w:space="0" w:color="auto"/>
        <w:bottom w:val="none" w:sz="0" w:space="0" w:color="auto"/>
        <w:right w:val="none" w:sz="0" w:space="0" w:color="auto"/>
        <w:insideH w:val="single" w:sz="12" w:space="0" w:color="D5D5D5"/>
        <w:insideV w:val="none" w:sz="0" w:space="0" w:color="auto"/>
      </w:tblBorders>
    </w:tblPr>
    <w:tcPr>
      <w:vAlign w:val="center"/>
    </w:tcPr>
    <w:tblStylePr w:type="firstRow">
      <w:pPr>
        <w:wordWrap/>
        <w:spacing w:beforeLines="0" w:before="40" w:beforeAutospacing="0" w:afterLines="0" w:after="40" w:afterAutospacing="0" w:line="240" w:lineRule="auto"/>
        <w:contextualSpacing w:val="0"/>
      </w:pPr>
      <w:rPr>
        <w:b/>
        <w:bCs/>
        <w:caps/>
        <w:smallCaps w:val="0"/>
        <w:color w:val="FFFFFF" w:themeColor="background1"/>
      </w:rPr>
      <w:tblPr/>
      <w:tcPr>
        <w:tcBorders>
          <w:top w:val="nil"/>
          <w:left w:val="nil"/>
          <w:bottom w:val="nil"/>
          <w:right w:val="nil"/>
          <w:insideH w:val="nil"/>
          <w:insideV w:val="nil"/>
          <w:tl2br w:val="nil"/>
          <w:tr2bl w:val="nil"/>
        </w:tcBorders>
        <w:shd w:val="clear" w:color="auto" w:fill="005A9C" w:themeFill="accent1"/>
      </w:tcPr>
    </w:tblStylePr>
    <w:tblStylePr w:type="lastRow">
      <w:rPr>
        <w:b/>
        <w:bCs/>
        <w:color w:val="005A9C" w:themeColor="accent1"/>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nospacingChar">
    <w:name w:val="Body (no spacing) Char"/>
    <w:basedOn w:val="DefaultParagraphFont"/>
    <w:link w:val="Bodynospacing"/>
    <w:uiPriority w:val="1"/>
    <w:rsid w:val="00300095"/>
    <w:rPr>
      <w:kern w:val="21"/>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tcBorders>
        <w:shd w:val="clear" w:color="auto" w:fill="2E3192" w:themeFill="accent6"/>
      </w:tcPr>
    </w:tblStylePr>
    <w:tblStylePr w:type="lastRow">
      <w:rPr>
        <w:b/>
        <w:bCs/>
      </w:rPr>
      <w:tblPr/>
      <w:tcPr>
        <w:tcBorders>
          <w:top w:val="double" w:sz="4" w:space="0" w:color="6D70D1" w:themeColor="accent6" w:themeTint="99"/>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paragraph" w:customStyle="1" w:styleId="BulletedList">
    <w:name w:val="Bulleted List"/>
    <w:basedOn w:val="ListParagraph"/>
    <w:link w:val="BulletedListChar"/>
    <w:uiPriority w:val="1"/>
    <w:qFormat/>
    <w:rsid w:val="00DD3A0A"/>
  </w:style>
  <w:style w:type="character" w:customStyle="1" w:styleId="ListParagraphChar">
    <w:name w:val="List Paragraph Char"/>
    <w:basedOn w:val="DefaultParagraphFont"/>
    <w:link w:val="ListParagraph"/>
    <w:uiPriority w:val="34"/>
    <w:rsid w:val="00DD3A0A"/>
    <w:rPr>
      <w:kern w:val="21"/>
      <w:sz w:val="22"/>
      <w:lang w:bidi="en-US"/>
    </w:rPr>
  </w:style>
  <w:style w:type="character" w:customStyle="1" w:styleId="BulletedListChar">
    <w:name w:val="Bulleted List Char"/>
    <w:basedOn w:val="ListParagraphChar"/>
    <w:link w:val="BulletedList"/>
    <w:uiPriority w:val="1"/>
    <w:rsid w:val="00DD3A0A"/>
    <w:rPr>
      <w:kern w:val="21"/>
      <w:sz w:val="22"/>
      <w:lang w:bidi="en-US"/>
    </w:rPr>
  </w:style>
  <w:style w:type="character" w:styleId="UnresolvedMention">
    <w:name w:val="Unresolved Mention"/>
    <w:basedOn w:val="DefaultParagraphFont"/>
    <w:uiPriority w:val="99"/>
    <w:semiHidden/>
    <w:unhideWhenUsed/>
    <w:rsid w:val="00E36860"/>
    <w:rPr>
      <w:color w:val="605E5C"/>
      <w:shd w:val="clear" w:color="auto" w:fill="E1DFDD"/>
    </w:rPr>
  </w:style>
  <w:style w:type="paragraph" w:styleId="BodyText">
    <w:name w:val="Body Text"/>
    <w:basedOn w:val="Normal"/>
    <w:link w:val="BodyTextChar"/>
    <w:uiPriority w:val="99"/>
    <w:unhideWhenUsed/>
    <w:rsid w:val="00266C75"/>
    <w:pPr>
      <w:spacing w:after="120" w:line="259" w:lineRule="auto"/>
    </w:pPr>
    <w:rPr>
      <w:spacing w:val="0"/>
      <w:kern w:val="0"/>
      <w:szCs w:val="22"/>
    </w:rPr>
  </w:style>
  <w:style w:type="character" w:customStyle="1" w:styleId="BodyTextChar">
    <w:name w:val="Body Text Char"/>
    <w:basedOn w:val="DefaultParagraphFont"/>
    <w:link w:val="BodyText"/>
    <w:uiPriority w:val="99"/>
    <w:rsid w:val="00266C75"/>
    <w:rPr>
      <w:spacing w:val="0"/>
      <w:sz w:val="22"/>
      <w:szCs w:val="22"/>
    </w:rPr>
  </w:style>
  <w:style w:type="character" w:customStyle="1" w:styleId="cf01">
    <w:name w:val="cf01"/>
    <w:basedOn w:val="DefaultParagraphFont"/>
    <w:rsid w:val="0026704B"/>
    <w:rPr>
      <w:rFonts w:ascii="Segoe UI" w:hAnsi="Segoe UI" w:cs="Segoe UI" w:hint="default"/>
      <w:sz w:val="18"/>
      <w:szCs w:val="18"/>
    </w:rPr>
  </w:style>
  <w:style w:type="paragraph" w:customStyle="1" w:styleId="FunderAttribution">
    <w:name w:val="Funder Attribution"/>
    <w:uiPriority w:val="1"/>
    <w:qFormat/>
    <w:rsid w:val="00D72A31"/>
    <w:pPr>
      <w:tabs>
        <w:tab w:val="right" w:pos="10080"/>
        <w:tab w:val="right" w:pos="13500"/>
      </w:tabs>
      <w:spacing w:after="240" w:line="240" w:lineRule="auto"/>
      <w:ind w:left="1350" w:right="-2304"/>
    </w:pPr>
    <w:rPr>
      <w:i/>
      <w:iCs/>
      <w:color w:val="FFFFFF" w:themeColor="background1"/>
      <w:spacing w:val="3"/>
      <w:kern w:val="21"/>
      <w:sz w:val="18"/>
      <w:szCs w:val="18"/>
    </w:rPr>
  </w:style>
  <w:style w:type="paragraph" w:styleId="TOC1">
    <w:name w:val="toc 1"/>
    <w:basedOn w:val="Normal"/>
    <w:next w:val="Normal"/>
    <w:autoRedefine/>
    <w:uiPriority w:val="39"/>
    <w:unhideWhenUsed/>
    <w:rsid w:val="00774E3E"/>
    <w:pPr>
      <w:tabs>
        <w:tab w:val="right" w:leader="dot" w:pos="9638"/>
      </w:tabs>
      <w:spacing w:after="100"/>
    </w:pPr>
  </w:style>
  <w:style w:type="paragraph" w:styleId="TOC2">
    <w:name w:val="toc 2"/>
    <w:basedOn w:val="Normal"/>
    <w:next w:val="Normal"/>
    <w:autoRedefine/>
    <w:uiPriority w:val="39"/>
    <w:unhideWhenUsed/>
    <w:rsid w:val="00971A7A"/>
    <w:pPr>
      <w:spacing w:after="100"/>
      <w:ind w:left="220"/>
    </w:pPr>
  </w:style>
  <w:style w:type="character" w:customStyle="1" w:styleId="normaltextrun">
    <w:name w:val="normaltextrun"/>
    <w:basedOn w:val="DefaultParagraphFont"/>
    <w:rsid w:val="003604D1"/>
  </w:style>
  <w:style w:type="character" w:styleId="Mention">
    <w:name w:val="Mention"/>
    <w:basedOn w:val="DefaultParagraphFont"/>
    <w:uiPriority w:val="99"/>
    <w:unhideWhenUsed/>
    <w:rsid w:val="007F2B85"/>
    <w:rPr>
      <w:color w:val="2B579A"/>
      <w:shd w:val="clear" w:color="auto" w:fill="E1DFDD"/>
    </w:rPr>
  </w:style>
  <w:style w:type="paragraph" w:styleId="TOC3">
    <w:name w:val="toc 3"/>
    <w:basedOn w:val="Normal"/>
    <w:next w:val="Normal"/>
    <w:autoRedefine/>
    <w:uiPriority w:val="39"/>
    <w:unhideWhenUsed/>
    <w:rsid w:val="003C4B17"/>
    <w:pPr>
      <w:spacing w:after="100"/>
      <w:ind w:left="440"/>
    </w:pPr>
  </w:style>
  <w:style w:type="character" w:customStyle="1" w:styleId="fontstyle01">
    <w:name w:val="fontstyle01"/>
    <w:basedOn w:val="DefaultParagraphFont"/>
    <w:rsid w:val="0063487A"/>
    <w:rPr>
      <w:rFonts w:ascii="ArialMT" w:hAnsi="ArialMT" w:hint="default"/>
      <w:b w:val="0"/>
      <w:bCs w:val="0"/>
      <w:i w:val="0"/>
      <w:iCs w:val="0"/>
      <w:color w:val="000000"/>
      <w:sz w:val="20"/>
      <w:szCs w:val="20"/>
    </w:rPr>
  </w:style>
  <w:style w:type="paragraph" w:styleId="BodyText3">
    <w:name w:val="Body Text 3"/>
    <w:basedOn w:val="Normal"/>
    <w:link w:val="BodyText3Char"/>
    <w:uiPriority w:val="99"/>
    <w:semiHidden/>
    <w:rsid w:val="00287D14"/>
    <w:pPr>
      <w:spacing w:after="120"/>
    </w:pPr>
    <w:rPr>
      <w:sz w:val="16"/>
      <w:szCs w:val="16"/>
    </w:rPr>
  </w:style>
  <w:style w:type="character" w:customStyle="1" w:styleId="BodyText3Char">
    <w:name w:val="Body Text 3 Char"/>
    <w:basedOn w:val="DefaultParagraphFont"/>
    <w:link w:val="BodyText3"/>
    <w:uiPriority w:val="99"/>
    <w:semiHidden/>
    <w:rsid w:val="00287D14"/>
    <w:rPr>
      <w:kern w:val="21"/>
      <w:sz w:val="16"/>
      <w:szCs w:val="16"/>
    </w:rPr>
  </w:style>
  <w:style w:type="paragraph" w:styleId="NoSpacing">
    <w:name w:val="No Spacing"/>
    <w:uiPriority w:val="1"/>
    <w:qFormat/>
    <w:pPr>
      <w:spacing w:after="0" w:line="240" w:lineRule="auto"/>
    </w:p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
    <w:name w:val="List Bullet"/>
    <w:basedOn w:val="Normal"/>
    <w:uiPriority w:val="99"/>
    <w:unhideWhenUsed/>
    <w:rsid w:val="00652568"/>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4364">
      <w:bodyDiv w:val="1"/>
      <w:marLeft w:val="0"/>
      <w:marRight w:val="0"/>
      <w:marTop w:val="0"/>
      <w:marBottom w:val="0"/>
      <w:divBdr>
        <w:top w:val="none" w:sz="0" w:space="0" w:color="auto"/>
        <w:left w:val="none" w:sz="0" w:space="0" w:color="auto"/>
        <w:bottom w:val="none" w:sz="0" w:space="0" w:color="auto"/>
        <w:right w:val="none" w:sz="0" w:space="0" w:color="auto"/>
      </w:divBdr>
    </w:div>
    <w:div w:id="153644458">
      <w:bodyDiv w:val="1"/>
      <w:marLeft w:val="0"/>
      <w:marRight w:val="0"/>
      <w:marTop w:val="0"/>
      <w:marBottom w:val="0"/>
      <w:divBdr>
        <w:top w:val="none" w:sz="0" w:space="0" w:color="auto"/>
        <w:left w:val="none" w:sz="0" w:space="0" w:color="auto"/>
        <w:bottom w:val="none" w:sz="0" w:space="0" w:color="auto"/>
        <w:right w:val="none" w:sz="0" w:space="0" w:color="auto"/>
      </w:divBdr>
    </w:div>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33667513">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391465291">
      <w:bodyDiv w:val="1"/>
      <w:marLeft w:val="0"/>
      <w:marRight w:val="0"/>
      <w:marTop w:val="0"/>
      <w:marBottom w:val="0"/>
      <w:divBdr>
        <w:top w:val="none" w:sz="0" w:space="0" w:color="auto"/>
        <w:left w:val="none" w:sz="0" w:space="0" w:color="auto"/>
        <w:bottom w:val="none" w:sz="0" w:space="0" w:color="auto"/>
        <w:right w:val="none" w:sz="0" w:space="0" w:color="auto"/>
      </w:divBdr>
    </w:div>
    <w:div w:id="607203085">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773596378">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67861865">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096293924">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175070741">
      <w:bodyDiv w:val="1"/>
      <w:marLeft w:val="0"/>
      <w:marRight w:val="0"/>
      <w:marTop w:val="0"/>
      <w:marBottom w:val="0"/>
      <w:divBdr>
        <w:top w:val="none" w:sz="0" w:space="0" w:color="auto"/>
        <w:left w:val="none" w:sz="0" w:space="0" w:color="auto"/>
        <w:bottom w:val="none" w:sz="0" w:space="0" w:color="auto"/>
        <w:right w:val="none" w:sz="0" w:space="0" w:color="auto"/>
      </w:divBdr>
    </w:div>
    <w:div w:id="1175339799">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62511610">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1344312">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456951586">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640307963">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272054396">
              <w:marLeft w:val="0"/>
              <w:marRight w:val="0"/>
              <w:marTop w:val="0"/>
              <w:marBottom w:val="150"/>
              <w:divBdr>
                <w:top w:val="none" w:sz="0" w:space="0" w:color="auto"/>
                <w:left w:val="none" w:sz="0" w:space="0" w:color="auto"/>
                <w:bottom w:val="none" w:sz="0" w:space="0" w:color="auto"/>
                <w:right w:val="none" w:sz="0" w:space="0" w:color="auto"/>
              </w:divBdr>
            </w:div>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sChild>
        </w:div>
        <w:div w:id="1792557208">
          <w:marLeft w:val="0"/>
          <w:marRight w:val="0"/>
          <w:marTop w:val="0"/>
          <w:marBottom w:val="240"/>
          <w:divBdr>
            <w:top w:val="none" w:sz="0" w:space="0" w:color="auto"/>
            <w:left w:val="none" w:sz="0" w:space="0" w:color="auto"/>
            <w:bottom w:val="none" w:sz="0" w:space="0" w:color="auto"/>
            <w:right w:val="none" w:sz="0" w:space="0" w:color="auto"/>
          </w:divBdr>
        </w:div>
      </w:divsChild>
    </w:div>
    <w:div w:id="2049448126">
      <w:bodyDiv w:val="1"/>
      <w:marLeft w:val="0"/>
      <w:marRight w:val="0"/>
      <w:marTop w:val="0"/>
      <w:marBottom w:val="0"/>
      <w:divBdr>
        <w:top w:val="none" w:sz="0" w:space="0" w:color="auto"/>
        <w:left w:val="none" w:sz="0" w:space="0" w:color="auto"/>
        <w:bottom w:val="none" w:sz="0" w:space="0" w:color="auto"/>
        <w:right w:val="none" w:sz="0" w:space="0" w:color="auto"/>
      </w:divBdr>
    </w:div>
    <w:div w:id="2081707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lic-inspection.federalregister.gov/2024-08363.pdf" TargetMode="External"/><Relationship Id="rId18" Type="http://schemas.openxmlformats.org/officeDocument/2006/relationships/hyperlink" Target="https://www.cms.gov/newsroom/fact-sheets/medicaid-and-childrens-health-insurance-program-managed-care-access-finance-and-quality-final-rul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MBAGCollab@chcs.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ublic-inspection.federalregister.gov/2024-08363.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hcs.org/" TargetMode="External"/><Relationship Id="rId20" Type="http://schemas.openxmlformats.org/officeDocument/2006/relationships/hyperlink" Target="mailto:aspencer@chcs.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spencer@chcs.org" TargetMode="External"/><Relationship Id="rId5" Type="http://schemas.openxmlformats.org/officeDocument/2006/relationships/numbering" Target="numbering.xml"/><Relationship Id="rId15" Type="http://schemas.openxmlformats.org/officeDocument/2006/relationships/hyperlink" Target="mailto:aspencer@chcs.org." TargetMode="External"/><Relationship Id="rId23" Type="http://schemas.openxmlformats.org/officeDocument/2006/relationships/hyperlink" Target="mailto:aspencer@chcs.or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hcs.zoom.us/webinar/register/WN_cg8c7CSBSM6QLy32vccCXw"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hcs.zoom.us/webinar/register/WN_cg8c7CSBSM6QLy32vccCXw" TargetMode="External"/><Relationship Id="rId22" Type="http://schemas.openxmlformats.org/officeDocument/2006/relationships/hyperlink" Target="mailto:aspencer@chcs.org." TargetMode="External"/><Relationship Id="rId27" Type="http://schemas.openxmlformats.org/officeDocument/2006/relationships/footer" Target="footer1.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E51DFC9C-A934-42D2-B35B-CBDD93771DBA}">
    <t:Anchor>
      <t:Comment id="669058818"/>
    </t:Anchor>
    <t:History>
      <t:Event id="{3289FEAB-8859-4EA4-841D-8197B6E30456}" time="2023-04-12T19:04:38.418Z">
        <t:Attribution userId="S::lkoester@helmsleytrust.org::cd96086d-1cf3-4012-b09e-8f4f5ae20a59" userProvider="AD" userName="Laurel Koester"/>
        <t:Anchor>
          <t:Comment id="669075206"/>
        </t:Anchor>
        <t:Create/>
      </t:Event>
      <t:Event id="{92F45610-38FF-483F-9749-72D11A46F159}" time="2023-04-12T19:04:38.418Z">
        <t:Attribution userId="S::lkoester@helmsleytrust.org::cd96086d-1cf3-4012-b09e-8f4f5ae20a59" userProvider="AD" userName="Laurel Koester"/>
        <t:Anchor>
          <t:Comment id="669075206"/>
        </t:Anchor>
        <t:Assign userId="S::acarley@helmsleytrust.org::1d42cd27-486b-4d3e-a57c-8ff72b4b0048" userProvider="AD" userName="Alison Carley"/>
      </t:Event>
      <t:Event id="{43830A16-F382-4450-98D5-4F32F3C248CF}" time="2023-04-12T19:04:38.418Z">
        <t:Attribution userId="S::lkoester@helmsleytrust.org::cd96086d-1cf3-4012-b09e-8f4f5ae20a59" userProvider="AD" userName="Laurel Koester"/>
        <t:Anchor>
          <t:Comment id="669075206"/>
        </t:Anchor>
        <t:SetTitle title="@Alison Carley "/>
      </t:Event>
    </t:History>
  </t:Task>
  <t:Task id="{B865A0B2-6698-4C0E-886D-B3D845440668}">
    <t:Anchor>
      <t:Comment id="669075114"/>
    </t:Anchor>
    <t:History>
      <t:Event id="{B9A97AB0-A39E-4D0F-9C38-71153B102C45}" time="2023-04-12T19:03:06.516Z">
        <t:Attribution userId="S::lkoester@helmsleytrust.org::cd96086d-1cf3-4012-b09e-8f4f5ae20a59" userProvider="AD" userName="Laurel Koester"/>
        <t:Anchor>
          <t:Comment id="669075114"/>
        </t:Anchor>
        <t:Create/>
      </t:Event>
      <t:Event id="{B814F81B-C77F-45CF-89BA-6BD8DB4619D9}" time="2023-04-12T19:03:06.516Z">
        <t:Attribution userId="S::lkoester@helmsleytrust.org::cd96086d-1cf3-4012-b09e-8f4f5ae20a59" userProvider="AD" userName="Laurel Koester"/>
        <t:Anchor>
          <t:Comment id="669075114"/>
        </t:Anchor>
        <t:Assign userId="S::acarley@helmsleytrust.org::1d42cd27-486b-4d3e-a57c-8ff72b4b0048" userProvider="AD" userName="Alison Carley"/>
      </t:Event>
      <t:Event id="{711BCFEA-4335-4FE4-A656-DAB35304513C}" time="2023-04-12T19:03:06.516Z">
        <t:Attribution userId="S::lkoester@helmsleytrust.org::cd96086d-1cf3-4012-b09e-8f4f5ae20a59" userProvider="AD" userName="Laurel Koester"/>
        <t:Anchor>
          <t:Comment id="669075114"/>
        </t:Anchor>
        <t:SetTitle title="@Alison Carley it made more sense to me to have the examples listed here rather than further up in the doc. What do you think? "/>
      </t:Event>
    </t:History>
  </t:Task>
  <t:Task id="{C9E7B65B-E67C-4487-B1CD-BB279603E787}">
    <t:Anchor>
      <t:Comment id="669074861"/>
    </t:Anchor>
    <t:History>
      <t:Event id="{D5A4F3C1-F941-4029-AE40-A3E8AF028676}" time="2023-04-12T19:05:16.184Z">
        <t:Attribution userId="S::lkoester@helmsleytrust.org::cd96086d-1cf3-4012-b09e-8f4f5ae20a59" userProvider="AD" userName="Laurel Koester"/>
        <t:Anchor>
          <t:Comment id="669075244"/>
        </t:Anchor>
        <t:Create/>
      </t:Event>
      <t:Event id="{91E3D651-892F-4CA3-B436-D5E4BDEC9C22}" time="2023-04-12T19:05:16.184Z">
        <t:Attribution userId="S::lkoester@helmsleytrust.org::cd96086d-1cf3-4012-b09e-8f4f5ae20a59" userProvider="AD" userName="Laurel Koester"/>
        <t:Anchor>
          <t:Comment id="669075244"/>
        </t:Anchor>
        <t:Assign userId="S::acarley@helmsleytrust.org::1d42cd27-486b-4d3e-a57c-8ff72b4b0048" userProvider="AD" userName="Alison Carley"/>
      </t:Event>
      <t:Event id="{B0CE9D2A-FCD0-405E-9782-A7D258062311}" time="2023-04-12T19:05:16.184Z">
        <t:Attribution userId="S::lkoester@helmsleytrust.org::cd96086d-1cf3-4012-b09e-8f4f5ae20a59" userProvider="AD" userName="Laurel Koester"/>
        <t:Anchor>
          <t:Comment id="669075244"/>
        </t:Anchor>
        <t:SetTitle title="@Alison Carley @Alison Carley what do you think? "/>
      </t:Event>
    </t:History>
  </t:Task>
  <t:Task id="{58B49B9A-28A8-48C5-B60D-85E20331DF4D}">
    <t:Anchor>
      <t:Comment id="1332123176"/>
    </t:Anchor>
    <t:History>
      <t:Event id="{63FCCDD7-7868-4BAC-AEE9-73A9CEDF41B0}" time="2023-11-13T19:57:31.26Z">
        <t:Attribution userId="S::dcrumley@chcs.org::1225a8bd-3998-46e4-9a89-e531525570f2" userProvider="AD" userName="Diana Crumley"/>
        <t:Anchor>
          <t:Comment id="1332123176"/>
        </t:Anchor>
        <t:Create/>
      </t:Event>
      <t:Event id="{5A70439A-80DF-4CE2-9829-6853C5361F67}" time="2023-11-13T19:57:31.26Z">
        <t:Attribution userId="S::dcrumley@chcs.org::1225a8bd-3998-46e4-9a89-e531525570f2" userProvider="AD" userName="Diana Crumley"/>
        <t:Anchor>
          <t:Comment id="1332123176"/>
        </t:Anchor>
        <t:Assign userId="S::abank@chcs.org::063071ec-f7d6-4778-a80a-bf17aa5cdbf6" userProvider="AD" userName="Amanda Bank"/>
      </t:Event>
      <t:Event id="{7ED6FAF8-F329-45CF-989C-F04F51144F91}" time="2023-11-13T19:57:31.26Z">
        <t:Attribution userId="S::dcrumley@chcs.org::1225a8bd-3998-46e4-9a89-e531525570f2" userProvider="AD" userName="Diana Crumley"/>
        <t:Anchor>
          <t:Comment id="1332123176"/>
        </t:Anchor>
        <t:SetTitle title="@Amanda Bank Can you help fix the formatting here? I'm sorry for my sins. :) Please note I added some curriculum topics relating to financing."/>
      </t:Event>
      <t:Event id="{ED9342AB-11C0-421B-B4BD-8B283E9D561F}" time="2023-11-14T18:01:57.81Z">
        <t:Attribution userId="S::abank@chcs.org::063071ec-f7d6-4778-a80a-bf17aa5cdbf6" userProvider="AD" userName="Amanda Bank"/>
        <t:Progress percentComplete="100"/>
      </t:Event>
    </t:History>
  </t:Task>
</t:Tasks>
</file>

<file path=word/theme/theme1.xml><?xml version="1.0" encoding="utf-8"?>
<a:theme xmlns:a="http://schemas.openxmlformats.org/drawingml/2006/main" name="CHCS">
  <a:themeElements>
    <a:clrScheme name="CHCS 2021">
      <a:dk1>
        <a:srgbClr val="2B2421"/>
      </a:dk1>
      <a:lt1>
        <a:sysClr val="window" lastClr="FFFFFF"/>
      </a:lt1>
      <a:dk2>
        <a:srgbClr val="998675"/>
      </a:dk2>
      <a:lt2>
        <a:srgbClr val="CCCCCC"/>
      </a:lt2>
      <a:accent1>
        <a:srgbClr val="005A9C"/>
      </a:accent1>
      <a:accent2>
        <a:srgbClr val="FFBF00"/>
      </a:accent2>
      <a:accent3>
        <a:srgbClr val="1DB5EF"/>
      </a:accent3>
      <a:accent4>
        <a:srgbClr val="55BFAA"/>
      </a:accent4>
      <a:accent5>
        <a:srgbClr val="C82257"/>
      </a:accent5>
      <a:accent6>
        <a:srgbClr val="2E3192"/>
      </a:accent6>
      <a:hlink>
        <a:srgbClr val="2E3192"/>
      </a:hlink>
      <a:folHlink>
        <a:srgbClr val="2E3192"/>
      </a:folHlink>
    </a:clrScheme>
    <a:fontScheme name="CHCS 2021">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905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a2843b1-63cb-4921-94cc-32487044433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3C4159F254AE418B8E2B123E91BA85" ma:contentTypeVersion="14" ma:contentTypeDescription="Create a new document." ma:contentTypeScope="" ma:versionID="caa282380aae9e0dc385b5461694f724">
  <xsd:schema xmlns:xsd="http://www.w3.org/2001/XMLSchema" xmlns:xs="http://www.w3.org/2001/XMLSchema" xmlns:p="http://schemas.microsoft.com/office/2006/metadata/properties" xmlns:ns3="aa2843b1-63cb-4921-94cc-324870444333" xmlns:ns4="9bcf75f8-482a-4bf7-a554-c1a9614a9b5e" targetNamespace="http://schemas.microsoft.com/office/2006/metadata/properties" ma:root="true" ma:fieldsID="59a906875f1d5442b4798e0e554566a9" ns3:_="" ns4:_="">
    <xsd:import namespace="aa2843b1-63cb-4921-94cc-324870444333"/>
    <xsd:import namespace="9bcf75f8-482a-4bf7-a554-c1a9614a9b5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ObjectDetectorVersion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2843b1-63cb-4921-94cc-3248704443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cf75f8-482a-4bf7-a554-c1a9614a9b5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6A5BF4-EB85-4C49-BEBA-9501ED7939F3}">
  <ds:schemaRefs>
    <ds:schemaRef ds:uri="http://schemas.microsoft.com/office/2006/metadata/properties"/>
    <ds:schemaRef ds:uri="http://schemas.microsoft.com/office/infopath/2007/PartnerControls"/>
    <ds:schemaRef ds:uri="aa2843b1-63cb-4921-94cc-324870444333"/>
  </ds:schemaRefs>
</ds:datastoreItem>
</file>

<file path=customXml/itemProps2.xml><?xml version="1.0" encoding="utf-8"?>
<ds:datastoreItem xmlns:ds="http://schemas.openxmlformats.org/officeDocument/2006/customXml" ds:itemID="{A7E207D1-7323-42DD-A6BA-BFB17DBE355C}">
  <ds:schemaRefs>
    <ds:schemaRef ds:uri="http://schemas.openxmlformats.org/officeDocument/2006/bibliography"/>
  </ds:schemaRefs>
</ds:datastoreItem>
</file>

<file path=customXml/itemProps3.xml><?xml version="1.0" encoding="utf-8"?>
<ds:datastoreItem xmlns:ds="http://schemas.openxmlformats.org/officeDocument/2006/customXml" ds:itemID="{23A9ED46-3760-491F-BEE0-85E76DED4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2843b1-63cb-4921-94cc-324870444333"/>
    <ds:schemaRef ds:uri="9bcf75f8-482a-4bf7-a554-c1a9614a9b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0063D4-6C64-4574-A7F1-2C1D568CF8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1971</Words>
  <Characters>130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ocument Title</vt:lpstr>
    </vt:vector>
  </TitlesOfParts>
  <Company>Center for Health Care Strategies</Company>
  <LinksUpToDate>false</LinksUpToDate>
  <CharactersWithSpaces>1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Tuyen Tran" &lt;ttran@chcs.org&gt;;Tuyen Tran</dc:creator>
  <cp:keywords/>
  <dc:description/>
  <cp:lastModifiedBy>Charlie Thaxton</cp:lastModifiedBy>
  <cp:revision>5</cp:revision>
  <cp:lastPrinted>2016-09-29T13:25:00Z</cp:lastPrinted>
  <dcterms:created xsi:type="dcterms:W3CDTF">2024-04-23T17:17:00Z</dcterms:created>
  <dcterms:modified xsi:type="dcterms:W3CDTF">2024-04-2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C4159F254AE418B8E2B123E91BA85</vt:lpwstr>
  </property>
  <property fmtid="{D5CDD505-2E9C-101B-9397-08002B2CF9AE}" pid="3" name="Programs">
    <vt:lpwstr/>
  </property>
  <property fmtid="{D5CDD505-2E9C-101B-9397-08002B2CF9AE}" pid="4" name="MediaServiceImageTags">
    <vt:lpwstr/>
  </property>
  <property fmtid="{D5CDD505-2E9C-101B-9397-08002B2CF9AE}" pid="5" name="TypeOneDiabetesCategory">
    <vt:lpwstr/>
  </property>
  <property fmtid="{D5CDD505-2E9C-101B-9397-08002B2CF9AE}" pid="6" name="GrammarlyDocumentId">
    <vt:lpwstr>da5f1b25eb484e2f76a0e3fc104880466aa7208d0337b13478306e04fdbfb367</vt:lpwstr>
  </property>
</Properties>
</file>